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C358C" w14:textId="77777777" w:rsidR="00E849F8" w:rsidRDefault="00E849F8" w:rsidP="00774BA7">
      <w:pPr>
        <w:pStyle w:val="Title"/>
        <w:pBdr>
          <w:top w:val="single" w:sz="4" w:space="1" w:color="auto"/>
          <w:left w:val="single" w:sz="4" w:space="4" w:color="auto"/>
          <w:bottom w:val="single" w:sz="4" w:space="31" w:color="auto"/>
          <w:right w:val="single" w:sz="4" w:space="4" w:color="auto"/>
        </w:pBdr>
        <w:spacing w:before="120"/>
        <w:jc w:val="both"/>
        <w:rPr>
          <w:sz w:val="26"/>
          <w:szCs w:val="26"/>
        </w:rPr>
      </w:pPr>
    </w:p>
    <w:p w14:paraId="404F1FE4" w14:textId="77777777" w:rsidR="00E849F8" w:rsidRDefault="00E849F8" w:rsidP="00145697">
      <w:pPr>
        <w:pStyle w:val="Title"/>
        <w:pBdr>
          <w:top w:val="single" w:sz="4" w:space="1" w:color="auto"/>
          <w:left w:val="single" w:sz="4" w:space="4" w:color="auto"/>
          <w:bottom w:val="single" w:sz="4" w:space="31" w:color="auto"/>
          <w:right w:val="single" w:sz="4" w:space="4" w:color="auto"/>
        </w:pBdr>
        <w:rPr>
          <w:szCs w:val="28"/>
        </w:rPr>
      </w:pPr>
      <w:r>
        <w:rPr>
          <w:szCs w:val="28"/>
        </w:rPr>
        <w:t>TRƯỜNG ĐẠI HỌC AN GIANG</w:t>
      </w:r>
    </w:p>
    <w:p w14:paraId="3687341D" w14:textId="77777777" w:rsidR="00E849F8" w:rsidRDefault="00E849F8" w:rsidP="00145697">
      <w:pPr>
        <w:pBdr>
          <w:top w:val="single" w:sz="4" w:space="1" w:color="auto"/>
          <w:left w:val="single" w:sz="4" w:space="4" w:color="auto"/>
          <w:bottom w:val="single" w:sz="4" w:space="31" w:color="auto"/>
          <w:right w:val="single" w:sz="4" w:space="4" w:color="auto"/>
        </w:pBdr>
        <w:jc w:val="center"/>
        <w:rPr>
          <w:b/>
          <w:sz w:val="28"/>
          <w:szCs w:val="28"/>
        </w:rPr>
      </w:pPr>
      <w:r>
        <w:rPr>
          <w:b/>
          <w:sz w:val="28"/>
          <w:szCs w:val="28"/>
        </w:rPr>
        <w:t>KHOA CÔNG NGHỆ THÔNG TIN</w:t>
      </w:r>
    </w:p>
    <w:p w14:paraId="7BE6FE8B"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67C01BAC"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4FF27504"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23800AFF"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0232ABBC"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6CF30FA1"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43AB8681" w14:textId="6F20DC9E" w:rsidR="00E849F8" w:rsidRDefault="00E849F8" w:rsidP="00145697">
      <w:pPr>
        <w:pBdr>
          <w:top w:val="single" w:sz="4" w:space="1" w:color="auto"/>
          <w:left w:val="single" w:sz="4" w:space="4" w:color="auto"/>
          <w:bottom w:val="single" w:sz="4" w:space="31" w:color="auto"/>
          <w:right w:val="single" w:sz="4" w:space="4" w:color="auto"/>
        </w:pBdr>
        <w:jc w:val="center"/>
        <w:rPr>
          <w:b/>
          <w:sz w:val="28"/>
          <w:szCs w:val="28"/>
        </w:rPr>
      </w:pPr>
      <w:r>
        <w:rPr>
          <w:b/>
          <w:sz w:val="28"/>
          <w:szCs w:val="28"/>
        </w:rPr>
        <w:t xml:space="preserve">THỰC TẬP CUỐI KHÓA NGÀNH </w:t>
      </w:r>
      <w:r w:rsidR="00A7573F">
        <w:rPr>
          <w:b/>
          <w:sz w:val="28"/>
          <w:szCs w:val="28"/>
        </w:rPr>
        <w:t>KỸ THUẬT PHẦN MỀM</w:t>
      </w:r>
    </w:p>
    <w:p w14:paraId="2653ECBD"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szCs w:val="28"/>
        </w:rPr>
      </w:pPr>
    </w:p>
    <w:p w14:paraId="7CADDB62" w14:textId="77777777" w:rsidR="00E849F8" w:rsidRDefault="00E849F8" w:rsidP="00145697">
      <w:pPr>
        <w:pBdr>
          <w:top w:val="single" w:sz="4" w:space="1" w:color="auto"/>
          <w:left w:val="single" w:sz="4" w:space="4" w:color="auto"/>
          <w:bottom w:val="single" w:sz="4" w:space="31" w:color="auto"/>
          <w:right w:val="single" w:sz="4" w:space="4" w:color="auto"/>
        </w:pBdr>
        <w:jc w:val="center"/>
        <w:rPr>
          <w:sz w:val="28"/>
        </w:rPr>
      </w:pPr>
    </w:p>
    <w:p w14:paraId="34C63ECE" w14:textId="77777777" w:rsidR="00E849F8" w:rsidRDefault="00E849F8" w:rsidP="00145697">
      <w:pPr>
        <w:pBdr>
          <w:top w:val="single" w:sz="4" w:space="1" w:color="auto"/>
          <w:left w:val="single" w:sz="4" w:space="4" w:color="auto"/>
          <w:bottom w:val="single" w:sz="4" w:space="31" w:color="auto"/>
          <w:right w:val="single" w:sz="4" w:space="4" w:color="auto"/>
        </w:pBdr>
        <w:jc w:val="center"/>
        <w:rPr>
          <w:b/>
        </w:rPr>
      </w:pPr>
    </w:p>
    <w:p w14:paraId="34643695" w14:textId="53A8761E" w:rsidR="007D36BC" w:rsidRPr="00A7573F" w:rsidRDefault="00A7573F" w:rsidP="00145697">
      <w:pPr>
        <w:pBdr>
          <w:top w:val="single" w:sz="4" w:space="1" w:color="auto"/>
          <w:left w:val="single" w:sz="4" w:space="4" w:color="auto"/>
          <w:bottom w:val="single" w:sz="4" w:space="31" w:color="auto"/>
          <w:right w:val="single" w:sz="4" w:space="4" w:color="auto"/>
        </w:pBdr>
        <w:jc w:val="center"/>
        <w:rPr>
          <w:b/>
          <w:sz w:val="40"/>
          <w:szCs w:val="40"/>
          <w:lang w:eastAsia="x-none"/>
        </w:rPr>
      </w:pPr>
      <w:r>
        <w:rPr>
          <w:b/>
          <w:sz w:val="40"/>
          <w:szCs w:val="40"/>
          <w:lang w:eastAsia="x-none"/>
        </w:rPr>
        <w:t>XÂY DỰNG ỨNG DỤNG THI TRẮC NGHIỆM TRÊN NỀN TẢNG DI ĐỘNG</w:t>
      </w:r>
    </w:p>
    <w:p w14:paraId="038ED27E" w14:textId="77777777" w:rsidR="007D36BC" w:rsidRDefault="007D36BC" w:rsidP="00145697">
      <w:pPr>
        <w:pBdr>
          <w:top w:val="single" w:sz="4" w:space="1" w:color="auto"/>
          <w:left w:val="single" w:sz="4" w:space="4" w:color="auto"/>
          <w:bottom w:val="single" w:sz="4" w:space="31" w:color="auto"/>
          <w:right w:val="single" w:sz="4" w:space="4" w:color="auto"/>
        </w:pBdr>
        <w:jc w:val="center"/>
        <w:rPr>
          <w:b/>
          <w:sz w:val="40"/>
          <w:szCs w:val="40"/>
          <w:lang w:val="x-none" w:eastAsia="x-none"/>
        </w:rPr>
      </w:pPr>
    </w:p>
    <w:p w14:paraId="192DCF84" w14:textId="77777777" w:rsidR="006C7C19" w:rsidRPr="007D36BC" w:rsidRDefault="006C7C19" w:rsidP="00145697">
      <w:pPr>
        <w:pBdr>
          <w:top w:val="single" w:sz="4" w:space="1" w:color="auto"/>
          <w:left w:val="single" w:sz="4" w:space="4" w:color="auto"/>
          <w:bottom w:val="single" w:sz="4" w:space="31" w:color="auto"/>
          <w:right w:val="single" w:sz="4" w:space="4" w:color="auto"/>
        </w:pBdr>
        <w:jc w:val="center"/>
        <w:rPr>
          <w:b/>
          <w:sz w:val="40"/>
          <w:szCs w:val="40"/>
          <w:lang w:val="x-none" w:eastAsia="x-none"/>
        </w:rPr>
      </w:pPr>
    </w:p>
    <w:p w14:paraId="0D7EC715" w14:textId="77777777" w:rsidR="009F72A5" w:rsidRDefault="009F72A5"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77A2CD44" w14:textId="418A4CCD" w:rsidR="00E849F8" w:rsidRDefault="00A7573F"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r>
        <w:rPr>
          <w:b/>
          <w:sz w:val="28"/>
          <w:szCs w:val="28"/>
        </w:rPr>
        <w:t>TRUNG TÂM TIN HỌC – TRƯỜNG ĐẠI HỌC AN GIANG</w:t>
      </w:r>
    </w:p>
    <w:p w14:paraId="3BA9A676" w14:textId="77777777" w:rsidR="006C7C19" w:rsidRDefault="006C7C19"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7663C0F9" w14:textId="77777777" w:rsidR="006C7C19" w:rsidRDefault="006C7C19"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6BEF14EE" w14:textId="77777777" w:rsidR="00BD56C6" w:rsidRDefault="00BD56C6"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4E02CDB2" w14:textId="77777777" w:rsidR="00BD56C6" w:rsidRDefault="00BD56C6"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5C99FA68" w14:textId="77777777" w:rsidR="00BD56C6" w:rsidRDefault="00BD56C6"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1A285255" w14:textId="77777777" w:rsidR="00BD56C6" w:rsidRDefault="00BD56C6"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17EB4599" w14:textId="77777777" w:rsidR="00BD56C6" w:rsidRDefault="00BD56C6" w:rsidP="00145697">
      <w:pPr>
        <w:pBdr>
          <w:top w:val="single" w:sz="4" w:space="1" w:color="auto"/>
          <w:left w:val="single" w:sz="4" w:space="4" w:color="auto"/>
          <w:bottom w:val="single" w:sz="4" w:space="31" w:color="auto"/>
          <w:right w:val="single" w:sz="4" w:space="4" w:color="auto"/>
        </w:pBdr>
        <w:tabs>
          <w:tab w:val="left" w:pos="360"/>
          <w:tab w:val="left" w:pos="5760"/>
        </w:tabs>
        <w:jc w:val="center"/>
        <w:rPr>
          <w:b/>
          <w:sz w:val="28"/>
          <w:szCs w:val="28"/>
        </w:rPr>
      </w:pPr>
    </w:p>
    <w:p w14:paraId="37D9B355" w14:textId="77777777" w:rsidR="00E849F8" w:rsidRDefault="00E849F8" w:rsidP="00145697">
      <w:pPr>
        <w:pBdr>
          <w:top w:val="single" w:sz="4" w:space="1" w:color="auto"/>
          <w:left w:val="single" w:sz="4" w:space="4" w:color="auto"/>
          <w:bottom w:val="single" w:sz="4" w:space="31" w:color="auto"/>
          <w:right w:val="single" w:sz="4" w:space="4" w:color="auto"/>
        </w:pBdr>
        <w:tabs>
          <w:tab w:val="left" w:pos="360"/>
          <w:tab w:val="left" w:pos="5760"/>
        </w:tabs>
        <w:rPr>
          <w:b/>
          <w:sz w:val="28"/>
        </w:rPr>
      </w:pPr>
    </w:p>
    <w:p w14:paraId="35C198EC" w14:textId="77777777" w:rsidR="00CF132F" w:rsidRDefault="00CF132F" w:rsidP="00145697">
      <w:pPr>
        <w:pBdr>
          <w:top w:val="single" w:sz="4" w:space="1" w:color="auto"/>
          <w:left w:val="single" w:sz="4" w:space="4" w:color="auto"/>
          <w:bottom w:val="single" w:sz="4" w:space="31" w:color="auto"/>
          <w:right w:val="single" w:sz="4" w:space="4" w:color="auto"/>
        </w:pBdr>
        <w:jc w:val="center"/>
        <w:rPr>
          <w:b/>
          <w:sz w:val="28"/>
        </w:rPr>
      </w:pPr>
    </w:p>
    <w:p w14:paraId="5F1475CA" w14:textId="0389702D" w:rsidR="00E849F8" w:rsidRDefault="00A7573F" w:rsidP="00145697">
      <w:pPr>
        <w:pBdr>
          <w:top w:val="single" w:sz="4" w:space="1" w:color="auto"/>
          <w:left w:val="single" w:sz="4" w:space="4" w:color="auto"/>
          <w:bottom w:val="single" w:sz="4" w:space="31" w:color="auto"/>
          <w:right w:val="single" w:sz="4" w:space="4" w:color="auto"/>
        </w:pBdr>
        <w:jc w:val="center"/>
        <w:rPr>
          <w:b/>
          <w:sz w:val="28"/>
        </w:rPr>
      </w:pPr>
      <w:r>
        <w:rPr>
          <w:b/>
          <w:sz w:val="28"/>
        </w:rPr>
        <w:t>TRỊNH THANH TÙNG</w:t>
      </w:r>
    </w:p>
    <w:p w14:paraId="2EF7C157" w14:textId="77777777" w:rsidR="006C7C19" w:rsidRDefault="006C7C19" w:rsidP="00145697">
      <w:pPr>
        <w:pBdr>
          <w:top w:val="single" w:sz="4" w:space="1" w:color="auto"/>
          <w:left w:val="single" w:sz="4" w:space="4" w:color="auto"/>
          <w:bottom w:val="single" w:sz="4" w:space="31" w:color="auto"/>
          <w:right w:val="single" w:sz="4" w:space="4" w:color="auto"/>
        </w:pBdr>
        <w:jc w:val="center"/>
        <w:rPr>
          <w:b/>
        </w:rPr>
      </w:pPr>
    </w:p>
    <w:p w14:paraId="71C10337" w14:textId="77777777" w:rsidR="0091432E" w:rsidRDefault="0091432E" w:rsidP="00145697">
      <w:pPr>
        <w:pBdr>
          <w:top w:val="single" w:sz="4" w:space="1" w:color="auto"/>
          <w:left w:val="single" w:sz="4" w:space="4" w:color="auto"/>
          <w:bottom w:val="single" w:sz="4" w:space="31" w:color="auto"/>
          <w:right w:val="single" w:sz="4" w:space="4" w:color="auto"/>
        </w:pBdr>
        <w:jc w:val="center"/>
        <w:rPr>
          <w:b/>
        </w:rPr>
      </w:pPr>
    </w:p>
    <w:p w14:paraId="14A5424E" w14:textId="77777777" w:rsidR="0091432E" w:rsidRDefault="0091432E" w:rsidP="00145697">
      <w:pPr>
        <w:pBdr>
          <w:top w:val="single" w:sz="4" w:space="1" w:color="auto"/>
          <w:left w:val="single" w:sz="4" w:space="4" w:color="auto"/>
          <w:bottom w:val="single" w:sz="4" w:space="31" w:color="auto"/>
          <w:right w:val="single" w:sz="4" w:space="4" w:color="auto"/>
        </w:pBdr>
        <w:jc w:val="center"/>
        <w:rPr>
          <w:b/>
        </w:rPr>
      </w:pPr>
    </w:p>
    <w:p w14:paraId="22ED5E6A" w14:textId="77777777" w:rsidR="008028BC" w:rsidRDefault="008028BC" w:rsidP="008028BC">
      <w:pPr>
        <w:pBdr>
          <w:top w:val="single" w:sz="4" w:space="1" w:color="auto"/>
          <w:left w:val="single" w:sz="4" w:space="4" w:color="auto"/>
          <w:bottom w:val="single" w:sz="4" w:space="31" w:color="auto"/>
          <w:right w:val="single" w:sz="4" w:space="4" w:color="auto"/>
        </w:pBdr>
        <w:jc w:val="center"/>
        <w:rPr>
          <w:b/>
        </w:rPr>
      </w:pPr>
    </w:p>
    <w:p w14:paraId="074BC534" w14:textId="77777777" w:rsidR="008028BC" w:rsidRDefault="008028BC" w:rsidP="008028BC">
      <w:pPr>
        <w:pBdr>
          <w:top w:val="single" w:sz="4" w:space="1" w:color="auto"/>
          <w:left w:val="single" w:sz="4" w:space="4" w:color="auto"/>
          <w:bottom w:val="single" w:sz="4" w:space="31" w:color="auto"/>
          <w:right w:val="single" w:sz="4" w:space="4" w:color="auto"/>
        </w:pBdr>
        <w:jc w:val="center"/>
        <w:rPr>
          <w:b/>
        </w:rPr>
      </w:pPr>
    </w:p>
    <w:p w14:paraId="00D91451" w14:textId="77777777" w:rsidR="008028BC" w:rsidRDefault="008028BC" w:rsidP="008028BC">
      <w:pPr>
        <w:pBdr>
          <w:top w:val="single" w:sz="4" w:space="1" w:color="auto"/>
          <w:left w:val="single" w:sz="4" w:space="4" w:color="auto"/>
          <w:bottom w:val="single" w:sz="4" w:space="31" w:color="auto"/>
          <w:right w:val="single" w:sz="4" w:space="4" w:color="auto"/>
        </w:pBdr>
        <w:jc w:val="center"/>
        <w:rPr>
          <w:b/>
        </w:rPr>
      </w:pPr>
    </w:p>
    <w:p w14:paraId="22ED1249" w14:textId="77777777" w:rsidR="008028BC" w:rsidRDefault="008028BC" w:rsidP="008028BC">
      <w:pPr>
        <w:pBdr>
          <w:top w:val="single" w:sz="4" w:space="1" w:color="auto"/>
          <w:left w:val="single" w:sz="4" w:space="4" w:color="auto"/>
          <w:bottom w:val="single" w:sz="4" w:space="31" w:color="auto"/>
          <w:right w:val="single" w:sz="4" w:space="4" w:color="auto"/>
        </w:pBdr>
        <w:jc w:val="center"/>
        <w:rPr>
          <w:b/>
        </w:rPr>
      </w:pPr>
    </w:p>
    <w:p w14:paraId="7BE35076" w14:textId="77777777" w:rsidR="008028BC" w:rsidRDefault="008028BC" w:rsidP="008028BC">
      <w:pPr>
        <w:pBdr>
          <w:top w:val="single" w:sz="4" w:space="1" w:color="auto"/>
          <w:left w:val="single" w:sz="4" w:space="4" w:color="auto"/>
          <w:bottom w:val="single" w:sz="4" w:space="31" w:color="auto"/>
          <w:right w:val="single" w:sz="4" w:space="4" w:color="auto"/>
        </w:pBdr>
        <w:jc w:val="center"/>
        <w:rPr>
          <w:b/>
        </w:rPr>
      </w:pPr>
    </w:p>
    <w:p w14:paraId="5A92B152" w14:textId="77777777" w:rsidR="008028BC" w:rsidRDefault="008028BC" w:rsidP="008028BC">
      <w:pPr>
        <w:pBdr>
          <w:top w:val="single" w:sz="4" w:space="1" w:color="auto"/>
          <w:left w:val="single" w:sz="4" w:space="4" w:color="auto"/>
          <w:bottom w:val="single" w:sz="4" w:space="31" w:color="auto"/>
          <w:right w:val="single" w:sz="4" w:space="4" w:color="auto"/>
        </w:pBdr>
        <w:jc w:val="center"/>
        <w:rPr>
          <w:b/>
        </w:rPr>
      </w:pPr>
    </w:p>
    <w:p w14:paraId="48A96EFB" w14:textId="6DF6E3C5" w:rsidR="00E33034" w:rsidRDefault="0091432E" w:rsidP="008028BC">
      <w:pPr>
        <w:pBdr>
          <w:top w:val="single" w:sz="4" w:space="1" w:color="auto"/>
          <w:left w:val="single" w:sz="4" w:space="4" w:color="auto"/>
          <w:bottom w:val="single" w:sz="4" w:space="31" w:color="auto"/>
          <w:right w:val="single" w:sz="4" w:space="4" w:color="auto"/>
        </w:pBdr>
        <w:jc w:val="center"/>
        <w:rPr>
          <w:b/>
        </w:rPr>
      </w:pPr>
      <w:r>
        <w:rPr>
          <w:b/>
        </w:rPr>
        <w:t xml:space="preserve">AN GIANG, </w:t>
      </w:r>
      <w:r w:rsidR="00A7573F">
        <w:rPr>
          <w:b/>
        </w:rPr>
        <w:t>12</w:t>
      </w:r>
      <w:r w:rsidR="00342E4F">
        <w:rPr>
          <w:b/>
        </w:rPr>
        <w:t xml:space="preserve"> </w:t>
      </w:r>
      <w:r>
        <w:rPr>
          <w:b/>
        </w:rPr>
        <w:t xml:space="preserve">THÁNG </w:t>
      </w:r>
      <w:r w:rsidR="00A7573F">
        <w:rPr>
          <w:b/>
        </w:rPr>
        <w:t>04</w:t>
      </w:r>
      <w:r w:rsidR="00BD56C6" w:rsidRPr="00BA7924">
        <w:rPr>
          <w:b/>
        </w:rPr>
        <w:t xml:space="preserve"> </w:t>
      </w:r>
      <w:r w:rsidR="006C7C19" w:rsidRPr="00BA7924">
        <w:rPr>
          <w:b/>
        </w:rPr>
        <w:t>NĂM</w:t>
      </w:r>
      <w:r w:rsidR="00BD56C6" w:rsidRPr="00BA7924">
        <w:rPr>
          <w:b/>
        </w:rPr>
        <w:t xml:space="preserve"> 202</w:t>
      </w:r>
      <w:r w:rsidR="00A7573F">
        <w:rPr>
          <w:b/>
        </w:rPr>
        <w:t>1</w:t>
      </w:r>
    </w:p>
    <w:p w14:paraId="27136502" w14:textId="77777777" w:rsidR="00D40A51" w:rsidRDefault="00D40A51" w:rsidP="00774BA7">
      <w:pPr>
        <w:spacing w:before="120" w:line="259" w:lineRule="auto"/>
        <w:jc w:val="both"/>
        <w:rPr>
          <w:szCs w:val="26"/>
        </w:rPr>
      </w:pPr>
    </w:p>
    <w:p w14:paraId="2E16BEB1" w14:textId="77777777" w:rsidR="00DD6B51" w:rsidRDefault="00DD6B51" w:rsidP="00774BA7">
      <w:pPr>
        <w:pStyle w:val="Title"/>
        <w:pBdr>
          <w:top w:val="single" w:sz="4" w:space="1" w:color="auto"/>
          <w:left w:val="single" w:sz="4" w:space="4" w:color="auto"/>
          <w:bottom w:val="single" w:sz="4" w:space="31" w:color="auto"/>
          <w:right w:val="single" w:sz="4" w:space="4" w:color="auto"/>
        </w:pBdr>
        <w:spacing w:before="120"/>
        <w:rPr>
          <w:szCs w:val="28"/>
        </w:rPr>
      </w:pPr>
    </w:p>
    <w:p w14:paraId="399E5249" w14:textId="77777777" w:rsidR="00AF472F" w:rsidRDefault="00AF472F" w:rsidP="00774BA7">
      <w:pPr>
        <w:pStyle w:val="Title"/>
        <w:pBdr>
          <w:top w:val="single" w:sz="4" w:space="1" w:color="auto"/>
          <w:left w:val="single" w:sz="4" w:space="4" w:color="auto"/>
          <w:bottom w:val="single" w:sz="4" w:space="31" w:color="auto"/>
          <w:right w:val="single" w:sz="4" w:space="4" w:color="auto"/>
        </w:pBdr>
        <w:spacing w:before="120"/>
        <w:rPr>
          <w:szCs w:val="28"/>
        </w:rPr>
      </w:pPr>
    </w:p>
    <w:p w14:paraId="09C78706" w14:textId="77777777" w:rsidR="00D40A51" w:rsidRDefault="00D40A51" w:rsidP="00342E4F">
      <w:pPr>
        <w:pStyle w:val="Title"/>
        <w:pBdr>
          <w:top w:val="single" w:sz="4" w:space="1" w:color="auto"/>
          <w:left w:val="single" w:sz="4" w:space="4" w:color="auto"/>
          <w:bottom w:val="single" w:sz="4" w:space="31" w:color="auto"/>
          <w:right w:val="single" w:sz="4" w:space="4" w:color="auto"/>
        </w:pBdr>
        <w:rPr>
          <w:szCs w:val="28"/>
        </w:rPr>
      </w:pPr>
      <w:r>
        <w:rPr>
          <w:szCs w:val="28"/>
        </w:rPr>
        <w:t>TRƯỜNG ĐẠI HỌC AN GIANG</w:t>
      </w:r>
    </w:p>
    <w:p w14:paraId="4693B61D" w14:textId="77777777" w:rsidR="00D40A51" w:rsidRDefault="00D40A51" w:rsidP="00342E4F">
      <w:pPr>
        <w:pBdr>
          <w:top w:val="single" w:sz="4" w:space="1" w:color="auto"/>
          <w:left w:val="single" w:sz="4" w:space="4" w:color="auto"/>
          <w:bottom w:val="single" w:sz="4" w:space="31" w:color="auto"/>
          <w:right w:val="single" w:sz="4" w:space="4" w:color="auto"/>
        </w:pBdr>
        <w:jc w:val="center"/>
        <w:rPr>
          <w:b/>
          <w:sz w:val="28"/>
          <w:szCs w:val="28"/>
        </w:rPr>
      </w:pPr>
      <w:r>
        <w:rPr>
          <w:b/>
          <w:sz w:val="28"/>
          <w:szCs w:val="28"/>
        </w:rPr>
        <w:t>KHOA CÔNG NGHỆ THÔNG TIN</w:t>
      </w:r>
    </w:p>
    <w:p w14:paraId="2BBE5492" w14:textId="77777777" w:rsidR="00D40A51" w:rsidRDefault="00D40A51" w:rsidP="00342E4F">
      <w:pPr>
        <w:pBdr>
          <w:top w:val="single" w:sz="4" w:space="1" w:color="auto"/>
          <w:left w:val="single" w:sz="4" w:space="4" w:color="auto"/>
          <w:bottom w:val="single" w:sz="4" w:space="31" w:color="auto"/>
          <w:right w:val="single" w:sz="4" w:space="4" w:color="auto"/>
        </w:pBdr>
        <w:jc w:val="center"/>
        <w:rPr>
          <w:sz w:val="28"/>
        </w:rPr>
      </w:pPr>
    </w:p>
    <w:p w14:paraId="3FBF3D4E" w14:textId="77777777" w:rsidR="00D40A51" w:rsidRDefault="00D40A51" w:rsidP="00342E4F">
      <w:pPr>
        <w:pBdr>
          <w:top w:val="single" w:sz="4" w:space="1" w:color="auto"/>
          <w:left w:val="single" w:sz="4" w:space="4" w:color="auto"/>
          <w:bottom w:val="single" w:sz="4" w:space="31" w:color="auto"/>
          <w:right w:val="single" w:sz="4" w:space="4" w:color="auto"/>
        </w:pBdr>
        <w:jc w:val="center"/>
        <w:rPr>
          <w:sz w:val="28"/>
        </w:rPr>
      </w:pPr>
    </w:p>
    <w:p w14:paraId="269FB221" w14:textId="77777777" w:rsidR="00D40A51" w:rsidRDefault="00D40A51" w:rsidP="00342E4F">
      <w:pPr>
        <w:pBdr>
          <w:top w:val="single" w:sz="4" w:space="1" w:color="auto"/>
          <w:left w:val="single" w:sz="4" w:space="4" w:color="auto"/>
          <w:bottom w:val="single" w:sz="4" w:space="31" w:color="auto"/>
          <w:right w:val="single" w:sz="4" w:space="4" w:color="auto"/>
        </w:pBdr>
        <w:jc w:val="center"/>
        <w:rPr>
          <w:sz w:val="28"/>
        </w:rPr>
      </w:pPr>
    </w:p>
    <w:p w14:paraId="578158D4" w14:textId="77777777" w:rsidR="00D40A51" w:rsidRDefault="00D40A51" w:rsidP="00342E4F">
      <w:pPr>
        <w:pBdr>
          <w:top w:val="single" w:sz="4" w:space="1" w:color="auto"/>
          <w:left w:val="single" w:sz="4" w:space="4" w:color="auto"/>
          <w:bottom w:val="single" w:sz="4" w:space="31" w:color="auto"/>
          <w:right w:val="single" w:sz="4" w:space="4" w:color="auto"/>
        </w:pBdr>
        <w:jc w:val="center"/>
        <w:rPr>
          <w:sz w:val="28"/>
        </w:rPr>
      </w:pPr>
    </w:p>
    <w:p w14:paraId="1839A9BD" w14:textId="7AF70106" w:rsidR="00D40A51" w:rsidRDefault="00D40A51" w:rsidP="00342E4F">
      <w:pPr>
        <w:pBdr>
          <w:top w:val="single" w:sz="4" w:space="1" w:color="auto"/>
          <w:left w:val="single" w:sz="4" w:space="4" w:color="auto"/>
          <w:bottom w:val="single" w:sz="4" w:space="31" w:color="auto"/>
          <w:right w:val="single" w:sz="4" w:space="4" w:color="auto"/>
        </w:pBdr>
        <w:jc w:val="center"/>
        <w:rPr>
          <w:b/>
          <w:sz w:val="28"/>
          <w:szCs w:val="28"/>
        </w:rPr>
      </w:pPr>
      <w:r>
        <w:rPr>
          <w:b/>
          <w:sz w:val="28"/>
          <w:szCs w:val="28"/>
        </w:rPr>
        <w:t xml:space="preserve">THỰC TẬP CUỐI KHÓA NGÀNH </w:t>
      </w:r>
      <w:r w:rsidR="00A7573F">
        <w:rPr>
          <w:b/>
          <w:sz w:val="28"/>
          <w:szCs w:val="28"/>
        </w:rPr>
        <w:t>KỸ THUẬT PHẦN MỀM</w:t>
      </w:r>
    </w:p>
    <w:p w14:paraId="773180A3" w14:textId="77777777" w:rsidR="00D40A51" w:rsidRDefault="00D40A51" w:rsidP="00342E4F">
      <w:pPr>
        <w:pBdr>
          <w:top w:val="single" w:sz="4" w:space="1" w:color="auto"/>
          <w:left w:val="single" w:sz="4" w:space="4" w:color="auto"/>
          <w:bottom w:val="single" w:sz="4" w:space="31" w:color="auto"/>
          <w:right w:val="single" w:sz="4" w:space="4" w:color="auto"/>
        </w:pBdr>
        <w:jc w:val="center"/>
        <w:rPr>
          <w:sz w:val="28"/>
          <w:szCs w:val="28"/>
        </w:rPr>
      </w:pPr>
    </w:p>
    <w:p w14:paraId="4120EA45" w14:textId="77777777" w:rsidR="00D40A51" w:rsidRDefault="00D40A51" w:rsidP="00342E4F">
      <w:pPr>
        <w:pBdr>
          <w:top w:val="single" w:sz="4" w:space="1" w:color="auto"/>
          <w:left w:val="single" w:sz="4" w:space="4" w:color="auto"/>
          <w:bottom w:val="single" w:sz="4" w:space="31" w:color="auto"/>
          <w:right w:val="single" w:sz="4" w:space="4" w:color="auto"/>
        </w:pBdr>
        <w:jc w:val="center"/>
        <w:rPr>
          <w:sz w:val="28"/>
        </w:rPr>
      </w:pPr>
    </w:p>
    <w:p w14:paraId="26C8390D" w14:textId="77777777" w:rsidR="00D40A51" w:rsidRDefault="00D40A51" w:rsidP="00342E4F">
      <w:pPr>
        <w:pBdr>
          <w:top w:val="single" w:sz="4" w:space="1" w:color="auto"/>
          <w:left w:val="single" w:sz="4" w:space="4" w:color="auto"/>
          <w:bottom w:val="single" w:sz="4" w:space="31" w:color="auto"/>
          <w:right w:val="single" w:sz="4" w:space="4" w:color="auto"/>
        </w:pBdr>
        <w:jc w:val="center"/>
        <w:rPr>
          <w:b/>
        </w:rPr>
      </w:pPr>
    </w:p>
    <w:p w14:paraId="6A417559" w14:textId="77777777" w:rsidR="00D40A51" w:rsidRDefault="00D40A51" w:rsidP="00342E4F">
      <w:pPr>
        <w:pBdr>
          <w:top w:val="single" w:sz="4" w:space="1" w:color="auto"/>
          <w:left w:val="single" w:sz="4" w:space="4" w:color="auto"/>
          <w:bottom w:val="single" w:sz="4" w:space="31" w:color="auto"/>
          <w:right w:val="single" w:sz="4" w:space="4" w:color="auto"/>
        </w:pBdr>
        <w:jc w:val="center"/>
        <w:rPr>
          <w:b/>
        </w:rPr>
      </w:pPr>
    </w:p>
    <w:p w14:paraId="6C3FB810" w14:textId="77777777" w:rsidR="00D40A51" w:rsidRDefault="00D40A51" w:rsidP="00342E4F">
      <w:pPr>
        <w:pBdr>
          <w:top w:val="single" w:sz="4" w:space="1" w:color="auto"/>
          <w:left w:val="single" w:sz="4" w:space="4" w:color="auto"/>
          <w:bottom w:val="single" w:sz="4" w:space="31" w:color="auto"/>
          <w:right w:val="single" w:sz="4" w:space="4" w:color="auto"/>
        </w:pBdr>
        <w:jc w:val="center"/>
        <w:rPr>
          <w:b/>
        </w:rPr>
      </w:pPr>
    </w:p>
    <w:p w14:paraId="5824FE57" w14:textId="77777777" w:rsidR="00A7573F" w:rsidRPr="00A7573F" w:rsidRDefault="00A7573F" w:rsidP="00A7573F">
      <w:pPr>
        <w:pBdr>
          <w:top w:val="single" w:sz="4" w:space="1" w:color="auto"/>
          <w:left w:val="single" w:sz="4" w:space="4" w:color="auto"/>
          <w:bottom w:val="single" w:sz="4" w:space="31" w:color="auto"/>
          <w:right w:val="single" w:sz="4" w:space="4" w:color="auto"/>
        </w:pBdr>
        <w:jc w:val="center"/>
        <w:rPr>
          <w:b/>
          <w:sz w:val="40"/>
          <w:szCs w:val="40"/>
          <w:lang w:eastAsia="x-none"/>
        </w:rPr>
      </w:pPr>
      <w:r>
        <w:rPr>
          <w:b/>
          <w:sz w:val="40"/>
          <w:szCs w:val="40"/>
          <w:lang w:eastAsia="x-none"/>
        </w:rPr>
        <w:t>XÂY DỰNG ỨNG DỤNG THI TRẮC NGHIỆM TRÊN NỀN TẢNG DI ĐỘNG</w:t>
      </w:r>
    </w:p>
    <w:p w14:paraId="06C63284" w14:textId="77777777" w:rsidR="00D40A51"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7C8CA3DA" w14:textId="77777777" w:rsidR="00D40A51"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3A76E159" w14:textId="77777777" w:rsidR="00E64412" w:rsidRDefault="00E64412"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7DAFF69C" w14:textId="77777777" w:rsidR="00E64412" w:rsidRDefault="00E64412"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6294B25C" w14:textId="77777777" w:rsidR="00E64412" w:rsidRDefault="00E64412"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7D8B5EA4" w14:textId="77777777" w:rsidR="00E64412" w:rsidRDefault="00E64412"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66BAB702" w14:textId="77777777" w:rsidR="00CF132F" w:rsidRDefault="00CF132F" w:rsidP="00342E4F">
      <w:pPr>
        <w:pBdr>
          <w:top w:val="single" w:sz="4" w:space="1" w:color="auto"/>
          <w:left w:val="single" w:sz="4" w:space="4" w:color="auto"/>
          <w:bottom w:val="single" w:sz="4" w:space="31" w:color="auto"/>
          <w:right w:val="single" w:sz="4" w:space="4" w:color="auto"/>
        </w:pBdr>
        <w:tabs>
          <w:tab w:val="left" w:pos="360"/>
          <w:tab w:val="left" w:pos="5760"/>
        </w:tabs>
        <w:rPr>
          <w:sz w:val="28"/>
        </w:rPr>
      </w:pPr>
    </w:p>
    <w:p w14:paraId="240BA444" w14:textId="77777777" w:rsidR="00CF132F" w:rsidRDefault="00CF132F"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6DA984B0" w14:textId="77777777" w:rsidR="00D40A51"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1B5458CA" w14:textId="1BA6AEDE" w:rsidR="00D40A51" w:rsidRDefault="00A7573F" w:rsidP="00342E4F">
      <w:pPr>
        <w:pBdr>
          <w:top w:val="single" w:sz="4" w:space="1" w:color="auto"/>
          <w:left w:val="single" w:sz="4" w:space="4" w:color="auto"/>
          <w:bottom w:val="single" w:sz="4" w:space="31" w:color="auto"/>
          <w:right w:val="single" w:sz="4" w:space="4" w:color="auto"/>
        </w:pBdr>
        <w:tabs>
          <w:tab w:val="left" w:pos="360"/>
          <w:tab w:val="left" w:pos="5760"/>
        </w:tabs>
        <w:jc w:val="center"/>
        <w:rPr>
          <w:b/>
          <w:sz w:val="28"/>
        </w:rPr>
      </w:pPr>
      <w:r>
        <w:rPr>
          <w:b/>
          <w:sz w:val="28"/>
        </w:rPr>
        <w:t>TRỊNH THANH TÙNG</w:t>
      </w:r>
    </w:p>
    <w:p w14:paraId="0DDEF2CF" w14:textId="1B28343D" w:rsidR="00B25A81" w:rsidRDefault="00B25A81"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r>
        <w:rPr>
          <w:b/>
          <w:sz w:val="28"/>
        </w:rPr>
        <w:t>D</w:t>
      </w:r>
      <w:r w:rsidR="00A7573F">
        <w:rPr>
          <w:b/>
          <w:sz w:val="28"/>
        </w:rPr>
        <w:t>PM175086</w:t>
      </w:r>
    </w:p>
    <w:p w14:paraId="3D15B63B" w14:textId="77777777" w:rsidR="00D40A51"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04FCD6C5" w14:textId="77777777" w:rsidR="00D40A51" w:rsidRPr="00D40A51"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sz w:val="28"/>
        </w:rPr>
      </w:pPr>
    </w:p>
    <w:p w14:paraId="72C7F52B" w14:textId="77777777" w:rsidR="00D40A51"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b/>
          <w:sz w:val="28"/>
        </w:rPr>
      </w:pPr>
    </w:p>
    <w:p w14:paraId="7C1555E6" w14:textId="77777777" w:rsidR="00D40A51" w:rsidRPr="00B3073E" w:rsidRDefault="00D40A51" w:rsidP="00342E4F">
      <w:pPr>
        <w:pBdr>
          <w:top w:val="single" w:sz="4" w:space="1" w:color="auto"/>
          <w:left w:val="single" w:sz="4" w:space="4" w:color="auto"/>
          <w:bottom w:val="single" w:sz="4" w:space="31" w:color="auto"/>
          <w:right w:val="single" w:sz="4" w:space="4" w:color="auto"/>
        </w:pBdr>
        <w:tabs>
          <w:tab w:val="left" w:pos="360"/>
          <w:tab w:val="left" w:pos="5760"/>
        </w:tabs>
        <w:jc w:val="center"/>
        <w:rPr>
          <w:b/>
          <w:sz w:val="28"/>
        </w:rPr>
      </w:pPr>
      <w:r w:rsidRPr="00B3073E">
        <w:rPr>
          <w:b/>
          <w:sz w:val="28"/>
        </w:rPr>
        <w:t>GIẢNG VIÊN HƯỚNG DẪN:</w:t>
      </w:r>
    </w:p>
    <w:p w14:paraId="598D4C51" w14:textId="68C2139C" w:rsidR="0036781B" w:rsidRDefault="00A7573F" w:rsidP="00342E4F">
      <w:pPr>
        <w:pBdr>
          <w:top w:val="single" w:sz="4" w:space="1" w:color="auto"/>
          <w:left w:val="single" w:sz="4" w:space="4" w:color="auto"/>
          <w:bottom w:val="single" w:sz="4" w:space="31" w:color="auto"/>
          <w:right w:val="single" w:sz="4" w:space="4" w:color="auto"/>
        </w:pBdr>
        <w:jc w:val="center"/>
        <w:rPr>
          <w:b/>
          <w:sz w:val="28"/>
          <w:szCs w:val="28"/>
        </w:rPr>
      </w:pPr>
      <w:r>
        <w:rPr>
          <w:b/>
          <w:sz w:val="28"/>
          <w:szCs w:val="28"/>
        </w:rPr>
        <w:t>TRƯƠNG MINH TUYỀN</w:t>
      </w:r>
    </w:p>
    <w:p w14:paraId="787747DF" w14:textId="130D2E0D" w:rsidR="002621BE" w:rsidRDefault="002621BE" w:rsidP="00342E4F">
      <w:pPr>
        <w:pBdr>
          <w:top w:val="single" w:sz="4" w:space="1" w:color="auto"/>
          <w:left w:val="single" w:sz="4" w:space="4" w:color="auto"/>
          <w:bottom w:val="single" w:sz="4" w:space="31" w:color="auto"/>
          <w:right w:val="single" w:sz="4" w:space="4" w:color="auto"/>
        </w:pBdr>
        <w:jc w:val="center"/>
        <w:rPr>
          <w:b/>
          <w:sz w:val="28"/>
          <w:szCs w:val="28"/>
        </w:rPr>
      </w:pPr>
    </w:p>
    <w:p w14:paraId="7BAC5BE5" w14:textId="3D705F87" w:rsidR="002621BE" w:rsidRDefault="002621BE" w:rsidP="00342E4F">
      <w:pPr>
        <w:pBdr>
          <w:top w:val="single" w:sz="4" w:space="1" w:color="auto"/>
          <w:left w:val="single" w:sz="4" w:space="4" w:color="auto"/>
          <w:bottom w:val="single" w:sz="4" w:space="31" w:color="auto"/>
          <w:right w:val="single" w:sz="4" w:space="4" w:color="auto"/>
        </w:pBdr>
        <w:jc w:val="center"/>
        <w:rPr>
          <w:b/>
          <w:sz w:val="28"/>
          <w:szCs w:val="28"/>
        </w:rPr>
      </w:pPr>
    </w:p>
    <w:p w14:paraId="1B0D8FA4" w14:textId="58954CC9" w:rsidR="002621BE" w:rsidRDefault="002621BE" w:rsidP="00342E4F">
      <w:pPr>
        <w:pBdr>
          <w:top w:val="single" w:sz="4" w:space="1" w:color="auto"/>
          <w:left w:val="single" w:sz="4" w:space="4" w:color="auto"/>
          <w:bottom w:val="single" w:sz="4" w:space="31" w:color="auto"/>
          <w:right w:val="single" w:sz="4" w:space="4" w:color="auto"/>
        </w:pBdr>
        <w:jc w:val="center"/>
        <w:rPr>
          <w:b/>
          <w:sz w:val="28"/>
          <w:szCs w:val="28"/>
        </w:rPr>
      </w:pPr>
    </w:p>
    <w:p w14:paraId="72AF918F" w14:textId="3022FAB8" w:rsidR="002621BE" w:rsidRDefault="002621BE" w:rsidP="00342E4F">
      <w:pPr>
        <w:pBdr>
          <w:top w:val="single" w:sz="4" w:space="1" w:color="auto"/>
          <w:left w:val="single" w:sz="4" w:space="4" w:color="auto"/>
          <w:bottom w:val="single" w:sz="4" w:space="31" w:color="auto"/>
          <w:right w:val="single" w:sz="4" w:space="4" w:color="auto"/>
        </w:pBdr>
        <w:jc w:val="center"/>
        <w:rPr>
          <w:b/>
          <w:sz w:val="28"/>
          <w:szCs w:val="28"/>
        </w:rPr>
      </w:pPr>
    </w:p>
    <w:p w14:paraId="48F929DA" w14:textId="77777777" w:rsidR="002621BE" w:rsidRDefault="002621BE" w:rsidP="00342E4F">
      <w:pPr>
        <w:pBdr>
          <w:top w:val="single" w:sz="4" w:space="1" w:color="auto"/>
          <w:left w:val="single" w:sz="4" w:space="4" w:color="auto"/>
          <w:bottom w:val="single" w:sz="4" w:space="31" w:color="auto"/>
          <w:right w:val="single" w:sz="4" w:space="4" w:color="auto"/>
        </w:pBdr>
        <w:jc w:val="center"/>
        <w:rPr>
          <w:b/>
          <w:sz w:val="28"/>
          <w:szCs w:val="28"/>
        </w:rPr>
      </w:pPr>
    </w:p>
    <w:p w14:paraId="182C7700" w14:textId="456214A6" w:rsidR="002621BE" w:rsidRPr="002621BE" w:rsidRDefault="002621BE" w:rsidP="00342E4F">
      <w:pPr>
        <w:pBdr>
          <w:top w:val="single" w:sz="4" w:space="1" w:color="auto"/>
          <w:left w:val="single" w:sz="4" w:space="4" w:color="auto"/>
          <w:bottom w:val="single" w:sz="4" w:space="31" w:color="auto"/>
          <w:right w:val="single" w:sz="4" w:space="4" w:color="auto"/>
        </w:pBdr>
        <w:jc w:val="center"/>
        <w:rPr>
          <w:b/>
          <w:sz w:val="28"/>
          <w:szCs w:val="28"/>
        </w:rPr>
      </w:pPr>
      <w:bookmarkStart w:id="0" w:name="_Toc39748025"/>
      <w:bookmarkStart w:id="1" w:name="_Toc39748085"/>
      <w:bookmarkStart w:id="2" w:name="_Toc39749628"/>
      <w:bookmarkStart w:id="3" w:name="_Toc40267190"/>
      <w:bookmarkStart w:id="4" w:name="_Toc40522932"/>
      <w:bookmarkStart w:id="5" w:name="_Toc40626273"/>
      <w:bookmarkStart w:id="6" w:name="_Toc40626450"/>
      <w:bookmarkStart w:id="7" w:name="_Toc41513269"/>
      <w:bookmarkStart w:id="8" w:name="_Toc41514162"/>
      <w:bookmarkStart w:id="9" w:name="_Toc41922421"/>
      <w:bookmarkStart w:id="10" w:name="_Toc41989110"/>
      <w:bookmarkStart w:id="11" w:name="_Toc41989307"/>
      <w:bookmarkStart w:id="12" w:name="_Toc41998031"/>
      <w:r w:rsidRPr="002621BE">
        <w:rPr>
          <w:b/>
          <w:sz w:val="28"/>
          <w:szCs w:val="28"/>
        </w:rPr>
        <w:t>AN GIANG, 12 THÁNG 04 NĂM 202</w:t>
      </w:r>
      <w:bookmarkEnd w:id="0"/>
      <w:bookmarkEnd w:id="1"/>
      <w:bookmarkEnd w:id="2"/>
      <w:bookmarkEnd w:id="3"/>
      <w:bookmarkEnd w:id="4"/>
      <w:bookmarkEnd w:id="5"/>
      <w:bookmarkEnd w:id="6"/>
      <w:bookmarkEnd w:id="7"/>
      <w:bookmarkEnd w:id="8"/>
      <w:bookmarkEnd w:id="9"/>
      <w:bookmarkEnd w:id="10"/>
      <w:bookmarkEnd w:id="11"/>
      <w:bookmarkEnd w:id="12"/>
      <w:r w:rsidRPr="002621BE">
        <w:rPr>
          <w:b/>
          <w:sz w:val="28"/>
          <w:szCs w:val="28"/>
        </w:rPr>
        <w:t>1</w:t>
      </w:r>
    </w:p>
    <w:p w14:paraId="4422F055" w14:textId="77777777" w:rsidR="002621BE" w:rsidRPr="002621BE" w:rsidRDefault="002621BE" w:rsidP="002621BE">
      <w:pPr>
        <w:rPr>
          <w:lang w:eastAsia="x-none"/>
        </w:rPr>
      </w:pPr>
    </w:p>
    <w:p w14:paraId="3213C043" w14:textId="77777777" w:rsidR="00332FB2" w:rsidRDefault="00332FB2" w:rsidP="00774BA7">
      <w:pPr>
        <w:spacing w:before="120" w:line="259" w:lineRule="auto"/>
        <w:jc w:val="both"/>
        <w:rPr>
          <w:lang w:val="x-none" w:eastAsia="x-none"/>
        </w:rPr>
        <w:sectPr w:rsidR="00332FB2" w:rsidSect="00AD67D1">
          <w:footerReference w:type="default" r:id="rId8"/>
          <w:pgSz w:w="11906" w:h="16838" w:code="9"/>
          <w:pgMar w:top="1418" w:right="1418" w:bottom="1418" w:left="2268" w:header="567" w:footer="567" w:gutter="0"/>
          <w:pgNumType w:fmt="lowerRoman" w:start="1"/>
          <w:cols w:space="720"/>
          <w:docGrid w:linePitch="360"/>
        </w:sectPr>
      </w:pPr>
    </w:p>
    <w:p w14:paraId="3AC3A6E0" w14:textId="77777777" w:rsidR="00E64412" w:rsidRDefault="00E64412" w:rsidP="00774BA7">
      <w:pPr>
        <w:spacing w:before="120" w:line="259" w:lineRule="auto"/>
        <w:jc w:val="both"/>
        <w:rPr>
          <w:b/>
          <w:sz w:val="28"/>
          <w:szCs w:val="28"/>
          <w:u w:val="single"/>
        </w:rPr>
      </w:pPr>
      <w:r>
        <w:rPr>
          <w:lang w:val="x-none" w:eastAsia="x-none"/>
        </w:rPr>
        <w:lastRenderedPageBreak/>
        <w:br w:type="page"/>
      </w:r>
      <w:r>
        <w:rPr>
          <w:noProof/>
        </w:rPr>
        <mc:AlternateContent>
          <mc:Choice Requires="wps">
            <w:drawing>
              <wp:anchor distT="0" distB="0" distL="114300" distR="114300" simplePos="0" relativeHeight="251658240" behindDoc="0" locked="0" layoutInCell="1" allowOverlap="1" wp14:anchorId="46069270" wp14:editId="052CAD21">
                <wp:simplePos x="0" y="0"/>
                <wp:positionH relativeFrom="column">
                  <wp:posOffset>-87630</wp:posOffset>
                </wp:positionH>
                <wp:positionV relativeFrom="paragraph">
                  <wp:posOffset>166370</wp:posOffset>
                </wp:positionV>
                <wp:extent cx="5658592" cy="8705850"/>
                <wp:effectExtent l="0" t="0" r="1841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8592" cy="8705850"/>
                        </a:xfrm>
                        <a:prstGeom prst="rect">
                          <a:avLst/>
                        </a:prstGeom>
                        <a:solidFill>
                          <a:srgbClr val="FFFFFF"/>
                        </a:solidFill>
                        <a:ln w="9525">
                          <a:solidFill>
                            <a:srgbClr val="000000"/>
                          </a:solidFill>
                          <a:miter lim="800000"/>
                          <a:headEnd/>
                          <a:tailEnd/>
                        </a:ln>
                      </wps:spPr>
                      <wps:txbx>
                        <w:txbxContent>
                          <w:p w14:paraId="44AF4E77" w14:textId="77777777" w:rsidR="00201ADA" w:rsidRDefault="00201ADA" w:rsidP="00E64412">
                            <w:pPr>
                              <w:jc w:val="center"/>
                              <w:rPr>
                                <w:b/>
                                <w:sz w:val="28"/>
                                <w:szCs w:val="28"/>
                                <w:u w:val="single"/>
                              </w:rPr>
                            </w:pPr>
                          </w:p>
                          <w:p w14:paraId="146212A2" w14:textId="77777777" w:rsidR="00201ADA" w:rsidRDefault="00201ADA" w:rsidP="00E64412">
                            <w:pPr>
                              <w:jc w:val="center"/>
                              <w:rPr>
                                <w:b/>
                                <w:sz w:val="28"/>
                                <w:szCs w:val="28"/>
                              </w:rPr>
                            </w:pPr>
                            <w:r>
                              <w:rPr>
                                <w:b/>
                                <w:sz w:val="28"/>
                                <w:szCs w:val="28"/>
                              </w:rPr>
                              <w:t>NHẬN XÉT CỦA GIẢNG VIÊN HƯỚNG DẪN</w:t>
                            </w:r>
                          </w:p>
                          <w:p w14:paraId="11719DCE" w14:textId="77777777" w:rsidR="00201ADA" w:rsidRDefault="00201ADA" w:rsidP="00E64412">
                            <w:pPr>
                              <w:tabs>
                                <w:tab w:val="right" w:leader="dot" w:pos="8710"/>
                              </w:tabs>
                              <w:spacing w:line="360" w:lineRule="auto"/>
                              <w:rPr>
                                <w:sz w:val="22"/>
                                <w:szCs w:val="22"/>
                              </w:rPr>
                            </w:pPr>
                          </w:p>
                          <w:p w14:paraId="4EBFB037" w14:textId="77777777" w:rsidR="00201ADA" w:rsidRDefault="00201ADA" w:rsidP="00E64412">
                            <w:pPr>
                              <w:tabs>
                                <w:tab w:val="right" w:leader="dot" w:pos="8710"/>
                              </w:tabs>
                              <w:spacing w:line="360" w:lineRule="auto"/>
                              <w:ind w:firstLine="720"/>
                            </w:pPr>
                            <w:r>
                              <w:tab/>
                            </w:r>
                          </w:p>
                          <w:p w14:paraId="2AD819A7" w14:textId="77777777" w:rsidR="00201ADA" w:rsidRDefault="00201ADA" w:rsidP="00E64412">
                            <w:pPr>
                              <w:tabs>
                                <w:tab w:val="right" w:leader="dot" w:pos="8710"/>
                              </w:tabs>
                              <w:spacing w:line="360" w:lineRule="auto"/>
                            </w:pPr>
                            <w:r>
                              <w:tab/>
                            </w:r>
                          </w:p>
                          <w:p w14:paraId="3F5CF62F" w14:textId="77777777" w:rsidR="00201ADA" w:rsidRDefault="00201ADA" w:rsidP="00E64412">
                            <w:pPr>
                              <w:tabs>
                                <w:tab w:val="right" w:leader="dot" w:pos="8710"/>
                              </w:tabs>
                              <w:spacing w:line="360" w:lineRule="auto"/>
                            </w:pPr>
                            <w:r>
                              <w:tab/>
                            </w:r>
                          </w:p>
                          <w:p w14:paraId="6C5D2CBB" w14:textId="77777777" w:rsidR="00201ADA" w:rsidRDefault="00201ADA" w:rsidP="00E64412">
                            <w:pPr>
                              <w:tabs>
                                <w:tab w:val="right" w:leader="dot" w:pos="8710"/>
                              </w:tabs>
                              <w:spacing w:line="360" w:lineRule="auto"/>
                            </w:pPr>
                            <w:r>
                              <w:tab/>
                            </w:r>
                          </w:p>
                          <w:p w14:paraId="4D8A02F6" w14:textId="77777777" w:rsidR="00201ADA" w:rsidRDefault="00201ADA" w:rsidP="00E64412">
                            <w:pPr>
                              <w:tabs>
                                <w:tab w:val="right" w:leader="dot" w:pos="8710"/>
                              </w:tabs>
                              <w:spacing w:line="360" w:lineRule="auto"/>
                            </w:pPr>
                            <w:r>
                              <w:tab/>
                            </w:r>
                          </w:p>
                          <w:p w14:paraId="42A0691D" w14:textId="77777777" w:rsidR="00201ADA" w:rsidRDefault="00201ADA" w:rsidP="00E64412">
                            <w:pPr>
                              <w:tabs>
                                <w:tab w:val="right" w:leader="dot" w:pos="8710"/>
                              </w:tabs>
                              <w:spacing w:line="360" w:lineRule="auto"/>
                            </w:pPr>
                            <w:r>
                              <w:tab/>
                            </w:r>
                          </w:p>
                          <w:p w14:paraId="1EED5DE5" w14:textId="77777777" w:rsidR="00201ADA" w:rsidRDefault="00201ADA" w:rsidP="00E64412">
                            <w:pPr>
                              <w:tabs>
                                <w:tab w:val="right" w:leader="dot" w:pos="8710"/>
                              </w:tabs>
                              <w:spacing w:line="360" w:lineRule="auto"/>
                            </w:pPr>
                            <w:r>
                              <w:tab/>
                            </w:r>
                          </w:p>
                          <w:p w14:paraId="1337E44C" w14:textId="77777777" w:rsidR="00201ADA" w:rsidRDefault="00201ADA" w:rsidP="00E64412">
                            <w:pPr>
                              <w:tabs>
                                <w:tab w:val="right" w:leader="dot" w:pos="8710"/>
                              </w:tabs>
                              <w:spacing w:line="360" w:lineRule="auto"/>
                            </w:pPr>
                            <w:r>
                              <w:tab/>
                            </w:r>
                          </w:p>
                          <w:p w14:paraId="623E03BC" w14:textId="77777777" w:rsidR="00201ADA" w:rsidRDefault="00201ADA" w:rsidP="00E64412">
                            <w:pPr>
                              <w:tabs>
                                <w:tab w:val="right" w:leader="dot" w:pos="8710"/>
                              </w:tabs>
                              <w:spacing w:line="360" w:lineRule="auto"/>
                            </w:pPr>
                            <w:r>
                              <w:tab/>
                            </w:r>
                          </w:p>
                          <w:p w14:paraId="0022321F" w14:textId="77777777" w:rsidR="00201ADA" w:rsidRDefault="00201ADA" w:rsidP="00E64412">
                            <w:pPr>
                              <w:tabs>
                                <w:tab w:val="right" w:leader="dot" w:pos="8710"/>
                              </w:tabs>
                              <w:spacing w:line="360" w:lineRule="auto"/>
                            </w:pPr>
                            <w:r>
                              <w:tab/>
                            </w:r>
                          </w:p>
                          <w:p w14:paraId="3AE9752D" w14:textId="77777777" w:rsidR="00201ADA" w:rsidRDefault="00201ADA" w:rsidP="00E64412">
                            <w:pPr>
                              <w:tabs>
                                <w:tab w:val="right" w:leader="dot" w:pos="8710"/>
                              </w:tabs>
                              <w:spacing w:line="360" w:lineRule="auto"/>
                            </w:pPr>
                            <w:r>
                              <w:tab/>
                            </w:r>
                          </w:p>
                          <w:p w14:paraId="294115BE" w14:textId="77777777" w:rsidR="00201ADA" w:rsidRDefault="00201ADA" w:rsidP="00E64412">
                            <w:pPr>
                              <w:tabs>
                                <w:tab w:val="right" w:leader="dot" w:pos="8710"/>
                              </w:tabs>
                              <w:spacing w:line="360" w:lineRule="auto"/>
                            </w:pPr>
                            <w:r>
                              <w:tab/>
                            </w:r>
                          </w:p>
                          <w:p w14:paraId="40EBEC72" w14:textId="77777777" w:rsidR="00201ADA" w:rsidRDefault="00201ADA" w:rsidP="00E64412">
                            <w:pPr>
                              <w:tabs>
                                <w:tab w:val="right" w:leader="dot" w:pos="8710"/>
                              </w:tabs>
                              <w:spacing w:line="360" w:lineRule="auto"/>
                            </w:pPr>
                            <w:r>
                              <w:tab/>
                            </w:r>
                          </w:p>
                          <w:p w14:paraId="35DAA3C3" w14:textId="77777777" w:rsidR="00201ADA" w:rsidRDefault="00201ADA" w:rsidP="00E64412">
                            <w:pPr>
                              <w:tabs>
                                <w:tab w:val="right" w:leader="dot" w:pos="8710"/>
                              </w:tabs>
                              <w:spacing w:line="360" w:lineRule="auto"/>
                            </w:pPr>
                            <w:r>
                              <w:tab/>
                            </w:r>
                          </w:p>
                          <w:p w14:paraId="1FC93B38" w14:textId="77777777" w:rsidR="00201ADA" w:rsidRDefault="00201ADA" w:rsidP="00E64412">
                            <w:pPr>
                              <w:tabs>
                                <w:tab w:val="right" w:leader="dot" w:pos="8710"/>
                              </w:tabs>
                              <w:spacing w:line="360" w:lineRule="auto"/>
                            </w:pPr>
                            <w:r>
                              <w:tab/>
                            </w:r>
                          </w:p>
                          <w:p w14:paraId="05F1A2D9" w14:textId="77777777" w:rsidR="00201ADA" w:rsidRDefault="00201ADA" w:rsidP="00E64412">
                            <w:pPr>
                              <w:tabs>
                                <w:tab w:val="right" w:leader="dot" w:pos="8710"/>
                              </w:tabs>
                              <w:spacing w:line="360" w:lineRule="auto"/>
                            </w:pPr>
                            <w:r>
                              <w:tab/>
                            </w:r>
                          </w:p>
                          <w:p w14:paraId="22010798" w14:textId="77777777" w:rsidR="00201ADA" w:rsidRDefault="00201ADA" w:rsidP="00E64412">
                            <w:pPr>
                              <w:tabs>
                                <w:tab w:val="right" w:leader="dot" w:pos="8710"/>
                              </w:tabs>
                              <w:spacing w:line="360" w:lineRule="auto"/>
                            </w:pPr>
                            <w:r>
                              <w:tab/>
                            </w:r>
                          </w:p>
                          <w:p w14:paraId="1C8D24DE" w14:textId="77777777" w:rsidR="00201ADA" w:rsidRDefault="00201ADA" w:rsidP="00E64412">
                            <w:pPr>
                              <w:tabs>
                                <w:tab w:val="right" w:leader="dot" w:pos="8710"/>
                              </w:tabs>
                              <w:spacing w:line="360" w:lineRule="auto"/>
                            </w:pPr>
                            <w:r>
                              <w:tab/>
                            </w:r>
                          </w:p>
                          <w:p w14:paraId="6DCC1989" w14:textId="77777777" w:rsidR="00201ADA" w:rsidRDefault="00201ADA" w:rsidP="00E64412">
                            <w:pPr>
                              <w:tabs>
                                <w:tab w:val="right" w:leader="dot" w:pos="8710"/>
                              </w:tabs>
                              <w:spacing w:line="360" w:lineRule="auto"/>
                            </w:pPr>
                            <w:r>
                              <w:tab/>
                            </w:r>
                          </w:p>
                          <w:p w14:paraId="49FC8226" w14:textId="77777777" w:rsidR="00201ADA" w:rsidRDefault="00201ADA" w:rsidP="00E64412">
                            <w:pPr>
                              <w:tabs>
                                <w:tab w:val="center" w:pos="5590"/>
                              </w:tabs>
                              <w:spacing w:line="360" w:lineRule="auto"/>
                              <w:rPr>
                                <w:b/>
                              </w:rPr>
                            </w:pPr>
                            <w:r>
                              <w:rPr>
                                <w:b/>
                              </w:rPr>
                              <w:tab/>
                              <w:t>Giảng viên hướng dẫn</w:t>
                            </w:r>
                          </w:p>
                          <w:p w14:paraId="7719BC80" w14:textId="77777777" w:rsidR="00201ADA" w:rsidRDefault="00201ADA" w:rsidP="00E64412">
                            <w:pPr>
                              <w:tabs>
                                <w:tab w:val="center" w:pos="5590"/>
                              </w:tabs>
                              <w:spacing w:line="360" w:lineRule="auto"/>
                              <w:rPr>
                                <w:i/>
                              </w:rPr>
                            </w:pPr>
                            <w:r>
                              <w:tab/>
                            </w:r>
                            <w:r>
                              <w:rPr>
                                <w:i/>
                              </w:rPr>
                              <w:t>(Ký và ghi rõ họ tên)</w:t>
                            </w:r>
                          </w:p>
                          <w:p w14:paraId="31616C64" w14:textId="77777777" w:rsidR="00201ADA" w:rsidRDefault="00201ADA" w:rsidP="00E64412"/>
                          <w:p w14:paraId="018815C5" w14:textId="77777777" w:rsidR="00201ADA" w:rsidRDefault="00201ADA" w:rsidP="00E64412"/>
                          <w:p w14:paraId="5CB7C715" w14:textId="77777777" w:rsidR="00201ADA" w:rsidRDefault="00201ADA" w:rsidP="00E64412"/>
                          <w:p w14:paraId="115D6A64" w14:textId="77777777" w:rsidR="00201ADA" w:rsidRDefault="00201ADA" w:rsidP="00E64412"/>
                          <w:p w14:paraId="47C743A3" w14:textId="77777777" w:rsidR="00201ADA" w:rsidRDefault="00201ADA" w:rsidP="00E64412">
                            <w:pPr>
                              <w:rPr>
                                <w:sz w:val="20"/>
                                <w:u w:val="single"/>
                              </w:rPr>
                            </w:pPr>
                          </w:p>
                          <w:p w14:paraId="427A9EBA" w14:textId="77777777" w:rsidR="00201ADA" w:rsidRDefault="00201ADA" w:rsidP="00E64412">
                            <w:pPr>
                              <w:rPr>
                                <w:sz w:val="20"/>
                              </w:rPr>
                            </w:pPr>
                            <w:r>
                              <w:rPr>
                                <w:sz w:val="20"/>
                                <w:u w:val="single"/>
                              </w:rPr>
                              <w:t>Nội dung nhận xét</w:t>
                            </w:r>
                            <w:r>
                              <w:rPr>
                                <w:sz w:val="20"/>
                              </w:rPr>
                              <w:t xml:space="preserve">: </w:t>
                            </w:r>
                          </w:p>
                          <w:p w14:paraId="75282F97" w14:textId="77777777" w:rsidR="00201ADA" w:rsidRDefault="00201ADA"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201ADA" w:rsidRDefault="00201ADA" w:rsidP="00E64412">
                            <w:pPr>
                              <w:numPr>
                                <w:ilvl w:val="0"/>
                                <w:numId w:val="1"/>
                              </w:numPr>
                              <w:rPr>
                                <w:sz w:val="20"/>
                              </w:rPr>
                            </w:pPr>
                            <w:r>
                              <w:rPr>
                                <w:sz w:val="20"/>
                              </w:rPr>
                              <w:t>Kết quả đạt được so với yêu cầu;</w:t>
                            </w:r>
                          </w:p>
                          <w:p w14:paraId="794613D8" w14:textId="77777777" w:rsidR="00201ADA" w:rsidRDefault="00201ADA" w:rsidP="00E64412">
                            <w:pPr>
                              <w:numPr>
                                <w:ilvl w:val="0"/>
                                <w:numId w:val="1"/>
                              </w:numPr>
                              <w:rPr>
                                <w:sz w:val="20"/>
                              </w:rPr>
                            </w:pPr>
                            <w:r>
                              <w:rPr>
                                <w:sz w:val="20"/>
                              </w:rPr>
                              <w:t>Ý kiến khác (nếu có)</w:t>
                            </w:r>
                          </w:p>
                          <w:p w14:paraId="10744C31" w14:textId="77777777" w:rsidR="00201ADA" w:rsidRDefault="00201ADA" w:rsidP="00E64412">
                            <w:pPr>
                              <w:rPr>
                                <w:sz w:val="22"/>
                              </w:rPr>
                            </w:pPr>
                          </w:p>
                          <w:p w14:paraId="589BBE0E" w14:textId="77777777" w:rsidR="00201ADA" w:rsidRDefault="00201ADA" w:rsidP="00E64412"/>
                          <w:p w14:paraId="69D6F926" w14:textId="77777777" w:rsidR="00201ADA" w:rsidRDefault="00201ADA" w:rsidP="00E64412"/>
                          <w:p w14:paraId="77210D61" w14:textId="77777777" w:rsidR="00201ADA" w:rsidRDefault="00201ADA" w:rsidP="00E64412"/>
                          <w:p w14:paraId="4A0B35A1" w14:textId="77777777" w:rsidR="00201ADA" w:rsidRDefault="00201ADA" w:rsidP="00E64412"/>
                          <w:p w14:paraId="2B1530D7" w14:textId="77777777" w:rsidR="00201ADA" w:rsidRDefault="00201ADA" w:rsidP="00E64412"/>
                          <w:p w14:paraId="66FF694B" w14:textId="77777777" w:rsidR="00201ADA" w:rsidRDefault="00201ADA" w:rsidP="00E644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069270" id="Rectangle 3" o:spid="_x0000_s1026" style="position:absolute;left:0;text-align:left;margin-left:-6.9pt;margin-top:13.1pt;width:445.55pt;height:6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">
                <v:textbox>
                  <w:txbxContent>
                    <w:p w14:paraId="44AF4E77" w14:textId="77777777" w:rsidR="00201ADA" w:rsidRDefault="00201ADA" w:rsidP="00E64412">
                      <w:pPr>
                        <w:jc w:val="center"/>
                        <w:rPr>
                          <w:b/>
                          <w:sz w:val="28"/>
                          <w:szCs w:val="28"/>
                          <w:u w:val="single"/>
                        </w:rPr>
                      </w:pPr>
                    </w:p>
                    <w:p w14:paraId="146212A2" w14:textId="77777777" w:rsidR="00201ADA" w:rsidRDefault="00201ADA" w:rsidP="00E64412">
                      <w:pPr>
                        <w:jc w:val="center"/>
                        <w:rPr>
                          <w:b/>
                          <w:sz w:val="28"/>
                          <w:szCs w:val="28"/>
                        </w:rPr>
                      </w:pPr>
                      <w:r>
                        <w:rPr>
                          <w:b/>
                          <w:sz w:val="28"/>
                          <w:szCs w:val="28"/>
                        </w:rPr>
                        <w:t>NHẬN XÉT CỦA GIẢNG VIÊN HƯỚNG DẪN</w:t>
                      </w:r>
                    </w:p>
                    <w:p w14:paraId="11719DCE" w14:textId="77777777" w:rsidR="00201ADA" w:rsidRDefault="00201ADA" w:rsidP="00E64412">
                      <w:pPr>
                        <w:tabs>
                          <w:tab w:val="right" w:leader="dot" w:pos="8710"/>
                        </w:tabs>
                        <w:spacing w:line="360" w:lineRule="auto"/>
                        <w:rPr>
                          <w:sz w:val="22"/>
                          <w:szCs w:val="22"/>
                        </w:rPr>
                      </w:pPr>
                    </w:p>
                    <w:p w14:paraId="4EBFB037" w14:textId="77777777" w:rsidR="00201ADA" w:rsidRDefault="00201ADA" w:rsidP="00E64412">
                      <w:pPr>
                        <w:tabs>
                          <w:tab w:val="right" w:leader="dot" w:pos="8710"/>
                        </w:tabs>
                        <w:spacing w:line="360" w:lineRule="auto"/>
                        <w:ind w:firstLine="720"/>
                      </w:pPr>
                      <w:r>
                        <w:tab/>
                      </w:r>
                    </w:p>
                    <w:p w14:paraId="2AD819A7" w14:textId="77777777" w:rsidR="00201ADA" w:rsidRDefault="00201ADA" w:rsidP="00E64412">
                      <w:pPr>
                        <w:tabs>
                          <w:tab w:val="right" w:leader="dot" w:pos="8710"/>
                        </w:tabs>
                        <w:spacing w:line="360" w:lineRule="auto"/>
                      </w:pPr>
                      <w:r>
                        <w:tab/>
                      </w:r>
                    </w:p>
                    <w:p w14:paraId="3F5CF62F" w14:textId="77777777" w:rsidR="00201ADA" w:rsidRDefault="00201ADA" w:rsidP="00E64412">
                      <w:pPr>
                        <w:tabs>
                          <w:tab w:val="right" w:leader="dot" w:pos="8710"/>
                        </w:tabs>
                        <w:spacing w:line="360" w:lineRule="auto"/>
                      </w:pPr>
                      <w:r>
                        <w:tab/>
                      </w:r>
                    </w:p>
                    <w:p w14:paraId="6C5D2CBB" w14:textId="77777777" w:rsidR="00201ADA" w:rsidRDefault="00201ADA" w:rsidP="00E64412">
                      <w:pPr>
                        <w:tabs>
                          <w:tab w:val="right" w:leader="dot" w:pos="8710"/>
                        </w:tabs>
                        <w:spacing w:line="360" w:lineRule="auto"/>
                      </w:pPr>
                      <w:r>
                        <w:tab/>
                      </w:r>
                    </w:p>
                    <w:p w14:paraId="4D8A02F6" w14:textId="77777777" w:rsidR="00201ADA" w:rsidRDefault="00201ADA" w:rsidP="00E64412">
                      <w:pPr>
                        <w:tabs>
                          <w:tab w:val="right" w:leader="dot" w:pos="8710"/>
                        </w:tabs>
                        <w:spacing w:line="360" w:lineRule="auto"/>
                      </w:pPr>
                      <w:r>
                        <w:tab/>
                      </w:r>
                    </w:p>
                    <w:p w14:paraId="42A0691D" w14:textId="77777777" w:rsidR="00201ADA" w:rsidRDefault="00201ADA" w:rsidP="00E64412">
                      <w:pPr>
                        <w:tabs>
                          <w:tab w:val="right" w:leader="dot" w:pos="8710"/>
                        </w:tabs>
                        <w:spacing w:line="360" w:lineRule="auto"/>
                      </w:pPr>
                      <w:r>
                        <w:tab/>
                      </w:r>
                    </w:p>
                    <w:p w14:paraId="1EED5DE5" w14:textId="77777777" w:rsidR="00201ADA" w:rsidRDefault="00201ADA" w:rsidP="00E64412">
                      <w:pPr>
                        <w:tabs>
                          <w:tab w:val="right" w:leader="dot" w:pos="8710"/>
                        </w:tabs>
                        <w:spacing w:line="360" w:lineRule="auto"/>
                      </w:pPr>
                      <w:r>
                        <w:tab/>
                      </w:r>
                    </w:p>
                    <w:p w14:paraId="1337E44C" w14:textId="77777777" w:rsidR="00201ADA" w:rsidRDefault="00201ADA" w:rsidP="00E64412">
                      <w:pPr>
                        <w:tabs>
                          <w:tab w:val="right" w:leader="dot" w:pos="8710"/>
                        </w:tabs>
                        <w:spacing w:line="360" w:lineRule="auto"/>
                      </w:pPr>
                      <w:r>
                        <w:tab/>
                      </w:r>
                    </w:p>
                    <w:p w14:paraId="623E03BC" w14:textId="77777777" w:rsidR="00201ADA" w:rsidRDefault="00201ADA" w:rsidP="00E64412">
                      <w:pPr>
                        <w:tabs>
                          <w:tab w:val="right" w:leader="dot" w:pos="8710"/>
                        </w:tabs>
                        <w:spacing w:line="360" w:lineRule="auto"/>
                      </w:pPr>
                      <w:r>
                        <w:tab/>
                      </w:r>
                    </w:p>
                    <w:p w14:paraId="0022321F" w14:textId="77777777" w:rsidR="00201ADA" w:rsidRDefault="00201ADA" w:rsidP="00E64412">
                      <w:pPr>
                        <w:tabs>
                          <w:tab w:val="right" w:leader="dot" w:pos="8710"/>
                        </w:tabs>
                        <w:spacing w:line="360" w:lineRule="auto"/>
                      </w:pPr>
                      <w:r>
                        <w:tab/>
                      </w:r>
                    </w:p>
                    <w:p w14:paraId="3AE9752D" w14:textId="77777777" w:rsidR="00201ADA" w:rsidRDefault="00201ADA" w:rsidP="00E64412">
                      <w:pPr>
                        <w:tabs>
                          <w:tab w:val="right" w:leader="dot" w:pos="8710"/>
                        </w:tabs>
                        <w:spacing w:line="360" w:lineRule="auto"/>
                      </w:pPr>
                      <w:r>
                        <w:tab/>
                      </w:r>
                    </w:p>
                    <w:p w14:paraId="294115BE" w14:textId="77777777" w:rsidR="00201ADA" w:rsidRDefault="00201ADA" w:rsidP="00E64412">
                      <w:pPr>
                        <w:tabs>
                          <w:tab w:val="right" w:leader="dot" w:pos="8710"/>
                        </w:tabs>
                        <w:spacing w:line="360" w:lineRule="auto"/>
                      </w:pPr>
                      <w:r>
                        <w:tab/>
                      </w:r>
                    </w:p>
                    <w:p w14:paraId="40EBEC72" w14:textId="77777777" w:rsidR="00201ADA" w:rsidRDefault="00201ADA" w:rsidP="00E64412">
                      <w:pPr>
                        <w:tabs>
                          <w:tab w:val="right" w:leader="dot" w:pos="8710"/>
                        </w:tabs>
                        <w:spacing w:line="360" w:lineRule="auto"/>
                      </w:pPr>
                      <w:r>
                        <w:tab/>
                      </w:r>
                    </w:p>
                    <w:p w14:paraId="35DAA3C3" w14:textId="77777777" w:rsidR="00201ADA" w:rsidRDefault="00201ADA" w:rsidP="00E64412">
                      <w:pPr>
                        <w:tabs>
                          <w:tab w:val="right" w:leader="dot" w:pos="8710"/>
                        </w:tabs>
                        <w:spacing w:line="360" w:lineRule="auto"/>
                      </w:pPr>
                      <w:r>
                        <w:tab/>
                      </w:r>
                    </w:p>
                    <w:p w14:paraId="1FC93B38" w14:textId="77777777" w:rsidR="00201ADA" w:rsidRDefault="00201ADA" w:rsidP="00E64412">
                      <w:pPr>
                        <w:tabs>
                          <w:tab w:val="right" w:leader="dot" w:pos="8710"/>
                        </w:tabs>
                        <w:spacing w:line="360" w:lineRule="auto"/>
                      </w:pPr>
                      <w:r>
                        <w:tab/>
                      </w:r>
                    </w:p>
                    <w:p w14:paraId="05F1A2D9" w14:textId="77777777" w:rsidR="00201ADA" w:rsidRDefault="00201ADA" w:rsidP="00E64412">
                      <w:pPr>
                        <w:tabs>
                          <w:tab w:val="right" w:leader="dot" w:pos="8710"/>
                        </w:tabs>
                        <w:spacing w:line="360" w:lineRule="auto"/>
                      </w:pPr>
                      <w:r>
                        <w:tab/>
                      </w:r>
                    </w:p>
                    <w:p w14:paraId="22010798" w14:textId="77777777" w:rsidR="00201ADA" w:rsidRDefault="00201ADA" w:rsidP="00E64412">
                      <w:pPr>
                        <w:tabs>
                          <w:tab w:val="right" w:leader="dot" w:pos="8710"/>
                        </w:tabs>
                        <w:spacing w:line="360" w:lineRule="auto"/>
                      </w:pPr>
                      <w:r>
                        <w:tab/>
                      </w:r>
                    </w:p>
                    <w:p w14:paraId="1C8D24DE" w14:textId="77777777" w:rsidR="00201ADA" w:rsidRDefault="00201ADA" w:rsidP="00E64412">
                      <w:pPr>
                        <w:tabs>
                          <w:tab w:val="right" w:leader="dot" w:pos="8710"/>
                        </w:tabs>
                        <w:spacing w:line="360" w:lineRule="auto"/>
                      </w:pPr>
                      <w:r>
                        <w:tab/>
                      </w:r>
                    </w:p>
                    <w:p w14:paraId="6DCC1989" w14:textId="77777777" w:rsidR="00201ADA" w:rsidRDefault="00201ADA" w:rsidP="00E64412">
                      <w:pPr>
                        <w:tabs>
                          <w:tab w:val="right" w:leader="dot" w:pos="8710"/>
                        </w:tabs>
                        <w:spacing w:line="360" w:lineRule="auto"/>
                      </w:pPr>
                      <w:r>
                        <w:tab/>
                      </w:r>
                    </w:p>
                    <w:p w14:paraId="49FC8226" w14:textId="77777777" w:rsidR="00201ADA" w:rsidRDefault="00201ADA" w:rsidP="00E64412">
                      <w:pPr>
                        <w:tabs>
                          <w:tab w:val="center" w:pos="5590"/>
                        </w:tabs>
                        <w:spacing w:line="360" w:lineRule="auto"/>
                        <w:rPr>
                          <w:b/>
                        </w:rPr>
                      </w:pPr>
                      <w:r>
                        <w:rPr>
                          <w:b/>
                        </w:rPr>
                        <w:tab/>
                        <w:t>Giảng viên hướng dẫn</w:t>
                      </w:r>
                    </w:p>
                    <w:p w14:paraId="7719BC80" w14:textId="77777777" w:rsidR="00201ADA" w:rsidRDefault="00201ADA" w:rsidP="00E64412">
                      <w:pPr>
                        <w:tabs>
                          <w:tab w:val="center" w:pos="5590"/>
                        </w:tabs>
                        <w:spacing w:line="360" w:lineRule="auto"/>
                        <w:rPr>
                          <w:i/>
                        </w:rPr>
                      </w:pPr>
                      <w:r>
                        <w:tab/>
                      </w:r>
                      <w:r>
                        <w:rPr>
                          <w:i/>
                        </w:rPr>
                        <w:t>(Ký và ghi rõ họ tên)</w:t>
                      </w:r>
                    </w:p>
                    <w:p w14:paraId="31616C64" w14:textId="77777777" w:rsidR="00201ADA" w:rsidRDefault="00201ADA" w:rsidP="00E64412"/>
                    <w:p w14:paraId="018815C5" w14:textId="77777777" w:rsidR="00201ADA" w:rsidRDefault="00201ADA" w:rsidP="00E64412"/>
                    <w:p w14:paraId="5CB7C715" w14:textId="77777777" w:rsidR="00201ADA" w:rsidRDefault="00201ADA" w:rsidP="00E64412"/>
                    <w:p w14:paraId="115D6A64" w14:textId="77777777" w:rsidR="00201ADA" w:rsidRDefault="00201ADA" w:rsidP="00E64412"/>
                    <w:p w14:paraId="47C743A3" w14:textId="77777777" w:rsidR="00201ADA" w:rsidRDefault="00201ADA" w:rsidP="00E64412">
                      <w:pPr>
                        <w:rPr>
                          <w:sz w:val="20"/>
                          <w:u w:val="single"/>
                        </w:rPr>
                      </w:pPr>
                    </w:p>
                    <w:p w14:paraId="427A9EBA" w14:textId="77777777" w:rsidR="00201ADA" w:rsidRDefault="00201ADA" w:rsidP="00E64412">
                      <w:pPr>
                        <w:rPr>
                          <w:sz w:val="20"/>
                        </w:rPr>
                      </w:pPr>
                      <w:r>
                        <w:rPr>
                          <w:sz w:val="20"/>
                          <w:u w:val="single"/>
                        </w:rPr>
                        <w:t>Nội dung nhận xét</w:t>
                      </w:r>
                      <w:r>
                        <w:rPr>
                          <w:sz w:val="20"/>
                        </w:rPr>
                        <w:t xml:space="preserve">: </w:t>
                      </w:r>
                    </w:p>
                    <w:p w14:paraId="75282F97" w14:textId="77777777" w:rsidR="00201ADA" w:rsidRDefault="00201ADA"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201ADA" w:rsidRDefault="00201ADA" w:rsidP="00E64412">
                      <w:pPr>
                        <w:numPr>
                          <w:ilvl w:val="0"/>
                          <w:numId w:val="1"/>
                        </w:numPr>
                        <w:rPr>
                          <w:sz w:val="20"/>
                        </w:rPr>
                      </w:pPr>
                      <w:r>
                        <w:rPr>
                          <w:sz w:val="20"/>
                        </w:rPr>
                        <w:t>Kết quả đạt được so với yêu cầu;</w:t>
                      </w:r>
                    </w:p>
                    <w:p w14:paraId="794613D8" w14:textId="77777777" w:rsidR="00201ADA" w:rsidRDefault="00201ADA" w:rsidP="00E64412">
                      <w:pPr>
                        <w:numPr>
                          <w:ilvl w:val="0"/>
                          <w:numId w:val="1"/>
                        </w:numPr>
                        <w:rPr>
                          <w:sz w:val="20"/>
                        </w:rPr>
                      </w:pPr>
                      <w:r>
                        <w:rPr>
                          <w:sz w:val="20"/>
                        </w:rPr>
                        <w:t>Ý kiến khác (nếu có)</w:t>
                      </w:r>
                    </w:p>
                    <w:p w14:paraId="10744C31" w14:textId="77777777" w:rsidR="00201ADA" w:rsidRDefault="00201ADA" w:rsidP="00E64412">
                      <w:pPr>
                        <w:rPr>
                          <w:sz w:val="22"/>
                        </w:rPr>
                      </w:pPr>
                    </w:p>
                    <w:p w14:paraId="589BBE0E" w14:textId="77777777" w:rsidR="00201ADA" w:rsidRDefault="00201ADA" w:rsidP="00E64412"/>
                    <w:p w14:paraId="69D6F926" w14:textId="77777777" w:rsidR="00201ADA" w:rsidRDefault="00201ADA" w:rsidP="00E64412"/>
                    <w:p w14:paraId="77210D61" w14:textId="77777777" w:rsidR="00201ADA" w:rsidRDefault="00201ADA" w:rsidP="00E64412"/>
                    <w:p w14:paraId="4A0B35A1" w14:textId="77777777" w:rsidR="00201ADA" w:rsidRDefault="00201ADA" w:rsidP="00E64412"/>
                    <w:p w14:paraId="2B1530D7" w14:textId="77777777" w:rsidR="00201ADA" w:rsidRDefault="00201ADA" w:rsidP="00E64412"/>
                    <w:p w14:paraId="66FF694B" w14:textId="77777777" w:rsidR="00201ADA" w:rsidRDefault="00201ADA" w:rsidP="00E64412"/>
                  </w:txbxContent>
                </v:textbox>
              </v:rect>
            </w:pict>
          </mc:Fallback>
        </mc:AlternateContent>
      </w:r>
    </w:p>
    <w:p w14:paraId="7EE5C5B9" w14:textId="77777777" w:rsidR="00164DAD" w:rsidRPr="00A365CA" w:rsidRDefault="00164DAD" w:rsidP="00774BA7">
      <w:pPr>
        <w:spacing w:before="120" w:line="259" w:lineRule="auto"/>
        <w:jc w:val="both"/>
      </w:pPr>
    </w:p>
    <w:p w14:paraId="4FDF4F0E" w14:textId="77777777" w:rsidR="0068762C" w:rsidRDefault="00164DAD" w:rsidP="0064342C">
      <w:pPr>
        <w:pStyle w:val="Heading1"/>
        <w:jc w:val="center"/>
        <w:rPr>
          <w:lang w:val="en-US"/>
        </w:rPr>
      </w:pPr>
      <w:bookmarkStart w:id="13" w:name="_Toc39748026"/>
      <w:bookmarkStart w:id="14" w:name="_Toc41998032"/>
      <w:bookmarkStart w:id="15" w:name="_Toc69346557"/>
      <w:r>
        <w:rPr>
          <w:lang w:val="en-US"/>
        </w:rPr>
        <w:t>LỜI CẢM ƠN</w:t>
      </w:r>
      <w:bookmarkEnd w:id="13"/>
      <w:bookmarkEnd w:id="14"/>
      <w:bookmarkEnd w:id="15"/>
    </w:p>
    <w:p w14:paraId="7D985067" w14:textId="77777777" w:rsidR="00BC0472" w:rsidRPr="00BC0472" w:rsidRDefault="00BC0472" w:rsidP="00774BA7">
      <w:pPr>
        <w:spacing w:before="120" w:line="259" w:lineRule="auto"/>
        <w:jc w:val="both"/>
      </w:pPr>
      <w:r w:rsidRPr="00BC0472">
        <w:rPr>
          <w:noProof/>
          <w:szCs w:val="26"/>
        </w:rPr>
        <mc:AlternateContent>
          <mc:Choice Requires="wps">
            <w:drawing>
              <wp:anchor distT="45720" distB="45720" distL="114300" distR="114300" simplePos="0" relativeHeight="251697152" behindDoc="0" locked="0" layoutInCell="1" allowOverlap="1" wp14:anchorId="1DFA87AF" wp14:editId="2F33FCFF">
                <wp:simplePos x="0" y="0"/>
                <wp:positionH relativeFrom="margin">
                  <wp:align>right</wp:align>
                </wp:positionH>
                <wp:positionV relativeFrom="paragraph">
                  <wp:posOffset>191135</wp:posOffset>
                </wp:positionV>
                <wp:extent cx="3790950" cy="18954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895475"/>
                        </a:xfrm>
                        <a:prstGeom prst="rect">
                          <a:avLst/>
                        </a:prstGeom>
                        <a:noFill/>
                        <a:ln w="9525">
                          <a:noFill/>
                          <a:miter lim="800000"/>
                          <a:headEnd/>
                          <a:tailEnd/>
                        </a:ln>
                      </wps:spPr>
                      <wps:txbx>
                        <w:txbxContent>
                          <w:p w14:paraId="4C7127DA" w14:textId="77777777" w:rsidR="00201ADA" w:rsidRPr="00BC0472" w:rsidRDefault="00201ADA" w:rsidP="00A7573F">
                            <w:pPr>
                              <w:spacing w:before="120" w:line="288" w:lineRule="auto"/>
                              <w:jc w:val="center"/>
                              <w:rPr>
                                <w:i/>
                                <w:szCs w:val="26"/>
                              </w:rPr>
                            </w:pPr>
                            <w:r>
                              <w:rPr>
                                <w:i/>
                                <w:szCs w:val="26"/>
                              </w:rPr>
                              <w:t>Long Xuyên, ngày 03 t</w:t>
                            </w:r>
                            <w:r w:rsidRPr="00BC0472">
                              <w:rPr>
                                <w:i/>
                                <w:szCs w:val="26"/>
                              </w:rPr>
                              <w:t>háng</w:t>
                            </w:r>
                            <w:r>
                              <w:rPr>
                                <w:i/>
                                <w:szCs w:val="26"/>
                              </w:rPr>
                              <w:t xml:space="preserve"> 06 n</w:t>
                            </w:r>
                            <w:r w:rsidRPr="00BC0472">
                              <w:rPr>
                                <w:i/>
                                <w:szCs w:val="26"/>
                              </w:rPr>
                              <w:t>ăm</w:t>
                            </w:r>
                            <w:r>
                              <w:rPr>
                                <w:i/>
                                <w:szCs w:val="26"/>
                              </w:rPr>
                              <w:t xml:space="preserve"> 2020</w:t>
                            </w:r>
                          </w:p>
                          <w:p w14:paraId="2C12C29E" w14:textId="77777777" w:rsidR="00201ADA" w:rsidRPr="00BC0472" w:rsidRDefault="00201ADA" w:rsidP="00A7573F">
                            <w:pPr>
                              <w:spacing w:before="120" w:line="288" w:lineRule="auto"/>
                              <w:jc w:val="center"/>
                              <w:rPr>
                                <w:b/>
                                <w:szCs w:val="26"/>
                              </w:rPr>
                            </w:pPr>
                            <w:r w:rsidRPr="00BC0472">
                              <w:rPr>
                                <w:b/>
                                <w:szCs w:val="26"/>
                              </w:rPr>
                              <w:t>Sinh viên thực tập</w:t>
                            </w:r>
                          </w:p>
                          <w:p w14:paraId="66C0FADE" w14:textId="77777777" w:rsidR="00201ADA" w:rsidRDefault="00201ADA" w:rsidP="00A7573F">
                            <w:pPr>
                              <w:spacing w:before="120" w:line="288" w:lineRule="auto"/>
                              <w:jc w:val="center"/>
                              <w:rPr>
                                <w:szCs w:val="26"/>
                              </w:rPr>
                            </w:pPr>
                          </w:p>
                          <w:p w14:paraId="69DA488E" w14:textId="35402EC2" w:rsidR="00201ADA" w:rsidRDefault="00201ADA" w:rsidP="00A7573F">
                            <w:pPr>
                              <w:jc w:val="center"/>
                            </w:pPr>
                            <w:r>
                              <w:rPr>
                                <w:b/>
                                <w:szCs w:val="26"/>
                              </w:rPr>
                              <w:t>Trịnh Thanh Tù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A87AF" id="_x0000_t202" coordsize="21600,21600" o:spt="202" path="m,l,21600r21600,l21600,xe">
                <v:stroke joinstyle="miter"/>
                <v:path gradientshapeok="t" o:connecttype="rect"/>
              </v:shapetype>
              <v:shape id="Text Box 2" o:spid="_x0000_s1027" type="#_x0000_t202" style="position:absolute;left:0;text-align:left;margin-left:247.3pt;margin-top:15.05pt;width:298.5pt;height:149.2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" filled="f" stroked="f">
                <v:textbox>
                  <w:txbxContent>
                    <w:p w14:paraId="4C7127DA" w14:textId="77777777" w:rsidR="00201ADA" w:rsidRPr="00BC0472" w:rsidRDefault="00201ADA" w:rsidP="00A7573F">
                      <w:pPr>
                        <w:spacing w:before="120" w:line="288" w:lineRule="auto"/>
                        <w:jc w:val="center"/>
                        <w:rPr>
                          <w:i/>
                          <w:szCs w:val="26"/>
                        </w:rPr>
                      </w:pPr>
                      <w:r>
                        <w:rPr>
                          <w:i/>
                          <w:szCs w:val="26"/>
                        </w:rPr>
                        <w:t>Long Xuyên, ngày 03 t</w:t>
                      </w:r>
                      <w:r w:rsidRPr="00BC0472">
                        <w:rPr>
                          <w:i/>
                          <w:szCs w:val="26"/>
                        </w:rPr>
                        <w:t>háng</w:t>
                      </w:r>
                      <w:r>
                        <w:rPr>
                          <w:i/>
                          <w:szCs w:val="26"/>
                        </w:rPr>
                        <w:t xml:space="preserve"> 06 n</w:t>
                      </w:r>
                      <w:r w:rsidRPr="00BC0472">
                        <w:rPr>
                          <w:i/>
                          <w:szCs w:val="26"/>
                        </w:rPr>
                        <w:t>ăm</w:t>
                      </w:r>
                      <w:r>
                        <w:rPr>
                          <w:i/>
                          <w:szCs w:val="26"/>
                        </w:rPr>
                        <w:t xml:space="preserve"> 2020</w:t>
                      </w:r>
                    </w:p>
                    <w:p w14:paraId="2C12C29E" w14:textId="77777777" w:rsidR="00201ADA" w:rsidRPr="00BC0472" w:rsidRDefault="00201ADA" w:rsidP="00A7573F">
                      <w:pPr>
                        <w:spacing w:before="120" w:line="288" w:lineRule="auto"/>
                        <w:jc w:val="center"/>
                        <w:rPr>
                          <w:b/>
                          <w:szCs w:val="26"/>
                        </w:rPr>
                      </w:pPr>
                      <w:r w:rsidRPr="00BC0472">
                        <w:rPr>
                          <w:b/>
                          <w:szCs w:val="26"/>
                        </w:rPr>
                        <w:t>Sinh viên thực tập</w:t>
                      </w:r>
                    </w:p>
                    <w:p w14:paraId="66C0FADE" w14:textId="77777777" w:rsidR="00201ADA" w:rsidRDefault="00201ADA" w:rsidP="00A7573F">
                      <w:pPr>
                        <w:spacing w:before="120" w:line="288" w:lineRule="auto"/>
                        <w:jc w:val="center"/>
                        <w:rPr>
                          <w:szCs w:val="26"/>
                        </w:rPr>
                      </w:pPr>
                    </w:p>
                    <w:p w14:paraId="69DA488E" w14:textId="35402EC2" w:rsidR="00201ADA" w:rsidRDefault="00201ADA" w:rsidP="00A7573F">
                      <w:pPr>
                        <w:jc w:val="center"/>
                      </w:pPr>
                      <w:r>
                        <w:rPr>
                          <w:b/>
                          <w:szCs w:val="26"/>
                        </w:rPr>
                        <w:t>Trịnh Thanh Tùng</w:t>
                      </w:r>
                    </w:p>
                  </w:txbxContent>
                </v:textbox>
                <w10:wrap type="square" anchorx="margin"/>
              </v:shape>
            </w:pict>
          </mc:Fallback>
        </mc:AlternateContent>
      </w:r>
      <w:r w:rsidR="0068762C">
        <w:br w:type="page"/>
      </w:r>
    </w:p>
    <w:p w14:paraId="57517CD9" w14:textId="77777777" w:rsidR="00A365CA" w:rsidRDefault="00A365CA" w:rsidP="0064342C">
      <w:pPr>
        <w:pStyle w:val="Heading1"/>
        <w:jc w:val="center"/>
      </w:pPr>
      <w:bookmarkStart w:id="16" w:name="_Toc39748027"/>
      <w:bookmarkStart w:id="17" w:name="_Toc41998033"/>
      <w:bookmarkStart w:id="18" w:name="_Toc69346558"/>
      <w:r w:rsidRPr="00A365CA">
        <w:lastRenderedPageBreak/>
        <w:t>TÓM TẮT</w:t>
      </w:r>
      <w:bookmarkEnd w:id="16"/>
      <w:bookmarkEnd w:id="17"/>
      <w:bookmarkEnd w:id="18"/>
    </w:p>
    <w:p w14:paraId="3D0B2E23" w14:textId="4733F267" w:rsidR="00EE0AC7" w:rsidRDefault="00A365CA" w:rsidP="00774BA7">
      <w:pPr>
        <w:spacing w:before="120" w:line="259" w:lineRule="auto"/>
      </w:pPr>
      <w:r>
        <w:br w:type="page"/>
      </w:r>
      <w:r w:rsidR="00EE0AC7">
        <w:lastRenderedPageBreak/>
        <w:t xml:space="preserve"> </w:t>
      </w:r>
    </w:p>
    <w:sdt>
      <w:sdtPr>
        <w:rPr>
          <w:rFonts w:ascii="Times New Roman" w:eastAsia="Times New Roman" w:hAnsi="Times New Roman" w:cs="Times New Roman"/>
          <w:color w:val="auto"/>
          <w:sz w:val="26"/>
          <w:szCs w:val="20"/>
        </w:rPr>
        <w:id w:val="-867290827"/>
        <w:docPartObj>
          <w:docPartGallery w:val="Table of Contents"/>
          <w:docPartUnique/>
        </w:docPartObj>
      </w:sdtPr>
      <w:sdtEndPr>
        <w:rPr>
          <w:b/>
          <w:bCs/>
          <w:noProof/>
        </w:rPr>
      </w:sdtEndPr>
      <w:sdtContent>
        <w:p w14:paraId="5FC264F5" w14:textId="41D19EDD" w:rsidR="002621BE" w:rsidRPr="00A55355" w:rsidRDefault="002621BE" w:rsidP="002621BE">
          <w:pPr>
            <w:pStyle w:val="TOCHeading"/>
            <w:jc w:val="center"/>
            <w:rPr>
              <w:rFonts w:ascii="Times New Roman" w:hAnsi="Times New Roman" w:cs="Times New Roman"/>
              <w:b/>
              <w:bCs/>
              <w:color w:val="auto"/>
              <w:sz w:val="28"/>
              <w:szCs w:val="28"/>
            </w:rPr>
          </w:pPr>
          <w:r w:rsidRPr="00A55355">
            <w:rPr>
              <w:rFonts w:ascii="Times New Roman" w:hAnsi="Times New Roman" w:cs="Times New Roman"/>
              <w:b/>
              <w:bCs/>
              <w:color w:val="auto"/>
              <w:sz w:val="28"/>
              <w:szCs w:val="28"/>
            </w:rPr>
            <w:t>MỤC LỤC</w:t>
          </w:r>
        </w:p>
        <w:p w14:paraId="27B4637B" w14:textId="5CEEE482" w:rsidR="003D579B" w:rsidRPr="003D579B" w:rsidRDefault="002621BE" w:rsidP="003D579B">
          <w:pPr>
            <w:pStyle w:val="TOC1"/>
            <w:rPr>
              <w:rFonts w:asciiTheme="minorHAnsi" w:eastAsiaTheme="minorEastAsia" w:hAnsiTheme="minorHAnsi" w:cstheme="minorBidi"/>
              <w:sz w:val="22"/>
              <w:szCs w:val="22"/>
            </w:rPr>
          </w:pPr>
          <w:r w:rsidRPr="00906B65">
            <w:rPr>
              <w:noProof w:val="0"/>
            </w:rPr>
            <w:fldChar w:fldCharType="begin"/>
          </w:r>
          <w:r w:rsidRPr="00906B65">
            <w:instrText xml:space="preserve"> TOC \o "1-3" \h \z \u </w:instrText>
          </w:r>
          <w:r w:rsidRPr="00906B65">
            <w:rPr>
              <w:noProof w:val="0"/>
            </w:rPr>
            <w:fldChar w:fldCharType="separate"/>
          </w:r>
          <w:hyperlink w:anchor="_Toc69346557" w:history="1">
            <w:r w:rsidR="003D579B" w:rsidRPr="003D579B">
              <w:rPr>
                <w:rStyle w:val="Hyperlink"/>
                <w:b w:val="0"/>
                <w:bCs w:val="0"/>
              </w:rPr>
              <w:t>LỜI CẢM ƠN</w:t>
            </w:r>
            <w:r w:rsidR="003D579B" w:rsidRPr="003D579B">
              <w:rPr>
                <w:webHidden/>
              </w:rPr>
              <w:tab/>
            </w:r>
            <w:r w:rsidR="003D579B" w:rsidRPr="003D579B">
              <w:rPr>
                <w:webHidden/>
              </w:rPr>
              <w:fldChar w:fldCharType="begin"/>
            </w:r>
            <w:r w:rsidR="003D579B" w:rsidRPr="003D579B">
              <w:rPr>
                <w:webHidden/>
              </w:rPr>
              <w:instrText xml:space="preserve"> PAGEREF _Toc69346557 \h </w:instrText>
            </w:r>
            <w:r w:rsidR="003D579B" w:rsidRPr="003D579B">
              <w:rPr>
                <w:webHidden/>
              </w:rPr>
            </w:r>
            <w:r w:rsidR="003D579B" w:rsidRPr="003D579B">
              <w:rPr>
                <w:webHidden/>
              </w:rPr>
              <w:fldChar w:fldCharType="separate"/>
            </w:r>
            <w:r w:rsidR="003D579B" w:rsidRPr="003D579B">
              <w:rPr>
                <w:webHidden/>
              </w:rPr>
              <w:t>ii</w:t>
            </w:r>
            <w:r w:rsidR="003D579B" w:rsidRPr="003D579B">
              <w:rPr>
                <w:webHidden/>
              </w:rPr>
              <w:fldChar w:fldCharType="end"/>
            </w:r>
          </w:hyperlink>
        </w:p>
        <w:p w14:paraId="4E5936D5" w14:textId="7CEFDA2E" w:rsidR="003D579B" w:rsidRPr="003D579B" w:rsidRDefault="003D579B" w:rsidP="003D579B">
          <w:pPr>
            <w:pStyle w:val="TOC1"/>
            <w:rPr>
              <w:rFonts w:asciiTheme="minorHAnsi" w:eastAsiaTheme="minorEastAsia" w:hAnsiTheme="minorHAnsi" w:cstheme="minorBidi"/>
              <w:sz w:val="22"/>
              <w:szCs w:val="22"/>
            </w:rPr>
          </w:pPr>
          <w:hyperlink w:anchor="_Toc69346558" w:history="1">
            <w:r w:rsidRPr="003D579B">
              <w:rPr>
                <w:rStyle w:val="Hyperlink"/>
                <w:b w:val="0"/>
                <w:bCs w:val="0"/>
              </w:rPr>
              <w:t>TÓM TẮT</w:t>
            </w:r>
            <w:r w:rsidRPr="003D579B">
              <w:rPr>
                <w:webHidden/>
              </w:rPr>
              <w:tab/>
            </w:r>
            <w:r w:rsidRPr="003D579B">
              <w:rPr>
                <w:webHidden/>
              </w:rPr>
              <w:fldChar w:fldCharType="begin"/>
            </w:r>
            <w:r w:rsidRPr="003D579B">
              <w:rPr>
                <w:webHidden/>
              </w:rPr>
              <w:instrText xml:space="preserve"> PAGEREF _Toc69346558 \h </w:instrText>
            </w:r>
            <w:r w:rsidRPr="003D579B">
              <w:rPr>
                <w:webHidden/>
              </w:rPr>
            </w:r>
            <w:r w:rsidRPr="003D579B">
              <w:rPr>
                <w:webHidden/>
              </w:rPr>
              <w:fldChar w:fldCharType="separate"/>
            </w:r>
            <w:r w:rsidRPr="003D579B">
              <w:rPr>
                <w:webHidden/>
              </w:rPr>
              <w:t>iii</w:t>
            </w:r>
            <w:r w:rsidRPr="003D579B">
              <w:rPr>
                <w:webHidden/>
              </w:rPr>
              <w:fldChar w:fldCharType="end"/>
            </w:r>
          </w:hyperlink>
        </w:p>
        <w:p w14:paraId="4F99585A" w14:textId="144E46BA" w:rsidR="003D579B" w:rsidRPr="003D579B" w:rsidRDefault="003D579B" w:rsidP="003D579B">
          <w:pPr>
            <w:pStyle w:val="TOC1"/>
            <w:rPr>
              <w:rFonts w:asciiTheme="minorHAnsi" w:eastAsiaTheme="minorEastAsia" w:hAnsiTheme="minorHAnsi" w:cstheme="minorBidi"/>
              <w:sz w:val="22"/>
              <w:szCs w:val="22"/>
            </w:rPr>
          </w:pPr>
          <w:hyperlink w:anchor="_Toc69346559" w:history="1">
            <w:r w:rsidRPr="003D579B">
              <w:rPr>
                <w:rStyle w:val="Hyperlink"/>
                <w:b w:val="0"/>
                <w:bCs w:val="0"/>
              </w:rPr>
              <w:t>DANH SÁCH HÌNH ẢNH</w:t>
            </w:r>
            <w:r w:rsidRPr="003D579B">
              <w:rPr>
                <w:webHidden/>
              </w:rPr>
              <w:tab/>
            </w:r>
            <w:r w:rsidRPr="003D579B">
              <w:rPr>
                <w:webHidden/>
              </w:rPr>
              <w:fldChar w:fldCharType="begin"/>
            </w:r>
            <w:r w:rsidRPr="003D579B">
              <w:rPr>
                <w:webHidden/>
              </w:rPr>
              <w:instrText xml:space="preserve"> PAGEREF _Toc69346559 \h </w:instrText>
            </w:r>
            <w:r w:rsidRPr="003D579B">
              <w:rPr>
                <w:webHidden/>
              </w:rPr>
            </w:r>
            <w:r w:rsidRPr="003D579B">
              <w:rPr>
                <w:webHidden/>
              </w:rPr>
              <w:fldChar w:fldCharType="separate"/>
            </w:r>
            <w:r w:rsidRPr="003D579B">
              <w:rPr>
                <w:webHidden/>
              </w:rPr>
              <w:t>vi</w:t>
            </w:r>
            <w:r w:rsidRPr="003D579B">
              <w:rPr>
                <w:webHidden/>
              </w:rPr>
              <w:fldChar w:fldCharType="end"/>
            </w:r>
          </w:hyperlink>
        </w:p>
        <w:p w14:paraId="48DF5FC5" w14:textId="1A44C9AB" w:rsidR="003D579B" w:rsidRPr="003D579B" w:rsidRDefault="003D579B" w:rsidP="003D579B">
          <w:pPr>
            <w:pStyle w:val="TOC1"/>
            <w:rPr>
              <w:rFonts w:asciiTheme="minorHAnsi" w:eastAsiaTheme="minorEastAsia" w:hAnsiTheme="minorHAnsi" w:cstheme="minorBidi"/>
              <w:sz w:val="22"/>
              <w:szCs w:val="22"/>
            </w:rPr>
          </w:pPr>
          <w:hyperlink w:anchor="_Toc69346560" w:history="1">
            <w:r w:rsidRPr="003D579B">
              <w:rPr>
                <w:rStyle w:val="Hyperlink"/>
                <w:b w:val="0"/>
                <w:bCs w:val="0"/>
              </w:rPr>
              <w:t>DANH SÁCH BẢNG BIỂU</w:t>
            </w:r>
            <w:r w:rsidRPr="003D579B">
              <w:rPr>
                <w:webHidden/>
              </w:rPr>
              <w:tab/>
            </w:r>
            <w:r w:rsidRPr="003D579B">
              <w:rPr>
                <w:webHidden/>
              </w:rPr>
              <w:fldChar w:fldCharType="begin"/>
            </w:r>
            <w:r w:rsidRPr="003D579B">
              <w:rPr>
                <w:webHidden/>
              </w:rPr>
              <w:instrText xml:space="preserve"> PAGEREF _Toc69346560 \h </w:instrText>
            </w:r>
            <w:r w:rsidRPr="003D579B">
              <w:rPr>
                <w:webHidden/>
              </w:rPr>
            </w:r>
            <w:r w:rsidRPr="003D579B">
              <w:rPr>
                <w:webHidden/>
              </w:rPr>
              <w:fldChar w:fldCharType="separate"/>
            </w:r>
            <w:r w:rsidRPr="003D579B">
              <w:rPr>
                <w:webHidden/>
              </w:rPr>
              <w:t>vii</w:t>
            </w:r>
            <w:r w:rsidRPr="003D579B">
              <w:rPr>
                <w:webHidden/>
              </w:rPr>
              <w:fldChar w:fldCharType="end"/>
            </w:r>
          </w:hyperlink>
        </w:p>
        <w:p w14:paraId="3C69D1B2" w14:textId="1C0AEACF" w:rsidR="003D579B" w:rsidRPr="003D579B" w:rsidRDefault="003D579B" w:rsidP="003D579B">
          <w:pPr>
            <w:pStyle w:val="TOC1"/>
            <w:rPr>
              <w:rFonts w:asciiTheme="minorHAnsi" w:eastAsiaTheme="minorEastAsia" w:hAnsiTheme="minorHAnsi" w:cstheme="minorBidi"/>
              <w:sz w:val="22"/>
              <w:szCs w:val="22"/>
            </w:rPr>
          </w:pPr>
          <w:hyperlink w:anchor="_Toc69346561" w:history="1">
            <w:r w:rsidRPr="003D579B">
              <w:rPr>
                <w:rStyle w:val="Hyperlink"/>
                <w:b w:val="0"/>
                <w:bCs w:val="0"/>
              </w:rPr>
              <w:t>DANH SÁCH TỪ VIẾT TẮT</w:t>
            </w:r>
            <w:r w:rsidRPr="003D579B">
              <w:rPr>
                <w:webHidden/>
              </w:rPr>
              <w:tab/>
            </w:r>
            <w:r w:rsidRPr="003D579B">
              <w:rPr>
                <w:webHidden/>
              </w:rPr>
              <w:fldChar w:fldCharType="begin"/>
            </w:r>
            <w:r w:rsidRPr="003D579B">
              <w:rPr>
                <w:webHidden/>
              </w:rPr>
              <w:instrText xml:space="preserve"> PAGEREF _Toc69346561 \h </w:instrText>
            </w:r>
            <w:r w:rsidRPr="003D579B">
              <w:rPr>
                <w:webHidden/>
              </w:rPr>
            </w:r>
            <w:r w:rsidRPr="003D579B">
              <w:rPr>
                <w:webHidden/>
              </w:rPr>
              <w:fldChar w:fldCharType="separate"/>
            </w:r>
            <w:r w:rsidRPr="003D579B">
              <w:rPr>
                <w:webHidden/>
              </w:rPr>
              <w:t>viii</w:t>
            </w:r>
            <w:r w:rsidRPr="003D579B">
              <w:rPr>
                <w:webHidden/>
              </w:rPr>
              <w:fldChar w:fldCharType="end"/>
            </w:r>
          </w:hyperlink>
        </w:p>
        <w:p w14:paraId="429E7E4B" w14:textId="5D6F9A0C" w:rsidR="003D579B" w:rsidRPr="003D579B" w:rsidRDefault="003D579B" w:rsidP="003D579B">
          <w:pPr>
            <w:pStyle w:val="TOC1"/>
            <w:rPr>
              <w:rFonts w:asciiTheme="minorHAnsi" w:eastAsiaTheme="minorEastAsia" w:hAnsiTheme="minorHAnsi" w:cstheme="minorBidi"/>
              <w:sz w:val="22"/>
              <w:szCs w:val="22"/>
            </w:rPr>
          </w:pPr>
          <w:hyperlink w:anchor="_Toc69346562" w:history="1">
            <w:r w:rsidRPr="003D579B">
              <w:rPr>
                <w:rStyle w:val="Hyperlink"/>
                <w:b w:val="0"/>
                <w:bCs w:val="0"/>
              </w:rPr>
              <w:t>CHƯƠNG I GIỚI THIỆU VỀ TRUNG TÂM TIN HỌC VÀ ĐỀ TÀI</w:t>
            </w:r>
            <w:r w:rsidRPr="003D579B">
              <w:rPr>
                <w:webHidden/>
              </w:rPr>
              <w:tab/>
            </w:r>
            <w:r w:rsidRPr="003D579B">
              <w:rPr>
                <w:webHidden/>
              </w:rPr>
              <w:fldChar w:fldCharType="begin"/>
            </w:r>
            <w:r w:rsidRPr="003D579B">
              <w:rPr>
                <w:webHidden/>
              </w:rPr>
              <w:instrText xml:space="preserve"> PAGEREF _Toc69346562 \h </w:instrText>
            </w:r>
            <w:r w:rsidRPr="003D579B">
              <w:rPr>
                <w:webHidden/>
              </w:rPr>
            </w:r>
            <w:r w:rsidRPr="003D579B">
              <w:rPr>
                <w:webHidden/>
              </w:rPr>
              <w:fldChar w:fldCharType="separate"/>
            </w:r>
            <w:r w:rsidRPr="003D579B">
              <w:rPr>
                <w:webHidden/>
              </w:rPr>
              <w:t>ix</w:t>
            </w:r>
            <w:r w:rsidRPr="003D579B">
              <w:rPr>
                <w:webHidden/>
              </w:rPr>
              <w:fldChar w:fldCharType="end"/>
            </w:r>
          </w:hyperlink>
        </w:p>
        <w:p w14:paraId="555FDAE9" w14:textId="2B1CE538"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63" w:history="1">
            <w:r w:rsidRPr="003D579B">
              <w:rPr>
                <w:rStyle w:val="Hyperlink"/>
                <w:noProof/>
              </w:rPr>
              <w:t>1.1.</w:t>
            </w:r>
            <w:r w:rsidRPr="003D579B">
              <w:rPr>
                <w:rFonts w:asciiTheme="minorHAnsi" w:eastAsiaTheme="minorEastAsia" w:hAnsiTheme="minorHAnsi" w:cstheme="minorBidi"/>
                <w:noProof/>
                <w:sz w:val="22"/>
                <w:szCs w:val="22"/>
              </w:rPr>
              <w:tab/>
            </w:r>
            <w:r w:rsidRPr="003D579B">
              <w:rPr>
                <w:rStyle w:val="Hyperlink"/>
                <w:noProof/>
              </w:rPr>
              <w:t>Trung tâm tin học.</w:t>
            </w:r>
            <w:r w:rsidRPr="003D579B">
              <w:rPr>
                <w:noProof/>
                <w:webHidden/>
              </w:rPr>
              <w:tab/>
            </w:r>
            <w:r w:rsidRPr="003D579B">
              <w:rPr>
                <w:noProof/>
                <w:webHidden/>
              </w:rPr>
              <w:fldChar w:fldCharType="begin"/>
            </w:r>
            <w:r w:rsidRPr="003D579B">
              <w:rPr>
                <w:noProof/>
                <w:webHidden/>
              </w:rPr>
              <w:instrText xml:space="preserve"> PAGEREF _Toc69346563 \h </w:instrText>
            </w:r>
            <w:r w:rsidRPr="003D579B">
              <w:rPr>
                <w:noProof/>
                <w:webHidden/>
              </w:rPr>
            </w:r>
            <w:r w:rsidRPr="003D579B">
              <w:rPr>
                <w:noProof/>
                <w:webHidden/>
              </w:rPr>
              <w:fldChar w:fldCharType="separate"/>
            </w:r>
            <w:r w:rsidRPr="003D579B">
              <w:rPr>
                <w:noProof/>
                <w:webHidden/>
              </w:rPr>
              <w:t>ix</w:t>
            </w:r>
            <w:r w:rsidRPr="003D579B">
              <w:rPr>
                <w:noProof/>
                <w:webHidden/>
              </w:rPr>
              <w:fldChar w:fldCharType="end"/>
            </w:r>
          </w:hyperlink>
        </w:p>
        <w:p w14:paraId="595E0A6A" w14:textId="0B03B806"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64" w:history="1">
            <w:r w:rsidRPr="003D579B">
              <w:rPr>
                <w:rStyle w:val="Hyperlink"/>
                <w:noProof/>
              </w:rPr>
              <w:t>1.2.</w:t>
            </w:r>
            <w:r w:rsidRPr="003D579B">
              <w:rPr>
                <w:rFonts w:asciiTheme="minorHAnsi" w:eastAsiaTheme="minorEastAsia" w:hAnsiTheme="minorHAnsi" w:cstheme="minorBidi"/>
                <w:noProof/>
                <w:sz w:val="22"/>
                <w:szCs w:val="22"/>
              </w:rPr>
              <w:tab/>
            </w:r>
            <w:r w:rsidRPr="003D579B">
              <w:rPr>
                <w:rStyle w:val="Hyperlink"/>
                <w:noProof/>
              </w:rPr>
              <w:t xml:space="preserve"> Nhiệm vụ.</w:t>
            </w:r>
            <w:r w:rsidRPr="003D579B">
              <w:rPr>
                <w:noProof/>
                <w:webHidden/>
              </w:rPr>
              <w:tab/>
            </w:r>
            <w:r w:rsidRPr="003D579B">
              <w:rPr>
                <w:noProof/>
                <w:webHidden/>
              </w:rPr>
              <w:fldChar w:fldCharType="begin"/>
            </w:r>
            <w:r w:rsidRPr="003D579B">
              <w:rPr>
                <w:noProof/>
                <w:webHidden/>
              </w:rPr>
              <w:instrText xml:space="preserve"> PAGEREF _Toc69346564 \h </w:instrText>
            </w:r>
            <w:r w:rsidRPr="003D579B">
              <w:rPr>
                <w:noProof/>
                <w:webHidden/>
              </w:rPr>
            </w:r>
            <w:r w:rsidRPr="003D579B">
              <w:rPr>
                <w:noProof/>
                <w:webHidden/>
              </w:rPr>
              <w:fldChar w:fldCharType="separate"/>
            </w:r>
            <w:r w:rsidRPr="003D579B">
              <w:rPr>
                <w:noProof/>
                <w:webHidden/>
              </w:rPr>
              <w:t>ix</w:t>
            </w:r>
            <w:r w:rsidRPr="003D579B">
              <w:rPr>
                <w:noProof/>
                <w:webHidden/>
              </w:rPr>
              <w:fldChar w:fldCharType="end"/>
            </w:r>
          </w:hyperlink>
        </w:p>
        <w:p w14:paraId="07C26252" w14:textId="0466C1CD"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65" w:history="1">
            <w:r w:rsidRPr="003D579B">
              <w:rPr>
                <w:rStyle w:val="Hyperlink"/>
                <w:noProof/>
              </w:rPr>
              <w:t>1.3.</w:t>
            </w:r>
            <w:r w:rsidRPr="003D579B">
              <w:rPr>
                <w:rFonts w:asciiTheme="minorHAnsi" w:eastAsiaTheme="minorEastAsia" w:hAnsiTheme="minorHAnsi" w:cstheme="minorBidi"/>
                <w:noProof/>
                <w:sz w:val="22"/>
                <w:szCs w:val="22"/>
              </w:rPr>
              <w:tab/>
            </w:r>
            <w:r w:rsidRPr="003D579B">
              <w:rPr>
                <w:rStyle w:val="Hyperlink"/>
                <w:noProof/>
              </w:rPr>
              <w:t xml:space="preserve"> Chức năng kinh doanh.</w:t>
            </w:r>
            <w:r w:rsidRPr="003D579B">
              <w:rPr>
                <w:noProof/>
                <w:webHidden/>
              </w:rPr>
              <w:tab/>
            </w:r>
            <w:r w:rsidRPr="003D579B">
              <w:rPr>
                <w:noProof/>
                <w:webHidden/>
              </w:rPr>
              <w:fldChar w:fldCharType="begin"/>
            </w:r>
            <w:r w:rsidRPr="003D579B">
              <w:rPr>
                <w:noProof/>
                <w:webHidden/>
              </w:rPr>
              <w:instrText xml:space="preserve"> PAGEREF _Toc69346565 \h </w:instrText>
            </w:r>
            <w:r w:rsidRPr="003D579B">
              <w:rPr>
                <w:noProof/>
                <w:webHidden/>
              </w:rPr>
            </w:r>
            <w:r w:rsidRPr="003D579B">
              <w:rPr>
                <w:noProof/>
                <w:webHidden/>
              </w:rPr>
              <w:fldChar w:fldCharType="separate"/>
            </w:r>
            <w:r w:rsidRPr="003D579B">
              <w:rPr>
                <w:noProof/>
                <w:webHidden/>
              </w:rPr>
              <w:t>ix</w:t>
            </w:r>
            <w:r w:rsidRPr="003D579B">
              <w:rPr>
                <w:noProof/>
                <w:webHidden/>
              </w:rPr>
              <w:fldChar w:fldCharType="end"/>
            </w:r>
          </w:hyperlink>
        </w:p>
        <w:p w14:paraId="4742A726" w14:textId="18C79146"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66" w:history="1">
            <w:r w:rsidRPr="003D579B">
              <w:rPr>
                <w:rStyle w:val="Hyperlink"/>
                <w:noProof/>
              </w:rPr>
              <w:t>1.4.</w:t>
            </w:r>
            <w:r w:rsidRPr="003D579B">
              <w:rPr>
                <w:rFonts w:asciiTheme="minorHAnsi" w:eastAsiaTheme="minorEastAsia" w:hAnsiTheme="minorHAnsi" w:cstheme="minorBidi"/>
                <w:noProof/>
                <w:sz w:val="22"/>
                <w:szCs w:val="22"/>
              </w:rPr>
              <w:tab/>
            </w:r>
            <w:r w:rsidRPr="003D579B">
              <w:rPr>
                <w:rStyle w:val="Hyperlink"/>
                <w:noProof/>
              </w:rPr>
              <w:t xml:space="preserve"> Giới thiệu đề tài.</w:t>
            </w:r>
            <w:r w:rsidRPr="003D579B">
              <w:rPr>
                <w:noProof/>
                <w:webHidden/>
              </w:rPr>
              <w:tab/>
            </w:r>
            <w:r w:rsidRPr="003D579B">
              <w:rPr>
                <w:noProof/>
                <w:webHidden/>
              </w:rPr>
              <w:fldChar w:fldCharType="begin"/>
            </w:r>
            <w:r w:rsidRPr="003D579B">
              <w:rPr>
                <w:noProof/>
                <w:webHidden/>
              </w:rPr>
              <w:instrText xml:space="preserve"> PAGEREF _Toc69346566 \h </w:instrText>
            </w:r>
            <w:r w:rsidRPr="003D579B">
              <w:rPr>
                <w:noProof/>
                <w:webHidden/>
              </w:rPr>
            </w:r>
            <w:r w:rsidRPr="003D579B">
              <w:rPr>
                <w:noProof/>
                <w:webHidden/>
              </w:rPr>
              <w:fldChar w:fldCharType="separate"/>
            </w:r>
            <w:r w:rsidRPr="003D579B">
              <w:rPr>
                <w:noProof/>
                <w:webHidden/>
              </w:rPr>
              <w:t>ix</w:t>
            </w:r>
            <w:r w:rsidRPr="003D579B">
              <w:rPr>
                <w:noProof/>
                <w:webHidden/>
              </w:rPr>
              <w:fldChar w:fldCharType="end"/>
            </w:r>
          </w:hyperlink>
        </w:p>
        <w:p w14:paraId="631341F5" w14:textId="645CEDC4" w:rsidR="003D579B" w:rsidRPr="003D579B" w:rsidRDefault="003D579B" w:rsidP="003D579B">
          <w:pPr>
            <w:pStyle w:val="TOC1"/>
            <w:rPr>
              <w:rFonts w:asciiTheme="minorHAnsi" w:eastAsiaTheme="minorEastAsia" w:hAnsiTheme="minorHAnsi" w:cstheme="minorBidi"/>
              <w:sz w:val="22"/>
              <w:szCs w:val="22"/>
            </w:rPr>
          </w:pPr>
          <w:hyperlink w:anchor="_Toc69346567" w:history="1">
            <w:r w:rsidRPr="003D579B">
              <w:rPr>
                <w:rStyle w:val="Hyperlink"/>
                <w:b w:val="0"/>
                <w:bCs w:val="0"/>
              </w:rPr>
              <w:t>CHƯƠNG II CƠ SỞ LÝ THUYẾT</w:t>
            </w:r>
            <w:r w:rsidRPr="003D579B">
              <w:rPr>
                <w:webHidden/>
              </w:rPr>
              <w:tab/>
            </w:r>
            <w:r w:rsidRPr="003D579B">
              <w:rPr>
                <w:webHidden/>
              </w:rPr>
              <w:fldChar w:fldCharType="begin"/>
            </w:r>
            <w:r w:rsidRPr="003D579B">
              <w:rPr>
                <w:webHidden/>
              </w:rPr>
              <w:instrText xml:space="preserve"> PAGEREF _Toc69346567 \h </w:instrText>
            </w:r>
            <w:r w:rsidRPr="003D579B">
              <w:rPr>
                <w:webHidden/>
              </w:rPr>
            </w:r>
            <w:r w:rsidRPr="003D579B">
              <w:rPr>
                <w:webHidden/>
              </w:rPr>
              <w:fldChar w:fldCharType="separate"/>
            </w:r>
            <w:r w:rsidRPr="003D579B">
              <w:rPr>
                <w:webHidden/>
              </w:rPr>
              <w:t>x</w:t>
            </w:r>
            <w:r w:rsidRPr="003D579B">
              <w:rPr>
                <w:webHidden/>
              </w:rPr>
              <w:fldChar w:fldCharType="end"/>
            </w:r>
          </w:hyperlink>
        </w:p>
        <w:p w14:paraId="74D63615" w14:textId="26052995"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68" w:history="1">
            <w:r w:rsidRPr="003D579B">
              <w:rPr>
                <w:rStyle w:val="Hyperlink"/>
                <w:noProof/>
              </w:rPr>
              <w:t>2.1.</w:t>
            </w:r>
            <w:r w:rsidRPr="003D579B">
              <w:rPr>
                <w:rFonts w:asciiTheme="minorHAnsi" w:eastAsiaTheme="minorEastAsia" w:hAnsiTheme="minorHAnsi" w:cstheme="minorBidi"/>
                <w:noProof/>
                <w:sz w:val="22"/>
                <w:szCs w:val="22"/>
              </w:rPr>
              <w:tab/>
            </w:r>
            <w:r w:rsidRPr="003D579B">
              <w:rPr>
                <w:rStyle w:val="Hyperlink"/>
                <w:noProof/>
              </w:rPr>
              <w:t xml:space="preserve"> Cross Platform.</w:t>
            </w:r>
            <w:r w:rsidRPr="003D579B">
              <w:rPr>
                <w:noProof/>
                <w:webHidden/>
              </w:rPr>
              <w:tab/>
            </w:r>
            <w:r w:rsidRPr="003D579B">
              <w:rPr>
                <w:noProof/>
                <w:webHidden/>
              </w:rPr>
              <w:fldChar w:fldCharType="begin"/>
            </w:r>
            <w:r w:rsidRPr="003D579B">
              <w:rPr>
                <w:noProof/>
                <w:webHidden/>
              </w:rPr>
              <w:instrText xml:space="preserve"> PAGEREF _Toc69346568 \h </w:instrText>
            </w:r>
            <w:r w:rsidRPr="003D579B">
              <w:rPr>
                <w:noProof/>
                <w:webHidden/>
              </w:rPr>
            </w:r>
            <w:r w:rsidRPr="003D579B">
              <w:rPr>
                <w:noProof/>
                <w:webHidden/>
              </w:rPr>
              <w:fldChar w:fldCharType="separate"/>
            </w:r>
            <w:r w:rsidRPr="003D579B">
              <w:rPr>
                <w:noProof/>
                <w:webHidden/>
              </w:rPr>
              <w:t>x</w:t>
            </w:r>
            <w:r w:rsidRPr="003D579B">
              <w:rPr>
                <w:noProof/>
                <w:webHidden/>
              </w:rPr>
              <w:fldChar w:fldCharType="end"/>
            </w:r>
          </w:hyperlink>
        </w:p>
        <w:p w14:paraId="58E5BAEA" w14:textId="7CD5086F"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69" w:history="1">
            <w:r w:rsidRPr="003D579B">
              <w:rPr>
                <w:rStyle w:val="Hyperlink"/>
                <w:noProof/>
              </w:rPr>
              <w:t>2.2.</w:t>
            </w:r>
            <w:r w:rsidRPr="003D579B">
              <w:rPr>
                <w:rFonts w:asciiTheme="minorHAnsi" w:eastAsiaTheme="minorEastAsia" w:hAnsiTheme="minorHAnsi" w:cstheme="minorBidi"/>
                <w:noProof/>
                <w:sz w:val="22"/>
                <w:szCs w:val="22"/>
              </w:rPr>
              <w:tab/>
            </w:r>
            <w:r w:rsidRPr="003D579B">
              <w:rPr>
                <w:rStyle w:val="Hyperlink"/>
                <w:noProof/>
              </w:rPr>
              <w:t xml:space="preserve"> Hybird App vs Native App.</w:t>
            </w:r>
            <w:r w:rsidRPr="003D579B">
              <w:rPr>
                <w:noProof/>
                <w:webHidden/>
              </w:rPr>
              <w:tab/>
            </w:r>
            <w:r w:rsidRPr="003D579B">
              <w:rPr>
                <w:noProof/>
                <w:webHidden/>
              </w:rPr>
              <w:fldChar w:fldCharType="begin"/>
            </w:r>
            <w:r w:rsidRPr="003D579B">
              <w:rPr>
                <w:noProof/>
                <w:webHidden/>
              </w:rPr>
              <w:instrText xml:space="preserve"> PAGEREF _Toc69346569 \h </w:instrText>
            </w:r>
            <w:r w:rsidRPr="003D579B">
              <w:rPr>
                <w:noProof/>
                <w:webHidden/>
              </w:rPr>
            </w:r>
            <w:r w:rsidRPr="003D579B">
              <w:rPr>
                <w:noProof/>
                <w:webHidden/>
              </w:rPr>
              <w:fldChar w:fldCharType="separate"/>
            </w:r>
            <w:r w:rsidRPr="003D579B">
              <w:rPr>
                <w:noProof/>
                <w:webHidden/>
              </w:rPr>
              <w:t>x</w:t>
            </w:r>
            <w:r w:rsidRPr="003D579B">
              <w:rPr>
                <w:noProof/>
                <w:webHidden/>
              </w:rPr>
              <w:fldChar w:fldCharType="end"/>
            </w:r>
          </w:hyperlink>
        </w:p>
        <w:p w14:paraId="00408372" w14:textId="6A6836AD"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0" w:history="1">
            <w:r w:rsidRPr="003D579B">
              <w:rPr>
                <w:rStyle w:val="Hyperlink"/>
                <w:noProof/>
              </w:rPr>
              <w:t>2.2.1.</w:t>
            </w:r>
            <w:r w:rsidRPr="003D579B">
              <w:rPr>
                <w:rFonts w:asciiTheme="minorHAnsi" w:eastAsiaTheme="minorEastAsia" w:hAnsiTheme="minorHAnsi" w:cstheme="minorBidi"/>
                <w:noProof/>
                <w:sz w:val="22"/>
                <w:szCs w:val="22"/>
              </w:rPr>
              <w:tab/>
            </w:r>
            <w:r w:rsidRPr="003D579B">
              <w:rPr>
                <w:rStyle w:val="Hyperlink"/>
                <w:noProof/>
              </w:rPr>
              <w:t>Native App.</w:t>
            </w:r>
            <w:r w:rsidRPr="003D579B">
              <w:rPr>
                <w:noProof/>
                <w:webHidden/>
              </w:rPr>
              <w:tab/>
            </w:r>
            <w:r w:rsidRPr="003D579B">
              <w:rPr>
                <w:noProof/>
                <w:webHidden/>
              </w:rPr>
              <w:fldChar w:fldCharType="begin"/>
            </w:r>
            <w:r w:rsidRPr="003D579B">
              <w:rPr>
                <w:noProof/>
                <w:webHidden/>
              </w:rPr>
              <w:instrText xml:space="preserve"> PAGEREF _Toc69346570 \h </w:instrText>
            </w:r>
            <w:r w:rsidRPr="003D579B">
              <w:rPr>
                <w:noProof/>
                <w:webHidden/>
              </w:rPr>
            </w:r>
            <w:r w:rsidRPr="003D579B">
              <w:rPr>
                <w:noProof/>
                <w:webHidden/>
              </w:rPr>
              <w:fldChar w:fldCharType="separate"/>
            </w:r>
            <w:r w:rsidRPr="003D579B">
              <w:rPr>
                <w:noProof/>
                <w:webHidden/>
              </w:rPr>
              <w:t>x</w:t>
            </w:r>
            <w:r w:rsidRPr="003D579B">
              <w:rPr>
                <w:noProof/>
                <w:webHidden/>
              </w:rPr>
              <w:fldChar w:fldCharType="end"/>
            </w:r>
          </w:hyperlink>
        </w:p>
        <w:p w14:paraId="45FF5720" w14:textId="53B42DCC"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1" w:history="1">
            <w:r w:rsidRPr="003D579B">
              <w:rPr>
                <w:rStyle w:val="Hyperlink"/>
                <w:noProof/>
              </w:rPr>
              <w:t>2.2.2.</w:t>
            </w:r>
            <w:r w:rsidRPr="003D579B">
              <w:rPr>
                <w:rFonts w:asciiTheme="minorHAnsi" w:eastAsiaTheme="minorEastAsia" w:hAnsiTheme="minorHAnsi" w:cstheme="minorBidi"/>
                <w:noProof/>
                <w:sz w:val="22"/>
                <w:szCs w:val="22"/>
              </w:rPr>
              <w:tab/>
            </w:r>
            <w:r w:rsidRPr="003D579B">
              <w:rPr>
                <w:rStyle w:val="Hyperlink"/>
                <w:noProof/>
              </w:rPr>
              <w:t>Hybird App.</w:t>
            </w:r>
            <w:r w:rsidRPr="003D579B">
              <w:rPr>
                <w:noProof/>
                <w:webHidden/>
              </w:rPr>
              <w:tab/>
            </w:r>
            <w:r w:rsidRPr="003D579B">
              <w:rPr>
                <w:noProof/>
                <w:webHidden/>
              </w:rPr>
              <w:fldChar w:fldCharType="begin"/>
            </w:r>
            <w:r w:rsidRPr="003D579B">
              <w:rPr>
                <w:noProof/>
                <w:webHidden/>
              </w:rPr>
              <w:instrText xml:space="preserve"> PAGEREF _Toc69346571 \h </w:instrText>
            </w:r>
            <w:r w:rsidRPr="003D579B">
              <w:rPr>
                <w:noProof/>
                <w:webHidden/>
              </w:rPr>
            </w:r>
            <w:r w:rsidRPr="003D579B">
              <w:rPr>
                <w:noProof/>
                <w:webHidden/>
              </w:rPr>
              <w:fldChar w:fldCharType="separate"/>
            </w:r>
            <w:r w:rsidRPr="003D579B">
              <w:rPr>
                <w:noProof/>
                <w:webHidden/>
              </w:rPr>
              <w:t>xi</w:t>
            </w:r>
            <w:r w:rsidRPr="003D579B">
              <w:rPr>
                <w:noProof/>
                <w:webHidden/>
              </w:rPr>
              <w:fldChar w:fldCharType="end"/>
            </w:r>
          </w:hyperlink>
        </w:p>
        <w:p w14:paraId="6FBE2EA1" w14:textId="65023055"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72" w:history="1">
            <w:r w:rsidRPr="003D579B">
              <w:rPr>
                <w:rStyle w:val="Hyperlink"/>
                <w:noProof/>
              </w:rPr>
              <w:t>2.3.</w:t>
            </w:r>
            <w:r w:rsidRPr="003D579B">
              <w:rPr>
                <w:rFonts w:asciiTheme="minorHAnsi" w:eastAsiaTheme="minorEastAsia" w:hAnsiTheme="minorHAnsi" w:cstheme="minorBidi"/>
                <w:noProof/>
                <w:sz w:val="22"/>
                <w:szCs w:val="22"/>
              </w:rPr>
              <w:tab/>
            </w:r>
            <w:r w:rsidRPr="003D579B">
              <w:rPr>
                <w:rStyle w:val="Hyperlink"/>
                <w:noProof/>
              </w:rPr>
              <w:t xml:space="preserve"> API.</w:t>
            </w:r>
            <w:r w:rsidRPr="003D579B">
              <w:rPr>
                <w:noProof/>
                <w:webHidden/>
              </w:rPr>
              <w:tab/>
            </w:r>
            <w:r w:rsidRPr="003D579B">
              <w:rPr>
                <w:noProof/>
                <w:webHidden/>
              </w:rPr>
              <w:fldChar w:fldCharType="begin"/>
            </w:r>
            <w:r w:rsidRPr="003D579B">
              <w:rPr>
                <w:noProof/>
                <w:webHidden/>
              </w:rPr>
              <w:instrText xml:space="preserve"> PAGEREF _Toc69346572 \h </w:instrText>
            </w:r>
            <w:r w:rsidRPr="003D579B">
              <w:rPr>
                <w:noProof/>
                <w:webHidden/>
              </w:rPr>
            </w:r>
            <w:r w:rsidRPr="003D579B">
              <w:rPr>
                <w:noProof/>
                <w:webHidden/>
              </w:rPr>
              <w:fldChar w:fldCharType="separate"/>
            </w:r>
            <w:r w:rsidRPr="003D579B">
              <w:rPr>
                <w:noProof/>
                <w:webHidden/>
              </w:rPr>
              <w:t>xi</w:t>
            </w:r>
            <w:r w:rsidRPr="003D579B">
              <w:rPr>
                <w:noProof/>
                <w:webHidden/>
              </w:rPr>
              <w:fldChar w:fldCharType="end"/>
            </w:r>
          </w:hyperlink>
        </w:p>
        <w:p w14:paraId="6E0FD411" w14:textId="07643600"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3" w:history="1">
            <w:r w:rsidRPr="003D579B">
              <w:rPr>
                <w:rStyle w:val="Hyperlink"/>
                <w:noProof/>
              </w:rPr>
              <w:t>2.3.1.</w:t>
            </w:r>
            <w:r w:rsidRPr="003D579B">
              <w:rPr>
                <w:rFonts w:asciiTheme="minorHAnsi" w:eastAsiaTheme="minorEastAsia" w:hAnsiTheme="minorHAnsi" w:cstheme="minorBidi"/>
                <w:noProof/>
                <w:sz w:val="22"/>
                <w:szCs w:val="22"/>
              </w:rPr>
              <w:tab/>
            </w:r>
            <w:r w:rsidRPr="003D579B">
              <w:rPr>
                <w:rStyle w:val="Hyperlink"/>
                <w:noProof/>
              </w:rPr>
              <w:t>API là gì.</w:t>
            </w:r>
            <w:r w:rsidRPr="003D579B">
              <w:rPr>
                <w:noProof/>
                <w:webHidden/>
              </w:rPr>
              <w:tab/>
            </w:r>
            <w:r w:rsidRPr="003D579B">
              <w:rPr>
                <w:noProof/>
                <w:webHidden/>
              </w:rPr>
              <w:fldChar w:fldCharType="begin"/>
            </w:r>
            <w:r w:rsidRPr="003D579B">
              <w:rPr>
                <w:noProof/>
                <w:webHidden/>
              </w:rPr>
              <w:instrText xml:space="preserve"> PAGEREF _Toc69346573 \h </w:instrText>
            </w:r>
            <w:r w:rsidRPr="003D579B">
              <w:rPr>
                <w:noProof/>
                <w:webHidden/>
              </w:rPr>
            </w:r>
            <w:r w:rsidRPr="003D579B">
              <w:rPr>
                <w:noProof/>
                <w:webHidden/>
              </w:rPr>
              <w:fldChar w:fldCharType="separate"/>
            </w:r>
            <w:r w:rsidRPr="003D579B">
              <w:rPr>
                <w:noProof/>
                <w:webHidden/>
              </w:rPr>
              <w:t>xi</w:t>
            </w:r>
            <w:r w:rsidRPr="003D579B">
              <w:rPr>
                <w:noProof/>
                <w:webHidden/>
              </w:rPr>
              <w:fldChar w:fldCharType="end"/>
            </w:r>
          </w:hyperlink>
        </w:p>
        <w:p w14:paraId="70477A7F" w14:textId="477F3B0E"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4" w:history="1">
            <w:r w:rsidRPr="003D579B">
              <w:rPr>
                <w:rStyle w:val="Hyperlink"/>
                <w:noProof/>
              </w:rPr>
              <w:t>2.3.2.</w:t>
            </w:r>
            <w:r w:rsidRPr="003D579B">
              <w:rPr>
                <w:rFonts w:asciiTheme="minorHAnsi" w:eastAsiaTheme="minorEastAsia" w:hAnsiTheme="minorHAnsi" w:cstheme="minorBidi"/>
                <w:noProof/>
                <w:sz w:val="22"/>
                <w:szCs w:val="22"/>
              </w:rPr>
              <w:tab/>
            </w:r>
            <w:r w:rsidRPr="003D579B">
              <w:rPr>
                <w:rStyle w:val="Hyperlink"/>
                <w:noProof/>
              </w:rPr>
              <w:t>Xu hướng phát triển của API.</w:t>
            </w:r>
            <w:r w:rsidRPr="003D579B">
              <w:rPr>
                <w:noProof/>
                <w:webHidden/>
              </w:rPr>
              <w:tab/>
            </w:r>
            <w:r w:rsidRPr="003D579B">
              <w:rPr>
                <w:noProof/>
                <w:webHidden/>
              </w:rPr>
              <w:fldChar w:fldCharType="begin"/>
            </w:r>
            <w:r w:rsidRPr="003D579B">
              <w:rPr>
                <w:noProof/>
                <w:webHidden/>
              </w:rPr>
              <w:instrText xml:space="preserve"> PAGEREF _Toc69346574 \h </w:instrText>
            </w:r>
            <w:r w:rsidRPr="003D579B">
              <w:rPr>
                <w:noProof/>
                <w:webHidden/>
              </w:rPr>
            </w:r>
            <w:r w:rsidRPr="003D579B">
              <w:rPr>
                <w:noProof/>
                <w:webHidden/>
              </w:rPr>
              <w:fldChar w:fldCharType="separate"/>
            </w:r>
            <w:r w:rsidRPr="003D579B">
              <w:rPr>
                <w:noProof/>
                <w:webHidden/>
              </w:rPr>
              <w:t>xii</w:t>
            </w:r>
            <w:r w:rsidRPr="003D579B">
              <w:rPr>
                <w:noProof/>
                <w:webHidden/>
              </w:rPr>
              <w:fldChar w:fldCharType="end"/>
            </w:r>
          </w:hyperlink>
        </w:p>
        <w:p w14:paraId="013350C1" w14:textId="6DBA0216"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5" w:history="1">
            <w:r w:rsidRPr="003D579B">
              <w:rPr>
                <w:rStyle w:val="Hyperlink"/>
                <w:noProof/>
              </w:rPr>
              <w:t>2.3.3.</w:t>
            </w:r>
            <w:r w:rsidRPr="003D579B">
              <w:rPr>
                <w:rFonts w:asciiTheme="minorHAnsi" w:eastAsiaTheme="minorEastAsia" w:hAnsiTheme="minorHAnsi" w:cstheme="minorBidi"/>
                <w:noProof/>
                <w:sz w:val="22"/>
                <w:szCs w:val="22"/>
              </w:rPr>
              <w:tab/>
            </w:r>
            <w:r w:rsidRPr="003D579B">
              <w:rPr>
                <w:rStyle w:val="Hyperlink"/>
                <w:noProof/>
              </w:rPr>
              <w:t>Rest – RestFul API.</w:t>
            </w:r>
            <w:r w:rsidRPr="003D579B">
              <w:rPr>
                <w:noProof/>
                <w:webHidden/>
              </w:rPr>
              <w:tab/>
            </w:r>
            <w:r w:rsidRPr="003D579B">
              <w:rPr>
                <w:noProof/>
                <w:webHidden/>
              </w:rPr>
              <w:fldChar w:fldCharType="begin"/>
            </w:r>
            <w:r w:rsidRPr="003D579B">
              <w:rPr>
                <w:noProof/>
                <w:webHidden/>
              </w:rPr>
              <w:instrText xml:space="preserve"> PAGEREF _Toc69346575 \h </w:instrText>
            </w:r>
            <w:r w:rsidRPr="003D579B">
              <w:rPr>
                <w:noProof/>
                <w:webHidden/>
              </w:rPr>
            </w:r>
            <w:r w:rsidRPr="003D579B">
              <w:rPr>
                <w:noProof/>
                <w:webHidden/>
              </w:rPr>
              <w:fldChar w:fldCharType="separate"/>
            </w:r>
            <w:r w:rsidRPr="003D579B">
              <w:rPr>
                <w:noProof/>
                <w:webHidden/>
              </w:rPr>
              <w:t>xii</w:t>
            </w:r>
            <w:r w:rsidRPr="003D579B">
              <w:rPr>
                <w:noProof/>
                <w:webHidden/>
              </w:rPr>
              <w:fldChar w:fldCharType="end"/>
            </w:r>
          </w:hyperlink>
        </w:p>
        <w:p w14:paraId="28AD9DE8" w14:textId="46BF57C3" w:rsidR="003D579B" w:rsidRPr="003D579B" w:rsidRDefault="003D579B">
          <w:pPr>
            <w:pStyle w:val="TOC3"/>
            <w:tabs>
              <w:tab w:val="right" w:leader="dot" w:pos="8210"/>
            </w:tabs>
            <w:rPr>
              <w:rFonts w:asciiTheme="minorHAnsi" w:eastAsiaTheme="minorEastAsia" w:hAnsiTheme="minorHAnsi" w:cstheme="minorBidi"/>
              <w:noProof/>
              <w:sz w:val="22"/>
              <w:szCs w:val="22"/>
            </w:rPr>
          </w:pPr>
          <w:hyperlink w:anchor="_Toc69346576" w:history="1">
            <w:r w:rsidRPr="003D579B">
              <w:rPr>
                <w:rStyle w:val="Hyperlink"/>
                <w:noProof/>
              </w:rPr>
              <w:t>Tổng kết:</w:t>
            </w:r>
            <w:r w:rsidRPr="003D579B">
              <w:rPr>
                <w:noProof/>
                <w:webHidden/>
              </w:rPr>
              <w:tab/>
            </w:r>
            <w:r w:rsidRPr="003D579B">
              <w:rPr>
                <w:noProof/>
                <w:webHidden/>
              </w:rPr>
              <w:fldChar w:fldCharType="begin"/>
            </w:r>
            <w:r w:rsidRPr="003D579B">
              <w:rPr>
                <w:noProof/>
                <w:webHidden/>
              </w:rPr>
              <w:instrText xml:space="preserve"> PAGEREF _Toc69346576 \h </w:instrText>
            </w:r>
            <w:r w:rsidRPr="003D579B">
              <w:rPr>
                <w:noProof/>
                <w:webHidden/>
              </w:rPr>
            </w:r>
            <w:r w:rsidRPr="003D579B">
              <w:rPr>
                <w:noProof/>
                <w:webHidden/>
              </w:rPr>
              <w:fldChar w:fldCharType="separate"/>
            </w:r>
            <w:r w:rsidRPr="003D579B">
              <w:rPr>
                <w:noProof/>
                <w:webHidden/>
              </w:rPr>
              <w:t>xiv</w:t>
            </w:r>
            <w:r w:rsidRPr="003D579B">
              <w:rPr>
                <w:noProof/>
                <w:webHidden/>
              </w:rPr>
              <w:fldChar w:fldCharType="end"/>
            </w:r>
          </w:hyperlink>
        </w:p>
        <w:p w14:paraId="278FA40D" w14:textId="26321311"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77" w:history="1">
            <w:r w:rsidRPr="003D579B">
              <w:rPr>
                <w:rStyle w:val="Hyperlink"/>
                <w:noProof/>
              </w:rPr>
              <w:t>2.4.</w:t>
            </w:r>
            <w:r w:rsidRPr="003D579B">
              <w:rPr>
                <w:rFonts w:asciiTheme="minorHAnsi" w:eastAsiaTheme="minorEastAsia" w:hAnsiTheme="minorHAnsi" w:cstheme="minorBidi"/>
                <w:noProof/>
                <w:sz w:val="22"/>
                <w:szCs w:val="22"/>
              </w:rPr>
              <w:tab/>
            </w:r>
            <w:r w:rsidRPr="003D579B">
              <w:rPr>
                <w:rStyle w:val="Hyperlink"/>
                <w:noProof/>
              </w:rPr>
              <w:t xml:space="preserve"> Fluter.</w:t>
            </w:r>
            <w:r w:rsidRPr="003D579B">
              <w:rPr>
                <w:noProof/>
                <w:webHidden/>
              </w:rPr>
              <w:tab/>
            </w:r>
            <w:r w:rsidRPr="003D579B">
              <w:rPr>
                <w:noProof/>
                <w:webHidden/>
              </w:rPr>
              <w:fldChar w:fldCharType="begin"/>
            </w:r>
            <w:r w:rsidRPr="003D579B">
              <w:rPr>
                <w:noProof/>
                <w:webHidden/>
              </w:rPr>
              <w:instrText xml:space="preserve"> PAGEREF _Toc69346577 \h </w:instrText>
            </w:r>
            <w:r w:rsidRPr="003D579B">
              <w:rPr>
                <w:noProof/>
                <w:webHidden/>
              </w:rPr>
            </w:r>
            <w:r w:rsidRPr="003D579B">
              <w:rPr>
                <w:noProof/>
                <w:webHidden/>
              </w:rPr>
              <w:fldChar w:fldCharType="separate"/>
            </w:r>
            <w:r w:rsidRPr="003D579B">
              <w:rPr>
                <w:noProof/>
                <w:webHidden/>
              </w:rPr>
              <w:t>xv</w:t>
            </w:r>
            <w:r w:rsidRPr="003D579B">
              <w:rPr>
                <w:noProof/>
                <w:webHidden/>
              </w:rPr>
              <w:fldChar w:fldCharType="end"/>
            </w:r>
          </w:hyperlink>
        </w:p>
        <w:p w14:paraId="4C9552BD" w14:textId="23CF80B2"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8" w:history="1">
            <w:r w:rsidRPr="003D579B">
              <w:rPr>
                <w:rStyle w:val="Hyperlink"/>
                <w:noProof/>
              </w:rPr>
              <w:t>2.4.1.</w:t>
            </w:r>
            <w:r w:rsidRPr="003D579B">
              <w:rPr>
                <w:rFonts w:asciiTheme="minorHAnsi" w:eastAsiaTheme="minorEastAsia" w:hAnsiTheme="minorHAnsi" w:cstheme="minorBidi"/>
                <w:noProof/>
                <w:sz w:val="22"/>
                <w:szCs w:val="22"/>
              </w:rPr>
              <w:tab/>
            </w:r>
            <w:r w:rsidRPr="003D579B">
              <w:rPr>
                <w:rStyle w:val="Hyperlink"/>
                <w:noProof/>
              </w:rPr>
              <w:t>Giới thiệu chung.</w:t>
            </w:r>
            <w:r w:rsidRPr="003D579B">
              <w:rPr>
                <w:noProof/>
                <w:webHidden/>
              </w:rPr>
              <w:tab/>
            </w:r>
            <w:r w:rsidRPr="003D579B">
              <w:rPr>
                <w:noProof/>
                <w:webHidden/>
              </w:rPr>
              <w:fldChar w:fldCharType="begin"/>
            </w:r>
            <w:r w:rsidRPr="003D579B">
              <w:rPr>
                <w:noProof/>
                <w:webHidden/>
              </w:rPr>
              <w:instrText xml:space="preserve"> PAGEREF _Toc69346578 \h </w:instrText>
            </w:r>
            <w:r w:rsidRPr="003D579B">
              <w:rPr>
                <w:noProof/>
                <w:webHidden/>
              </w:rPr>
            </w:r>
            <w:r w:rsidRPr="003D579B">
              <w:rPr>
                <w:noProof/>
                <w:webHidden/>
              </w:rPr>
              <w:fldChar w:fldCharType="separate"/>
            </w:r>
            <w:r w:rsidRPr="003D579B">
              <w:rPr>
                <w:noProof/>
                <w:webHidden/>
              </w:rPr>
              <w:t>xv</w:t>
            </w:r>
            <w:r w:rsidRPr="003D579B">
              <w:rPr>
                <w:noProof/>
                <w:webHidden/>
              </w:rPr>
              <w:fldChar w:fldCharType="end"/>
            </w:r>
          </w:hyperlink>
        </w:p>
        <w:p w14:paraId="1793EDD9" w14:textId="75AE46B5"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79" w:history="1">
            <w:r w:rsidRPr="003D579B">
              <w:rPr>
                <w:rStyle w:val="Hyperlink"/>
                <w:noProof/>
              </w:rPr>
              <w:t>2.4.2.</w:t>
            </w:r>
            <w:r w:rsidRPr="003D579B">
              <w:rPr>
                <w:rFonts w:asciiTheme="minorHAnsi" w:eastAsiaTheme="minorEastAsia" w:hAnsiTheme="minorHAnsi" w:cstheme="minorBidi"/>
                <w:noProof/>
                <w:sz w:val="22"/>
                <w:szCs w:val="22"/>
              </w:rPr>
              <w:tab/>
            </w:r>
            <w:r w:rsidRPr="003D579B">
              <w:rPr>
                <w:rStyle w:val="Hyperlink"/>
                <w:noProof/>
              </w:rPr>
              <w:t>Dart.</w:t>
            </w:r>
            <w:r w:rsidRPr="003D579B">
              <w:rPr>
                <w:noProof/>
                <w:webHidden/>
              </w:rPr>
              <w:tab/>
            </w:r>
            <w:r w:rsidRPr="003D579B">
              <w:rPr>
                <w:noProof/>
                <w:webHidden/>
              </w:rPr>
              <w:fldChar w:fldCharType="begin"/>
            </w:r>
            <w:r w:rsidRPr="003D579B">
              <w:rPr>
                <w:noProof/>
                <w:webHidden/>
              </w:rPr>
              <w:instrText xml:space="preserve"> PAGEREF _Toc69346579 \h </w:instrText>
            </w:r>
            <w:r w:rsidRPr="003D579B">
              <w:rPr>
                <w:noProof/>
                <w:webHidden/>
              </w:rPr>
            </w:r>
            <w:r w:rsidRPr="003D579B">
              <w:rPr>
                <w:noProof/>
                <w:webHidden/>
              </w:rPr>
              <w:fldChar w:fldCharType="separate"/>
            </w:r>
            <w:r w:rsidRPr="003D579B">
              <w:rPr>
                <w:noProof/>
                <w:webHidden/>
              </w:rPr>
              <w:t>xv</w:t>
            </w:r>
            <w:r w:rsidRPr="003D579B">
              <w:rPr>
                <w:noProof/>
                <w:webHidden/>
              </w:rPr>
              <w:fldChar w:fldCharType="end"/>
            </w:r>
          </w:hyperlink>
        </w:p>
        <w:p w14:paraId="21185D13" w14:textId="2D8588AA"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0" w:history="1">
            <w:r w:rsidRPr="003D579B">
              <w:rPr>
                <w:rStyle w:val="Hyperlink"/>
                <w:noProof/>
              </w:rPr>
              <w:t>2.4.3.</w:t>
            </w:r>
            <w:r w:rsidRPr="003D579B">
              <w:rPr>
                <w:rFonts w:asciiTheme="minorHAnsi" w:eastAsiaTheme="minorEastAsia" w:hAnsiTheme="minorHAnsi" w:cstheme="minorBidi"/>
                <w:noProof/>
                <w:sz w:val="22"/>
                <w:szCs w:val="22"/>
              </w:rPr>
              <w:tab/>
            </w:r>
            <w:r w:rsidRPr="003D579B">
              <w:rPr>
                <w:rStyle w:val="Hyperlink"/>
                <w:noProof/>
              </w:rPr>
              <w:t>Widget.</w:t>
            </w:r>
            <w:r w:rsidRPr="003D579B">
              <w:rPr>
                <w:noProof/>
                <w:webHidden/>
              </w:rPr>
              <w:tab/>
            </w:r>
            <w:r w:rsidRPr="003D579B">
              <w:rPr>
                <w:noProof/>
                <w:webHidden/>
              </w:rPr>
              <w:fldChar w:fldCharType="begin"/>
            </w:r>
            <w:r w:rsidRPr="003D579B">
              <w:rPr>
                <w:noProof/>
                <w:webHidden/>
              </w:rPr>
              <w:instrText xml:space="preserve"> PAGEREF _Toc69346580 \h </w:instrText>
            </w:r>
            <w:r w:rsidRPr="003D579B">
              <w:rPr>
                <w:noProof/>
                <w:webHidden/>
              </w:rPr>
            </w:r>
            <w:r w:rsidRPr="003D579B">
              <w:rPr>
                <w:noProof/>
                <w:webHidden/>
              </w:rPr>
              <w:fldChar w:fldCharType="separate"/>
            </w:r>
            <w:r w:rsidRPr="003D579B">
              <w:rPr>
                <w:noProof/>
                <w:webHidden/>
              </w:rPr>
              <w:t>xv</w:t>
            </w:r>
            <w:r w:rsidRPr="003D579B">
              <w:rPr>
                <w:noProof/>
                <w:webHidden/>
              </w:rPr>
              <w:fldChar w:fldCharType="end"/>
            </w:r>
          </w:hyperlink>
        </w:p>
        <w:p w14:paraId="3EB76111" w14:textId="4BE53275"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1" w:history="1">
            <w:r w:rsidRPr="003D579B">
              <w:rPr>
                <w:rStyle w:val="Hyperlink"/>
                <w:noProof/>
              </w:rPr>
              <w:t>2.4.4.</w:t>
            </w:r>
            <w:r w:rsidRPr="003D579B">
              <w:rPr>
                <w:rFonts w:asciiTheme="minorHAnsi" w:eastAsiaTheme="minorEastAsia" w:hAnsiTheme="minorHAnsi" w:cstheme="minorBidi"/>
                <w:noProof/>
                <w:sz w:val="22"/>
                <w:szCs w:val="22"/>
              </w:rPr>
              <w:tab/>
            </w:r>
            <w:r w:rsidRPr="003D579B">
              <w:rPr>
                <w:rStyle w:val="Hyperlink"/>
                <w:noProof/>
              </w:rPr>
              <w:t>Flutter vs React</w:t>
            </w:r>
            <w:r w:rsidRPr="003D579B">
              <w:rPr>
                <w:noProof/>
                <w:webHidden/>
              </w:rPr>
              <w:tab/>
            </w:r>
            <w:r w:rsidRPr="003D579B">
              <w:rPr>
                <w:noProof/>
                <w:webHidden/>
              </w:rPr>
              <w:fldChar w:fldCharType="begin"/>
            </w:r>
            <w:r w:rsidRPr="003D579B">
              <w:rPr>
                <w:noProof/>
                <w:webHidden/>
              </w:rPr>
              <w:instrText xml:space="preserve"> PAGEREF _Toc69346581 \h </w:instrText>
            </w:r>
            <w:r w:rsidRPr="003D579B">
              <w:rPr>
                <w:noProof/>
                <w:webHidden/>
              </w:rPr>
            </w:r>
            <w:r w:rsidRPr="003D579B">
              <w:rPr>
                <w:noProof/>
                <w:webHidden/>
              </w:rPr>
              <w:fldChar w:fldCharType="separate"/>
            </w:r>
            <w:r w:rsidRPr="003D579B">
              <w:rPr>
                <w:noProof/>
                <w:webHidden/>
              </w:rPr>
              <w:t>xvii</w:t>
            </w:r>
            <w:r w:rsidRPr="003D579B">
              <w:rPr>
                <w:noProof/>
                <w:webHidden/>
              </w:rPr>
              <w:fldChar w:fldCharType="end"/>
            </w:r>
          </w:hyperlink>
        </w:p>
        <w:p w14:paraId="1C13A7BD" w14:textId="53A026E3"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82" w:history="1">
            <w:r w:rsidRPr="003D579B">
              <w:rPr>
                <w:rStyle w:val="Hyperlink"/>
                <w:noProof/>
              </w:rPr>
              <w:t>2.5.</w:t>
            </w:r>
            <w:r w:rsidRPr="003D579B">
              <w:rPr>
                <w:rFonts w:asciiTheme="minorHAnsi" w:eastAsiaTheme="minorEastAsia" w:hAnsiTheme="minorHAnsi" w:cstheme="minorBidi"/>
                <w:noProof/>
                <w:sz w:val="22"/>
                <w:szCs w:val="22"/>
              </w:rPr>
              <w:tab/>
            </w:r>
            <w:r w:rsidRPr="003D579B">
              <w:rPr>
                <w:rStyle w:val="Hyperlink"/>
                <w:noProof/>
              </w:rPr>
              <w:t xml:space="preserve"> FireBase.</w:t>
            </w:r>
            <w:r w:rsidRPr="003D579B">
              <w:rPr>
                <w:noProof/>
                <w:webHidden/>
              </w:rPr>
              <w:tab/>
            </w:r>
            <w:r w:rsidRPr="003D579B">
              <w:rPr>
                <w:noProof/>
                <w:webHidden/>
              </w:rPr>
              <w:fldChar w:fldCharType="begin"/>
            </w:r>
            <w:r w:rsidRPr="003D579B">
              <w:rPr>
                <w:noProof/>
                <w:webHidden/>
              </w:rPr>
              <w:instrText xml:space="preserve"> PAGEREF _Toc69346582 \h </w:instrText>
            </w:r>
            <w:r w:rsidRPr="003D579B">
              <w:rPr>
                <w:noProof/>
                <w:webHidden/>
              </w:rPr>
            </w:r>
            <w:r w:rsidRPr="003D579B">
              <w:rPr>
                <w:noProof/>
                <w:webHidden/>
              </w:rPr>
              <w:fldChar w:fldCharType="separate"/>
            </w:r>
            <w:r w:rsidRPr="003D579B">
              <w:rPr>
                <w:noProof/>
                <w:webHidden/>
              </w:rPr>
              <w:t>xviii</w:t>
            </w:r>
            <w:r w:rsidRPr="003D579B">
              <w:rPr>
                <w:noProof/>
                <w:webHidden/>
              </w:rPr>
              <w:fldChar w:fldCharType="end"/>
            </w:r>
          </w:hyperlink>
        </w:p>
        <w:p w14:paraId="3916B9FA" w14:textId="308102E4"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3" w:history="1">
            <w:r w:rsidRPr="003D579B">
              <w:rPr>
                <w:rStyle w:val="Hyperlink"/>
                <w:noProof/>
              </w:rPr>
              <w:t>2.5.1.</w:t>
            </w:r>
            <w:r w:rsidRPr="003D579B">
              <w:rPr>
                <w:rFonts w:asciiTheme="minorHAnsi" w:eastAsiaTheme="minorEastAsia" w:hAnsiTheme="minorHAnsi" w:cstheme="minorBidi"/>
                <w:noProof/>
                <w:sz w:val="22"/>
                <w:szCs w:val="22"/>
              </w:rPr>
              <w:tab/>
            </w:r>
            <w:r w:rsidRPr="003D579B">
              <w:rPr>
                <w:rStyle w:val="Hyperlink"/>
                <w:noProof/>
              </w:rPr>
              <w:t>DataBase.</w:t>
            </w:r>
            <w:r w:rsidRPr="003D579B">
              <w:rPr>
                <w:noProof/>
                <w:webHidden/>
              </w:rPr>
              <w:tab/>
            </w:r>
            <w:r w:rsidRPr="003D579B">
              <w:rPr>
                <w:noProof/>
                <w:webHidden/>
              </w:rPr>
              <w:fldChar w:fldCharType="begin"/>
            </w:r>
            <w:r w:rsidRPr="003D579B">
              <w:rPr>
                <w:noProof/>
                <w:webHidden/>
              </w:rPr>
              <w:instrText xml:space="preserve"> PAGEREF _Toc69346583 \h </w:instrText>
            </w:r>
            <w:r w:rsidRPr="003D579B">
              <w:rPr>
                <w:noProof/>
                <w:webHidden/>
              </w:rPr>
            </w:r>
            <w:r w:rsidRPr="003D579B">
              <w:rPr>
                <w:noProof/>
                <w:webHidden/>
              </w:rPr>
              <w:fldChar w:fldCharType="separate"/>
            </w:r>
            <w:r w:rsidRPr="003D579B">
              <w:rPr>
                <w:noProof/>
                <w:webHidden/>
              </w:rPr>
              <w:t>xviii</w:t>
            </w:r>
            <w:r w:rsidRPr="003D579B">
              <w:rPr>
                <w:noProof/>
                <w:webHidden/>
              </w:rPr>
              <w:fldChar w:fldCharType="end"/>
            </w:r>
          </w:hyperlink>
        </w:p>
        <w:p w14:paraId="37E98E21" w14:textId="15DB67D5"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4" w:history="1">
            <w:r w:rsidRPr="003D579B">
              <w:rPr>
                <w:rStyle w:val="Hyperlink"/>
                <w:noProof/>
              </w:rPr>
              <w:t>2.5.2.</w:t>
            </w:r>
            <w:r w:rsidRPr="003D579B">
              <w:rPr>
                <w:rFonts w:asciiTheme="minorHAnsi" w:eastAsiaTheme="minorEastAsia" w:hAnsiTheme="minorHAnsi" w:cstheme="minorBidi"/>
                <w:noProof/>
                <w:sz w:val="22"/>
                <w:szCs w:val="22"/>
              </w:rPr>
              <w:tab/>
            </w:r>
            <w:r w:rsidRPr="003D579B">
              <w:rPr>
                <w:rStyle w:val="Hyperlink"/>
                <w:noProof/>
              </w:rPr>
              <w:t>Firebase.</w:t>
            </w:r>
            <w:r w:rsidRPr="003D579B">
              <w:rPr>
                <w:noProof/>
                <w:webHidden/>
              </w:rPr>
              <w:tab/>
            </w:r>
            <w:r w:rsidRPr="003D579B">
              <w:rPr>
                <w:noProof/>
                <w:webHidden/>
              </w:rPr>
              <w:fldChar w:fldCharType="begin"/>
            </w:r>
            <w:r w:rsidRPr="003D579B">
              <w:rPr>
                <w:noProof/>
                <w:webHidden/>
              </w:rPr>
              <w:instrText xml:space="preserve"> PAGEREF _Toc69346584 \h </w:instrText>
            </w:r>
            <w:r w:rsidRPr="003D579B">
              <w:rPr>
                <w:noProof/>
                <w:webHidden/>
              </w:rPr>
            </w:r>
            <w:r w:rsidRPr="003D579B">
              <w:rPr>
                <w:noProof/>
                <w:webHidden/>
              </w:rPr>
              <w:fldChar w:fldCharType="separate"/>
            </w:r>
            <w:r w:rsidRPr="003D579B">
              <w:rPr>
                <w:noProof/>
                <w:webHidden/>
              </w:rPr>
              <w:t>xix</w:t>
            </w:r>
            <w:r w:rsidRPr="003D579B">
              <w:rPr>
                <w:noProof/>
                <w:webHidden/>
              </w:rPr>
              <w:fldChar w:fldCharType="end"/>
            </w:r>
          </w:hyperlink>
        </w:p>
        <w:p w14:paraId="15FE4775" w14:textId="1FD2C446"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5" w:history="1">
            <w:r w:rsidRPr="003D579B">
              <w:rPr>
                <w:rStyle w:val="Hyperlink"/>
                <w:noProof/>
              </w:rPr>
              <w:t>2.5.3.</w:t>
            </w:r>
            <w:r w:rsidRPr="003D579B">
              <w:rPr>
                <w:rFonts w:asciiTheme="minorHAnsi" w:eastAsiaTheme="minorEastAsia" w:hAnsiTheme="minorHAnsi" w:cstheme="minorBidi"/>
                <w:noProof/>
                <w:sz w:val="22"/>
                <w:szCs w:val="22"/>
              </w:rPr>
              <w:tab/>
            </w:r>
            <w:r w:rsidRPr="003D579B">
              <w:rPr>
                <w:rStyle w:val="Hyperlink"/>
                <w:noProof/>
              </w:rPr>
              <w:t>Realtime DataBase.</w:t>
            </w:r>
            <w:r w:rsidRPr="003D579B">
              <w:rPr>
                <w:noProof/>
                <w:webHidden/>
              </w:rPr>
              <w:tab/>
            </w:r>
            <w:r w:rsidRPr="003D579B">
              <w:rPr>
                <w:noProof/>
                <w:webHidden/>
              </w:rPr>
              <w:fldChar w:fldCharType="begin"/>
            </w:r>
            <w:r w:rsidRPr="003D579B">
              <w:rPr>
                <w:noProof/>
                <w:webHidden/>
              </w:rPr>
              <w:instrText xml:space="preserve"> PAGEREF _Toc69346585 \h </w:instrText>
            </w:r>
            <w:r w:rsidRPr="003D579B">
              <w:rPr>
                <w:noProof/>
                <w:webHidden/>
              </w:rPr>
            </w:r>
            <w:r w:rsidRPr="003D579B">
              <w:rPr>
                <w:noProof/>
                <w:webHidden/>
              </w:rPr>
              <w:fldChar w:fldCharType="separate"/>
            </w:r>
            <w:r w:rsidRPr="003D579B">
              <w:rPr>
                <w:noProof/>
                <w:webHidden/>
              </w:rPr>
              <w:t>xix</w:t>
            </w:r>
            <w:r w:rsidRPr="003D579B">
              <w:rPr>
                <w:noProof/>
                <w:webHidden/>
              </w:rPr>
              <w:fldChar w:fldCharType="end"/>
            </w:r>
          </w:hyperlink>
        </w:p>
        <w:p w14:paraId="57080136" w14:textId="490F1CCA" w:rsidR="003D579B" w:rsidRPr="003D579B" w:rsidRDefault="003D579B">
          <w:pPr>
            <w:pStyle w:val="TOC3"/>
            <w:tabs>
              <w:tab w:val="left" w:pos="880"/>
              <w:tab w:val="right" w:leader="dot" w:pos="8210"/>
            </w:tabs>
            <w:rPr>
              <w:rFonts w:asciiTheme="minorHAnsi" w:eastAsiaTheme="minorEastAsia" w:hAnsiTheme="minorHAnsi" w:cstheme="minorBidi"/>
              <w:noProof/>
              <w:sz w:val="22"/>
              <w:szCs w:val="22"/>
            </w:rPr>
          </w:pPr>
          <w:hyperlink w:anchor="_Toc69346586" w:history="1">
            <w:r w:rsidRPr="003D579B">
              <w:rPr>
                <w:rFonts w:asciiTheme="minorHAnsi" w:eastAsiaTheme="minorEastAsia" w:hAnsiTheme="minorHAnsi" w:cstheme="minorBidi"/>
                <w:noProof/>
                <w:sz w:val="22"/>
                <w:szCs w:val="22"/>
              </w:rPr>
              <w:tab/>
            </w:r>
            <w:r w:rsidRPr="003D579B">
              <w:rPr>
                <w:rStyle w:val="Hyperlink"/>
                <w:noProof/>
              </w:rPr>
              <w:t>2.5.4. Authentication.</w:t>
            </w:r>
            <w:r w:rsidRPr="003D579B">
              <w:rPr>
                <w:noProof/>
                <w:webHidden/>
              </w:rPr>
              <w:tab/>
            </w:r>
            <w:r w:rsidRPr="003D579B">
              <w:rPr>
                <w:noProof/>
                <w:webHidden/>
              </w:rPr>
              <w:fldChar w:fldCharType="begin"/>
            </w:r>
            <w:r w:rsidRPr="003D579B">
              <w:rPr>
                <w:noProof/>
                <w:webHidden/>
              </w:rPr>
              <w:instrText xml:space="preserve"> PAGEREF _Toc69346586 \h </w:instrText>
            </w:r>
            <w:r w:rsidRPr="003D579B">
              <w:rPr>
                <w:noProof/>
                <w:webHidden/>
              </w:rPr>
            </w:r>
            <w:r w:rsidRPr="003D579B">
              <w:rPr>
                <w:noProof/>
                <w:webHidden/>
              </w:rPr>
              <w:fldChar w:fldCharType="separate"/>
            </w:r>
            <w:r w:rsidRPr="003D579B">
              <w:rPr>
                <w:noProof/>
                <w:webHidden/>
              </w:rPr>
              <w:t>xx</w:t>
            </w:r>
            <w:r w:rsidRPr="003D579B">
              <w:rPr>
                <w:noProof/>
                <w:webHidden/>
              </w:rPr>
              <w:fldChar w:fldCharType="end"/>
            </w:r>
          </w:hyperlink>
        </w:p>
        <w:p w14:paraId="692346D0" w14:textId="45A66EA5" w:rsidR="003D579B" w:rsidRPr="003D579B" w:rsidRDefault="003D579B">
          <w:pPr>
            <w:pStyle w:val="TOC3"/>
            <w:tabs>
              <w:tab w:val="left" w:pos="880"/>
              <w:tab w:val="right" w:leader="dot" w:pos="8210"/>
            </w:tabs>
            <w:rPr>
              <w:rFonts w:asciiTheme="minorHAnsi" w:eastAsiaTheme="minorEastAsia" w:hAnsiTheme="minorHAnsi" w:cstheme="minorBidi"/>
              <w:noProof/>
              <w:sz w:val="22"/>
              <w:szCs w:val="22"/>
            </w:rPr>
          </w:pPr>
          <w:hyperlink w:anchor="_Toc69346587" w:history="1">
            <w:r w:rsidRPr="003D579B">
              <w:rPr>
                <w:rFonts w:asciiTheme="minorHAnsi" w:eastAsiaTheme="minorEastAsia" w:hAnsiTheme="minorHAnsi" w:cstheme="minorBidi"/>
                <w:noProof/>
                <w:sz w:val="22"/>
                <w:szCs w:val="22"/>
              </w:rPr>
              <w:tab/>
            </w:r>
            <w:r w:rsidRPr="003D579B">
              <w:rPr>
                <w:rStyle w:val="Hyperlink"/>
                <w:noProof/>
              </w:rPr>
              <w:t>2.5.5. Firebase Hosting.</w:t>
            </w:r>
            <w:r w:rsidRPr="003D579B">
              <w:rPr>
                <w:noProof/>
                <w:webHidden/>
              </w:rPr>
              <w:tab/>
            </w:r>
            <w:r w:rsidRPr="003D579B">
              <w:rPr>
                <w:noProof/>
                <w:webHidden/>
              </w:rPr>
              <w:fldChar w:fldCharType="begin"/>
            </w:r>
            <w:r w:rsidRPr="003D579B">
              <w:rPr>
                <w:noProof/>
                <w:webHidden/>
              </w:rPr>
              <w:instrText xml:space="preserve"> PAGEREF _Toc69346587 \h </w:instrText>
            </w:r>
            <w:r w:rsidRPr="003D579B">
              <w:rPr>
                <w:noProof/>
                <w:webHidden/>
              </w:rPr>
            </w:r>
            <w:r w:rsidRPr="003D579B">
              <w:rPr>
                <w:noProof/>
                <w:webHidden/>
              </w:rPr>
              <w:fldChar w:fldCharType="separate"/>
            </w:r>
            <w:r w:rsidRPr="003D579B">
              <w:rPr>
                <w:noProof/>
                <w:webHidden/>
              </w:rPr>
              <w:t>xx</w:t>
            </w:r>
            <w:r w:rsidRPr="003D579B">
              <w:rPr>
                <w:noProof/>
                <w:webHidden/>
              </w:rPr>
              <w:fldChar w:fldCharType="end"/>
            </w:r>
          </w:hyperlink>
        </w:p>
        <w:p w14:paraId="09607D5F" w14:textId="37CC681E"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8" w:history="1">
            <w:r w:rsidRPr="003D579B">
              <w:rPr>
                <w:rStyle w:val="Hyperlink"/>
                <w:noProof/>
              </w:rPr>
              <w:t>2.5.6.</w:t>
            </w:r>
            <w:r w:rsidRPr="003D579B">
              <w:rPr>
                <w:rFonts w:asciiTheme="minorHAnsi" w:eastAsiaTheme="minorEastAsia" w:hAnsiTheme="minorHAnsi" w:cstheme="minorBidi"/>
                <w:noProof/>
                <w:sz w:val="22"/>
                <w:szCs w:val="22"/>
              </w:rPr>
              <w:tab/>
            </w:r>
            <w:r w:rsidRPr="003D579B">
              <w:rPr>
                <w:rStyle w:val="Hyperlink"/>
                <w:noProof/>
              </w:rPr>
              <w:t>Một số dịch vụ của Firebase.</w:t>
            </w:r>
            <w:r w:rsidRPr="003D579B">
              <w:rPr>
                <w:noProof/>
                <w:webHidden/>
              </w:rPr>
              <w:tab/>
            </w:r>
            <w:r w:rsidRPr="003D579B">
              <w:rPr>
                <w:noProof/>
                <w:webHidden/>
              </w:rPr>
              <w:fldChar w:fldCharType="begin"/>
            </w:r>
            <w:r w:rsidRPr="003D579B">
              <w:rPr>
                <w:noProof/>
                <w:webHidden/>
              </w:rPr>
              <w:instrText xml:space="preserve"> PAGEREF _Toc69346588 \h </w:instrText>
            </w:r>
            <w:r w:rsidRPr="003D579B">
              <w:rPr>
                <w:noProof/>
                <w:webHidden/>
              </w:rPr>
            </w:r>
            <w:r w:rsidRPr="003D579B">
              <w:rPr>
                <w:noProof/>
                <w:webHidden/>
              </w:rPr>
              <w:fldChar w:fldCharType="separate"/>
            </w:r>
            <w:r w:rsidRPr="003D579B">
              <w:rPr>
                <w:noProof/>
                <w:webHidden/>
              </w:rPr>
              <w:t>xxi</w:t>
            </w:r>
            <w:r w:rsidRPr="003D579B">
              <w:rPr>
                <w:noProof/>
                <w:webHidden/>
              </w:rPr>
              <w:fldChar w:fldCharType="end"/>
            </w:r>
          </w:hyperlink>
        </w:p>
        <w:p w14:paraId="55B656E3" w14:textId="7E1E5FCA"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89" w:history="1">
            <w:r w:rsidRPr="003D579B">
              <w:rPr>
                <w:rStyle w:val="Hyperlink"/>
                <w:noProof/>
              </w:rPr>
              <w:t>2.5.6.</w:t>
            </w:r>
            <w:r w:rsidRPr="003D579B">
              <w:rPr>
                <w:rFonts w:asciiTheme="minorHAnsi" w:eastAsiaTheme="minorEastAsia" w:hAnsiTheme="minorHAnsi" w:cstheme="minorBidi"/>
                <w:noProof/>
                <w:sz w:val="22"/>
                <w:szCs w:val="22"/>
              </w:rPr>
              <w:tab/>
            </w:r>
            <w:r w:rsidRPr="003D579B">
              <w:rPr>
                <w:rStyle w:val="Hyperlink"/>
                <w:noProof/>
              </w:rPr>
              <w:t>Ưu điểm và hạn chế.</w:t>
            </w:r>
            <w:r w:rsidRPr="003D579B">
              <w:rPr>
                <w:noProof/>
                <w:webHidden/>
              </w:rPr>
              <w:tab/>
            </w:r>
            <w:r w:rsidRPr="003D579B">
              <w:rPr>
                <w:noProof/>
                <w:webHidden/>
              </w:rPr>
              <w:fldChar w:fldCharType="begin"/>
            </w:r>
            <w:r w:rsidRPr="003D579B">
              <w:rPr>
                <w:noProof/>
                <w:webHidden/>
              </w:rPr>
              <w:instrText xml:space="preserve"> PAGEREF _Toc69346589 \h </w:instrText>
            </w:r>
            <w:r w:rsidRPr="003D579B">
              <w:rPr>
                <w:noProof/>
                <w:webHidden/>
              </w:rPr>
            </w:r>
            <w:r w:rsidRPr="003D579B">
              <w:rPr>
                <w:noProof/>
                <w:webHidden/>
              </w:rPr>
              <w:fldChar w:fldCharType="separate"/>
            </w:r>
            <w:r w:rsidRPr="003D579B">
              <w:rPr>
                <w:noProof/>
                <w:webHidden/>
              </w:rPr>
              <w:t>xxii</w:t>
            </w:r>
            <w:r w:rsidRPr="003D579B">
              <w:rPr>
                <w:noProof/>
                <w:webHidden/>
              </w:rPr>
              <w:fldChar w:fldCharType="end"/>
            </w:r>
          </w:hyperlink>
        </w:p>
        <w:p w14:paraId="4F303734" w14:textId="2F53EB6F"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90" w:history="1">
            <w:r w:rsidRPr="003D579B">
              <w:rPr>
                <w:rStyle w:val="Hyperlink"/>
                <w:noProof/>
              </w:rPr>
              <w:t>2.6.</w:t>
            </w:r>
            <w:r w:rsidRPr="003D579B">
              <w:rPr>
                <w:rFonts w:asciiTheme="minorHAnsi" w:eastAsiaTheme="minorEastAsia" w:hAnsiTheme="minorHAnsi" w:cstheme="minorBidi"/>
                <w:noProof/>
                <w:sz w:val="22"/>
                <w:szCs w:val="22"/>
              </w:rPr>
              <w:tab/>
            </w:r>
            <w:r w:rsidRPr="003D579B">
              <w:rPr>
                <w:rStyle w:val="Hyperlink"/>
                <w:noProof/>
              </w:rPr>
              <w:t xml:space="preserve"> NodeJS</w:t>
            </w:r>
            <w:r w:rsidRPr="003D579B">
              <w:rPr>
                <w:noProof/>
                <w:webHidden/>
              </w:rPr>
              <w:tab/>
            </w:r>
            <w:r w:rsidRPr="003D579B">
              <w:rPr>
                <w:noProof/>
                <w:webHidden/>
              </w:rPr>
              <w:fldChar w:fldCharType="begin"/>
            </w:r>
            <w:r w:rsidRPr="003D579B">
              <w:rPr>
                <w:noProof/>
                <w:webHidden/>
              </w:rPr>
              <w:instrText xml:space="preserve"> PAGEREF _Toc69346590 \h </w:instrText>
            </w:r>
            <w:r w:rsidRPr="003D579B">
              <w:rPr>
                <w:noProof/>
                <w:webHidden/>
              </w:rPr>
            </w:r>
            <w:r w:rsidRPr="003D579B">
              <w:rPr>
                <w:noProof/>
                <w:webHidden/>
              </w:rPr>
              <w:fldChar w:fldCharType="separate"/>
            </w:r>
            <w:r w:rsidRPr="003D579B">
              <w:rPr>
                <w:noProof/>
                <w:webHidden/>
              </w:rPr>
              <w:t>xxv</w:t>
            </w:r>
            <w:r w:rsidRPr="003D579B">
              <w:rPr>
                <w:noProof/>
                <w:webHidden/>
              </w:rPr>
              <w:fldChar w:fldCharType="end"/>
            </w:r>
          </w:hyperlink>
        </w:p>
        <w:p w14:paraId="07C29F95" w14:textId="41D9A6DC"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91" w:history="1">
            <w:r w:rsidRPr="003D579B">
              <w:rPr>
                <w:rStyle w:val="Hyperlink"/>
                <w:noProof/>
              </w:rPr>
              <w:t>2.6.1.</w:t>
            </w:r>
            <w:r w:rsidRPr="003D579B">
              <w:rPr>
                <w:rFonts w:asciiTheme="minorHAnsi" w:eastAsiaTheme="minorEastAsia" w:hAnsiTheme="minorHAnsi" w:cstheme="minorBidi"/>
                <w:noProof/>
                <w:sz w:val="22"/>
                <w:szCs w:val="22"/>
              </w:rPr>
              <w:tab/>
            </w:r>
            <w:r w:rsidRPr="003D579B">
              <w:rPr>
                <w:rStyle w:val="Hyperlink"/>
                <w:noProof/>
              </w:rPr>
              <w:t>Giới thiệu chung.</w:t>
            </w:r>
            <w:r w:rsidRPr="003D579B">
              <w:rPr>
                <w:noProof/>
                <w:webHidden/>
              </w:rPr>
              <w:tab/>
            </w:r>
            <w:r w:rsidRPr="003D579B">
              <w:rPr>
                <w:noProof/>
                <w:webHidden/>
              </w:rPr>
              <w:fldChar w:fldCharType="begin"/>
            </w:r>
            <w:r w:rsidRPr="003D579B">
              <w:rPr>
                <w:noProof/>
                <w:webHidden/>
              </w:rPr>
              <w:instrText xml:space="preserve"> PAGEREF _Toc69346591 \h </w:instrText>
            </w:r>
            <w:r w:rsidRPr="003D579B">
              <w:rPr>
                <w:noProof/>
                <w:webHidden/>
              </w:rPr>
            </w:r>
            <w:r w:rsidRPr="003D579B">
              <w:rPr>
                <w:noProof/>
                <w:webHidden/>
              </w:rPr>
              <w:fldChar w:fldCharType="separate"/>
            </w:r>
            <w:r w:rsidRPr="003D579B">
              <w:rPr>
                <w:noProof/>
                <w:webHidden/>
              </w:rPr>
              <w:t>xxv</w:t>
            </w:r>
            <w:r w:rsidRPr="003D579B">
              <w:rPr>
                <w:noProof/>
                <w:webHidden/>
              </w:rPr>
              <w:fldChar w:fldCharType="end"/>
            </w:r>
          </w:hyperlink>
        </w:p>
        <w:p w14:paraId="5070DADD" w14:textId="28C6EB3A"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92" w:history="1">
            <w:r w:rsidRPr="003D579B">
              <w:rPr>
                <w:rStyle w:val="Hyperlink"/>
                <w:noProof/>
              </w:rPr>
              <w:t>2.6.2.</w:t>
            </w:r>
            <w:r w:rsidRPr="003D579B">
              <w:rPr>
                <w:rFonts w:asciiTheme="minorHAnsi" w:eastAsiaTheme="minorEastAsia" w:hAnsiTheme="minorHAnsi" w:cstheme="minorBidi"/>
                <w:noProof/>
                <w:sz w:val="22"/>
                <w:szCs w:val="22"/>
              </w:rPr>
              <w:tab/>
            </w:r>
            <w:r w:rsidRPr="003D579B">
              <w:rPr>
                <w:rStyle w:val="Hyperlink"/>
                <w:noProof/>
              </w:rPr>
              <w:t>Ứng dụng.</w:t>
            </w:r>
            <w:r w:rsidRPr="003D579B">
              <w:rPr>
                <w:noProof/>
                <w:webHidden/>
              </w:rPr>
              <w:tab/>
            </w:r>
            <w:r w:rsidRPr="003D579B">
              <w:rPr>
                <w:noProof/>
                <w:webHidden/>
              </w:rPr>
              <w:fldChar w:fldCharType="begin"/>
            </w:r>
            <w:r w:rsidRPr="003D579B">
              <w:rPr>
                <w:noProof/>
                <w:webHidden/>
              </w:rPr>
              <w:instrText xml:space="preserve"> PAGEREF _Toc69346592 \h </w:instrText>
            </w:r>
            <w:r w:rsidRPr="003D579B">
              <w:rPr>
                <w:noProof/>
                <w:webHidden/>
              </w:rPr>
            </w:r>
            <w:r w:rsidRPr="003D579B">
              <w:rPr>
                <w:noProof/>
                <w:webHidden/>
              </w:rPr>
              <w:fldChar w:fldCharType="separate"/>
            </w:r>
            <w:r w:rsidRPr="003D579B">
              <w:rPr>
                <w:noProof/>
                <w:webHidden/>
              </w:rPr>
              <w:t>xxvi</w:t>
            </w:r>
            <w:r w:rsidRPr="003D579B">
              <w:rPr>
                <w:noProof/>
                <w:webHidden/>
              </w:rPr>
              <w:fldChar w:fldCharType="end"/>
            </w:r>
          </w:hyperlink>
        </w:p>
        <w:p w14:paraId="148931EB" w14:textId="31F17E07"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93" w:history="1">
            <w:r w:rsidRPr="003D579B">
              <w:rPr>
                <w:rStyle w:val="Hyperlink"/>
                <w:noProof/>
              </w:rPr>
              <w:t>2.6.3.</w:t>
            </w:r>
            <w:r w:rsidRPr="003D579B">
              <w:rPr>
                <w:rFonts w:asciiTheme="minorHAnsi" w:eastAsiaTheme="minorEastAsia" w:hAnsiTheme="minorHAnsi" w:cstheme="minorBidi"/>
                <w:noProof/>
                <w:sz w:val="22"/>
                <w:szCs w:val="22"/>
              </w:rPr>
              <w:tab/>
            </w:r>
            <w:r w:rsidRPr="003D579B">
              <w:rPr>
                <w:rStyle w:val="Hyperlink"/>
                <w:noProof/>
              </w:rPr>
              <w:t>Ưu nhược điểm.</w:t>
            </w:r>
            <w:r w:rsidRPr="003D579B">
              <w:rPr>
                <w:noProof/>
                <w:webHidden/>
              </w:rPr>
              <w:tab/>
            </w:r>
            <w:r w:rsidRPr="003D579B">
              <w:rPr>
                <w:noProof/>
                <w:webHidden/>
              </w:rPr>
              <w:fldChar w:fldCharType="begin"/>
            </w:r>
            <w:r w:rsidRPr="003D579B">
              <w:rPr>
                <w:noProof/>
                <w:webHidden/>
              </w:rPr>
              <w:instrText xml:space="preserve"> PAGEREF _Toc69346593 \h </w:instrText>
            </w:r>
            <w:r w:rsidRPr="003D579B">
              <w:rPr>
                <w:noProof/>
                <w:webHidden/>
              </w:rPr>
            </w:r>
            <w:r w:rsidRPr="003D579B">
              <w:rPr>
                <w:noProof/>
                <w:webHidden/>
              </w:rPr>
              <w:fldChar w:fldCharType="separate"/>
            </w:r>
            <w:r w:rsidRPr="003D579B">
              <w:rPr>
                <w:noProof/>
                <w:webHidden/>
              </w:rPr>
              <w:t>xxvi</w:t>
            </w:r>
            <w:r w:rsidRPr="003D579B">
              <w:rPr>
                <w:noProof/>
                <w:webHidden/>
              </w:rPr>
              <w:fldChar w:fldCharType="end"/>
            </w:r>
          </w:hyperlink>
        </w:p>
        <w:p w14:paraId="6E4CD1D8" w14:textId="7910FD62" w:rsidR="003D579B" w:rsidRPr="003D579B" w:rsidRDefault="003D579B">
          <w:pPr>
            <w:pStyle w:val="TOC2"/>
            <w:tabs>
              <w:tab w:val="right" w:leader="dot" w:pos="8210"/>
            </w:tabs>
            <w:rPr>
              <w:rFonts w:asciiTheme="minorHAnsi" w:eastAsiaTheme="minorEastAsia" w:hAnsiTheme="minorHAnsi" w:cstheme="minorBidi"/>
              <w:noProof/>
              <w:sz w:val="22"/>
              <w:szCs w:val="22"/>
            </w:rPr>
          </w:pPr>
          <w:hyperlink w:anchor="_Toc69346594" w:history="1">
            <w:r w:rsidRPr="003D579B">
              <w:rPr>
                <w:rStyle w:val="Hyperlink"/>
                <w:noProof/>
              </w:rPr>
              <w:t>Kết luận chung</w:t>
            </w:r>
            <w:r w:rsidRPr="003D579B">
              <w:rPr>
                <w:noProof/>
                <w:webHidden/>
              </w:rPr>
              <w:tab/>
            </w:r>
            <w:r w:rsidRPr="003D579B">
              <w:rPr>
                <w:noProof/>
                <w:webHidden/>
              </w:rPr>
              <w:fldChar w:fldCharType="begin"/>
            </w:r>
            <w:r w:rsidRPr="003D579B">
              <w:rPr>
                <w:noProof/>
                <w:webHidden/>
              </w:rPr>
              <w:instrText xml:space="preserve"> PAGEREF _Toc69346594 \h </w:instrText>
            </w:r>
            <w:r w:rsidRPr="003D579B">
              <w:rPr>
                <w:noProof/>
                <w:webHidden/>
              </w:rPr>
            </w:r>
            <w:r w:rsidRPr="003D579B">
              <w:rPr>
                <w:noProof/>
                <w:webHidden/>
              </w:rPr>
              <w:fldChar w:fldCharType="separate"/>
            </w:r>
            <w:r w:rsidRPr="003D579B">
              <w:rPr>
                <w:noProof/>
                <w:webHidden/>
              </w:rPr>
              <w:t>xxvi</w:t>
            </w:r>
            <w:r w:rsidRPr="003D579B">
              <w:rPr>
                <w:noProof/>
                <w:webHidden/>
              </w:rPr>
              <w:fldChar w:fldCharType="end"/>
            </w:r>
          </w:hyperlink>
        </w:p>
        <w:p w14:paraId="141B44A1" w14:textId="3CFC7C45" w:rsidR="003D579B" w:rsidRPr="003D579B" w:rsidRDefault="003D579B" w:rsidP="003D579B">
          <w:pPr>
            <w:pStyle w:val="TOC1"/>
            <w:rPr>
              <w:rFonts w:asciiTheme="minorHAnsi" w:eastAsiaTheme="minorEastAsia" w:hAnsiTheme="minorHAnsi" w:cstheme="minorBidi"/>
              <w:sz w:val="22"/>
              <w:szCs w:val="22"/>
            </w:rPr>
          </w:pPr>
          <w:hyperlink w:anchor="_Toc69346595" w:history="1">
            <w:r w:rsidRPr="003D579B">
              <w:rPr>
                <w:rStyle w:val="Hyperlink"/>
                <w:b w:val="0"/>
                <w:bCs w:val="0"/>
              </w:rPr>
              <w:t>CHƯƠNG III. PHÂN TÍCH VÀ THIẾT KẾ HỆ THỐNG</w:t>
            </w:r>
            <w:r w:rsidRPr="003D579B">
              <w:rPr>
                <w:webHidden/>
              </w:rPr>
              <w:tab/>
            </w:r>
            <w:r w:rsidRPr="003D579B">
              <w:rPr>
                <w:webHidden/>
              </w:rPr>
              <w:fldChar w:fldCharType="begin"/>
            </w:r>
            <w:r w:rsidRPr="003D579B">
              <w:rPr>
                <w:webHidden/>
              </w:rPr>
              <w:instrText xml:space="preserve"> PAGEREF _Toc69346595 \h </w:instrText>
            </w:r>
            <w:r w:rsidRPr="003D579B">
              <w:rPr>
                <w:webHidden/>
              </w:rPr>
            </w:r>
            <w:r w:rsidRPr="003D579B">
              <w:rPr>
                <w:webHidden/>
              </w:rPr>
              <w:fldChar w:fldCharType="separate"/>
            </w:r>
            <w:r w:rsidRPr="003D579B">
              <w:rPr>
                <w:webHidden/>
              </w:rPr>
              <w:t>xxvii</w:t>
            </w:r>
            <w:r w:rsidRPr="003D579B">
              <w:rPr>
                <w:webHidden/>
              </w:rPr>
              <w:fldChar w:fldCharType="end"/>
            </w:r>
          </w:hyperlink>
        </w:p>
        <w:p w14:paraId="7524A363" w14:textId="0A8B6740"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96" w:history="1">
            <w:r w:rsidRPr="003D579B">
              <w:rPr>
                <w:rStyle w:val="Hyperlink"/>
                <w:noProof/>
              </w:rPr>
              <w:t>3.1.</w:t>
            </w:r>
            <w:r w:rsidRPr="003D579B">
              <w:rPr>
                <w:rFonts w:asciiTheme="minorHAnsi" w:eastAsiaTheme="minorEastAsia" w:hAnsiTheme="minorHAnsi" w:cstheme="minorBidi"/>
                <w:noProof/>
                <w:sz w:val="22"/>
                <w:szCs w:val="22"/>
              </w:rPr>
              <w:tab/>
            </w:r>
            <w:r w:rsidRPr="003D579B">
              <w:rPr>
                <w:rStyle w:val="Hyperlink"/>
                <w:noProof/>
              </w:rPr>
              <w:t xml:space="preserve"> Tổng quan hệ thống.</w:t>
            </w:r>
            <w:r w:rsidRPr="003D579B">
              <w:rPr>
                <w:noProof/>
                <w:webHidden/>
              </w:rPr>
              <w:tab/>
            </w:r>
            <w:r w:rsidRPr="003D579B">
              <w:rPr>
                <w:noProof/>
                <w:webHidden/>
              </w:rPr>
              <w:fldChar w:fldCharType="begin"/>
            </w:r>
            <w:r w:rsidRPr="003D579B">
              <w:rPr>
                <w:noProof/>
                <w:webHidden/>
              </w:rPr>
              <w:instrText xml:space="preserve"> PAGEREF _Toc69346596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199CF112" w14:textId="5C84B5E6"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97" w:history="1">
            <w:r w:rsidRPr="003D579B">
              <w:rPr>
                <w:rStyle w:val="Hyperlink"/>
                <w:noProof/>
              </w:rPr>
              <w:t>3.1.1.</w:t>
            </w:r>
            <w:r w:rsidRPr="003D579B">
              <w:rPr>
                <w:rFonts w:asciiTheme="minorHAnsi" w:eastAsiaTheme="minorEastAsia" w:hAnsiTheme="minorHAnsi" w:cstheme="minorBidi"/>
                <w:noProof/>
                <w:sz w:val="22"/>
                <w:szCs w:val="22"/>
              </w:rPr>
              <w:tab/>
            </w:r>
            <w:r w:rsidRPr="003D579B">
              <w:rPr>
                <w:rStyle w:val="Hyperlink"/>
                <w:noProof/>
              </w:rPr>
              <w:t>Mô tả chung.</w:t>
            </w:r>
            <w:r w:rsidRPr="003D579B">
              <w:rPr>
                <w:noProof/>
                <w:webHidden/>
              </w:rPr>
              <w:tab/>
            </w:r>
            <w:r w:rsidRPr="003D579B">
              <w:rPr>
                <w:noProof/>
                <w:webHidden/>
              </w:rPr>
              <w:fldChar w:fldCharType="begin"/>
            </w:r>
            <w:r w:rsidRPr="003D579B">
              <w:rPr>
                <w:noProof/>
                <w:webHidden/>
              </w:rPr>
              <w:instrText xml:space="preserve"> PAGEREF _Toc69346597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34D90CCB" w14:textId="2AEBDAF9"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598" w:history="1">
            <w:r w:rsidRPr="003D579B">
              <w:rPr>
                <w:rStyle w:val="Hyperlink"/>
                <w:noProof/>
              </w:rPr>
              <w:t>3.1.2.</w:t>
            </w:r>
            <w:r w:rsidRPr="003D579B">
              <w:rPr>
                <w:rFonts w:asciiTheme="minorHAnsi" w:eastAsiaTheme="minorEastAsia" w:hAnsiTheme="minorHAnsi" w:cstheme="minorBidi"/>
                <w:noProof/>
                <w:sz w:val="22"/>
                <w:szCs w:val="22"/>
              </w:rPr>
              <w:tab/>
            </w:r>
            <w:r w:rsidRPr="003D579B">
              <w:rPr>
                <w:rStyle w:val="Hyperlink"/>
                <w:noProof/>
              </w:rPr>
              <w:t>Mô tả chức năng.</w:t>
            </w:r>
            <w:r w:rsidRPr="003D579B">
              <w:rPr>
                <w:noProof/>
                <w:webHidden/>
              </w:rPr>
              <w:tab/>
            </w:r>
            <w:r w:rsidRPr="003D579B">
              <w:rPr>
                <w:noProof/>
                <w:webHidden/>
              </w:rPr>
              <w:fldChar w:fldCharType="begin"/>
            </w:r>
            <w:r w:rsidRPr="003D579B">
              <w:rPr>
                <w:noProof/>
                <w:webHidden/>
              </w:rPr>
              <w:instrText xml:space="preserve"> PAGEREF _Toc69346598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05CC85A4" w14:textId="11587914"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599" w:history="1">
            <w:r w:rsidRPr="003D579B">
              <w:rPr>
                <w:rStyle w:val="Hyperlink"/>
                <w:noProof/>
              </w:rPr>
              <w:t>3.2.</w:t>
            </w:r>
            <w:r w:rsidRPr="003D579B">
              <w:rPr>
                <w:rFonts w:asciiTheme="minorHAnsi" w:eastAsiaTheme="minorEastAsia" w:hAnsiTheme="minorHAnsi" w:cstheme="minorBidi"/>
                <w:noProof/>
                <w:sz w:val="22"/>
                <w:szCs w:val="22"/>
              </w:rPr>
              <w:tab/>
            </w:r>
            <w:r w:rsidRPr="003D579B">
              <w:rPr>
                <w:rStyle w:val="Hyperlink"/>
                <w:noProof/>
              </w:rPr>
              <w:t xml:space="preserve"> Phân tích yêu cầu.</w:t>
            </w:r>
            <w:r w:rsidRPr="003D579B">
              <w:rPr>
                <w:noProof/>
                <w:webHidden/>
              </w:rPr>
              <w:tab/>
            </w:r>
            <w:r w:rsidRPr="003D579B">
              <w:rPr>
                <w:noProof/>
                <w:webHidden/>
              </w:rPr>
              <w:fldChar w:fldCharType="begin"/>
            </w:r>
            <w:r w:rsidRPr="003D579B">
              <w:rPr>
                <w:noProof/>
                <w:webHidden/>
              </w:rPr>
              <w:instrText xml:space="preserve"> PAGEREF _Toc69346599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122F9968" w14:textId="5A276610"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00" w:history="1">
            <w:r w:rsidRPr="003D579B">
              <w:rPr>
                <w:rStyle w:val="Hyperlink"/>
                <w:noProof/>
              </w:rPr>
              <w:t>3.1.1.</w:t>
            </w:r>
            <w:r w:rsidRPr="003D579B">
              <w:rPr>
                <w:rFonts w:asciiTheme="minorHAnsi" w:eastAsiaTheme="minorEastAsia" w:hAnsiTheme="minorHAnsi" w:cstheme="minorBidi"/>
                <w:noProof/>
                <w:sz w:val="22"/>
                <w:szCs w:val="22"/>
              </w:rPr>
              <w:tab/>
            </w:r>
            <w:r w:rsidRPr="003D579B">
              <w:rPr>
                <w:rStyle w:val="Hyperlink"/>
                <w:noProof/>
              </w:rPr>
              <w:t>Yêu cầu chức năng.</w:t>
            </w:r>
            <w:r w:rsidRPr="003D579B">
              <w:rPr>
                <w:noProof/>
                <w:webHidden/>
              </w:rPr>
              <w:tab/>
            </w:r>
            <w:r w:rsidRPr="003D579B">
              <w:rPr>
                <w:noProof/>
                <w:webHidden/>
              </w:rPr>
              <w:fldChar w:fldCharType="begin"/>
            </w:r>
            <w:r w:rsidRPr="003D579B">
              <w:rPr>
                <w:noProof/>
                <w:webHidden/>
              </w:rPr>
              <w:instrText xml:space="preserve"> PAGEREF _Toc69346600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471CE06E" w14:textId="79F8C61C"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01" w:history="1">
            <w:r w:rsidRPr="003D579B">
              <w:rPr>
                <w:rStyle w:val="Hyperlink"/>
                <w:noProof/>
              </w:rPr>
              <w:t>3.1.2.</w:t>
            </w:r>
            <w:r w:rsidRPr="003D579B">
              <w:rPr>
                <w:rFonts w:asciiTheme="minorHAnsi" w:eastAsiaTheme="minorEastAsia" w:hAnsiTheme="minorHAnsi" w:cstheme="minorBidi"/>
                <w:noProof/>
                <w:sz w:val="22"/>
                <w:szCs w:val="22"/>
              </w:rPr>
              <w:tab/>
            </w:r>
            <w:r w:rsidRPr="003D579B">
              <w:rPr>
                <w:rStyle w:val="Hyperlink"/>
                <w:noProof/>
              </w:rPr>
              <w:t>Yêu cầu phi chức năng.</w:t>
            </w:r>
            <w:r w:rsidRPr="003D579B">
              <w:rPr>
                <w:noProof/>
                <w:webHidden/>
              </w:rPr>
              <w:tab/>
            </w:r>
            <w:r w:rsidRPr="003D579B">
              <w:rPr>
                <w:noProof/>
                <w:webHidden/>
              </w:rPr>
              <w:fldChar w:fldCharType="begin"/>
            </w:r>
            <w:r w:rsidRPr="003D579B">
              <w:rPr>
                <w:noProof/>
                <w:webHidden/>
              </w:rPr>
              <w:instrText xml:space="preserve"> PAGEREF _Toc69346601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39DAB7E6" w14:textId="2B8F3EDC"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602" w:history="1">
            <w:r w:rsidRPr="003D579B">
              <w:rPr>
                <w:rStyle w:val="Hyperlink"/>
                <w:noProof/>
              </w:rPr>
              <w:t>3.3.</w:t>
            </w:r>
            <w:r w:rsidRPr="003D579B">
              <w:rPr>
                <w:rFonts w:asciiTheme="minorHAnsi" w:eastAsiaTheme="minorEastAsia" w:hAnsiTheme="minorHAnsi" w:cstheme="minorBidi"/>
                <w:noProof/>
                <w:sz w:val="22"/>
                <w:szCs w:val="22"/>
              </w:rPr>
              <w:tab/>
            </w:r>
            <w:r w:rsidRPr="003D579B">
              <w:rPr>
                <w:rStyle w:val="Hyperlink"/>
                <w:noProof/>
              </w:rPr>
              <w:t xml:space="preserve"> Phân tích, thiết kế hệ thống.</w:t>
            </w:r>
            <w:r w:rsidRPr="003D579B">
              <w:rPr>
                <w:noProof/>
                <w:webHidden/>
              </w:rPr>
              <w:tab/>
            </w:r>
            <w:r w:rsidRPr="003D579B">
              <w:rPr>
                <w:noProof/>
                <w:webHidden/>
              </w:rPr>
              <w:fldChar w:fldCharType="begin"/>
            </w:r>
            <w:r w:rsidRPr="003D579B">
              <w:rPr>
                <w:noProof/>
                <w:webHidden/>
              </w:rPr>
              <w:instrText xml:space="preserve"> PAGEREF _Toc69346602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16CDC787" w14:textId="0A5C23A6"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03" w:history="1">
            <w:r w:rsidRPr="003D579B">
              <w:rPr>
                <w:rStyle w:val="Hyperlink"/>
                <w:noProof/>
              </w:rPr>
              <w:t>3.1.1.</w:t>
            </w:r>
            <w:r w:rsidRPr="003D579B">
              <w:rPr>
                <w:rFonts w:asciiTheme="minorHAnsi" w:eastAsiaTheme="minorEastAsia" w:hAnsiTheme="minorHAnsi" w:cstheme="minorBidi"/>
                <w:noProof/>
                <w:sz w:val="22"/>
                <w:szCs w:val="22"/>
              </w:rPr>
              <w:tab/>
            </w:r>
            <w:r w:rsidRPr="003D579B">
              <w:rPr>
                <w:rStyle w:val="Hyperlink"/>
                <w:noProof/>
              </w:rPr>
              <w:t>Sơ đồ UseCase.</w:t>
            </w:r>
            <w:r w:rsidRPr="003D579B">
              <w:rPr>
                <w:noProof/>
                <w:webHidden/>
              </w:rPr>
              <w:tab/>
            </w:r>
            <w:r w:rsidRPr="003D579B">
              <w:rPr>
                <w:noProof/>
                <w:webHidden/>
              </w:rPr>
              <w:fldChar w:fldCharType="begin"/>
            </w:r>
            <w:r w:rsidRPr="003D579B">
              <w:rPr>
                <w:noProof/>
                <w:webHidden/>
              </w:rPr>
              <w:instrText xml:space="preserve"> PAGEREF _Toc69346603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6F6C38C4" w14:textId="11596AC9"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04" w:history="1">
            <w:r w:rsidRPr="003D579B">
              <w:rPr>
                <w:rStyle w:val="Hyperlink"/>
                <w:noProof/>
              </w:rPr>
              <w:t>3.1.2.</w:t>
            </w:r>
            <w:r w:rsidRPr="003D579B">
              <w:rPr>
                <w:rFonts w:asciiTheme="minorHAnsi" w:eastAsiaTheme="minorEastAsia" w:hAnsiTheme="minorHAnsi" w:cstheme="minorBidi"/>
                <w:noProof/>
                <w:sz w:val="22"/>
                <w:szCs w:val="22"/>
              </w:rPr>
              <w:tab/>
            </w:r>
            <w:r w:rsidRPr="003D579B">
              <w:rPr>
                <w:rStyle w:val="Hyperlink"/>
                <w:noProof/>
              </w:rPr>
              <w:t>Mô tả UseCase.</w:t>
            </w:r>
            <w:r w:rsidRPr="003D579B">
              <w:rPr>
                <w:noProof/>
                <w:webHidden/>
              </w:rPr>
              <w:tab/>
            </w:r>
            <w:r w:rsidRPr="003D579B">
              <w:rPr>
                <w:noProof/>
                <w:webHidden/>
              </w:rPr>
              <w:fldChar w:fldCharType="begin"/>
            </w:r>
            <w:r w:rsidRPr="003D579B">
              <w:rPr>
                <w:noProof/>
                <w:webHidden/>
              </w:rPr>
              <w:instrText xml:space="preserve"> PAGEREF _Toc69346604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25CAB649" w14:textId="336A3F7B"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05" w:history="1">
            <w:r w:rsidRPr="003D579B">
              <w:rPr>
                <w:rStyle w:val="Hyperlink"/>
                <w:noProof/>
              </w:rPr>
              <w:t>3.1.3.</w:t>
            </w:r>
            <w:r w:rsidRPr="003D579B">
              <w:rPr>
                <w:rFonts w:asciiTheme="minorHAnsi" w:eastAsiaTheme="minorEastAsia" w:hAnsiTheme="minorHAnsi" w:cstheme="minorBidi"/>
                <w:noProof/>
                <w:sz w:val="22"/>
                <w:szCs w:val="22"/>
              </w:rPr>
              <w:tab/>
            </w:r>
            <w:r w:rsidRPr="003D579B">
              <w:rPr>
                <w:rStyle w:val="Hyperlink"/>
                <w:noProof/>
              </w:rPr>
              <w:t>Sơ đồ lớp.</w:t>
            </w:r>
            <w:r w:rsidRPr="003D579B">
              <w:rPr>
                <w:noProof/>
                <w:webHidden/>
              </w:rPr>
              <w:tab/>
            </w:r>
            <w:r w:rsidRPr="003D579B">
              <w:rPr>
                <w:noProof/>
                <w:webHidden/>
              </w:rPr>
              <w:fldChar w:fldCharType="begin"/>
            </w:r>
            <w:r w:rsidRPr="003D579B">
              <w:rPr>
                <w:noProof/>
                <w:webHidden/>
              </w:rPr>
              <w:instrText xml:space="preserve"> PAGEREF _Toc69346605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6CBFC464" w14:textId="71D393FB"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06" w:history="1">
            <w:r w:rsidRPr="003D579B">
              <w:rPr>
                <w:rStyle w:val="Hyperlink"/>
                <w:noProof/>
              </w:rPr>
              <w:t>3.1.4.</w:t>
            </w:r>
            <w:r w:rsidRPr="003D579B">
              <w:rPr>
                <w:rFonts w:asciiTheme="minorHAnsi" w:eastAsiaTheme="minorEastAsia" w:hAnsiTheme="minorHAnsi" w:cstheme="minorBidi"/>
                <w:noProof/>
                <w:sz w:val="22"/>
                <w:szCs w:val="22"/>
              </w:rPr>
              <w:tab/>
            </w:r>
            <w:r w:rsidRPr="003D579B">
              <w:rPr>
                <w:rStyle w:val="Hyperlink"/>
                <w:noProof/>
              </w:rPr>
              <w:t>Sơ đồ tuần tự.</w:t>
            </w:r>
            <w:r w:rsidRPr="003D579B">
              <w:rPr>
                <w:noProof/>
                <w:webHidden/>
              </w:rPr>
              <w:tab/>
            </w:r>
            <w:r w:rsidRPr="003D579B">
              <w:rPr>
                <w:noProof/>
                <w:webHidden/>
              </w:rPr>
              <w:fldChar w:fldCharType="begin"/>
            </w:r>
            <w:r w:rsidRPr="003D579B">
              <w:rPr>
                <w:noProof/>
                <w:webHidden/>
              </w:rPr>
              <w:instrText xml:space="preserve"> PAGEREF _Toc69346606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13DE212C" w14:textId="57147AB6"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607" w:history="1">
            <w:r w:rsidRPr="003D579B">
              <w:rPr>
                <w:rStyle w:val="Hyperlink"/>
                <w:noProof/>
              </w:rPr>
              <w:t>3.4.</w:t>
            </w:r>
            <w:r w:rsidRPr="003D579B">
              <w:rPr>
                <w:rFonts w:asciiTheme="minorHAnsi" w:eastAsiaTheme="minorEastAsia" w:hAnsiTheme="minorHAnsi" w:cstheme="minorBidi"/>
                <w:noProof/>
                <w:sz w:val="22"/>
                <w:szCs w:val="22"/>
              </w:rPr>
              <w:tab/>
            </w:r>
            <w:r w:rsidRPr="003D579B">
              <w:rPr>
                <w:rStyle w:val="Hyperlink"/>
                <w:noProof/>
              </w:rPr>
              <w:t xml:space="preserve"> Thiết kế cơ sở dữ liệu.</w:t>
            </w:r>
            <w:r w:rsidRPr="003D579B">
              <w:rPr>
                <w:noProof/>
                <w:webHidden/>
              </w:rPr>
              <w:tab/>
            </w:r>
            <w:r w:rsidRPr="003D579B">
              <w:rPr>
                <w:noProof/>
                <w:webHidden/>
              </w:rPr>
              <w:fldChar w:fldCharType="begin"/>
            </w:r>
            <w:r w:rsidRPr="003D579B">
              <w:rPr>
                <w:noProof/>
                <w:webHidden/>
              </w:rPr>
              <w:instrText xml:space="preserve"> PAGEREF _Toc69346607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4BAB5DBD" w14:textId="7B1434C5"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608" w:history="1">
            <w:r w:rsidRPr="003D579B">
              <w:rPr>
                <w:rStyle w:val="Hyperlink"/>
                <w:noProof/>
              </w:rPr>
              <w:t>3.5.</w:t>
            </w:r>
            <w:r w:rsidRPr="003D579B">
              <w:rPr>
                <w:rFonts w:asciiTheme="minorHAnsi" w:eastAsiaTheme="minorEastAsia" w:hAnsiTheme="minorHAnsi" w:cstheme="minorBidi"/>
                <w:noProof/>
                <w:sz w:val="22"/>
                <w:szCs w:val="22"/>
              </w:rPr>
              <w:tab/>
            </w:r>
            <w:r w:rsidRPr="003D579B">
              <w:rPr>
                <w:rStyle w:val="Hyperlink"/>
                <w:noProof/>
              </w:rPr>
              <w:t xml:space="preserve"> Thiết kế giao diện.</w:t>
            </w:r>
            <w:r w:rsidRPr="003D579B">
              <w:rPr>
                <w:noProof/>
                <w:webHidden/>
              </w:rPr>
              <w:tab/>
            </w:r>
            <w:r w:rsidRPr="003D579B">
              <w:rPr>
                <w:noProof/>
                <w:webHidden/>
              </w:rPr>
              <w:fldChar w:fldCharType="begin"/>
            </w:r>
            <w:r w:rsidRPr="003D579B">
              <w:rPr>
                <w:noProof/>
                <w:webHidden/>
              </w:rPr>
              <w:instrText xml:space="preserve"> PAGEREF _Toc69346608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083803D0" w14:textId="4A502251"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609" w:history="1">
            <w:r w:rsidRPr="003D579B">
              <w:rPr>
                <w:rStyle w:val="Hyperlink"/>
                <w:noProof/>
              </w:rPr>
              <w:t>3.6.</w:t>
            </w:r>
            <w:r w:rsidRPr="003D579B">
              <w:rPr>
                <w:rFonts w:asciiTheme="minorHAnsi" w:eastAsiaTheme="minorEastAsia" w:hAnsiTheme="minorHAnsi" w:cstheme="minorBidi"/>
                <w:noProof/>
                <w:sz w:val="22"/>
                <w:szCs w:val="22"/>
              </w:rPr>
              <w:tab/>
            </w:r>
            <w:r w:rsidRPr="003D579B">
              <w:rPr>
                <w:rStyle w:val="Hyperlink"/>
                <w:noProof/>
              </w:rPr>
              <w:t xml:space="preserve"> Cài đặt chương trình.</w:t>
            </w:r>
            <w:r w:rsidRPr="003D579B">
              <w:rPr>
                <w:noProof/>
                <w:webHidden/>
              </w:rPr>
              <w:tab/>
            </w:r>
            <w:r w:rsidRPr="003D579B">
              <w:rPr>
                <w:noProof/>
                <w:webHidden/>
              </w:rPr>
              <w:fldChar w:fldCharType="begin"/>
            </w:r>
            <w:r w:rsidRPr="003D579B">
              <w:rPr>
                <w:noProof/>
                <w:webHidden/>
              </w:rPr>
              <w:instrText xml:space="preserve"> PAGEREF _Toc69346609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67F70878" w14:textId="2469CDF1" w:rsidR="003D579B" w:rsidRPr="003D579B" w:rsidRDefault="003D579B">
          <w:pPr>
            <w:pStyle w:val="TOC2"/>
            <w:tabs>
              <w:tab w:val="left" w:pos="880"/>
              <w:tab w:val="right" w:leader="dot" w:pos="8210"/>
            </w:tabs>
            <w:rPr>
              <w:rFonts w:asciiTheme="minorHAnsi" w:eastAsiaTheme="minorEastAsia" w:hAnsiTheme="minorHAnsi" w:cstheme="minorBidi"/>
              <w:noProof/>
              <w:sz w:val="22"/>
              <w:szCs w:val="22"/>
            </w:rPr>
          </w:pPr>
          <w:hyperlink w:anchor="_Toc69346610" w:history="1">
            <w:r w:rsidRPr="003D579B">
              <w:rPr>
                <w:rStyle w:val="Hyperlink"/>
                <w:noProof/>
              </w:rPr>
              <w:t>3.7.</w:t>
            </w:r>
            <w:r w:rsidRPr="003D579B">
              <w:rPr>
                <w:rFonts w:asciiTheme="minorHAnsi" w:eastAsiaTheme="minorEastAsia" w:hAnsiTheme="minorHAnsi" w:cstheme="minorBidi"/>
                <w:noProof/>
                <w:sz w:val="22"/>
                <w:szCs w:val="22"/>
              </w:rPr>
              <w:tab/>
            </w:r>
            <w:r w:rsidRPr="003D579B">
              <w:rPr>
                <w:rStyle w:val="Hyperlink"/>
                <w:noProof/>
              </w:rPr>
              <w:t xml:space="preserve"> Kết luận và hướng phát triển.</w:t>
            </w:r>
            <w:r w:rsidRPr="003D579B">
              <w:rPr>
                <w:noProof/>
                <w:webHidden/>
              </w:rPr>
              <w:tab/>
            </w:r>
            <w:r w:rsidRPr="003D579B">
              <w:rPr>
                <w:noProof/>
                <w:webHidden/>
              </w:rPr>
              <w:fldChar w:fldCharType="begin"/>
            </w:r>
            <w:r w:rsidRPr="003D579B">
              <w:rPr>
                <w:noProof/>
                <w:webHidden/>
              </w:rPr>
              <w:instrText xml:space="preserve"> PAGEREF _Toc69346610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0B0CCF7E" w14:textId="30FE3E66"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11" w:history="1">
            <w:r w:rsidRPr="003D579B">
              <w:rPr>
                <w:rStyle w:val="Hyperlink"/>
                <w:noProof/>
              </w:rPr>
              <w:t>3.1.1.</w:t>
            </w:r>
            <w:r w:rsidRPr="003D579B">
              <w:rPr>
                <w:rFonts w:asciiTheme="minorHAnsi" w:eastAsiaTheme="minorEastAsia" w:hAnsiTheme="minorHAnsi" w:cstheme="minorBidi"/>
                <w:noProof/>
                <w:sz w:val="22"/>
                <w:szCs w:val="22"/>
              </w:rPr>
              <w:tab/>
            </w:r>
            <w:r w:rsidRPr="003D579B">
              <w:rPr>
                <w:rStyle w:val="Hyperlink"/>
                <w:noProof/>
              </w:rPr>
              <w:t>Kết luận.</w:t>
            </w:r>
            <w:r w:rsidRPr="003D579B">
              <w:rPr>
                <w:noProof/>
                <w:webHidden/>
              </w:rPr>
              <w:tab/>
            </w:r>
            <w:r w:rsidRPr="003D579B">
              <w:rPr>
                <w:noProof/>
                <w:webHidden/>
              </w:rPr>
              <w:fldChar w:fldCharType="begin"/>
            </w:r>
            <w:r w:rsidRPr="003D579B">
              <w:rPr>
                <w:noProof/>
                <w:webHidden/>
              </w:rPr>
              <w:instrText xml:space="preserve"> PAGEREF _Toc69346611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0580DDD5" w14:textId="70688CFE" w:rsidR="003D579B" w:rsidRPr="003D579B" w:rsidRDefault="003D579B">
          <w:pPr>
            <w:pStyle w:val="TOC3"/>
            <w:tabs>
              <w:tab w:val="left" w:pos="1540"/>
              <w:tab w:val="right" w:leader="dot" w:pos="8210"/>
            </w:tabs>
            <w:rPr>
              <w:rFonts w:asciiTheme="minorHAnsi" w:eastAsiaTheme="minorEastAsia" w:hAnsiTheme="minorHAnsi" w:cstheme="minorBidi"/>
              <w:noProof/>
              <w:sz w:val="22"/>
              <w:szCs w:val="22"/>
            </w:rPr>
          </w:pPr>
          <w:hyperlink w:anchor="_Toc69346612" w:history="1">
            <w:r w:rsidRPr="003D579B">
              <w:rPr>
                <w:rStyle w:val="Hyperlink"/>
                <w:noProof/>
              </w:rPr>
              <w:t>3.1.2.</w:t>
            </w:r>
            <w:r w:rsidRPr="003D579B">
              <w:rPr>
                <w:rFonts w:asciiTheme="minorHAnsi" w:eastAsiaTheme="minorEastAsia" w:hAnsiTheme="minorHAnsi" w:cstheme="minorBidi"/>
                <w:noProof/>
                <w:sz w:val="22"/>
                <w:szCs w:val="22"/>
              </w:rPr>
              <w:tab/>
            </w:r>
            <w:r w:rsidRPr="003D579B">
              <w:rPr>
                <w:rStyle w:val="Hyperlink"/>
                <w:noProof/>
              </w:rPr>
              <w:t>Hướng phát triển.</w:t>
            </w:r>
            <w:r w:rsidRPr="003D579B">
              <w:rPr>
                <w:noProof/>
                <w:webHidden/>
              </w:rPr>
              <w:tab/>
            </w:r>
            <w:r w:rsidRPr="003D579B">
              <w:rPr>
                <w:noProof/>
                <w:webHidden/>
              </w:rPr>
              <w:fldChar w:fldCharType="begin"/>
            </w:r>
            <w:r w:rsidRPr="003D579B">
              <w:rPr>
                <w:noProof/>
                <w:webHidden/>
              </w:rPr>
              <w:instrText xml:space="preserve"> PAGEREF _Toc69346612 \h </w:instrText>
            </w:r>
            <w:r w:rsidRPr="003D579B">
              <w:rPr>
                <w:noProof/>
                <w:webHidden/>
              </w:rPr>
            </w:r>
            <w:r w:rsidRPr="003D579B">
              <w:rPr>
                <w:noProof/>
                <w:webHidden/>
              </w:rPr>
              <w:fldChar w:fldCharType="separate"/>
            </w:r>
            <w:r w:rsidRPr="003D579B">
              <w:rPr>
                <w:noProof/>
                <w:webHidden/>
              </w:rPr>
              <w:t>xxvii</w:t>
            </w:r>
            <w:r w:rsidRPr="003D579B">
              <w:rPr>
                <w:noProof/>
                <w:webHidden/>
              </w:rPr>
              <w:fldChar w:fldCharType="end"/>
            </w:r>
          </w:hyperlink>
        </w:p>
        <w:p w14:paraId="3BCAEBAD" w14:textId="5DF9DC1A" w:rsidR="003D579B" w:rsidRPr="003D579B" w:rsidRDefault="003D579B" w:rsidP="003D579B">
          <w:pPr>
            <w:pStyle w:val="TOC1"/>
            <w:rPr>
              <w:rFonts w:asciiTheme="minorHAnsi" w:eastAsiaTheme="minorEastAsia" w:hAnsiTheme="minorHAnsi" w:cstheme="minorBidi"/>
              <w:sz w:val="22"/>
              <w:szCs w:val="22"/>
            </w:rPr>
          </w:pPr>
          <w:hyperlink w:anchor="_Toc69346613" w:history="1">
            <w:r w:rsidRPr="003D579B">
              <w:rPr>
                <w:rStyle w:val="Hyperlink"/>
              </w:rPr>
              <w:t>Tài liệu tham khảo:</w:t>
            </w:r>
            <w:r w:rsidRPr="003D579B">
              <w:rPr>
                <w:webHidden/>
              </w:rPr>
              <w:tab/>
            </w:r>
            <w:r w:rsidRPr="003D579B">
              <w:rPr>
                <w:webHidden/>
              </w:rPr>
              <w:fldChar w:fldCharType="begin"/>
            </w:r>
            <w:r w:rsidRPr="003D579B">
              <w:rPr>
                <w:webHidden/>
              </w:rPr>
              <w:instrText xml:space="preserve"> PAGEREF _Toc69346613 \h </w:instrText>
            </w:r>
            <w:r w:rsidRPr="003D579B">
              <w:rPr>
                <w:webHidden/>
              </w:rPr>
            </w:r>
            <w:r w:rsidRPr="003D579B">
              <w:rPr>
                <w:webHidden/>
              </w:rPr>
              <w:fldChar w:fldCharType="separate"/>
            </w:r>
            <w:r w:rsidRPr="003D579B">
              <w:rPr>
                <w:webHidden/>
              </w:rPr>
              <w:t>xxviii</w:t>
            </w:r>
            <w:r w:rsidRPr="003D579B">
              <w:rPr>
                <w:webHidden/>
              </w:rPr>
              <w:fldChar w:fldCharType="end"/>
            </w:r>
          </w:hyperlink>
        </w:p>
        <w:p w14:paraId="145B9170" w14:textId="72C027A2" w:rsidR="00A55355" w:rsidRDefault="002621BE" w:rsidP="00A55355">
          <w:pPr>
            <w:rPr>
              <w:b/>
              <w:bCs/>
              <w:noProof/>
            </w:rPr>
          </w:pPr>
          <w:r w:rsidRPr="00906B65">
            <w:rPr>
              <w:noProof/>
            </w:rPr>
            <w:fldChar w:fldCharType="end"/>
          </w:r>
        </w:p>
      </w:sdtContent>
    </w:sdt>
    <w:p w14:paraId="26FD2A1B" w14:textId="1B4F9E11" w:rsidR="00A55355" w:rsidRPr="00A55355" w:rsidRDefault="00A55355" w:rsidP="00684E7B">
      <w:pPr>
        <w:pStyle w:val="Heading1"/>
        <w:spacing w:before="120" w:after="0"/>
        <w:jc w:val="center"/>
        <w:rPr>
          <w:szCs w:val="28"/>
          <w:lang w:val="en-US"/>
        </w:rPr>
      </w:pPr>
      <w:r>
        <w:rPr>
          <w:b w:val="0"/>
          <w:bCs/>
          <w:noProof/>
        </w:rPr>
        <w:br w:type="page"/>
      </w:r>
      <w:bookmarkStart w:id="19" w:name="_Toc39748028"/>
      <w:bookmarkStart w:id="20" w:name="_Toc41998034"/>
      <w:bookmarkStart w:id="21" w:name="_Toc69346559"/>
      <w:r w:rsidRPr="00A55355">
        <w:rPr>
          <w:szCs w:val="28"/>
          <w:lang w:val="en-US"/>
        </w:rPr>
        <w:lastRenderedPageBreak/>
        <w:t>DANH SÁCH HÌNH ẢNH</w:t>
      </w:r>
      <w:bookmarkEnd w:id="19"/>
      <w:bookmarkEnd w:id="20"/>
      <w:bookmarkEnd w:id="21"/>
    </w:p>
    <w:p w14:paraId="586FA0A1" w14:textId="77777777" w:rsidR="00A55355" w:rsidRDefault="00A55355">
      <w:pPr>
        <w:spacing w:after="160" w:line="259" w:lineRule="auto"/>
        <w:rPr>
          <w:b/>
          <w:kern w:val="32"/>
          <w:szCs w:val="26"/>
          <w:lang w:eastAsia="x-none"/>
        </w:rPr>
      </w:pPr>
      <w:r>
        <w:rPr>
          <w:szCs w:val="26"/>
        </w:rPr>
        <w:br w:type="page"/>
      </w:r>
    </w:p>
    <w:p w14:paraId="59451391" w14:textId="77777777" w:rsidR="00A55355" w:rsidRDefault="00A55355" w:rsidP="00A55355">
      <w:pPr>
        <w:pStyle w:val="Heading1"/>
        <w:spacing w:before="120" w:after="0"/>
        <w:jc w:val="center"/>
        <w:rPr>
          <w:lang w:val="en-US"/>
        </w:rPr>
      </w:pPr>
      <w:bookmarkStart w:id="22" w:name="_Toc39748029"/>
      <w:bookmarkStart w:id="23" w:name="_Toc41998035"/>
      <w:bookmarkStart w:id="24" w:name="_Toc69346560"/>
      <w:r>
        <w:rPr>
          <w:lang w:val="en-US"/>
        </w:rPr>
        <w:lastRenderedPageBreak/>
        <w:t>DANH SÁCH BẢNG BIỂU</w:t>
      </w:r>
      <w:bookmarkEnd w:id="22"/>
      <w:bookmarkEnd w:id="23"/>
      <w:bookmarkEnd w:id="24"/>
    </w:p>
    <w:p w14:paraId="200ED248" w14:textId="28E525B0" w:rsidR="00090F9D" w:rsidRDefault="00090F9D">
      <w:pPr>
        <w:spacing w:after="160" w:line="259" w:lineRule="auto"/>
        <w:rPr>
          <w:b/>
          <w:bCs/>
          <w:noProof/>
        </w:rPr>
      </w:pPr>
      <w:r>
        <w:rPr>
          <w:b/>
          <w:bCs/>
          <w:noProof/>
        </w:rPr>
        <w:br w:type="page"/>
      </w:r>
    </w:p>
    <w:p w14:paraId="79E38828" w14:textId="3B8B9B7E" w:rsidR="00090F9D" w:rsidRDefault="00090F9D" w:rsidP="00090F9D">
      <w:pPr>
        <w:pStyle w:val="Heading1"/>
        <w:spacing w:before="120" w:after="0"/>
        <w:jc w:val="center"/>
      </w:pPr>
      <w:bookmarkStart w:id="25" w:name="_Toc39748030"/>
      <w:bookmarkStart w:id="26" w:name="_Toc41998036"/>
      <w:bookmarkStart w:id="27" w:name="_Toc69346561"/>
      <w:r w:rsidRPr="006A745C">
        <w:lastRenderedPageBreak/>
        <w:t>DANH SÁCH TỪ VIẾT TẮT</w:t>
      </w:r>
      <w:bookmarkEnd w:id="25"/>
      <w:bookmarkEnd w:id="26"/>
      <w:bookmarkEnd w:id="27"/>
    </w:p>
    <w:p w14:paraId="75D90271" w14:textId="77777777" w:rsidR="00090F9D" w:rsidRDefault="00090F9D">
      <w:pPr>
        <w:spacing w:after="160" w:line="259" w:lineRule="auto"/>
        <w:rPr>
          <w:b/>
          <w:kern w:val="32"/>
          <w:sz w:val="28"/>
          <w:lang w:val="x-none" w:eastAsia="x-none"/>
        </w:rPr>
      </w:pPr>
      <w:r>
        <w:br w:type="page"/>
      </w:r>
    </w:p>
    <w:p w14:paraId="5F437FD3" w14:textId="4F77291F" w:rsidR="00A55355" w:rsidRDefault="00090F9D" w:rsidP="00A423D1">
      <w:pPr>
        <w:pStyle w:val="Heading1"/>
        <w:spacing w:before="120" w:after="0" w:line="240" w:lineRule="exact"/>
        <w:jc w:val="center"/>
        <w:rPr>
          <w:lang w:val="en-US"/>
        </w:rPr>
      </w:pPr>
      <w:bookmarkStart w:id="28" w:name="_Toc69346562"/>
      <w:r>
        <w:rPr>
          <w:lang w:val="en-US"/>
        </w:rPr>
        <w:lastRenderedPageBreak/>
        <w:t>CHƯƠNG I</w:t>
      </w:r>
      <w:r>
        <w:rPr>
          <w:lang w:val="en-US"/>
        </w:rPr>
        <w:br/>
      </w:r>
      <w:r w:rsidR="00684E7B">
        <w:rPr>
          <w:lang w:val="en-US"/>
        </w:rPr>
        <w:t>GIỚI THIỆU VỀ TRUNG TÂM TIN HỌC VÀ ĐỀ TÀI</w:t>
      </w:r>
      <w:bookmarkEnd w:id="28"/>
    </w:p>
    <w:p w14:paraId="4D0FD12C" w14:textId="77777777" w:rsidR="00A0109B" w:rsidRDefault="00A0109B" w:rsidP="00A423D1">
      <w:pPr>
        <w:pStyle w:val="Heading2"/>
        <w:tabs>
          <w:tab w:val="left" w:pos="426"/>
        </w:tabs>
        <w:spacing w:before="120" w:line="240" w:lineRule="exact"/>
        <w:rPr>
          <w:b/>
          <w:bCs/>
          <w:lang w:val="en-US"/>
        </w:rPr>
      </w:pPr>
    </w:p>
    <w:p w14:paraId="4B4A6623" w14:textId="06AF5D0B" w:rsidR="00A423D1" w:rsidRPr="00A423D1" w:rsidRDefault="00684E7B" w:rsidP="002F5EFE">
      <w:pPr>
        <w:pStyle w:val="Heading2"/>
        <w:numPr>
          <w:ilvl w:val="1"/>
          <w:numId w:val="4"/>
        </w:numPr>
        <w:tabs>
          <w:tab w:val="left" w:pos="426"/>
        </w:tabs>
        <w:spacing w:before="120" w:line="240" w:lineRule="exact"/>
        <w:rPr>
          <w:b/>
          <w:bCs/>
        </w:rPr>
      </w:pPr>
      <w:bookmarkStart w:id="29" w:name="_Toc69346563"/>
      <w:r w:rsidRPr="00A3678B">
        <w:rPr>
          <w:b/>
          <w:bCs/>
        </w:rPr>
        <w:t>Trung tâm tin học.</w:t>
      </w:r>
      <w:bookmarkEnd w:id="29"/>
    </w:p>
    <w:p w14:paraId="0E18355F" w14:textId="6971F47F" w:rsidR="00A0109B" w:rsidRDefault="00A3678B" w:rsidP="00A423D1">
      <w:pPr>
        <w:tabs>
          <w:tab w:val="left" w:pos="426"/>
        </w:tabs>
        <w:spacing w:before="120" w:line="240" w:lineRule="exact"/>
        <w:jc w:val="both"/>
        <w:rPr>
          <w:szCs w:val="26"/>
          <w:lang w:eastAsia="x-none"/>
        </w:rPr>
      </w:pPr>
      <w:r>
        <w:rPr>
          <w:lang w:val="x-none" w:eastAsia="x-none"/>
        </w:rPr>
        <w:tab/>
      </w:r>
      <w:r w:rsidR="00A0109B" w:rsidRPr="00A0109B">
        <w:rPr>
          <w:szCs w:val="26"/>
          <w:lang w:eastAsia="x-none"/>
        </w:rPr>
        <w:t>Trung tâm Tin học Trường Đại học An Giang (sau đây gọi là Trung tâm) là cơ sở giáo dục thường xuyên của hệ thống giáo dục quốc dân, là đơn vị sự nghiệp công lập trực thuộc Trường Đại học An Giang, có tư cách pháp nhân, có con dấu và tài khoản riêng để hoạt động theo quy định của pháp luật.</w:t>
      </w:r>
    </w:p>
    <w:p w14:paraId="53BDA705" w14:textId="77777777" w:rsidR="00A423D1" w:rsidRPr="00A423D1" w:rsidRDefault="00A423D1" w:rsidP="00A423D1">
      <w:pPr>
        <w:tabs>
          <w:tab w:val="left" w:pos="426"/>
        </w:tabs>
        <w:spacing w:before="120" w:line="240" w:lineRule="exact"/>
        <w:jc w:val="both"/>
        <w:rPr>
          <w:szCs w:val="26"/>
          <w:lang w:eastAsia="x-none"/>
        </w:rPr>
      </w:pPr>
    </w:p>
    <w:p w14:paraId="505EB9F2" w14:textId="300F4770" w:rsidR="00A423D1" w:rsidRPr="00A423D1" w:rsidRDefault="00DB3117" w:rsidP="00A423D1">
      <w:pPr>
        <w:pStyle w:val="Heading2"/>
        <w:tabs>
          <w:tab w:val="left" w:pos="426"/>
        </w:tabs>
        <w:spacing w:before="120" w:line="240" w:lineRule="exact"/>
        <w:rPr>
          <w:b/>
          <w:bCs/>
        </w:rPr>
      </w:pPr>
      <w:bookmarkStart w:id="30" w:name="_Toc69346564"/>
      <w:r w:rsidRPr="00A3678B">
        <w:rPr>
          <w:b/>
          <w:bCs/>
        </w:rPr>
        <w:t>1.2.</w:t>
      </w:r>
      <w:r w:rsidR="00F24A45">
        <w:rPr>
          <w:b/>
          <w:bCs/>
        </w:rPr>
        <w:tab/>
      </w:r>
      <w:r w:rsidRPr="00A3678B">
        <w:rPr>
          <w:b/>
          <w:bCs/>
        </w:rPr>
        <w:tab/>
      </w:r>
      <w:r w:rsidR="00684E7B" w:rsidRPr="00A3678B">
        <w:rPr>
          <w:b/>
          <w:bCs/>
        </w:rPr>
        <w:t>Nhiệm vụ.</w:t>
      </w:r>
      <w:bookmarkEnd w:id="30"/>
    </w:p>
    <w:p w14:paraId="557EF7C9" w14:textId="5BC4FA5D" w:rsidR="00A0109B" w:rsidRPr="00A0109B" w:rsidRDefault="00A0109B" w:rsidP="00A423D1">
      <w:pPr>
        <w:spacing w:before="120" w:line="240" w:lineRule="exact"/>
        <w:jc w:val="both"/>
        <w:rPr>
          <w:lang w:val="x-none" w:eastAsia="x-none"/>
        </w:rPr>
      </w:pPr>
      <w:r w:rsidRPr="00A0109B">
        <w:rPr>
          <w:lang w:val="x-none" w:eastAsia="x-none"/>
        </w:rPr>
        <w:tab/>
        <w:t>Xây dựng và tổ chức thực hiện quy hoạch, kế hoạch phát triển Trung tâm phù hợp với quy hoạch, kế hoạch phát triển giáo dục của cả nước, địa phương và của Trường Đại học An Giang.</w:t>
      </w:r>
    </w:p>
    <w:p w14:paraId="01CFC326" w14:textId="07415700" w:rsidR="00A0109B" w:rsidRDefault="00A0109B" w:rsidP="00A423D1">
      <w:pPr>
        <w:spacing w:before="120" w:line="240" w:lineRule="exact"/>
        <w:jc w:val="both"/>
        <w:rPr>
          <w:lang w:val="x-none" w:eastAsia="x-none"/>
        </w:rPr>
      </w:pPr>
      <w:r w:rsidRPr="00A0109B">
        <w:rPr>
          <w:lang w:val="x-none" w:eastAsia="x-none"/>
        </w:rPr>
        <w:tab/>
        <w:t>Tư vấn và quản lý việc triển khai và ứng dụng công nghệ thông tin (CNTT) cho Nhà trường; đảm bảo việc khai thác, sử dụng và phát triển các nguồn tài nguyên thông tin của Trường một cách hiệu quả và đúng theo qui định của pháp luật; quản trị toàn bộ hệ thống mạng thông tin của Trường Đại học An Giang</w:t>
      </w:r>
    </w:p>
    <w:p w14:paraId="70B35FEE" w14:textId="77777777" w:rsidR="00A423D1" w:rsidRPr="00A0109B" w:rsidRDefault="00A423D1" w:rsidP="00A423D1">
      <w:pPr>
        <w:spacing w:before="120" w:line="240" w:lineRule="exact"/>
        <w:jc w:val="both"/>
        <w:rPr>
          <w:lang w:val="x-none" w:eastAsia="x-none"/>
        </w:rPr>
      </w:pPr>
    </w:p>
    <w:p w14:paraId="00A99D44" w14:textId="78780972" w:rsidR="00A423D1" w:rsidRPr="00A423D1" w:rsidRDefault="00DB3117" w:rsidP="00A423D1">
      <w:pPr>
        <w:pStyle w:val="Heading2"/>
        <w:tabs>
          <w:tab w:val="left" w:pos="426"/>
        </w:tabs>
        <w:spacing w:before="120" w:line="240" w:lineRule="exact"/>
        <w:rPr>
          <w:b/>
          <w:bCs/>
        </w:rPr>
      </w:pPr>
      <w:bookmarkStart w:id="31" w:name="_Toc69346565"/>
      <w:r w:rsidRPr="00A3678B">
        <w:rPr>
          <w:b/>
          <w:bCs/>
        </w:rPr>
        <w:t>1.3.</w:t>
      </w:r>
      <w:r w:rsidR="00F24A45">
        <w:rPr>
          <w:b/>
          <w:bCs/>
        </w:rPr>
        <w:tab/>
      </w:r>
      <w:r w:rsidRPr="00A3678B">
        <w:rPr>
          <w:b/>
          <w:bCs/>
        </w:rPr>
        <w:tab/>
      </w:r>
      <w:r w:rsidR="00684E7B" w:rsidRPr="00A3678B">
        <w:rPr>
          <w:b/>
          <w:bCs/>
        </w:rPr>
        <w:t>Chức năng kinh doanh.</w:t>
      </w:r>
      <w:bookmarkEnd w:id="31"/>
    </w:p>
    <w:p w14:paraId="211AC9EF" w14:textId="44C83BBC" w:rsidR="00A0109B" w:rsidRPr="00A0109B" w:rsidRDefault="00A0109B" w:rsidP="00A423D1">
      <w:pPr>
        <w:tabs>
          <w:tab w:val="left" w:pos="426"/>
        </w:tabs>
        <w:spacing w:before="120" w:line="240" w:lineRule="exact"/>
        <w:jc w:val="both"/>
        <w:rPr>
          <w:lang w:val="x-none" w:eastAsia="x-none"/>
        </w:rPr>
      </w:pPr>
      <w:r>
        <w:rPr>
          <w:lang w:val="x-none" w:eastAsia="x-none"/>
        </w:rPr>
        <w:tab/>
      </w:r>
      <w:r w:rsidRPr="00A0109B">
        <w:rPr>
          <w:lang w:val="x-none" w:eastAsia="x-none"/>
        </w:rPr>
        <w:t>Tổ chức thực hiện hoạt động đào tạo dịch vụ, hợp tác hoặc liên kết đào tạo dịch vụ trong lĩnh vực CNTT như: tin học ứng dụng, các chương trình giáo dục thường xuyên ứng dụng CNTT - truyền thông, các chương trình bồi dưỡng kiến thức tin học khác (như: lập trình phát triển phần mềm, quản trị dự án phần mềm, triển khai và quản trị mạng, an toàn và an ninh thông tin, .v.v...).</w:t>
      </w:r>
    </w:p>
    <w:p w14:paraId="2E5904E8" w14:textId="50A8841F" w:rsidR="00A0109B" w:rsidRPr="00A0109B" w:rsidRDefault="00A0109B" w:rsidP="00A423D1">
      <w:pPr>
        <w:tabs>
          <w:tab w:val="left" w:pos="426"/>
        </w:tabs>
        <w:spacing w:before="120" w:line="240" w:lineRule="exact"/>
        <w:jc w:val="both"/>
        <w:rPr>
          <w:lang w:val="x-none" w:eastAsia="x-none"/>
        </w:rPr>
      </w:pPr>
      <w:r>
        <w:rPr>
          <w:lang w:val="x-none" w:eastAsia="x-none"/>
        </w:rPr>
        <w:tab/>
      </w:r>
      <w:r w:rsidRPr="00A0109B">
        <w:rPr>
          <w:lang w:val="x-none" w:eastAsia="x-none"/>
        </w:rPr>
        <w:t>Tổ chức kiểm tra, cấp chứng nhận, chứng chỉ tin học trình độ quốc gia cho các thí sinh thi đạt tại các kỳ thi của Trung tâm theo quy định của Bộ Giáo dục và Đào tạo.</w:t>
      </w:r>
    </w:p>
    <w:p w14:paraId="6F1496F5" w14:textId="6BE17785" w:rsidR="00A0109B" w:rsidRPr="00A0109B" w:rsidRDefault="00A0109B" w:rsidP="00A423D1">
      <w:pPr>
        <w:tabs>
          <w:tab w:val="left" w:pos="426"/>
        </w:tabs>
        <w:spacing w:before="120" w:line="240" w:lineRule="exact"/>
        <w:jc w:val="both"/>
        <w:rPr>
          <w:lang w:val="x-none" w:eastAsia="x-none"/>
        </w:rPr>
      </w:pPr>
      <w:r>
        <w:rPr>
          <w:lang w:val="x-none" w:eastAsia="x-none"/>
        </w:rPr>
        <w:tab/>
      </w:r>
      <w:r w:rsidRPr="00A0109B">
        <w:rPr>
          <w:lang w:val="x-none" w:eastAsia="x-none"/>
        </w:rPr>
        <w:t>Cung cấp hoạt động dịch vụ về CNTT theo nhu cầu của xã hội, điển hình như: hợp đồng giảng dạy chuyên đề tin học theo nhu cầu; phát triển phần mềm theo hợp đồng; cung cấp thiết bị CNTT - Truyền thông; hợp đồng bảo hành, bảo trì, cho thuê thiết bị; hợp đồng tư vấn và đảm bảo an toàn, an ninh cho hệ thống CNTT (mạng, website, máy trạm, …); và các hoạt động dịch vụ khác có liên quan đến CNTT.</w:t>
      </w:r>
    </w:p>
    <w:p w14:paraId="4C400E17" w14:textId="6C8826F0" w:rsidR="00A3678B" w:rsidRDefault="00A0109B" w:rsidP="00A423D1">
      <w:pPr>
        <w:tabs>
          <w:tab w:val="left" w:pos="426"/>
        </w:tabs>
        <w:spacing w:before="120" w:line="240" w:lineRule="exact"/>
        <w:jc w:val="both"/>
        <w:rPr>
          <w:lang w:val="x-none" w:eastAsia="x-none"/>
        </w:rPr>
      </w:pPr>
      <w:r>
        <w:rPr>
          <w:lang w:val="x-none" w:eastAsia="x-none"/>
        </w:rPr>
        <w:tab/>
      </w:r>
      <w:r w:rsidRPr="00A0109B">
        <w:rPr>
          <w:lang w:val="x-none" w:eastAsia="x-none"/>
        </w:rPr>
        <w:t>Tư vấn cho các gói thầu mua sắm hàng hóa: lập báo cáo kinh tế kỹ thuật, lập hồ sơ thiết kế, quản lý dự án, xây dựng hồ sơ mời thầu, đánh giá hồ sơ dự thầu, giám sát triển khai hệ thống ứng dụng CNTT,</w:t>
      </w:r>
      <w:r>
        <w:rPr>
          <w:lang w:eastAsia="x-none"/>
        </w:rPr>
        <w:t xml:space="preserve"> </w:t>
      </w:r>
      <w:r w:rsidRPr="00A0109B">
        <w:rPr>
          <w:lang w:val="x-none" w:eastAsia="x-none"/>
        </w:rPr>
        <w:t>…</w:t>
      </w:r>
    </w:p>
    <w:p w14:paraId="3E4AC996" w14:textId="77777777" w:rsidR="00A423D1" w:rsidRPr="00A0109B" w:rsidRDefault="00A423D1" w:rsidP="00A423D1">
      <w:pPr>
        <w:tabs>
          <w:tab w:val="left" w:pos="426"/>
        </w:tabs>
        <w:spacing w:before="120" w:line="240" w:lineRule="exact"/>
        <w:jc w:val="both"/>
        <w:rPr>
          <w:lang w:val="x-none" w:eastAsia="x-none"/>
        </w:rPr>
      </w:pPr>
    </w:p>
    <w:p w14:paraId="25F50764" w14:textId="487285E9" w:rsidR="00A0109B" w:rsidRPr="00A423D1" w:rsidRDefault="00DB3117" w:rsidP="00A423D1">
      <w:pPr>
        <w:pStyle w:val="Heading2"/>
        <w:tabs>
          <w:tab w:val="left" w:pos="426"/>
        </w:tabs>
        <w:spacing w:before="120" w:line="240" w:lineRule="exact"/>
        <w:rPr>
          <w:b/>
          <w:bCs/>
        </w:rPr>
      </w:pPr>
      <w:bookmarkStart w:id="32" w:name="_Toc69346566"/>
      <w:r w:rsidRPr="00A3678B">
        <w:rPr>
          <w:b/>
          <w:bCs/>
        </w:rPr>
        <w:t>1.4.</w:t>
      </w:r>
      <w:r w:rsidR="00F24A45">
        <w:rPr>
          <w:b/>
          <w:bCs/>
        </w:rPr>
        <w:tab/>
      </w:r>
      <w:r w:rsidRPr="00A3678B">
        <w:rPr>
          <w:b/>
          <w:bCs/>
        </w:rPr>
        <w:tab/>
      </w:r>
      <w:r w:rsidR="00684E7B" w:rsidRPr="00A3678B">
        <w:rPr>
          <w:b/>
          <w:bCs/>
        </w:rPr>
        <w:t>Giới thiệu đề tài.</w:t>
      </w:r>
      <w:bookmarkEnd w:id="32"/>
    </w:p>
    <w:p w14:paraId="07C3F147" w14:textId="1091325C" w:rsidR="00A0109B" w:rsidRDefault="00A0109B" w:rsidP="00A423D1">
      <w:pPr>
        <w:tabs>
          <w:tab w:val="left" w:pos="426"/>
        </w:tabs>
        <w:spacing w:before="120" w:line="240" w:lineRule="exact"/>
        <w:jc w:val="both"/>
      </w:pPr>
      <w:r>
        <w:tab/>
        <w:t>Ngày nay, công nghệ thông tin ngày càng phát triển, mỗi người đều sở hữu cho riêng mình một chiếc điện thoại thông minh, thế nhưng thời gian học ngoài giờ của mỗi người lại bị hạn chế đi nhiều, việc xây dựng một ứng dụng giúp mọi người tiếp cận, ôn tập và trau dồi kiến thức mọi lúc mọi nơi trở thành nhu cầu cần thiết.</w:t>
      </w:r>
    </w:p>
    <w:p w14:paraId="72F9F48D" w14:textId="2D45B237" w:rsidR="00A0109B" w:rsidRDefault="00A0109B" w:rsidP="00A423D1">
      <w:pPr>
        <w:tabs>
          <w:tab w:val="left" w:pos="426"/>
        </w:tabs>
        <w:spacing w:before="120" w:line="240" w:lineRule="exact"/>
        <w:jc w:val="both"/>
      </w:pPr>
      <w:r>
        <w:tab/>
        <w:t>Với một trong những chức năng chính là t</w:t>
      </w:r>
      <w:r w:rsidRPr="00A0109B">
        <w:rPr>
          <w:lang w:val="x-none" w:eastAsia="x-none"/>
        </w:rPr>
        <w:t>ổ chức kiểm tra, cấp chứng nhận, chứng chỉ tin học trình độ quốc gia cho các thí sinh thi đạt tại các kỳ thi của Trung tâm theo quy định của Bộ Giáo dục và Đào tạo</w:t>
      </w:r>
      <w:r>
        <w:rPr>
          <w:lang w:eastAsia="x-none"/>
        </w:rPr>
        <w:t>. Trung tâm còn có các khoá học, các buổi ôn luyện thi cho học viên luyện thi, nhưng lại gặp khó kh</w:t>
      </w:r>
      <w:r w:rsidR="0003068C">
        <w:rPr>
          <w:lang w:eastAsia="x-none"/>
        </w:rPr>
        <w:t>ăn</w:t>
      </w:r>
      <w:r>
        <w:rPr>
          <w:lang w:eastAsia="x-none"/>
        </w:rPr>
        <w:t xml:space="preserve"> </w:t>
      </w:r>
      <w:r>
        <w:rPr>
          <w:lang w:eastAsia="x-none"/>
        </w:rPr>
        <w:lastRenderedPageBreak/>
        <w:t>khi học viên muốn kiểm tra trình độ của bản thân</w:t>
      </w:r>
      <w:r w:rsidR="0003068C">
        <w:rPr>
          <w:lang w:eastAsia="x-none"/>
        </w:rPr>
        <w:t xml:space="preserve"> khi học viên phải tới các tiết học mới có thể tham gia vào các buổi thi thử với thời gian có hạn.</w:t>
      </w:r>
    </w:p>
    <w:p w14:paraId="770A2415" w14:textId="7F65441D" w:rsidR="00A3678B" w:rsidRDefault="00A0109B" w:rsidP="00A423D1">
      <w:pPr>
        <w:tabs>
          <w:tab w:val="left" w:pos="426"/>
        </w:tabs>
        <w:spacing w:before="120" w:line="240" w:lineRule="exact"/>
        <w:jc w:val="both"/>
      </w:pPr>
      <w:r>
        <w:tab/>
        <w:t xml:space="preserve">Đề tài xây dựng </w:t>
      </w:r>
      <w:r w:rsidRPr="00A151ED">
        <w:t>ứng dụng thi trắc nghiệm trên nền tảng di động</w:t>
      </w:r>
      <w:r>
        <w:t xml:space="preserve"> với mong muốn cung cấp các bài kiểm tra trắc nghiệm, thi thử một cách nhanh và thuận tiện nhất đến các học viên của Trung tâm tin học.</w:t>
      </w:r>
    </w:p>
    <w:p w14:paraId="7A62B398" w14:textId="77777777" w:rsidR="00A0109B" w:rsidRPr="00A0109B" w:rsidRDefault="00A0109B" w:rsidP="00A423D1">
      <w:pPr>
        <w:tabs>
          <w:tab w:val="left" w:pos="426"/>
        </w:tabs>
        <w:spacing w:before="120" w:line="240" w:lineRule="exact"/>
        <w:jc w:val="both"/>
      </w:pPr>
    </w:p>
    <w:p w14:paraId="7B911C73" w14:textId="286E86D6" w:rsidR="00684E7B" w:rsidRDefault="00684E7B" w:rsidP="00A423D1">
      <w:pPr>
        <w:pStyle w:val="Heading1"/>
        <w:spacing w:before="120" w:after="0" w:line="240" w:lineRule="exact"/>
        <w:jc w:val="center"/>
        <w:rPr>
          <w:lang w:val="en-US"/>
        </w:rPr>
      </w:pPr>
      <w:bookmarkStart w:id="33" w:name="_Toc69346567"/>
      <w:r>
        <w:rPr>
          <w:lang w:val="en-US"/>
        </w:rPr>
        <w:t>CHƯƠNG II</w:t>
      </w:r>
      <w:r>
        <w:rPr>
          <w:lang w:val="en-US"/>
        </w:rPr>
        <w:br/>
        <w:t>CƠ SỞ LÝ THUYẾT</w:t>
      </w:r>
      <w:bookmarkEnd w:id="33"/>
    </w:p>
    <w:p w14:paraId="2249205D" w14:textId="1A3045F4" w:rsidR="00BD4A5D" w:rsidRPr="00A423D1" w:rsidRDefault="00DB3117" w:rsidP="00A423D1">
      <w:pPr>
        <w:pStyle w:val="Heading2"/>
        <w:tabs>
          <w:tab w:val="left" w:pos="426"/>
        </w:tabs>
        <w:spacing w:before="120" w:line="240" w:lineRule="exact"/>
        <w:rPr>
          <w:b/>
          <w:bCs/>
        </w:rPr>
      </w:pPr>
      <w:bookmarkStart w:id="34" w:name="_Toc69346568"/>
      <w:r w:rsidRPr="00A3678B">
        <w:rPr>
          <w:b/>
          <w:bCs/>
        </w:rPr>
        <w:t>2.</w:t>
      </w:r>
      <w:r w:rsidRPr="00A3678B">
        <w:rPr>
          <w:b/>
          <w:bCs/>
          <w:lang w:val="en-US"/>
        </w:rPr>
        <w:t>1</w:t>
      </w:r>
      <w:r w:rsidRPr="00A3678B">
        <w:rPr>
          <w:b/>
          <w:bCs/>
        </w:rPr>
        <w:t>.</w:t>
      </w:r>
      <w:r w:rsidR="00F24A45">
        <w:rPr>
          <w:b/>
          <w:bCs/>
        </w:rPr>
        <w:tab/>
      </w:r>
      <w:r w:rsidRPr="00A3678B">
        <w:rPr>
          <w:b/>
          <w:bCs/>
        </w:rPr>
        <w:tab/>
        <w:t>Cross Platform.</w:t>
      </w:r>
      <w:bookmarkEnd w:id="34"/>
    </w:p>
    <w:p w14:paraId="342D82E7" w14:textId="5881B0E8" w:rsidR="00BD4A5D" w:rsidRPr="0003068C" w:rsidRDefault="0003068C" w:rsidP="00A423D1">
      <w:pPr>
        <w:tabs>
          <w:tab w:val="left" w:pos="426"/>
        </w:tabs>
        <w:spacing w:before="120" w:line="240" w:lineRule="exact"/>
        <w:jc w:val="both"/>
      </w:pPr>
      <w:r w:rsidRPr="0003068C">
        <w:tab/>
        <w:t>Cross Platform hay còn được gọi là Multi Plaform là thuật ngữ để chỉ những ứng dụng đa nền tảng. Trong khi các ứng dụng gốc tốn quá nhiều phí để xây dựng trọn bộ ứng dụng trên tất cả các nền tảng thì với Cross Platform, mọi thứ đều có thể giải quyết. Lập trình viên chỉ cần lập trình một lần và biên dịch hoặc phiên dịch ra thành nhiều bản Native App tương ứng với từng nền tảng khác nhau.</w:t>
      </w:r>
    </w:p>
    <w:p w14:paraId="1BD2F5B2" w14:textId="730ABD9C" w:rsidR="0003068C" w:rsidRPr="0003068C" w:rsidRDefault="00BD4A5D" w:rsidP="00A423D1">
      <w:pPr>
        <w:tabs>
          <w:tab w:val="left" w:pos="426"/>
        </w:tabs>
        <w:spacing w:before="120" w:line="240" w:lineRule="exact"/>
        <w:jc w:val="both"/>
      </w:pPr>
      <w:r>
        <w:tab/>
      </w:r>
      <w:r w:rsidR="0003068C" w:rsidRPr="0003068C">
        <w:t>Công cụ quan trọng nhất để thực hiện các dự án ứng dụng đa nền tảng (Cross Platform) chính là Frameworks đa nền tảng. Có rất nhiều Framework đa nền tảng. Mỗi loại sẽ có những điểm mạnh và điểm yếu khác nhau. Tùy vào mục tiêu xây dựng App mà lập trình viên sẽ lựa chọn Framework nào cho phù hợp.</w:t>
      </w:r>
    </w:p>
    <w:p w14:paraId="1D8F22AA" w14:textId="48F85C50" w:rsidR="00BD4A5D" w:rsidRPr="0003068C" w:rsidRDefault="00A423D1" w:rsidP="00A423D1">
      <w:pPr>
        <w:tabs>
          <w:tab w:val="left" w:pos="426"/>
        </w:tabs>
        <w:spacing w:before="120" w:line="240" w:lineRule="exact"/>
        <w:jc w:val="both"/>
      </w:pPr>
      <w:r>
        <w:tab/>
      </w:r>
      <w:r w:rsidR="0003068C" w:rsidRPr="0003068C">
        <w:t>Nổi tiếng và phổ biến nhất là Framework Ximarin. Ngôn ngữ lập trình chủ đạo trong Ximarin là C#, ngoài ra còn có Objective-C, Swift và Java. Ngoài ra, còn một số cái tên mà bạn nên lưu tâm là Sencha Touch</w:t>
      </w:r>
      <w:r w:rsidR="00BD4A5D">
        <w:t>, react (Facebook)</w:t>
      </w:r>
      <w:r w:rsidR="0003068C" w:rsidRPr="0003068C">
        <w:t>, Monocross, Corona SDK</w:t>
      </w:r>
      <w:r w:rsidR="00BD4A5D">
        <w:t>, Flutter (Google)</w:t>
      </w:r>
      <w:r w:rsidR="0003068C" w:rsidRPr="0003068C">
        <w:t>,</w:t>
      </w:r>
      <w:r w:rsidR="00BD4A5D">
        <w:t xml:space="preserve"> </w:t>
      </w:r>
      <w:r w:rsidR="0003068C" w:rsidRPr="0003068C">
        <w:t>…</w:t>
      </w:r>
    </w:p>
    <w:p w14:paraId="66E9433F" w14:textId="7AFA3C28" w:rsidR="00BD4A5D" w:rsidRPr="0003068C" w:rsidRDefault="00BD4A5D" w:rsidP="00A423D1">
      <w:pPr>
        <w:tabs>
          <w:tab w:val="left" w:pos="426"/>
        </w:tabs>
        <w:spacing w:before="120" w:line="240" w:lineRule="exact"/>
        <w:jc w:val="both"/>
      </w:pPr>
      <w:r>
        <w:tab/>
      </w:r>
      <w:r w:rsidR="0003068C" w:rsidRPr="0003068C">
        <w:t>Vậy là hẳn nhiên bạn có thể thấy được lợi thế lớn nhất của Cross Platform là những tối ưu về thời gian và chi phí thực hiện. Điều này cũng góp phần đáp ứng nhu cầu sử dụng các ứng dụng đa nền tảng của người dùng hiện nay.</w:t>
      </w:r>
    </w:p>
    <w:p w14:paraId="6A046174" w14:textId="6D5DC67B" w:rsidR="0003068C" w:rsidRPr="0003068C" w:rsidRDefault="00BD4A5D" w:rsidP="00A423D1">
      <w:pPr>
        <w:tabs>
          <w:tab w:val="left" w:pos="426"/>
        </w:tabs>
        <w:spacing w:before="120" w:line="240" w:lineRule="exact"/>
        <w:jc w:val="both"/>
      </w:pPr>
      <w:r>
        <w:tab/>
      </w:r>
      <w:r w:rsidR="0003068C" w:rsidRPr="0003068C">
        <w:t xml:space="preserve">Và tất nhiên, công nghệ này vẫn còn rất nhiều hạn chế, cũng là lý do giải thích vì sao loại ứng dụng này chưa thể chiếm thị trường lớn. Những hạn chế đó tồn tại trong chính các Framework của loại công nghệ này. Kể cả Ximarin vốn có ưu điểm là có độ tương thích cao thì cũng chính ưu điểm này hạn chế khả năng tận dụng vô số thư viện nguồn mở trên cả Android và </w:t>
      </w:r>
      <w:r w:rsidR="00A423D1">
        <w:t>IOS</w:t>
      </w:r>
      <w:r w:rsidR="0003068C" w:rsidRPr="0003068C">
        <w:t>. Sencha Touch là Framework ứng dụng công nghệ hàng đầu vậy mà nhiều lập trình viên vẫn từ chối sử dụng vì cho rằng “quá trình cấp phép thương mại” của Sencha Touch có phần khó hiểu.</w:t>
      </w:r>
    </w:p>
    <w:p w14:paraId="23D9204D" w14:textId="451B98D3" w:rsidR="00A3678B" w:rsidRPr="0003068C" w:rsidRDefault="00A3678B" w:rsidP="00A423D1">
      <w:pPr>
        <w:tabs>
          <w:tab w:val="left" w:pos="426"/>
        </w:tabs>
        <w:spacing w:before="120" w:line="240" w:lineRule="exact"/>
        <w:jc w:val="both"/>
      </w:pPr>
    </w:p>
    <w:p w14:paraId="2FFA9352" w14:textId="6A2C07D5" w:rsidR="00DB3117" w:rsidRDefault="00DB3117" w:rsidP="00A423D1">
      <w:pPr>
        <w:pStyle w:val="Heading2"/>
        <w:tabs>
          <w:tab w:val="left" w:pos="426"/>
        </w:tabs>
        <w:spacing w:before="120" w:line="240" w:lineRule="exact"/>
        <w:rPr>
          <w:b/>
          <w:bCs/>
        </w:rPr>
      </w:pPr>
      <w:bookmarkStart w:id="35" w:name="_Toc69346569"/>
      <w:r w:rsidRPr="00A3678B">
        <w:rPr>
          <w:b/>
          <w:bCs/>
        </w:rPr>
        <w:t>2.</w:t>
      </w:r>
      <w:r w:rsidRPr="00A3678B">
        <w:rPr>
          <w:b/>
          <w:bCs/>
          <w:lang w:val="en-US"/>
        </w:rPr>
        <w:t>2</w:t>
      </w:r>
      <w:r w:rsidRPr="00A3678B">
        <w:rPr>
          <w:b/>
          <w:bCs/>
        </w:rPr>
        <w:t>.</w:t>
      </w:r>
      <w:r w:rsidR="00F24A45">
        <w:rPr>
          <w:b/>
          <w:bCs/>
        </w:rPr>
        <w:tab/>
      </w:r>
      <w:r w:rsidRPr="00A3678B">
        <w:rPr>
          <w:b/>
          <w:bCs/>
        </w:rPr>
        <w:tab/>
        <w:t>Hybird App vs Native App.</w:t>
      </w:r>
      <w:bookmarkEnd w:id="35"/>
    </w:p>
    <w:p w14:paraId="3B21451C" w14:textId="6CE2B53A" w:rsidR="00BD4A5D" w:rsidRPr="00BD4A5D" w:rsidRDefault="00E549BB" w:rsidP="00A423D1">
      <w:pPr>
        <w:pStyle w:val="Heading3"/>
        <w:tabs>
          <w:tab w:val="left" w:pos="426"/>
        </w:tabs>
        <w:spacing w:before="120" w:line="240" w:lineRule="exact"/>
        <w:rPr>
          <w:lang w:val="en-US"/>
        </w:rPr>
      </w:pPr>
      <w:r>
        <w:tab/>
      </w:r>
      <w:bookmarkStart w:id="36" w:name="_Toc69346570"/>
      <w:r>
        <w:t>2.2.1.</w:t>
      </w:r>
      <w:r>
        <w:tab/>
      </w:r>
      <w:r w:rsidR="00BD4A5D">
        <w:t>Native App</w:t>
      </w:r>
      <w:r w:rsidR="00BD4A5D">
        <w:rPr>
          <w:lang w:val="en-US"/>
        </w:rPr>
        <w:t>.</w:t>
      </w:r>
      <w:bookmarkEnd w:id="36"/>
    </w:p>
    <w:p w14:paraId="70E004B5" w14:textId="504F6516" w:rsidR="00BD4A5D" w:rsidRPr="00BD4A5D" w:rsidRDefault="00E549BB" w:rsidP="00A423D1">
      <w:pPr>
        <w:tabs>
          <w:tab w:val="left" w:pos="426"/>
        </w:tabs>
        <w:spacing w:before="120" w:line="240" w:lineRule="exact"/>
        <w:jc w:val="both"/>
      </w:pPr>
      <w:r>
        <w:tab/>
      </w:r>
      <w:r>
        <w:tab/>
      </w:r>
      <w:r w:rsidR="00BD4A5D" w:rsidRPr="00BD4A5D">
        <w:t>Native app hay còn được gọi là ứng dụng gốc. Vốn dĩ nó có cái tên này là bởi vì nó được viết bằng chính các ngôn ngữ lập trình gốc thần nhất dành riêng cho từng nền tảng cụ thể. Hai nền tảng di động phổ biến nhất hiện nay là </w:t>
      </w:r>
      <w:hyperlink r:id="rId9" w:history="1">
        <w:r w:rsidR="00BD4A5D" w:rsidRPr="00BD4A5D">
          <w:t>Android</w:t>
        </w:r>
      </w:hyperlink>
      <w:r w:rsidR="00BD4A5D" w:rsidRPr="00BD4A5D">
        <w:t> và </w:t>
      </w:r>
      <w:hyperlink r:id="rId10" w:history="1">
        <w:r w:rsidR="00A423D1">
          <w:t>IOS</w:t>
        </w:r>
      </w:hyperlink>
      <w:r w:rsidR="00BD4A5D" w:rsidRPr="00BD4A5D">
        <w:t xml:space="preserve"> (Windows Phone thì </w:t>
      </w:r>
      <w:r w:rsidR="00BD4A5D">
        <w:t>đã</w:t>
      </w:r>
      <w:r w:rsidR="00BD4A5D" w:rsidRPr="00BD4A5D">
        <w:t xml:space="preserve"> bị khai tử vào tháng 10/ 2017). Từ đó, các ngôn ngữ lập trình tương ứng được chính các công ty mẹ tạo ra phù hợp với từng nền tảng. Chẳng hạn như Apple đã có Swift, Objecive-C được dành cho lập trình ứng dụng trên nền tảng </w:t>
      </w:r>
      <w:r w:rsidR="00A423D1">
        <w:t>IOS</w:t>
      </w:r>
      <w:r w:rsidR="00BD4A5D" w:rsidRPr="00BD4A5D">
        <w:t>. Lập trình trên Android thì dùng Java, mặc dù đây không phải ngôn ngữ do Google tạo ra.</w:t>
      </w:r>
    </w:p>
    <w:p w14:paraId="692812ED" w14:textId="10E5CFF1" w:rsidR="00BD4A5D" w:rsidRPr="00BD4A5D" w:rsidRDefault="00BD4A5D" w:rsidP="00A423D1">
      <w:pPr>
        <w:tabs>
          <w:tab w:val="left" w:pos="426"/>
        </w:tabs>
        <w:spacing w:before="120" w:line="240" w:lineRule="exact"/>
        <w:jc w:val="both"/>
      </w:pPr>
      <w:r>
        <w:tab/>
      </w:r>
      <w:r>
        <w:tab/>
      </w:r>
      <w:r w:rsidRPr="00BD4A5D">
        <w:t>Phần lớn ứng dụng ngày nay như </w:t>
      </w:r>
      <w:hyperlink r:id="rId11" w:history="1">
        <w:r w:rsidRPr="00BD4A5D">
          <w:t>phần mềm quản lý nhà trọ</w:t>
        </w:r>
      </w:hyperlink>
      <w:r w:rsidRPr="00BD4A5D">
        <w:t> được lập trình dựa trên công nghệ này mặc dù chi phí để thực hiện chúng tương đối cao hơn những loại công nghệ khác.</w:t>
      </w:r>
    </w:p>
    <w:p w14:paraId="3F8CBA20" w14:textId="5B6706F3" w:rsidR="00BD4A5D" w:rsidRPr="00BD4A5D" w:rsidRDefault="00BD4A5D" w:rsidP="00A423D1">
      <w:pPr>
        <w:tabs>
          <w:tab w:val="left" w:pos="426"/>
        </w:tabs>
        <w:spacing w:before="120" w:line="240" w:lineRule="exact"/>
        <w:jc w:val="both"/>
      </w:pPr>
      <w:r>
        <w:tab/>
      </w:r>
      <w:r>
        <w:tab/>
      </w:r>
      <w:r w:rsidRPr="00BD4A5D">
        <w:t xml:space="preserve">Điểm mạnh của lập trình ứng dụng gốc đó là ứng dụng được lập trình dành riêng cho một hệ điều hành duy nhất. Được sự hỗ trợ của các SDK từ các </w:t>
      </w:r>
      <w:r w:rsidRPr="00BD4A5D">
        <w:lastRenderedPageBreak/>
        <w:t>nền tảng nên ứng dụng có thể tận dụng được gần như là tất cả tính năng trên hệ điều hành. Tỉ lệ hoàn thiện của ứng dụng cũng cao hơn rất nhiều so với ứng dụng khác, ít khi mắc lỗi lặc vặt.</w:t>
      </w:r>
    </w:p>
    <w:p w14:paraId="1D999BA4" w14:textId="1A826D2C" w:rsidR="00BD4A5D" w:rsidRPr="00BD4A5D" w:rsidRDefault="00BD4A5D" w:rsidP="00A423D1">
      <w:pPr>
        <w:tabs>
          <w:tab w:val="left" w:pos="426"/>
        </w:tabs>
        <w:spacing w:before="120" w:line="240" w:lineRule="exact"/>
        <w:jc w:val="both"/>
      </w:pPr>
      <w:r>
        <w:tab/>
      </w:r>
      <w:r>
        <w:tab/>
      </w:r>
      <w:r w:rsidRPr="00BD4A5D">
        <w:t>Tuy vậy, dù phổ biến nhất, công nghệ </w:t>
      </w:r>
      <w:hyperlink r:id="rId12" w:history="1">
        <w:r w:rsidRPr="00BD4A5D">
          <w:t>Native App</w:t>
        </w:r>
      </w:hyperlink>
      <w:r w:rsidRPr="00BD4A5D">
        <w:t> cũng không tránh khỏi hạn chế của mình, điều làm nó phải nhường phần còn lại thị trường cho những công nghệ khác. Khi phát triển ứng dụng gốc, lập trình viên bị hạn chế khả năng phát triển trên nhiều nền tảng khác nhau, vì mỗi ứng dụng chỉ phù hợp với duy nhất một nền tảng mà thôi. Nếu muốn phát triển ứng dụng trên 2 nền tảng lớn nhất hiện nay, lập trình viên phải làm 2 ứng dụng y hệt nhau nhưng bằng hai loại ngôn ngữ khác nhau. Đó là lý do vì sao chi phí thực hiện một ứng dụng gốc trên di động lại tốn nhiều chi phí hơn so với nhiều loại khác.</w:t>
      </w:r>
    </w:p>
    <w:p w14:paraId="73E95458" w14:textId="1B0DBE96" w:rsidR="00BD4A5D" w:rsidRPr="00BD4A5D" w:rsidRDefault="00BD4A5D" w:rsidP="00A423D1">
      <w:pPr>
        <w:tabs>
          <w:tab w:val="left" w:pos="426"/>
        </w:tabs>
        <w:spacing w:before="120" w:line="240" w:lineRule="exact"/>
        <w:jc w:val="both"/>
      </w:pPr>
      <w:r>
        <w:tab/>
      </w:r>
      <w:r>
        <w:tab/>
      </w:r>
      <w:r w:rsidRPr="00BD4A5D">
        <w:t xml:space="preserve">Facebook là một trong những kiểu ứng dụng gốc (Native App) và có cả hai phiên bản dành cho Android và </w:t>
      </w:r>
      <w:r w:rsidR="00A423D1">
        <w:t>IOS</w:t>
      </w:r>
      <w:r w:rsidRPr="00BD4A5D">
        <w:t>. Facebook dành cho chút xíu thị trường của Windows Phone vẫn còn đang hoạt động, tuy nhiên đã không còn đươc hỗ trợ nữa.</w:t>
      </w:r>
    </w:p>
    <w:p w14:paraId="7B731688" w14:textId="77777777" w:rsidR="00BD4A5D" w:rsidRDefault="00BD4A5D" w:rsidP="00A423D1">
      <w:pPr>
        <w:tabs>
          <w:tab w:val="left" w:pos="426"/>
        </w:tabs>
        <w:spacing w:before="120" w:line="240" w:lineRule="exact"/>
        <w:jc w:val="both"/>
      </w:pPr>
    </w:p>
    <w:p w14:paraId="3AC37C37" w14:textId="157E5960" w:rsidR="00E549BB" w:rsidRPr="00BD4A5D" w:rsidRDefault="00E549BB" w:rsidP="00A423D1">
      <w:pPr>
        <w:pStyle w:val="Heading3"/>
        <w:tabs>
          <w:tab w:val="left" w:pos="426"/>
        </w:tabs>
        <w:spacing w:before="120" w:line="240" w:lineRule="exact"/>
        <w:rPr>
          <w:lang w:val="en-US"/>
        </w:rPr>
      </w:pPr>
      <w:r>
        <w:tab/>
      </w:r>
      <w:bookmarkStart w:id="37" w:name="_Toc69346571"/>
      <w:r>
        <w:t>2.2.2.</w:t>
      </w:r>
      <w:r>
        <w:tab/>
      </w:r>
      <w:r w:rsidR="00BD4A5D">
        <w:t>Hybird App</w:t>
      </w:r>
      <w:r w:rsidR="00BD4A5D">
        <w:rPr>
          <w:lang w:val="en-US"/>
        </w:rPr>
        <w:t>.</w:t>
      </w:r>
      <w:bookmarkEnd w:id="37"/>
    </w:p>
    <w:p w14:paraId="774C736C" w14:textId="585F0637" w:rsidR="00E549BB" w:rsidRPr="00BD4A5D" w:rsidRDefault="00E549BB" w:rsidP="00A423D1">
      <w:pPr>
        <w:tabs>
          <w:tab w:val="left" w:pos="426"/>
        </w:tabs>
        <w:spacing w:before="120" w:line="240" w:lineRule="exact"/>
        <w:jc w:val="both"/>
      </w:pPr>
      <w:r>
        <w:tab/>
      </w:r>
      <w:r>
        <w:tab/>
      </w:r>
      <w:r w:rsidR="00BD4A5D" w:rsidRPr="00BD4A5D">
        <w:t>Hybrid App hay còn được gọi là các ứng dụng lai. Ứng dụng lai được tạo ra bằng ba loại công nghệ Front End quan trọng là </w:t>
      </w:r>
      <w:hyperlink r:id="rId13" w:history="1">
        <w:r w:rsidR="00BD4A5D" w:rsidRPr="00BD4A5D">
          <w:t>HTML</w:t>
        </w:r>
      </w:hyperlink>
      <w:r w:rsidR="00BD4A5D" w:rsidRPr="00BD4A5D">
        <w:t>, CSS và JavaScript. Đó thực chất là một cái web rỗng và được đặt vào bên trong một Native Container. Nhờ đó mà lập trình viên vẫn có thể đưa chúng lên AppStore và hoạt động như một cái app thông thường.</w:t>
      </w:r>
    </w:p>
    <w:p w14:paraId="1FAC9FA7" w14:textId="18A3031C" w:rsidR="00BD4A5D" w:rsidRPr="00BD4A5D" w:rsidRDefault="00BD4A5D" w:rsidP="00A423D1">
      <w:pPr>
        <w:tabs>
          <w:tab w:val="left" w:pos="426"/>
        </w:tabs>
        <w:spacing w:before="120" w:line="240" w:lineRule="exact"/>
        <w:jc w:val="both"/>
      </w:pPr>
      <w:r>
        <w:tab/>
      </w:r>
      <w:r>
        <w:tab/>
      </w:r>
      <w:r w:rsidRPr="00BD4A5D">
        <w:t>Đóng vai trò chính trong công nghệ của Hybrid App là các Framework như PhoneGap, Sencha Touch,</w:t>
      </w:r>
      <w:r>
        <w:t xml:space="preserve"> </w:t>
      </w:r>
      <w:r w:rsidRPr="00BD4A5D">
        <w:t>...</w:t>
      </w:r>
    </w:p>
    <w:p w14:paraId="73172C34" w14:textId="40BAFFA5" w:rsidR="00BD4A5D" w:rsidRPr="00BD4A5D" w:rsidRDefault="00BD4A5D" w:rsidP="00A423D1">
      <w:pPr>
        <w:tabs>
          <w:tab w:val="left" w:pos="426"/>
        </w:tabs>
        <w:spacing w:before="120" w:line="240" w:lineRule="exact"/>
        <w:jc w:val="both"/>
      </w:pPr>
      <w:r>
        <w:tab/>
      </w:r>
      <w:r>
        <w:tab/>
      </w:r>
      <w:r w:rsidRPr="00BD4A5D">
        <w:t>Ưu điểm được các lập trình viên xác nhận của các ứng dụng lai là tận dụng được nhiều điểm mạnh của Native App và Mobile App, giúp tăng trải nghiệm của người dùng trên ứng dụng. Thời gian và chi phí thực hiện của dạng ứng dụng này thấp hơn rất nhiều so với Native App. Thậm chí chi phí bảo hành, bảo trì cũng thấp hơn rất nhiều, vì chỉ cần điều chỉnh trên một app mà có hiệu quả trên tất cả hệ điều hành.</w:t>
      </w:r>
    </w:p>
    <w:p w14:paraId="7AE430AA" w14:textId="619040D4" w:rsidR="00BD4A5D" w:rsidRPr="00BD4A5D" w:rsidRDefault="00BD4A5D" w:rsidP="00A423D1">
      <w:pPr>
        <w:tabs>
          <w:tab w:val="left" w:pos="426"/>
        </w:tabs>
        <w:spacing w:before="120" w:line="240" w:lineRule="exact"/>
        <w:jc w:val="both"/>
      </w:pPr>
      <w:r>
        <w:tab/>
      </w:r>
      <w:r>
        <w:tab/>
      </w:r>
      <w:r w:rsidRPr="00BD4A5D">
        <w:t>Mặc nhiên, kiểu lập trình này vẫn còn tồn tại một vài hạn chế, nhất là độ mượt mà không bằng Native App và lập trình viên sẽ rất khó để tùy biến các tính năng </w:t>
      </w:r>
      <w:hyperlink r:id="rId14" w:history="1">
        <w:r w:rsidRPr="00BD4A5D">
          <w:t>UX/ UI</w:t>
        </w:r>
      </w:hyperlink>
      <w:r w:rsidRPr="00BD4A5D">
        <w:t> trên ứng dụng.</w:t>
      </w:r>
    </w:p>
    <w:p w14:paraId="507E5807" w14:textId="77777777" w:rsidR="00BD4A5D" w:rsidRPr="00E549BB" w:rsidRDefault="00BD4A5D" w:rsidP="00A423D1">
      <w:pPr>
        <w:tabs>
          <w:tab w:val="left" w:pos="426"/>
        </w:tabs>
        <w:spacing w:before="120" w:line="240" w:lineRule="exact"/>
        <w:jc w:val="both"/>
      </w:pPr>
    </w:p>
    <w:p w14:paraId="51A9EE52" w14:textId="72B0E82C" w:rsidR="00DB3117" w:rsidRDefault="00DB3117" w:rsidP="00A423D1">
      <w:pPr>
        <w:pStyle w:val="Heading2"/>
        <w:tabs>
          <w:tab w:val="left" w:pos="426"/>
        </w:tabs>
        <w:spacing w:before="120" w:line="240" w:lineRule="exact"/>
        <w:rPr>
          <w:b/>
          <w:bCs/>
        </w:rPr>
      </w:pPr>
      <w:bookmarkStart w:id="38" w:name="_Toc69346572"/>
      <w:r w:rsidRPr="00A3678B">
        <w:rPr>
          <w:b/>
          <w:bCs/>
        </w:rPr>
        <w:t>2.</w:t>
      </w:r>
      <w:r w:rsidRPr="00A3678B">
        <w:rPr>
          <w:b/>
          <w:bCs/>
          <w:lang w:val="en-US"/>
        </w:rPr>
        <w:t>3</w:t>
      </w:r>
      <w:r w:rsidRPr="00A3678B">
        <w:rPr>
          <w:b/>
          <w:bCs/>
        </w:rPr>
        <w:t>.</w:t>
      </w:r>
      <w:r w:rsidRPr="00A3678B">
        <w:rPr>
          <w:b/>
          <w:bCs/>
        </w:rPr>
        <w:tab/>
      </w:r>
      <w:r w:rsidR="00F24A45">
        <w:rPr>
          <w:b/>
          <w:bCs/>
        </w:rPr>
        <w:tab/>
      </w:r>
      <w:r w:rsidRPr="00A3678B">
        <w:rPr>
          <w:b/>
          <w:bCs/>
        </w:rPr>
        <w:t>API.</w:t>
      </w:r>
      <w:bookmarkEnd w:id="38"/>
    </w:p>
    <w:p w14:paraId="07C7DC72" w14:textId="0C0B23DC" w:rsidR="00597924" w:rsidRPr="00597924" w:rsidRDefault="00597924" w:rsidP="00A423D1">
      <w:pPr>
        <w:tabs>
          <w:tab w:val="left" w:pos="426"/>
        </w:tabs>
        <w:spacing w:before="120" w:line="240" w:lineRule="exact"/>
        <w:jc w:val="both"/>
      </w:pPr>
      <w:r>
        <w:tab/>
      </w:r>
      <w:r w:rsidRPr="00597924">
        <w:t>API được ví như “cánh tay phải” đắc lực không thể thiếu đối với </w:t>
      </w:r>
      <w:hyperlink r:id="rId15" w:history="1">
        <w:r w:rsidRPr="00597924">
          <w:t>lập trình website</w:t>
        </w:r>
      </w:hyperlink>
      <w:r w:rsidRPr="00597924">
        <w:t> và </w:t>
      </w:r>
      <w:hyperlink r:id="rId16" w:history="1">
        <w:r w:rsidRPr="00597924">
          <w:t>thiết kế các phần mềm ứng dụng di động</w:t>
        </w:r>
      </w:hyperlink>
      <w:r w:rsidRPr="00597924">
        <w:t>. Nó có tác dụng liên kết các tính năng của web, app với các cơ sở dữ liệu; tăng tương tác tối đa giữa người dùng và ứng dụng. Bên cạnh đó, công cụ này còn có rất nhiều điều hấp dẫn khác</w:t>
      </w:r>
      <w:r>
        <w:t>.</w:t>
      </w:r>
    </w:p>
    <w:p w14:paraId="01B66343" w14:textId="2E0604D6" w:rsidR="00597924" w:rsidRPr="00597924" w:rsidRDefault="00E549BB" w:rsidP="00A423D1">
      <w:pPr>
        <w:pStyle w:val="Heading3"/>
        <w:tabs>
          <w:tab w:val="left" w:pos="426"/>
        </w:tabs>
        <w:spacing w:before="120" w:line="240" w:lineRule="exact"/>
      </w:pPr>
      <w:r>
        <w:tab/>
      </w:r>
      <w:bookmarkStart w:id="39" w:name="_Toc69346573"/>
      <w:r w:rsidR="00BD4A5D">
        <w:t>2.3.1.</w:t>
      </w:r>
      <w:r w:rsidR="00BD4A5D">
        <w:tab/>
      </w:r>
      <w:r w:rsidR="00BD4A5D">
        <w:rPr>
          <w:lang w:val="en-US"/>
        </w:rPr>
        <w:t>API là gì</w:t>
      </w:r>
      <w:r w:rsidR="00BD4A5D">
        <w:t>.</w:t>
      </w:r>
      <w:bookmarkEnd w:id="39"/>
    </w:p>
    <w:p w14:paraId="588D0888" w14:textId="60EE38CD" w:rsidR="00597924" w:rsidRPr="00597924" w:rsidRDefault="00BD4A5D" w:rsidP="00A423D1">
      <w:pPr>
        <w:tabs>
          <w:tab w:val="left" w:pos="426"/>
        </w:tabs>
        <w:spacing w:before="120" w:line="240" w:lineRule="exact"/>
        <w:jc w:val="both"/>
      </w:pPr>
      <w:r w:rsidRPr="00597924">
        <w:tab/>
      </w:r>
      <w:r w:rsidRPr="00597924">
        <w:tab/>
      </w:r>
      <w:r w:rsidR="00597924" w:rsidRPr="00597924">
        <w:t>API được viết tắt bởi cụm từ tiếng Anh Application Programming Interface, tức giao diện lập trình ứng dụng. Đây là phương tiện cho hai hoặc nhiều ứng dụng trao đổi, tương tác với nhau, tạo ra tương tác giữa người dùng với ứng dụng hiệu quả và tiện lợi hơn.</w:t>
      </w:r>
    </w:p>
    <w:p w14:paraId="513E6541" w14:textId="575EAD36" w:rsidR="00597924" w:rsidRPr="00597924" w:rsidRDefault="00597924" w:rsidP="00A423D1">
      <w:pPr>
        <w:tabs>
          <w:tab w:val="left" w:pos="426"/>
        </w:tabs>
        <w:spacing w:before="120" w:line="240" w:lineRule="exact"/>
        <w:jc w:val="both"/>
      </w:pPr>
      <w:r w:rsidRPr="00597924">
        <w:tab/>
        <w:t>Với API, các lập trình viên có thể tiếp cận, truy xuất dữ liệu từ máy chủ thể hiện chúng trên ứng dụng phần mềm hoặc website của mình một cách dễ dàng hơn.</w:t>
      </w:r>
    </w:p>
    <w:p w14:paraId="2F09A4A0" w14:textId="37F462F4" w:rsidR="00597924" w:rsidRPr="00597924" w:rsidRDefault="00597924" w:rsidP="00A423D1">
      <w:pPr>
        <w:tabs>
          <w:tab w:val="left" w:pos="426"/>
        </w:tabs>
        <w:spacing w:before="120" w:line="240" w:lineRule="exact"/>
        <w:jc w:val="both"/>
      </w:pPr>
      <w:r w:rsidRPr="00597924">
        <w:tab/>
        <w:t xml:space="preserve">Bạn có thể hình dung như thế này: Giả sử bạn đang viết một phần mềm cho Windows 10 và bạn muốn phần mềm của mình có thể dễ dàng tương tác </w:t>
      </w:r>
      <w:r w:rsidRPr="00597924">
        <w:lastRenderedPageBreak/>
        <w:t>được với các tính năng hay dịch vụ của Windows như thay đổi hình nền, điều khiển con lăn, các thao tác liên quan tới giao diện người dùng hay thậm chí tính năng/ứng dụng cao cấp hơn. Tất cả điều đó đều có thể thực hiện được qua Windows API miễn phí dành cho Windows.</w:t>
      </w:r>
    </w:p>
    <w:p w14:paraId="021D5DE3" w14:textId="215D875B" w:rsidR="00597924" w:rsidRPr="00597924" w:rsidRDefault="00597924" w:rsidP="00A423D1">
      <w:pPr>
        <w:tabs>
          <w:tab w:val="left" w:pos="426"/>
        </w:tabs>
        <w:spacing w:before="120" w:line="240" w:lineRule="exact"/>
        <w:jc w:val="both"/>
      </w:pPr>
      <w:r w:rsidRPr="00597924">
        <w:tab/>
        <w:t>Tính tới nay, API đã phát triển với nhiều loại ứng dụng và phần mềm khác nhau. Thế hệ mới nhất của web/ app API có thể ứng dụng được ở mọi hệ thống từ cơ sở dữ liệu, hệ điều hành, hệ thống nền web, thư viện hay thậm chí là phần cứng máy tính.</w:t>
      </w:r>
    </w:p>
    <w:p w14:paraId="0D971D3F" w14:textId="3BA775B4" w:rsidR="00BD4A5D" w:rsidRDefault="00BD4A5D" w:rsidP="00A423D1">
      <w:pPr>
        <w:tabs>
          <w:tab w:val="left" w:pos="426"/>
        </w:tabs>
        <w:spacing w:before="120" w:line="240" w:lineRule="exact"/>
        <w:jc w:val="both"/>
      </w:pPr>
    </w:p>
    <w:p w14:paraId="7949AC76" w14:textId="5360BB39" w:rsidR="00BD4A5D" w:rsidRDefault="00BD4A5D" w:rsidP="00A423D1">
      <w:pPr>
        <w:pStyle w:val="Heading3"/>
        <w:tabs>
          <w:tab w:val="left" w:pos="426"/>
        </w:tabs>
        <w:spacing w:before="120" w:line="240" w:lineRule="exact"/>
      </w:pPr>
      <w:r>
        <w:tab/>
      </w:r>
      <w:bookmarkStart w:id="40" w:name="_Toc69346574"/>
      <w:r>
        <w:t>2.3.2.</w:t>
      </w:r>
      <w:r>
        <w:tab/>
      </w:r>
      <w:r>
        <w:rPr>
          <w:lang w:val="en-US"/>
        </w:rPr>
        <w:t>Xu hướng phát triển của API</w:t>
      </w:r>
      <w:r>
        <w:t>.</w:t>
      </w:r>
      <w:bookmarkEnd w:id="40"/>
    </w:p>
    <w:p w14:paraId="419A8AE7" w14:textId="1F866B33" w:rsidR="00597924" w:rsidRPr="00597924" w:rsidRDefault="00BD4A5D" w:rsidP="00A423D1">
      <w:pPr>
        <w:tabs>
          <w:tab w:val="left" w:pos="426"/>
        </w:tabs>
        <w:spacing w:before="120" w:line="240" w:lineRule="exact"/>
        <w:jc w:val="both"/>
      </w:pPr>
      <w:r>
        <w:tab/>
      </w:r>
      <w:r w:rsidR="00597924" w:rsidRPr="00597924">
        <w:t>API hiện có 2 chính sách bảo vệ cơ bản gồm:</w:t>
      </w:r>
    </w:p>
    <w:p w14:paraId="60CF8646" w14:textId="1E203432" w:rsidR="00597924" w:rsidRPr="00597924" w:rsidRDefault="00597924" w:rsidP="002F5EFE">
      <w:pPr>
        <w:pStyle w:val="ListParagraph"/>
        <w:numPr>
          <w:ilvl w:val="0"/>
          <w:numId w:val="2"/>
        </w:numPr>
        <w:tabs>
          <w:tab w:val="left" w:pos="426"/>
        </w:tabs>
        <w:spacing w:before="120" w:line="240" w:lineRule="exact"/>
        <w:jc w:val="both"/>
      </w:pPr>
      <w:r w:rsidRPr="00597924">
        <w:t>Các công ty bảo vệ API cusack chính mình</w:t>
      </w:r>
      <w:r>
        <w:t>.</w:t>
      </w:r>
    </w:p>
    <w:p w14:paraId="5E9216A7" w14:textId="548F398E" w:rsidR="00597924" w:rsidRPr="00597924" w:rsidRDefault="00597924" w:rsidP="002F5EFE">
      <w:pPr>
        <w:pStyle w:val="ListParagraph"/>
        <w:numPr>
          <w:ilvl w:val="0"/>
          <w:numId w:val="2"/>
        </w:numPr>
        <w:tabs>
          <w:tab w:val="left" w:pos="426"/>
        </w:tabs>
        <w:spacing w:before="120" w:line="240" w:lineRule="exact"/>
        <w:jc w:val="both"/>
      </w:pPr>
      <w:r w:rsidRPr="00597924">
        <w:t>Các công ty chuyên cung cấp API miễn phí</w:t>
      </w:r>
      <w:r>
        <w:t>.</w:t>
      </w:r>
    </w:p>
    <w:p w14:paraId="6B1CC8C4" w14:textId="159FD95A" w:rsidR="00597924" w:rsidRPr="00597924" w:rsidRDefault="00597924" w:rsidP="00A423D1">
      <w:pPr>
        <w:tabs>
          <w:tab w:val="left" w:pos="426"/>
        </w:tabs>
        <w:spacing w:before="120" w:line="240" w:lineRule="exact"/>
        <w:jc w:val="both"/>
      </w:pPr>
      <w:r>
        <w:tab/>
      </w:r>
      <w:r w:rsidRPr="00597924">
        <w:t>Với loại thứ 1, ở đây các công ty tường sẽ chủ trương bảo vệ API và thu lời từ các nhà phát triển phần mềm thứ 3 đăng ký, xin phép họ. Họ thường là những công ty sản xuất thiết bị, game, công nghệ, ví dụ như Sony cùng hệ thống playstation.</w:t>
      </w:r>
    </w:p>
    <w:p w14:paraId="0825DDB1" w14:textId="3062003A" w:rsidR="00597924" w:rsidRPr="00597924" w:rsidRDefault="00597924" w:rsidP="00A423D1">
      <w:pPr>
        <w:tabs>
          <w:tab w:val="left" w:pos="426"/>
        </w:tabs>
        <w:spacing w:before="120" w:line="240" w:lineRule="exact"/>
        <w:jc w:val="both"/>
      </w:pPr>
      <w:r>
        <w:tab/>
      </w:r>
      <w:r>
        <w:tab/>
      </w:r>
      <w:r w:rsidRPr="00597924">
        <w:t>Với loại thứ 2, họ là các công ty chuyên cung cấp các sản phẩm API miễn phí. Người dùng có thể thoải mái sử dụng API này để viết lên phần mềm bên thứ 3. Tuy nhiên, người dùng vẫn cần mua thêm phần mềm để sử dụng. Đây cũng chính là nguồn lợi của các nhà cung cấp API miễn phí, đồng thời vừa có thể đem tới hiệu quả lan tỏa và marketing mạnh mẽ hơn.</w:t>
      </w:r>
    </w:p>
    <w:p w14:paraId="12C765CE" w14:textId="3AAF8331" w:rsidR="00597924" w:rsidRPr="00597924" w:rsidRDefault="00597924" w:rsidP="00A423D1">
      <w:pPr>
        <w:tabs>
          <w:tab w:val="left" w:pos="426"/>
        </w:tabs>
        <w:spacing w:before="120" w:line="240" w:lineRule="exact"/>
        <w:jc w:val="both"/>
      </w:pPr>
      <w:r>
        <w:tab/>
      </w:r>
      <w:r>
        <w:tab/>
      </w:r>
      <w:r w:rsidRPr="00597924">
        <w:t>Điển hình cho loại thứ 2 đó là hệ sinh thái của Microsoft, Google hay Apple. Họ hầu như đều cung cấp các API miễn phí, đổi lại là các lập trình viên sẽ viết phần mềm hệ điều hành, người dùng phải mua của Window, Google để có thể sử dụng phần mềm đó. Đặc biệt trong đó, API của Google chính là ứng dụng trong hệ sinh thái giúp họ ngày càng phổ biến và dễ dàng tiếp cận mọi người khắp thế giới hơn.</w:t>
      </w:r>
    </w:p>
    <w:p w14:paraId="4DCE979D" w14:textId="7A48CBA2" w:rsidR="00597924" w:rsidRPr="00597924" w:rsidRDefault="00597924" w:rsidP="00A423D1">
      <w:pPr>
        <w:tabs>
          <w:tab w:val="left" w:pos="426"/>
        </w:tabs>
        <w:spacing w:before="120" w:line="240" w:lineRule="exact"/>
        <w:jc w:val="both"/>
      </w:pPr>
      <w:r>
        <w:tab/>
      </w:r>
      <w:r>
        <w:tab/>
      </w:r>
      <w:r w:rsidRPr="00597924">
        <w:t>Hiện nay, xu hướng người dùng chủ yếu thiên về loại thứ 2. Điều này khiến cho cá API miễn phí ngày càng trở nên phổ biến hơn, vận hành và có mặt ở mọi nơi trên internet và cuộc sống.</w:t>
      </w:r>
    </w:p>
    <w:p w14:paraId="613E6AAE" w14:textId="55B90813" w:rsidR="00597924" w:rsidRPr="00597924" w:rsidRDefault="00597924" w:rsidP="00A423D1">
      <w:pPr>
        <w:tabs>
          <w:tab w:val="left" w:pos="426"/>
        </w:tabs>
        <w:spacing w:before="120" w:line="240" w:lineRule="exact"/>
        <w:jc w:val="both"/>
      </w:pPr>
      <w:r>
        <w:tab/>
      </w:r>
      <w:r>
        <w:tab/>
      </w:r>
      <w:r w:rsidRPr="00597924">
        <w:t>Mức độ phổ biến của công cụ này ngày càng tăng khi chúng được nâng cao về các tiêu chuẩn về sự thân thiện, đơn giản, dễ sử dụng. Không những thế, tiêu chuẩn về bảo mật cũng được nâng cấp, giúp giảm thiểu các rủi ro hoặc khai thác các lỗ hổng bảo mật tốt hơn. Mọi hoạt động của API đều được giám sát nên hiệu suất của chúng cũng được cải thiện tốt hơn.</w:t>
      </w:r>
    </w:p>
    <w:p w14:paraId="70A73516" w14:textId="20CCBBF0" w:rsidR="00597924" w:rsidRPr="00597924" w:rsidRDefault="00597924" w:rsidP="00A423D1">
      <w:pPr>
        <w:tabs>
          <w:tab w:val="left" w:pos="426"/>
        </w:tabs>
        <w:spacing w:before="120" w:line="240" w:lineRule="exact"/>
        <w:jc w:val="both"/>
      </w:pPr>
      <w:r>
        <w:tab/>
      </w:r>
      <w:r>
        <w:tab/>
      </w:r>
      <w:r w:rsidRPr="00597924">
        <w:t>Với sự phát triển của các thiết bị di động và ứng dụng đi kèm, API giờ đây cũng được nâng cấp nhằm thích nghi tốt hơn với các thiết bị di động. Thực tế cho thấy, hầu hết các ứng dụng nền web và ứng dụng di động tận dụng nhiều API hơn, tạo động lực tăng trưởng AP</w:t>
      </w:r>
      <w:r w:rsidR="00A423D1">
        <w:t xml:space="preserve">I </w:t>
      </w:r>
      <w:r w:rsidRPr="00597924">
        <w:t>vượt bậc.</w:t>
      </w:r>
    </w:p>
    <w:p w14:paraId="2E6EC3FF" w14:textId="11E529A9" w:rsidR="00597924" w:rsidRPr="00597924" w:rsidRDefault="00597924" w:rsidP="00A423D1">
      <w:pPr>
        <w:tabs>
          <w:tab w:val="left" w:pos="426"/>
        </w:tabs>
        <w:spacing w:before="120" w:line="240" w:lineRule="exact"/>
        <w:jc w:val="both"/>
      </w:pPr>
      <w:r>
        <w:tab/>
      </w:r>
      <w:r>
        <w:tab/>
      </w:r>
      <w:r w:rsidRPr="00597924">
        <w:t>Trang Programmableweb cũng từng đánh giá, một trong những kho API miễn phí lớn nhất thế giới hiện nay có tới hơn 21.000 API được chia thành 450 mục khác nhau, bao phủ toàn bộ các lĩnh vực trong đời sống con người. Có thể thấy, API trở thành công cụ quan trọng giúp cho hỏa động vận hành hệ thống tốt hơn, trở thành chìa khóa thông minh, đồng bộ và tự động hóa đặc biệt của con người.</w:t>
      </w:r>
    </w:p>
    <w:p w14:paraId="1A6A1C03" w14:textId="6A61ECCB" w:rsidR="00BD4A5D" w:rsidRDefault="00BD4A5D" w:rsidP="00A423D1">
      <w:pPr>
        <w:tabs>
          <w:tab w:val="left" w:pos="426"/>
        </w:tabs>
        <w:spacing w:before="120" w:line="240" w:lineRule="exact"/>
        <w:jc w:val="both"/>
      </w:pPr>
    </w:p>
    <w:p w14:paraId="3A51FAE5" w14:textId="6952B95B" w:rsidR="00597924" w:rsidRPr="00597924" w:rsidRDefault="00BD4A5D" w:rsidP="00A423D1">
      <w:pPr>
        <w:pStyle w:val="Heading3"/>
        <w:tabs>
          <w:tab w:val="left" w:pos="426"/>
        </w:tabs>
        <w:spacing w:before="120" w:line="240" w:lineRule="exact"/>
      </w:pPr>
      <w:r>
        <w:tab/>
      </w:r>
      <w:bookmarkStart w:id="41" w:name="_Toc69346575"/>
      <w:r>
        <w:t>2.3.3.</w:t>
      </w:r>
      <w:r>
        <w:tab/>
      </w:r>
      <w:r>
        <w:rPr>
          <w:lang w:val="en-US"/>
        </w:rPr>
        <w:t>Rest – RestFul</w:t>
      </w:r>
      <w:r w:rsidR="00597924">
        <w:rPr>
          <w:lang w:val="en-US"/>
        </w:rPr>
        <w:t xml:space="preserve"> API</w:t>
      </w:r>
      <w:r>
        <w:t>.</w:t>
      </w:r>
      <w:bookmarkEnd w:id="41"/>
    </w:p>
    <w:p w14:paraId="6BFDA68A" w14:textId="5CC3DB4F" w:rsidR="00597924" w:rsidRPr="00597924" w:rsidRDefault="00597924" w:rsidP="00A423D1">
      <w:pPr>
        <w:tabs>
          <w:tab w:val="left" w:pos="426"/>
        </w:tabs>
        <w:spacing w:before="120" w:line="240" w:lineRule="exact"/>
        <w:jc w:val="both"/>
      </w:pPr>
      <w:r>
        <w:tab/>
      </w:r>
      <w:r>
        <w:tab/>
      </w:r>
      <w:r w:rsidRPr="00597924">
        <w:t xml:space="preserve">REST được viết tắt bởi Representational State Transfer, là cấu trúc mẫu quy định các ứng dụng giao tiếp và tương tác với nhau. Nó bao gồm 3 bộ phận </w:t>
      </w:r>
      <w:r w:rsidRPr="00597924">
        <w:lastRenderedPageBreak/>
        <w:t>cơ bản như: bộ máy chủ ngoài chứa dữ liệu (external server), máy chủ API và máy chủ khách (client). Trong đó, máy khách có thể là bất cứ thứ gì, ứng dụng trên nền web, thư viện hoặc thậm chí là các phần mềm khác nhau của một phần mềm máy tính.</w:t>
      </w:r>
    </w:p>
    <w:p w14:paraId="210A00D4" w14:textId="27F6DC80" w:rsidR="00597924" w:rsidRPr="00597924" w:rsidRDefault="00597924" w:rsidP="00A423D1">
      <w:pPr>
        <w:tabs>
          <w:tab w:val="left" w:pos="426"/>
        </w:tabs>
        <w:spacing w:before="120" w:line="240" w:lineRule="exact"/>
        <w:jc w:val="both"/>
      </w:pPr>
      <w:r>
        <w:tab/>
      </w:r>
      <w:r>
        <w:tab/>
      </w:r>
      <w:r w:rsidRPr="00597924">
        <w:t>REST cho phép các máy khách truy cập máy chủ API và thực hiện các lệnh lấy về, chỉnh sửa hay xóa dữ liệu từ external server. Các lập trình viên có thể thoải mái truy xuất, chỉnh sửa dữ liệu từ máy chủ mà không cần biết hệ thống hoạt động như thế nào.</w:t>
      </w:r>
    </w:p>
    <w:p w14:paraId="0701FA64" w14:textId="2CB7517A" w:rsidR="00597924" w:rsidRPr="00597924" w:rsidRDefault="00597924" w:rsidP="00CF3C20">
      <w:pPr>
        <w:tabs>
          <w:tab w:val="left" w:pos="426"/>
        </w:tabs>
        <w:spacing w:before="120" w:line="240" w:lineRule="exact"/>
        <w:jc w:val="both"/>
      </w:pPr>
      <w:r>
        <w:tab/>
      </w:r>
      <w:r>
        <w:tab/>
      </w:r>
      <w:r w:rsidRPr="00597924">
        <w:t>Giao thức chính của REST sử dụng là HTTP, một giao thức phổ biến với hầu hết các ứng dụng hay dịch vụ web hiện nay. Nó đem tới hiệu quả nhanh chóng trong bối cảnh đường truyền mạnh mẽ và khiến cho REST kiến trúc tốc độ nhanh hơn.</w:t>
      </w:r>
    </w:p>
    <w:p w14:paraId="1BECA919" w14:textId="0CE6DA9D" w:rsidR="00597924" w:rsidRPr="00597924" w:rsidRDefault="00597924" w:rsidP="00CF3C20">
      <w:pPr>
        <w:tabs>
          <w:tab w:val="left" w:pos="426"/>
        </w:tabs>
        <w:spacing w:before="120" w:line="240" w:lineRule="exact"/>
        <w:jc w:val="both"/>
      </w:pPr>
      <w:r>
        <w:tab/>
      </w:r>
      <w:r>
        <w:tab/>
      </w:r>
      <w:r w:rsidRPr="00597924">
        <w:t>Ngoài ra, REST cũng có ưu điểm khi sử dụng giao thức stateless (không trạng thái). Hệ thống này không sử dụng session, cookie, không cần biết những thông tin đó trong mỗi lần request đến máy chủ ngoài. Điều này giúp REST giảm tải cho máy chủ ngoài, nâng cao hiệu suất làm việc.</w:t>
      </w:r>
    </w:p>
    <w:p w14:paraId="4E49AE81" w14:textId="3236D9F1" w:rsidR="00CF3C20" w:rsidRDefault="00CF3C20" w:rsidP="00CF3C20">
      <w:pPr>
        <w:tabs>
          <w:tab w:val="left" w:pos="426"/>
        </w:tabs>
        <w:spacing w:before="120" w:line="240" w:lineRule="exact"/>
        <w:jc w:val="both"/>
      </w:pPr>
      <w:r>
        <w:rPr>
          <w:noProof/>
        </w:rPr>
        <w:drawing>
          <wp:anchor distT="0" distB="0" distL="114300" distR="114300" simplePos="0" relativeHeight="251698176" behindDoc="0" locked="0" layoutInCell="1" allowOverlap="1" wp14:anchorId="5399B468" wp14:editId="6FCD652A">
            <wp:simplePos x="0" y="0"/>
            <wp:positionH relativeFrom="column">
              <wp:posOffset>140970</wp:posOffset>
            </wp:positionH>
            <wp:positionV relativeFrom="page">
              <wp:posOffset>4619625</wp:posOffset>
            </wp:positionV>
            <wp:extent cx="5210175" cy="384810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0175" cy="3848100"/>
                    </a:xfrm>
                    <a:prstGeom prst="rect">
                      <a:avLst/>
                    </a:prstGeom>
                    <a:noFill/>
                    <a:ln>
                      <a:noFill/>
                    </a:ln>
                  </pic:spPr>
                </pic:pic>
              </a:graphicData>
            </a:graphic>
          </wp:anchor>
        </w:drawing>
      </w:r>
      <w:r w:rsidR="00597924">
        <w:tab/>
      </w:r>
      <w:r w:rsidR="00597924">
        <w:tab/>
      </w:r>
      <w:r w:rsidR="00597924" w:rsidRPr="00597924">
        <w:t>REST ban đầu được thiết kế để sử dụng cho các dịch vụ web. Tuy nhiên, bất cứ phần mềm nào cũng có thể ứng dụng REST làm cầu nối giao tiếp với các ứng dụng khác tốt và hiệu quả hơn. Đó cũng là lý do giúp cho REST trở thành tiêu chuẩn mặc định cho hầu hết các giao thức. Và những API được thiết kế theo cấu trúc REST được gọi là RESTful API</w:t>
      </w:r>
    </w:p>
    <w:p w14:paraId="0D9EDDBB" w14:textId="3E25EEF4" w:rsidR="00597924" w:rsidRDefault="00597924" w:rsidP="00A423D1">
      <w:pPr>
        <w:tabs>
          <w:tab w:val="left" w:pos="426"/>
        </w:tabs>
        <w:spacing w:before="120" w:line="240" w:lineRule="exact"/>
        <w:jc w:val="center"/>
        <w:rPr>
          <w:color w:val="000000"/>
          <w:szCs w:val="26"/>
          <w:shd w:val="clear" w:color="auto" w:fill="FFFFFF"/>
        </w:rPr>
      </w:pPr>
      <w:r w:rsidRPr="00597924">
        <w:rPr>
          <w:szCs w:val="26"/>
        </w:rPr>
        <w:t xml:space="preserve">Hình 1: </w:t>
      </w:r>
      <w:r w:rsidRPr="00597924">
        <w:rPr>
          <w:color w:val="000000"/>
          <w:szCs w:val="26"/>
          <w:shd w:val="clear" w:color="auto" w:fill="FFFFFF"/>
        </w:rPr>
        <w:t>Tìm hiểu về Rest API – Hình mẫu quy định cách ứng dụng giao tiếp.</w:t>
      </w:r>
    </w:p>
    <w:p w14:paraId="68185429" w14:textId="198C8636" w:rsidR="00597924" w:rsidRDefault="00597924" w:rsidP="00A423D1">
      <w:pPr>
        <w:tabs>
          <w:tab w:val="left" w:pos="426"/>
        </w:tabs>
        <w:spacing w:before="120" w:line="240" w:lineRule="exact"/>
        <w:rPr>
          <w:color w:val="000000"/>
          <w:szCs w:val="26"/>
          <w:shd w:val="clear" w:color="auto" w:fill="FFFFFF"/>
        </w:rPr>
      </w:pPr>
    </w:p>
    <w:p w14:paraId="50427553" w14:textId="2D38F74A" w:rsidR="005A6CA3" w:rsidRPr="00CF3C20" w:rsidRDefault="00CF3C20" w:rsidP="00CF3C20">
      <w:pPr>
        <w:tabs>
          <w:tab w:val="left" w:pos="426"/>
        </w:tabs>
        <w:spacing w:before="120" w:line="240" w:lineRule="exact"/>
        <w:rPr>
          <w:b/>
          <w:bCs/>
          <w:szCs w:val="26"/>
        </w:rPr>
      </w:pPr>
      <w:r>
        <w:rPr>
          <w:b/>
          <w:bCs/>
          <w:szCs w:val="26"/>
        </w:rPr>
        <w:tab/>
      </w:r>
      <w:r w:rsidR="00597924" w:rsidRPr="00CF3C20">
        <w:rPr>
          <w:b/>
          <w:bCs/>
          <w:szCs w:val="26"/>
        </w:rPr>
        <w:t>4 lệnh crud cơ bản:</w:t>
      </w:r>
    </w:p>
    <w:p w14:paraId="7D228E9E" w14:textId="7D73A2F4" w:rsidR="00CF3C20" w:rsidRDefault="00CF3C20" w:rsidP="00CF3C20">
      <w:pPr>
        <w:pStyle w:val="ListParagraph"/>
        <w:tabs>
          <w:tab w:val="left" w:pos="426"/>
        </w:tabs>
        <w:spacing w:before="120" w:line="240" w:lineRule="exact"/>
        <w:rPr>
          <w:szCs w:val="26"/>
        </w:rPr>
      </w:pPr>
    </w:p>
    <w:p w14:paraId="583F5902" w14:textId="11469100" w:rsidR="00CF3C20" w:rsidRDefault="00CF3C20" w:rsidP="00CF3C20">
      <w:pPr>
        <w:pStyle w:val="ListParagraph"/>
        <w:tabs>
          <w:tab w:val="left" w:pos="426"/>
        </w:tabs>
        <w:spacing w:before="120" w:line="240" w:lineRule="exact"/>
        <w:rPr>
          <w:szCs w:val="26"/>
        </w:rPr>
      </w:pPr>
    </w:p>
    <w:p w14:paraId="5B35565C" w14:textId="283EEB74" w:rsidR="00CF3C20" w:rsidRDefault="00CF3C20" w:rsidP="00CF3C20">
      <w:pPr>
        <w:pStyle w:val="ListParagraph"/>
        <w:tabs>
          <w:tab w:val="left" w:pos="426"/>
        </w:tabs>
        <w:spacing w:before="120" w:line="240" w:lineRule="exact"/>
        <w:rPr>
          <w:szCs w:val="26"/>
        </w:rPr>
      </w:pPr>
    </w:p>
    <w:p w14:paraId="5FED934C" w14:textId="6FECD6EE" w:rsidR="004F621C" w:rsidRDefault="004F621C" w:rsidP="004F621C">
      <w:pPr>
        <w:pStyle w:val="ListParagraph"/>
        <w:spacing w:before="120" w:line="240" w:lineRule="exact"/>
        <w:ind w:left="0"/>
        <w:jc w:val="center"/>
        <w:rPr>
          <w:szCs w:val="26"/>
        </w:rPr>
      </w:pPr>
      <w:r>
        <w:rPr>
          <w:noProof/>
          <w:szCs w:val="26"/>
        </w:rPr>
        <w:lastRenderedPageBreak/>
        <w:drawing>
          <wp:anchor distT="0" distB="0" distL="114300" distR="114300" simplePos="0" relativeHeight="251699200" behindDoc="0" locked="0" layoutInCell="1" allowOverlap="1" wp14:anchorId="014FD288" wp14:editId="1D351023">
            <wp:simplePos x="0" y="0"/>
            <wp:positionH relativeFrom="margin">
              <wp:posOffset>321945</wp:posOffset>
            </wp:positionH>
            <wp:positionV relativeFrom="paragraph">
              <wp:posOffset>76200</wp:posOffset>
            </wp:positionV>
            <wp:extent cx="4629150" cy="30861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8">
                      <a:extLst>
                        <a:ext uri="{28A0092B-C50C-407E-A947-70E740481C1C}">
                          <a14:useLocalDpi xmlns:a14="http://schemas.microsoft.com/office/drawing/2010/main" val="0"/>
                        </a:ext>
                      </a:extLst>
                    </a:blip>
                    <a:stretch>
                      <a:fillRect/>
                    </a:stretch>
                  </pic:blipFill>
                  <pic:spPr>
                    <a:xfrm>
                      <a:off x="0" y="0"/>
                      <a:ext cx="4629150" cy="3086100"/>
                    </a:xfrm>
                    <a:prstGeom prst="rect">
                      <a:avLst/>
                    </a:prstGeom>
                  </pic:spPr>
                </pic:pic>
              </a:graphicData>
            </a:graphic>
            <wp14:sizeRelH relativeFrom="page">
              <wp14:pctWidth>0</wp14:pctWidth>
            </wp14:sizeRelH>
            <wp14:sizeRelV relativeFrom="page">
              <wp14:pctHeight>0</wp14:pctHeight>
            </wp14:sizeRelV>
          </wp:anchor>
        </w:drawing>
      </w:r>
    </w:p>
    <w:p w14:paraId="10DB876D" w14:textId="031FA440" w:rsidR="00CF3C20" w:rsidRPr="00CF3C20" w:rsidRDefault="004F621C" w:rsidP="004F621C">
      <w:pPr>
        <w:pStyle w:val="ListParagraph"/>
        <w:spacing w:before="120" w:line="240" w:lineRule="exact"/>
        <w:ind w:left="0"/>
        <w:jc w:val="center"/>
        <w:rPr>
          <w:szCs w:val="26"/>
        </w:rPr>
      </w:pPr>
      <w:r>
        <w:rPr>
          <w:szCs w:val="26"/>
        </w:rPr>
        <w:t>Hình 2: 4 lệnh cơ bản của REST API</w:t>
      </w:r>
    </w:p>
    <w:p w14:paraId="201501E1" w14:textId="60AF3163" w:rsidR="005A6CA3" w:rsidRPr="00597924" w:rsidRDefault="005A6CA3" w:rsidP="00CF3C20">
      <w:pPr>
        <w:tabs>
          <w:tab w:val="left" w:pos="426"/>
        </w:tabs>
        <w:spacing w:before="120" w:line="240" w:lineRule="exact"/>
        <w:ind w:left="284"/>
        <w:jc w:val="both"/>
      </w:pPr>
      <w:r>
        <w:tab/>
      </w:r>
      <w:r>
        <w:tab/>
      </w:r>
      <w:r w:rsidR="00597924" w:rsidRPr="00597924">
        <w:t>CRUD bao gồm: Create, Read, Update, Delete. Đây là 4 chức năng cơ bản của bất kỳ cơ sở dữ liệu nào. REST và RESTful cũng không ngoại lệ. Cá kiến trúc này đều hỗ trợ đầy đủ 4 lệnh, giúp bạn có thể thao tác với dữ liệu lấy từ máy chủ dễ dàng hơn.</w:t>
      </w:r>
    </w:p>
    <w:p w14:paraId="6199E5E6" w14:textId="0524730C" w:rsidR="005A6CA3" w:rsidRPr="00597924" w:rsidRDefault="005A6CA3" w:rsidP="00A423D1">
      <w:pPr>
        <w:tabs>
          <w:tab w:val="left" w:pos="426"/>
        </w:tabs>
        <w:spacing w:before="120" w:line="240" w:lineRule="exact"/>
        <w:jc w:val="both"/>
      </w:pPr>
      <w:r>
        <w:tab/>
      </w:r>
      <w:r>
        <w:tab/>
      </w:r>
      <w:r w:rsidR="00597924" w:rsidRPr="00597924">
        <w:t>Trong REST, 4 lệnh có tên gọi hơi khác một chút:</w:t>
      </w:r>
    </w:p>
    <w:p w14:paraId="66A70168" w14:textId="4CA1C1F5" w:rsidR="00597924" w:rsidRPr="00597924" w:rsidRDefault="00597924" w:rsidP="002F5EFE">
      <w:pPr>
        <w:pStyle w:val="ListParagraph"/>
        <w:numPr>
          <w:ilvl w:val="0"/>
          <w:numId w:val="3"/>
        </w:numPr>
        <w:tabs>
          <w:tab w:val="left" w:pos="426"/>
        </w:tabs>
        <w:spacing w:before="120" w:line="240" w:lineRule="exact"/>
        <w:ind w:left="1134" w:hanging="283"/>
        <w:jc w:val="both"/>
      </w:pPr>
      <w:r w:rsidRPr="00597924">
        <w:t>Post: Có chức năng tạo dữ liệu, thông tin mới</w:t>
      </w:r>
    </w:p>
    <w:p w14:paraId="2FEDDD7B" w14:textId="2D7B630B" w:rsidR="00597924" w:rsidRPr="00597924" w:rsidRDefault="00597924" w:rsidP="002F5EFE">
      <w:pPr>
        <w:pStyle w:val="ListParagraph"/>
        <w:numPr>
          <w:ilvl w:val="0"/>
          <w:numId w:val="3"/>
        </w:numPr>
        <w:tabs>
          <w:tab w:val="left" w:pos="426"/>
        </w:tabs>
        <w:spacing w:before="120" w:line="240" w:lineRule="exact"/>
        <w:ind w:left="1134" w:hanging="283"/>
        <w:jc w:val="both"/>
      </w:pPr>
      <w:r w:rsidRPr="00597924">
        <w:t>Get: Lệnh đọc/lấy một dữ liệu, thông tin mới</w:t>
      </w:r>
    </w:p>
    <w:p w14:paraId="53568456" w14:textId="75F74AEC" w:rsidR="00597924" w:rsidRPr="00597924" w:rsidRDefault="00597924" w:rsidP="002F5EFE">
      <w:pPr>
        <w:pStyle w:val="ListParagraph"/>
        <w:numPr>
          <w:ilvl w:val="0"/>
          <w:numId w:val="3"/>
        </w:numPr>
        <w:tabs>
          <w:tab w:val="left" w:pos="426"/>
        </w:tabs>
        <w:spacing w:before="120" w:line="240" w:lineRule="exact"/>
        <w:ind w:left="1134" w:hanging="283"/>
        <w:jc w:val="both"/>
      </w:pPr>
      <w:r w:rsidRPr="00597924">
        <w:t>Put: Cập nhật thông tin và dữ liệu đã có</w:t>
      </w:r>
    </w:p>
    <w:p w14:paraId="3D01594E" w14:textId="59A7C45E" w:rsidR="005A6CA3" w:rsidRPr="00597924" w:rsidRDefault="00597924" w:rsidP="002F5EFE">
      <w:pPr>
        <w:pStyle w:val="ListParagraph"/>
        <w:numPr>
          <w:ilvl w:val="0"/>
          <w:numId w:val="3"/>
        </w:numPr>
        <w:tabs>
          <w:tab w:val="left" w:pos="426"/>
        </w:tabs>
        <w:spacing w:before="120" w:line="240" w:lineRule="exact"/>
        <w:ind w:left="1134" w:hanging="283"/>
        <w:jc w:val="both"/>
      </w:pPr>
      <w:r w:rsidRPr="00597924">
        <w:t>Delete: Xóa thông tin và dữ liệu đã có</w:t>
      </w:r>
    </w:p>
    <w:p w14:paraId="15C2417F" w14:textId="7A94A31D" w:rsidR="00597924" w:rsidRDefault="005A6CA3" w:rsidP="00CF3C20">
      <w:pPr>
        <w:tabs>
          <w:tab w:val="left" w:pos="426"/>
        </w:tabs>
        <w:spacing w:before="120" w:line="240" w:lineRule="exact"/>
        <w:ind w:left="284"/>
        <w:jc w:val="both"/>
      </w:pPr>
      <w:r>
        <w:tab/>
      </w:r>
      <w:r>
        <w:tab/>
      </w:r>
      <w:r w:rsidR="00597924" w:rsidRPr="00597924">
        <w:t>Trong đs, Get được đánh giá là lệnh an toàn và phổ biến nhất, được cho phép bởi hầu hết các Restful API hiện nay. 3 lệnh còn lại ít nhiều làm theo đổi các dữ liệu gốc máy chủ, có nguy cơ dẫn tới tai nạn ngoài ý muốn. Cho nên, chỉ những API được thiết kế riêng hay được cấp thẩm quyền như API đối tác, Admin mới được thực hiện các lệnh đó.</w:t>
      </w:r>
    </w:p>
    <w:p w14:paraId="33429608" w14:textId="77777777" w:rsidR="00CF3C20" w:rsidRPr="00597924" w:rsidRDefault="00CF3C20" w:rsidP="00CF3C20">
      <w:pPr>
        <w:tabs>
          <w:tab w:val="left" w:pos="426"/>
        </w:tabs>
        <w:spacing w:before="120" w:line="240" w:lineRule="exact"/>
        <w:ind w:left="284"/>
        <w:jc w:val="both"/>
      </w:pPr>
    </w:p>
    <w:p w14:paraId="5A8141B0" w14:textId="71919F2E" w:rsidR="005A6CA3" w:rsidRPr="00CF3C20" w:rsidRDefault="00597924" w:rsidP="00CF3C20">
      <w:pPr>
        <w:pStyle w:val="Heading3"/>
        <w:tabs>
          <w:tab w:val="left" w:pos="142"/>
        </w:tabs>
        <w:spacing w:before="120" w:line="240" w:lineRule="exact"/>
        <w:rPr>
          <w:b/>
          <w:bCs/>
          <w:lang w:val="en-US"/>
        </w:rPr>
      </w:pPr>
      <w:r>
        <w:tab/>
      </w:r>
      <w:bookmarkStart w:id="42" w:name="_Toc69346576"/>
      <w:r w:rsidRPr="00CF3C20">
        <w:rPr>
          <w:b/>
          <w:bCs/>
          <w:lang w:val="en-US"/>
        </w:rPr>
        <w:t>Tổng kết:</w:t>
      </w:r>
      <w:bookmarkEnd w:id="42"/>
    </w:p>
    <w:p w14:paraId="04630B60" w14:textId="2BC1E11E" w:rsidR="005A6CA3" w:rsidRDefault="005A6CA3" w:rsidP="00A423D1">
      <w:pPr>
        <w:pStyle w:val="ListParagraph"/>
        <w:tabs>
          <w:tab w:val="left" w:pos="426"/>
        </w:tabs>
        <w:spacing w:before="120" w:line="240" w:lineRule="exact"/>
        <w:ind w:left="142" w:hanging="142"/>
        <w:jc w:val="both"/>
      </w:pPr>
      <w:r>
        <w:tab/>
      </w:r>
      <w:r>
        <w:tab/>
      </w:r>
      <w:r w:rsidRPr="005A6CA3">
        <w:t>Từ những giao thức tách biệt, API như một cầu nối gắn kết chúng, giúp người dùng có thể tương tác giữ ứng dụng và website, cải thiện và mở rộng vận hành trên mọi thiết bị và phần cứng dù trực tuyến hay ngoại tuyến.</w:t>
      </w:r>
    </w:p>
    <w:p w14:paraId="47E6101E" w14:textId="77777777" w:rsidR="005A6CA3" w:rsidRPr="005A6CA3" w:rsidRDefault="005A6CA3" w:rsidP="00A423D1">
      <w:pPr>
        <w:pStyle w:val="ListParagraph"/>
        <w:tabs>
          <w:tab w:val="left" w:pos="426"/>
        </w:tabs>
        <w:spacing w:before="120" w:line="240" w:lineRule="exact"/>
        <w:ind w:left="142" w:hanging="142"/>
        <w:jc w:val="both"/>
      </w:pPr>
    </w:p>
    <w:p w14:paraId="66B8168C" w14:textId="54A2F6E2" w:rsidR="005A6CA3" w:rsidRPr="005A6CA3" w:rsidRDefault="005A6CA3" w:rsidP="00A423D1">
      <w:pPr>
        <w:pStyle w:val="ListParagraph"/>
        <w:tabs>
          <w:tab w:val="left" w:pos="426"/>
        </w:tabs>
        <w:spacing w:before="120" w:line="240" w:lineRule="exact"/>
        <w:ind w:left="142" w:hanging="142"/>
        <w:jc w:val="both"/>
      </w:pPr>
      <w:r>
        <w:tab/>
      </w:r>
      <w:r>
        <w:tab/>
      </w:r>
      <w:r w:rsidRPr="005A6CA3">
        <w:t>API giúp giảm tải phần lớn các công việc, nâng cao sự chính xác trong quá trình </w:t>
      </w:r>
      <w:r>
        <w:t>thiết kế website hay ứng dụng</w:t>
      </w:r>
      <w:r w:rsidRPr="005A6CA3">
        <w:t>, tạo sự chuyên nghiệp, nhanh chóng và thuận tiện hơn cho các lập trình viên. Tất cả những ưu điểm đó giúp cho API trở thành những chiếc chìa khóa vạn năng, cải thiện cuộc sống tiện lợi, thông minh và hiện đại hơn.</w:t>
      </w:r>
    </w:p>
    <w:p w14:paraId="2645B51B" w14:textId="3F45ED4C" w:rsidR="00597924" w:rsidRPr="00E549BB" w:rsidRDefault="00597924" w:rsidP="00A423D1">
      <w:pPr>
        <w:pStyle w:val="ListParagraph"/>
        <w:tabs>
          <w:tab w:val="left" w:pos="426"/>
        </w:tabs>
        <w:spacing w:before="120" w:line="240" w:lineRule="exact"/>
        <w:ind w:left="0"/>
        <w:jc w:val="both"/>
      </w:pPr>
    </w:p>
    <w:p w14:paraId="71B1F3FA" w14:textId="3827D0F0" w:rsidR="00DB3117" w:rsidRDefault="00DB3117" w:rsidP="00A423D1">
      <w:pPr>
        <w:pStyle w:val="Heading2"/>
        <w:tabs>
          <w:tab w:val="left" w:pos="426"/>
        </w:tabs>
        <w:spacing w:before="120" w:line="240" w:lineRule="exact"/>
        <w:rPr>
          <w:b/>
          <w:bCs/>
        </w:rPr>
      </w:pPr>
      <w:bookmarkStart w:id="43" w:name="_Toc69346577"/>
      <w:r w:rsidRPr="00A3678B">
        <w:rPr>
          <w:b/>
          <w:bCs/>
        </w:rPr>
        <w:lastRenderedPageBreak/>
        <w:t>2.</w:t>
      </w:r>
      <w:r w:rsidRPr="00A3678B">
        <w:rPr>
          <w:b/>
          <w:bCs/>
          <w:lang w:val="en-US"/>
        </w:rPr>
        <w:t>4</w:t>
      </w:r>
      <w:r w:rsidRPr="00A3678B">
        <w:rPr>
          <w:b/>
          <w:bCs/>
        </w:rPr>
        <w:t>.</w:t>
      </w:r>
      <w:r w:rsidR="00F24A45">
        <w:rPr>
          <w:b/>
          <w:bCs/>
        </w:rPr>
        <w:tab/>
      </w:r>
      <w:r w:rsidRPr="00A3678B">
        <w:rPr>
          <w:b/>
          <w:bCs/>
        </w:rPr>
        <w:tab/>
        <w:t>Fluter.</w:t>
      </w:r>
      <w:bookmarkEnd w:id="43"/>
    </w:p>
    <w:p w14:paraId="1307F6DC" w14:textId="55EAFD5F" w:rsidR="00E549BB" w:rsidRDefault="00E549BB" w:rsidP="00A423D1">
      <w:pPr>
        <w:pStyle w:val="Heading3"/>
        <w:tabs>
          <w:tab w:val="left" w:pos="426"/>
        </w:tabs>
        <w:spacing w:before="120" w:line="240" w:lineRule="exact"/>
      </w:pPr>
      <w:r>
        <w:tab/>
      </w:r>
      <w:bookmarkStart w:id="44" w:name="_Toc69346578"/>
      <w:r>
        <w:t>2.</w:t>
      </w:r>
      <w:r w:rsidR="00BD4A5D">
        <w:rPr>
          <w:lang w:val="en-US"/>
        </w:rPr>
        <w:t>4</w:t>
      </w:r>
      <w:r>
        <w:t>.1.</w:t>
      </w:r>
      <w:r>
        <w:tab/>
        <w:t>Giới thiệu chung.</w:t>
      </w:r>
      <w:bookmarkEnd w:id="44"/>
    </w:p>
    <w:p w14:paraId="2D129DC8" w14:textId="4585863A" w:rsidR="005A6CA3" w:rsidRPr="00A423D1" w:rsidRDefault="00A423D1" w:rsidP="00CF3C20">
      <w:pPr>
        <w:spacing w:before="120" w:line="240" w:lineRule="exact"/>
        <w:ind w:left="284" w:firstLine="436"/>
        <w:rPr>
          <w:lang w:eastAsia="x-none"/>
        </w:rPr>
      </w:pPr>
      <w:r>
        <w:rPr>
          <w:lang w:eastAsia="x-none"/>
        </w:rPr>
        <w:t xml:space="preserve">- </w:t>
      </w:r>
      <w:r w:rsidR="005A6CA3" w:rsidRPr="00A423D1">
        <w:rPr>
          <w:lang w:eastAsia="x-none"/>
        </w:rPr>
        <w:t xml:space="preserve">Flutter là một framework giúp chúng tạo 1 ứng dụng chạy trên nhiều platform như Web, android, </w:t>
      </w:r>
      <w:r>
        <w:rPr>
          <w:lang w:eastAsia="x-none"/>
        </w:rPr>
        <w:t>IOS</w:t>
      </w:r>
      <w:r w:rsidR="005A6CA3" w:rsidRPr="00A423D1">
        <w:rPr>
          <w:lang w:eastAsia="x-none"/>
        </w:rPr>
        <w:t xml:space="preserve"> và tương lai còn có cả desktop như Window, MacOS và Linux nữa (đang phát triển).</w:t>
      </w:r>
    </w:p>
    <w:p w14:paraId="3E3BC89D" w14:textId="68E12924" w:rsidR="005A6CA3" w:rsidRPr="005A6CA3" w:rsidRDefault="00A423D1" w:rsidP="00CF3C20">
      <w:pPr>
        <w:spacing w:before="120" w:line="240" w:lineRule="exact"/>
        <w:ind w:left="284" w:firstLine="436"/>
        <w:rPr>
          <w:lang w:eastAsia="x-none"/>
        </w:rPr>
      </w:pPr>
      <w:r>
        <w:rPr>
          <w:lang w:eastAsia="x-none"/>
        </w:rPr>
        <w:t xml:space="preserve">- </w:t>
      </w:r>
      <w:r w:rsidR="005A6CA3" w:rsidRPr="005A6CA3">
        <w:rPr>
          <w:lang w:eastAsia="x-none"/>
        </w:rPr>
        <w:t>Sử dụng ngôn ngữ lập trình Dart</w:t>
      </w:r>
    </w:p>
    <w:p w14:paraId="168C0967" w14:textId="5DCBEFC4" w:rsidR="005A6CA3" w:rsidRPr="005A6CA3" w:rsidRDefault="00A423D1" w:rsidP="00CF3C20">
      <w:pPr>
        <w:spacing w:before="120" w:line="240" w:lineRule="exact"/>
        <w:ind w:left="284" w:firstLine="436"/>
        <w:rPr>
          <w:lang w:eastAsia="x-none"/>
        </w:rPr>
      </w:pPr>
      <w:r>
        <w:rPr>
          <w:lang w:eastAsia="x-none"/>
        </w:rPr>
        <w:t xml:space="preserve">- </w:t>
      </w:r>
      <w:r w:rsidR="005A6CA3" w:rsidRPr="005A6CA3">
        <w:rPr>
          <w:lang w:eastAsia="x-none"/>
        </w:rPr>
        <w:t>Được giới thiệu năm 2018</w:t>
      </w:r>
    </w:p>
    <w:p w14:paraId="15516A25" w14:textId="5B1F4E02" w:rsidR="005A6CA3" w:rsidRPr="005A6CA3" w:rsidRDefault="00A423D1" w:rsidP="00CF3C20">
      <w:pPr>
        <w:spacing w:before="120" w:line="240" w:lineRule="exact"/>
        <w:ind w:left="284" w:firstLine="436"/>
        <w:rPr>
          <w:lang w:eastAsia="x-none"/>
        </w:rPr>
      </w:pPr>
      <w:r>
        <w:rPr>
          <w:lang w:eastAsia="x-none"/>
        </w:rPr>
        <w:t xml:space="preserve">- </w:t>
      </w:r>
      <w:r w:rsidR="005A6CA3" w:rsidRPr="005A6CA3">
        <w:rPr>
          <w:lang w:eastAsia="x-none"/>
        </w:rPr>
        <w:t>Được phát triển và hỗ trợ bởi Google</w:t>
      </w:r>
    </w:p>
    <w:p w14:paraId="6F61C9FB" w14:textId="3D920E85" w:rsidR="005A6CA3" w:rsidRPr="005A6CA3" w:rsidRDefault="00A423D1" w:rsidP="00CF3C20">
      <w:pPr>
        <w:spacing w:before="120" w:line="240" w:lineRule="exact"/>
        <w:ind w:left="284" w:firstLine="436"/>
        <w:rPr>
          <w:lang w:eastAsia="x-none"/>
        </w:rPr>
      </w:pPr>
      <w:r>
        <w:rPr>
          <w:lang w:eastAsia="x-none"/>
        </w:rPr>
        <w:t xml:space="preserve">- </w:t>
      </w:r>
      <w:r w:rsidR="005A6CA3" w:rsidRPr="005A6CA3">
        <w:rPr>
          <w:lang w:eastAsia="x-none"/>
        </w:rPr>
        <w:t xml:space="preserve">Là Fast Development vì code 1 mà được cả đống: web app, android app, </w:t>
      </w:r>
      <w:r>
        <w:rPr>
          <w:lang w:eastAsia="x-none"/>
        </w:rPr>
        <w:t>IOS</w:t>
      </w:r>
      <w:r w:rsidR="005A6CA3" w:rsidRPr="005A6CA3">
        <w:rPr>
          <w:lang w:eastAsia="x-none"/>
        </w:rPr>
        <w:t xml:space="preserve"> app,</w:t>
      </w:r>
      <w:r>
        <w:rPr>
          <w:lang w:eastAsia="x-none"/>
        </w:rPr>
        <w:t xml:space="preserve"> </w:t>
      </w:r>
      <w:r w:rsidR="005A6CA3" w:rsidRPr="005A6CA3">
        <w:rPr>
          <w:lang w:eastAsia="x-none"/>
        </w:rPr>
        <w:t>... thì chả nhanh</w:t>
      </w:r>
    </w:p>
    <w:p w14:paraId="13F092C7" w14:textId="05FE5027" w:rsidR="004F621C" w:rsidRDefault="00A423D1" w:rsidP="004F621C">
      <w:pPr>
        <w:spacing w:before="120" w:line="240" w:lineRule="exact"/>
        <w:ind w:left="284" w:firstLine="436"/>
        <w:rPr>
          <w:lang w:eastAsia="x-none"/>
        </w:rPr>
      </w:pPr>
      <w:r>
        <w:rPr>
          <w:lang w:eastAsia="x-none"/>
        </w:rPr>
        <w:t xml:space="preserve">- </w:t>
      </w:r>
      <w:r w:rsidR="005A6CA3" w:rsidRPr="005A6CA3">
        <w:rPr>
          <w:lang w:eastAsia="x-none"/>
        </w:rPr>
        <w:t>Performance tốt hơn các tiền bối đã ra mắt sớm hơn như: Xamarin (2011 by Microsoft), React Native (2015 by Facebook),</w:t>
      </w:r>
      <w:r>
        <w:rPr>
          <w:lang w:eastAsia="x-none"/>
        </w:rPr>
        <w:t xml:space="preserve"> </w:t>
      </w:r>
      <w:r w:rsidR="005A6CA3" w:rsidRPr="005A6CA3">
        <w:rPr>
          <w:lang w:eastAsia="x-none"/>
        </w:rPr>
        <w:t>...</w:t>
      </w:r>
    </w:p>
    <w:p w14:paraId="0855A503" w14:textId="77777777" w:rsidR="00196DCB" w:rsidRPr="00A423D1" w:rsidRDefault="00196DCB" w:rsidP="00196DCB">
      <w:pPr>
        <w:spacing w:before="120" w:line="240" w:lineRule="exact"/>
        <w:rPr>
          <w:lang w:eastAsia="x-none"/>
        </w:rPr>
      </w:pPr>
    </w:p>
    <w:p w14:paraId="33960235" w14:textId="2FA4242D" w:rsidR="00E549BB" w:rsidRDefault="00E549BB" w:rsidP="00A423D1">
      <w:pPr>
        <w:pStyle w:val="Heading3"/>
        <w:tabs>
          <w:tab w:val="left" w:pos="426"/>
        </w:tabs>
        <w:spacing w:before="120" w:line="240" w:lineRule="exact"/>
      </w:pPr>
      <w:r>
        <w:tab/>
      </w:r>
      <w:bookmarkStart w:id="45" w:name="_Toc69346579"/>
      <w:r>
        <w:t>2.</w:t>
      </w:r>
      <w:r w:rsidR="00BD4A5D">
        <w:rPr>
          <w:lang w:val="en-US"/>
        </w:rPr>
        <w:t>4</w:t>
      </w:r>
      <w:r>
        <w:t>.2.</w:t>
      </w:r>
      <w:r>
        <w:tab/>
        <w:t>Dart.</w:t>
      </w:r>
      <w:bookmarkEnd w:id="45"/>
    </w:p>
    <w:p w14:paraId="537CEA56" w14:textId="4301D046" w:rsidR="00E549BB" w:rsidRDefault="00E549BB" w:rsidP="00196DCB">
      <w:pPr>
        <w:pStyle w:val="ListParagraph"/>
        <w:tabs>
          <w:tab w:val="left" w:pos="426"/>
        </w:tabs>
        <w:spacing w:before="120" w:line="240" w:lineRule="exact"/>
        <w:ind w:left="0"/>
        <w:jc w:val="both"/>
      </w:pPr>
      <w:r>
        <w:tab/>
      </w:r>
      <w:r w:rsidR="004F621C" w:rsidRPr="004F621C">
        <w:t>Dart là ngôn ngữ lập trình đa mục đích ban đầu được phát triển bởi Google và sau đó được Ecma (ECMA-408) phê chuẩn làm tiêu chuẩn. Nó được sử dụng để xây dựng các ứng dụng web, server, máy tính để bàn và thiết bị di động. Dart là một ngôn ngữ hướng đối tượng, được xác định theo lớp, với cơ chế garbage-collected, sử dụng cú pháp kiểu C để dịch mã tùy ý sang JavaScript. Nó h</w:t>
      </w:r>
      <w:r w:rsidR="004F621C">
        <w:t>ỗ</w:t>
      </w:r>
      <w:r w:rsidR="004F621C" w:rsidRPr="004F621C">
        <w:t xml:space="preserve"> trợ interface, mixin, abstract, generic, static typing và sound type (2 cái cuối có thể hiểu là type-safe). Dart là ngôn ngữ mã nguồn mở và miễn phí, được phát triển trên</w:t>
      </w:r>
      <w:r w:rsidR="004F621C">
        <w:t xml:space="preserve"> GitHub</w:t>
      </w:r>
      <w:r w:rsidR="004F621C" w:rsidRPr="004F621C">
        <w:t>.</w:t>
      </w:r>
    </w:p>
    <w:p w14:paraId="0C9E8199" w14:textId="20BABB44" w:rsidR="00196DCB" w:rsidRDefault="00196DCB" w:rsidP="00196DCB">
      <w:pPr>
        <w:pStyle w:val="ListParagraph"/>
        <w:tabs>
          <w:tab w:val="left" w:pos="426"/>
        </w:tabs>
        <w:spacing w:before="120" w:line="240" w:lineRule="exact"/>
        <w:ind w:left="0"/>
        <w:jc w:val="both"/>
      </w:pPr>
      <w:r>
        <w:tab/>
        <w:t>Ưu điểm của Dart:</w:t>
      </w:r>
    </w:p>
    <w:p w14:paraId="4591EB4D" w14:textId="5DA8F298" w:rsidR="00196DCB" w:rsidRPr="00196DCB" w:rsidRDefault="00196DCB" w:rsidP="00196DCB">
      <w:pPr>
        <w:pStyle w:val="NormalWeb"/>
        <w:shd w:val="clear" w:color="auto" w:fill="FFFFFF"/>
        <w:tabs>
          <w:tab w:val="left" w:pos="709"/>
        </w:tabs>
        <w:spacing w:before="120" w:beforeAutospacing="0" w:after="0" w:afterAutospacing="0"/>
        <w:jc w:val="both"/>
        <w:rPr>
          <w:sz w:val="26"/>
          <w:szCs w:val="20"/>
        </w:rPr>
      </w:pPr>
      <w:r w:rsidRPr="00196DCB">
        <w:rPr>
          <w:sz w:val="26"/>
          <w:szCs w:val="20"/>
        </w:rPr>
        <w:tab/>
      </w:r>
      <w:r>
        <w:rPr>
          <w:sz w:val="26"/>
          <w:szCs w:val="20"/>
        </w:rPr>
        <w:t xml:space="preserve">- </w:t>
      </w:r>
      <w:r w:rsidRPr="00196DCB">
        <w:rPr>
          <w:b/>
          <w:bCs/>
          <w:sz w:val="26"/>
          <w:szCs w:val="20"/>
        </w:rPr>
        <w:t>Năng suất</w:t>
      </w:r>
      <w:r w:rsidRPr="00196DCB">
        <w:rPr>
          <w:sz w:val="26"/>
          <w:szCs w:val="20"/>
        </w:rPr>
        <w:t> Cú pháp Dart rõ ràng và súc tích, công cụ của nó đơn giản nhưng mạnh mẽ. Type-safe giúp bạn xác định sớm các lỗi tinh tế. Dart có các thư viện cốt lõi và một hệ sinh thái gồm hàng ngàn package.</w:t>
      </w:r>
    </w:p>
    <w:p w14:paraId="09FCD5EC" w14:textId="60DC2030" w:rsidR="00196DCB" w:rsidRPr="00196DCB" w:rsidRDefault="00196DCB" w:rsidP="00196DCB">
      <w:pPr>
        <w:pStyle w:val="NormalWeb"/>
        <w:shd w:val="clear" w:color="auto" w:fill="FFFFFF"/>
        <w:tabs>
          <w:tab w:val="left" w:pos="709"/>
        </w:tabs>
        <w:spacing w:before="360" w:beforeAutospacing="0" w:after="0" w:afterAutospacing="0"/>
        <w:jc w:val="both"/>
        <w:rPr>
          <w:sz w:val="26"/>
          <w:szCs w:val="20"/>
        </w:rPr>
      </w:pPr>
      <w:r>
        <w:rPr>
          <w:b/>
          <w:bCs/>
          <w:sz w:val="26"/>
          <w:szCs w:val="20"/>
        </w:rPr>
        <w:tab/>
        <w:t xml:space="preserve">- </w:t>
      </w:r>
      <w:r w:rsidRPr="00196DCB">
        <w:rPr>
          <w:b/>
          <w:bCs/>
          <w:sz w:val="26"/>
          <w:szCs w:val="20"/>
        </w:rPr>
        <w:t>Nhanh</w:t>
      </w:r>
      <w:r w:rsidRPr="00196DCB">
        <w:rPr>
          <w:sz w:val="26"/>
          <w:szCs w:val="20"/>
        </w:rPr>
        <w:t> Dart cung cấp tối ưu hóa việc biên dịch trước thời hạn để có được dự đoán hiệu suất cao và khởi động nhanh trên các thiết bị di động và web.</w:t>
      </w:r>
    </w:p>
    <w:p w14:paraId="43A77642" w14:textId="5DDAD8EB" w:rsidR="00196DCB" w:rsidRPr="00196DCB" w:rsidRDefault="00196DCB" w:rsidP="00196DCB">
      <w:pPr>
        <w:pStyle w:val="NormalWeb"/>
        <w:shd w:val="clear" w:color="auto" w:fill="FFFFFF"/>
        <w:spacing w:before="360" w:beforeAutospacing="0" w:after="0" w:afterAutospacing="0"/>
        <w:ind w:firstLine="720"/>
        <w:jc w:val="both"/>
        <w:rPr>
          <w:sz w:val="26"/>
          <w:szCs w:val="20"/>
        </w:rPr>
      </w:pPr>
      <w:r>
        <w:rPr>
          <w:b/>
          <w:bCs/>
          <w:sz w:val="26"/>
          <w:szCs w:val="20"/>
        </w:rPr>
        <w:t xml:space="preserve">- </w:t>
      </w:r>
      <w:r w:rsidRPr="00196DCB">
        <w:rPr>
          <w:b/>
          <w:bCs/>
          <w:sz w:val="26"/>
          <w:szCs w:val="20"/>
        </w:rPr>
        <w:t>Di động</w:t>
      </w:r>
      <w:r w:rsidRPr="00196DCB">
        <w:rPr>
          <w:sz w:val="26"/>
          <w:szCs w:val="20"/>
        </w:rPr>
        <w:t> Dart biên dịch thành mã ARM và x86, để các ứng dụng di động của Dart có thể chạy tự nhiên trên iOS, Android và hơn thế nữa. Đối với các ứng dụng web, chuyển mã từ Dart sang JavaScript.</w:t>
      </w:r>
    </w:p>
    <w:p w14:paraId="0A708C4F" w14:textId="08FDA70D" w:rsidR="00196DCB" w:rsidRPr="00196DCB" w:rsidRDefault="00196DCB" w:rsidP="00196DCB">
      <w:pPr>
        <w:pStyle w:val="NormalWeb"/>
        <w:shd w:val="clear" w:color="auto" w:fill="FFFFFF"/>
        <w:tabs>
          <w:tab w:val="left" w:pos="709"/>
        </w:tabs>
        <w:spacing w:before="360" w:beforeAutospacing="0" w:after="0" w:afterAutospacing="0"/>
        <w:jc w:val="both"/>
        <w:rPr>
          <w:sz w:val="26"/>
          <w:szCs w:val="20"/>
        </w:rPr>
      </w:pPr>
      <w:r>
        <w:rPr>
          <w:b/>
          <w:bCs/>
          <w:sz w:val="26"/>
          <w:szCs w:val="20"/>
        </w:rPr>
        <w:tab/>
        <w:t xml:space="preserve">- </w:t>
      </w:r>
      <w:r w:rsidRPr="00196DCB">
        <w:rPr>
          <w:b/>
          <w:bCs/>
          <w:sz w:val="26"/>
          <w:szCs w:val="20"/>
        </w:rPr>
        <w:t>Dễ gần</w:t>
      </w:r>
      <w:r w:rsidRPr="00196DCB">
        <w:rPr>
          <w:sz w:val="26"/>
          <w:szCs w:val="20"/>
        </w:rPr>
        <w:t> Dart quen thuộc với nhiều nhà phát triển hiện có, nhờ vào cú pháp và định hướng đối tượng không gây ngạc nhiên của nó. Nếu bạn đã biết C ++, C # hoặc Java, bạn có thể làm việc hiệu quả với Dart chỉ sau vài ngày.</w:t>
      </w:r>
    </w:p>
    <w:p w14:paraId="36AEECCE" w14:textId="1AC36D5F" w:rsidR="00196DCB" w:rsidRDefault="00196DCB" w:rsidP="00196DCB">
      <w:pPr>
        <w:pStyle w:val="ListParagraph"/>
        <w:tabs>
          <w:tab w:val="left" w:pos="426"/>
        </w:tabs>
        <w:spacing w:before="120" w:line="240" w:lineRule="exact"/>
        <w:ind w:left="0"/>
        <w:jc w:val="both"/>
      </w:pPr>
    </w:p>
    <w:p w14:paraId="1CDF6C25" w14:textId="4C647D0A" w:rsidR="00E549BB" w:rsidRDefault="00E549BB" w:rsidP="00A423D1">
      <w:pPr>
        <w:pStyle w:val="Heading3"/>
        <w:tabs>
          <w:tab w:val="left" w:pos="426"/>
        </w:tabs>
        <w:spacing w:before="120" w:line="240" w:lineRule="exact"/>
      </w:pPr>
      <w:r>
        <w:tab/>
      </w:r>
      <w:bookmarkStart w:id="46" w:name="_Toc69346580"/>
      <w:r>
        <w:t>2.</w:t>
      </w:r>
      <w:r w:rsidR="00BD4A5D">
        <w:rPr>
          <w:lang w:val="en-US"/>
        </w:rPr>
        <w:t>4</w:t>
      </w:r>
      <w:r>
        <w:t>.3.</w:t>
      </w:r>
      <w:r>
        <w:tab/>
        <w:t>Widget.</w:t>
      </w:r>
      <w:bookmarkEnd w:id="46"/>
    </w:p>
    <w:p w14:paraId="238E18DB" w14:textId="2CAFB8CA" w:rsidR="00E549BB" w:rsidRDefault="00F22379" w:rsidP="00F22379">
      <w:pPr>
        <w:tabs>
          <w:tab w:val="left" w:pos="426"/>
          <w:tab w:val="left" w:pos="993"/>
        </w:tabs>
        <w:spacing w:before="120" w:line="240" w:lineRule="exact"/>
        <w:jc w:val="both"/>
      </w:pPr>
      <w:r>
        <w:tab/>
      </w:r>
      <w:r w:rsidR="00196DCB" w:rsidRPr="00196DCB">
        <w:t>Flutter là thế giới của những Widget. Từ một Container đơn giản cho đến một Button hay bất kỳ thành phần nào bạn tạo ra đều là Widget. Widget là những khối cơ bản dùng để xây dựng và tái sử dụng. Có hai loại Widget là Stateless widget và Stateful Widget.</w:t>
      </w:r>
    </w:p>
    <w:p w14:paraId="6C50EEC1" w14:textId="7CAF52A6" w:rsidR="00F22379" w:rsidRDefault="00F22379" w:rsidP="00F22379">
      <w:pPr>
        <w:tabs>
          <w:tab w:val="left" w:pos="426"/>
          <w:tab w:val="left" w:pos="993"/>
        </w:tabs>
        <w:spacing w:before="120" w:line="240" w:lineRule="exact"/>
        <w:jc w:val="both"/>
      </w:pPr>
      <w:r>
        <w:tab/>
        <w:t>Tương tự như bộ môn xếp hình LEGO, một con khủng long to lớn dược xếp thành từ các khối LEGO nhỏ có đủ các hình dạng. Flutter chính là con khủng long và các khối LEGO chính là các Widget.</w:t>
      </w:r>
    </w:p>
    <w:p w14:paraId="6D0293F3" w14:textId="32BEC0D8" w:rsidR="00F22379" w:rsidRPr="00433456" w:rsidRDefault="00F22379" w:rsidP="00F22379">
      <w:pPr>
        <w:tabs>
          <w:tab w:val="left" w:pos="426"/>
          <w:tab w:val="left" w:pos="993"/>
        </w:tabs>
        <w:spacing w:before="120" w:line="240" w:lineRule="exact"/>
        <w:jc w:val="both"/>
        <w:rPr>
          <w:b/>
          <w:bCs/>
        </w:rPr>
      </w:pPr>
      <w:r>
        <w:lastRenderedPageBreak/>
        <w:tab/>
      </w:r>
      <w:r w:rsidRPr="00433456">
        <w:rPr>
          <w:b/>
          <w:bCs/>
        </w:rPr>
        <w:t>Data của Witget:</w:t>
      </w:r>
    </w:p>
    <w:p w14:paraId="5AF8EC18" w14:textId="2BF14177" w:rsidR="00F22379" w:rsidRDefault="00F22379" w:rsidP="00F22379">
      <w:pPr>
        <w:tabs>
          <w:tab w:val="left" w:pos="851"/>
        </w:tabs>
        <w:spacing w:before="120" w:line="240" w:lineRule="exact"/>
        <w:ind w:left="284"/>
        <w:jc w:val="both"/>
      </w:pPr>
      <w:r w:rsidRPr="00F22379">
        <w:tab/>
        <w:t xml:space="preserve">Bản thân mỗi Widget, nó sẽ mang trong mình những thông tin để có thể hiển thị trên UI. Và trong lập trình thì thông tin sẽ được hình thành từ data mà data thì được lưu trữ trong các biến (variable) hoặc hằng (constant). Ví dụ widget Text thì có những thông tin nào nhỉ, tất nhiên là một biến text kiểu String để lưu trữ cái text rồi, bên cạnh đó chắc chắn cũng sẽ có những biến kiểu như textColor lưu trữ thông tin về màu sắc của text, fontSize thể hiện cho kích thước font chữ, </w:t>
      </w:r>
      <w:r>
        <w:t>..</w:t>
      </w:r>
      <w:r w:rsidRPr="00F22379">
        <w:t>.</w:t>
      </w:r>
    </w:p>
    <w:p w14:paraId="7ED8888A" w14:textId="457A4A16" w:rsidR="00F22379" w:rsidRDefault="00433456" w:rsidP="00F22379">
      <w:pPr>
        <w:tabs>
          <w:tab w:val="left" w:pos="851"/>
        </w:tabs>
        <w:spacing w:before="120" w:line="240" w:lineRule="exact"/>
        <w:ind w:left="284"/>
        <w:jc w:val="both"/>
      </w:pPr>
      <w:r w:rsidRPr="00433456">
        <w:rPr>
          <w:noProof/>
        </w:rPr>
        <w:drawing>
          <wp:anchor distT="0" distB="0" distL="114300" distR="114300" simplePos="0" relativeHeight="251700224" behindDoc="0" locked="0" layoutInCell="1" allowOverlap="1" wp14:anchorId="28F00872" wp14:editId="613127EB">
            <wp:simplePos x="0" y="0"/>
            <wp:positionH relativeFrom="column">
              <wp:posOffset>179070</wp:posOffset>
            </wp:positionH>
            <wp:positionV relativeFrom="paragraph">
              <wp:posOffset>747395</wp:posOffset>
            </wp:positionV>
            <wp:extent cx="5219700" cy="9798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19700" cy="979805"/>
                    </a:xfrm>
                    <a:prstGeom prst="rect">
                      <a:avLst/>
                    </a:prstGeom>
                  </pic:spPr>
                </pic:pic>
              </a:graphicData>
            </a:graphic>
            <wp14:sizeRelH relativeFrom="page">
              <wp14:pctWidth>0</wp14:pctWidth>
            </wp14:sizeRelH>
            <wp14:sizeRelV relativeFrom="page">
              <wp14:pctHeight>0</wp14:pctHeight>
            </wp14:sizeRelV>
          </wp:anchor>
        </w:drawing>
      </w:r>
      <w:r w:rsidR="00F22379" w:rsidRPr="00433456">
        <w:tab/>
        <w:t xml:space="preserve"> Widget đơn giản là những class. Ví dụ: class Text. </w:t>
      </w:r>
      <w:r>
        <w:t>N</w:t>
      </w:r>
      <w:r w:rsidR="00F22379" w:rsidRPr="00433456">
        <w:t>hư vậy, nếu liên k</w:t>
      </w:r>
      <w:r>
        <w:t>ết</w:t>
      </w:r>
      <w:r w:rsidR="00F22379" w:rsidRPr="00433456">
        <w:t xml:space="preserve"> những yếu tố này lại ta có thể hình dung một class Widget có những property lưu trữ và thể hiện những thông tin của Widget như thế này:</w:t>
      </w:r>
    </w:p>
    <w:p w14:paraId="393D3B86" w14:textId="637C40AD" w:rsidR="00433456" w:rsidRDefault="00433456" w:rsidP="00433456">
      <w:pPr>
        <w:spacing w:before="120" w:line="240" w:lineRule="exact"/>
        <w:jc w:val="center"/>
      </w:pPr>
      <w:r>
        <w:t>Hình 3: Ví dụ minh hoạ về Widget.</w:t>
      </w:r>
    </w:p>
    <w:p w14:paraId="058EB7AA" w14:textId="031FF54B" w:rsidR="00433456" w:rsidRPr="00433456" w:rsidRDefault="00433456" w:rsidP="00433456">
      <w:pPr>
        <w:tabs>
          <w:tab w:val="left" w:pos="426"/>
        </w:tabs>
        <w:spacing w:before="120" w:line="240" w:lineRule="exact"/>
        <w:jc w:val="both"/>
        <w:rPr>
          <w:b/>
          <w:bCs/>
        </w:rPr>
      </w:pPr>
      <w:r>
        <w:tab/>
      </w:r>
      <w:r w:rsidRPr="00433456">
        <w:rPr>
          <w:b/>
          <w:bCs/>
        </w:rPr>
        <w:t>Hàm Build:</w:t>
      </w:r>
    </w:p>
    <w:p w14:paraId="15B428E1" w14:textId="421DACC0" w:rsidR="00433456" w:rsidRDefault="00433456" w:rsidP="00433456">
      <w:pPr>
        <w:tabs>
          <w:tab w:val="left" w:pos="851"/>
        </w:tabs>
        <w:spacing w:before="120" w:line="240" w:lineRule="exact"/>
        <w:ind w:left="284"/>
        <w:jc w:val="both"/>
      </w:pPr>
      <w:r>
        <w:tab/>
        <w:t>Tương tự</w:t>
      </w:r>
      <w:r w:rsidRPr="00433456">
        <w:t xml:space="preserve"> công thức toán học quen thuộc y = f(x). Đó là một hàm số, khi ta có giá trị của x, dựa vào một function f ta sẽ tính được giá trị y. Bất cứ khi nào x thay đổi thì cũng cho ta một giá trị mới của y đúng ko. Flutter cũng tương tự như vậy, nó sử dụng công thức là:</w:t>
      </w:r>
    </w:p>
    <w:p w14:paraId="10A3F7E1" w14:textId="67EDA09F" w:rsidR="00433456" w:rsidRDefault="00433456" w:rsidP="00433456">
      <w:pPr>
        <w:tabs>
          <w:tab w:val="left" w:pos="851"/>
        </w:tabs>
        <w:spacing w:before="120" w:line="240" w:lineRule="exact"/>
        <w:ind w:left="284"/>
        <w:jc w:val="both"/>
      </w:pPr>
      <w:r>
        <w:tab/>
        <w:t>UI = f(Data)</w:t>
      </w:r>
    </w:p>
    <w:p w14:paraId="72CFD523" w14:textId="2237D5B2" w:rsidR="00433456" w:rsidRDefault="00433456" w:rsidP="00433456">
      <w:pPr>
        <w:tabs>
          <w:tab w:val="left" w:pos="851"/>
        </w:tabs>
        <w:spacing w:before="120" w:line="240" w:lineRule="exact"/>
        <w:ind w:left="284"/>
        <w:jc w:val="both"/>
      </w:pPr>
      <w:r w:rsidRPr="00433456">
        <w:rPr>
          <w:noProof/>
        </w:rPr>
        <w:drawing>
          <wp:anchor distT="0" distB="0" distL="114300" distR="114300" simplePos="0" relativeHeight="251701248" behindDoc="0" locked="0" layoutInCell="1" allowOverlap="1" wp14:anchorId="058BD975" wp14:editId="005AA85E">
            <wp:simplePos x="0" y="0"/>
            <wp:positionH relativeFrom="column">
              <wp:posOffset>131445</wp:posOffset>
            </wp:positionH>
            <wp:positionV relativeFrom="paragraph">
              <wp:posOffset>312420</wp:posOffset>
            </wp:positionV>
            <wp:extent cx="5219700" cy="17399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219700" cy="1739900"/>
                    </a:xfrm>
                    <a:prstGeom prst="rect">
                      <a:avLst/>
                    </a:prstGeom>
                  </pic:spPr>
                </pic:pic>
              </a:graphicData>
            </a:graphic>
          </wp:anchor>
        </w:drawing>
      </w:r>
      <w:r w:rsidRPr="00433456">
        <w:t>Khi Data của Widget thay đổi, UI sẽ được update theo công thức hàm f.</w:t>
      </w:r>
    </w:p>
    <w:p w14:paraId="530DD0A6" w14:textId="77777777" w:rsidR="00433456" w:rsidRDefault="00433456" w:rsidP="00433456">
      <w:pPr>
        <w:spacing w:before="120" w:line="240" w:lineRule="exact"/>
        <w:jc w:val="center"/>
      </w:pPr>
      <w:r>
        <w:tab/>
        <w:t>Hình 4: Ví dụ minh hoạ về Widget.</w:t>
      </w:r>
    </w:p>
    <w:p w14:paraId="5D0DFABA" w14:textId="543C1879" w:rsidR="00844D7D" w:rsidRDefault="00844D7D" w:rsidP="00844D7D">
      <w:pPr>
        <w:tabs>
          <w:tab w:val="left" w:pos="851"/>
        </w:tabs>
        <w:spacing w:before="120" w:line="240" w:lineRule="exact"/>
        <w:ind w:left="284"/>
        <w:jc w:val="both"/>
      </w:pPr>
      <w:r>
        <w:tab/>
      </w:r>
      <w:r w:rsidRPr="00844D7D">
        <w:t xml:space="preserve">Như vậy, chúng ta đã hình dung được Data của Widget và hàm build và mối quan hệ UI = </w:t>
      </w:r>
      <w:r>
        <w:t>B</w:t>
      </w:r>
      <w:r w:rsidRPr="00844D7D">
        <w:t>uild(Data). Đây chính là nguyên tắc hoạt động của</w:t>
      </w:r>
      <w:r>
        <w:t xml:space="preserve"> Widget trong</w:t>
      </w:r>
      <w:r w:rsidRPr="00844D7D">
        <w:t xml:space="preserve"> Flutter.</w:t>
      </w:r>
    </w:p>
    <w:p w14:paraId="2083B7B2" w14:textId="49202ACD" w:rsidR="00844D7D" w:rsidRDefault="00844D7D" w:rsidP="00844D7D">
      <w:pPr>
        <w:tabs>
          <w:tab w:val="left" w:pos="851"/>
        </w:tabs>
        <w:spacing w:before="120" w:line="240" w:lineRule="exact"/>
        <w:ind w:left="284"/>
        <w:jc w:val="both"/>
      </w:pPr>
      <w:r>
        <w:tab/>
        <w:t>Có 2 loại Widget chính:</w:t>
      </w:r>
    </w:p>
    <w:p w14:paraId="15E0CC7D" w14:textId="10BFF549" w:rsidR="00844D7D" w:rsidRPr="00844D7D" w:rsidRDefault="00844D7D" w:rsidP="00844D7D">
      <w:pPr>
        <w:tabs>
          <w:tab w:val="left" w:pos="851"/>
        </w:tabs>
        <w:spacing w:before="120" w:line="240" w:lineRule="exact"/>
        <w:ind w:left="284"/>
        <w:jc w:val="both"/>
      </w:pPr>
      <w:r>
        <w:tab/>
        <w:t xml:space="preserve">- </w:t>
      </w:r>
      <w:r w:rsidRPr="00844D7D">
        <w:t>Một là: StatefulWidget, bản thân Widget này sẽ chủ động update UI.</w:t>
      </w:r>
    </w:p>
    <w:p w14:paraId="6C118484" w14:textId="7891852A" w:rsidR="00844D7D" w:rsidRPr="00844D7D" w:rsidRDefault="00844D7D" w:rsidP="00844D7D">
      <w:pPr>
        <w:tabs>
          <w:tab w:val="left" w:pos="851"/>
        </w:tabs>
        <w:spacing w:before="120" w:line="240" w:lineRule="exact"/>
        <w:ind w:left="284"/>
        <w:jc w:val="both"/>
      </w:pPr>
      <w:r>
        <w:tab/>
        <w:t xml:space="preserve">- </w:t>
      </w:r>
      <w:r w:rsidRPr="00844D7D">
        <w:t>Hai là: StatelessWidget, bản thân Widget này sẽ thụ động update UI, hay nói cách khác là bị Widget khác ép phải update UI.</w:t>
      </w:r>
    </w:p>
    <w:p w14:paraId="7216CEB0" w14:textId="7715A320" w:rsidR="00844D7D" w:rsidRDefault="00844D7D" w:rsidP="00844D7D">
      <w:pPr>
        <w:tabs>
          <w:tab w:val="left" w:pos="851"/>
        </w:tabs>
        <w:spacing w:before="120" w:line="240" w:lineRule="exact"/>
        <w:ind w:left="284"/>
        <w:jc w:val="both"/>
        <w:rPr>
          <w:b/>
          <w:bCs/>
        </w:rPr>
      </w:pPr>
    </w:p>
    <w:p w14:paraId="1F032D0F" w14:textId="77777777" w:rsidR="00844D7D" w:rsidRPr="00433456" w:rsidRDefault="00844D7D" w:rsidP="00844D7D">
      <w:pPr>
        <w:tabs>
          <w:tab w:val="left" w:pos="426"/>
        </w:tabs>
        <w:spacing w:before="120" w:line="240" w:lineRule="exact"/>
        <w:jc w:val="both"/>
      </w:pPr>
    </w:p>
    <w:p w14:paraId="05AD8693" w14:textId="568EE988" w:rsidR="00A3678B" w:rsidRPr="00844D7D" w:rsidRDefault="00E549BB" w:rsidP="00A423D1">
      <w:pPr>
        <w:pStyle w:val="Heading3"/>
        <w:tabs>
          <w:tab w:val="left" w:pos="426"/>
        </w:tabs>
        <w:spacing w:before="120" w:line="240" w:lineRule="exact"/>
        <w:rPr>
          <w:lang w:val="en-US"/>
        </w:rPr>
      </w:pPr>
      <w:r>
        <w:lastRenderedPageBreak/>
        <w:tab/>
      </w:r>
      <w:bookmarkStart w:id="47" w:name="_Toc69346581"/>
      <w:r>
        <w:t>2.</w:t>
      </w:r>
      <w:r w:rsidR="00BD4A5D">
        <w:rPr>
          <w:lang w:val="en-US"/>
        </w:rPr>
        <w:t>4</w:t>
      </w:r>
      <w:r>
        <w:t>.4.</w:t>
      </w:r>
      <w:r>
        <w:tab/>
      </w:r>
      <w:r w:rsidR="00844D7D">
        <w:rPr>
          <w:lang w:val="en-US"/>
        </w:rPr>
        <w:t>Flutter vs React</w:t>
      </w:r>
      <w:bookmarkEnd w:id="47"/>
    </w:p>
    <w:p w14:paraId="49E0D4E8" w14:textId="167A0A37" w:rsidR="00E549BB" w:rsidRDefault="00E549BB" w:rsidP="00455D25">
      <w:pPr>
        <w:pStyle w:val="Heading4"/>
        <w:rPr>
          <w:lang w:eastAsia="x-none"/>
        </w:rPr>
      </w:pPr>
      <w:r>
        <w:rPr>
          <w:lang w:eastAsia="x-none"/>
        </w:rPr>
        <w:tab/>
      </w:r>
      <w:r w:rsidR="00844D7D">
        <w:rPr>
          <w:lang w:eastAsia="x-none"/>
        </w:rPr>
        <w:t>2.4.4.1.</w:t>
      </w:r>
      <w:r w:rsidR="00D030FC">
        <w:rPr>
          <w:lang w:eastAsia="x-none"/>
        </w:rPr>
        <w:t xml:space="preserve">     </w:t>
      </w:r>
      <w:r w:rsidR="00844D7D">
        <w:rPr>
          <w:lang w:eastAsia="x-none"/>
        </w:rPr>
        <w:t xml:space="preserve">Điểm </w:t>
      </w:r>
      <w:r w:rsidR="00455D25">
        <w:rPr>
          <w:lang w:eastAsia="x-none"/>
        </w:rPr>
        <w:t>tương đồng.</w:t>
      </w:r>
    </w:p>
    <w:p w14:paraId="10418BD3" w14:textId="2C53C29A" w:rsidR="00455D25" w:rsidRPr="00455D25" w:rsidRDefault="00455D25" w:rsidP="00455D25">
      <w:pPr>
        <w:tabs>
          <w:tab w:val="left" w:pos="851"/>
        </w:tabs>
        <w:spacing w:before="120" w:line="240" w:lineRule="exact"/>
        <w:ind w:left="284"/>
        <w:jc w:val="both"/>
      </w:pPr>
      <w:r>
        <w:tab/>
      </w:r>
      <w:r w:rsidRPr="00455D25">
        <w:t>Cả hai đều được thiết kế để phát triển cross-platform app</w:t>
      </w:r>
      <w:r>
        <w:t>:</w:t>
      </w:r>
    </w:p>
    <w:p w14:paraId="65E21D7E" w14:textId="3549AA98" w:rsidR="00455D25" w:rsidRPr="00455D25" w:rsidRDefault="00455D25" w:rsidP="00455D25">
      <w:pPr>
        <w:tabs>
          <w:tab w:val="left" w:pos="851"/>
        </w:tabs>
        <w:spacing w:before="120" w:line="240" w:lineRule="exact"/>
        <w:ind w:left="567"/>
        <w:jc w:val="both"/>
      </w:pPr>
      <w:r>
        <w:tab/>
      </w:r>
      <w:r w:rsidRPr="00455D25">
        <w:t>React Native và Flutter đều cung cấp hiệu suất ứng dụng vượt trội, nhanh chóng và chất lượng cao trên nhiều platform bao gồm Android, iOS và UWP.</w:t>
      </w:r>
    </w:p>
    <w:p w14:paraId="1C2D1954" w14:textId="2A83A84F" w:rsidR="00455D25" w:rsidRPr="00455D25" w:rsidRDefault="00455D25" w:rsidP="00455D25">
      <w:pPr>
        <w:tabs>
          <w:tab w:val="left" w:pos="851"/>
        </w:tabs>
        <w:spacing w:before="120" w:line="240" w:lineRule="exact"/>
        <w:ind w:left="284"/>
        <w:jc w:val="both"/>
      </w:pPr>
      <w:r>
        <w:tab/>
      </w:r>
      <w:r w:rsidRPr="00455D25">
        <w:t>Cả hai framework được hỗ trợ bởi các cộng đồng công nghệ khổng lồ</w:t>
      </w:r>
      <w:r>
        <w:t>:</w:t>
      </w:r>
    </w:p>
    <w:p w14:paraId="09316E48" w14:textId="77777777" w:rsidR="00455D25" w:rsidRPr="00455D25" w:rsidRDefault="00455D25" w:rsidP="00455D25">
      <w:pPr>
        <w:tabs>
          <w:tab w:val="left" w:pos="851"/>
        </w:tabs>
        <w:spacing w:before="120" w:line="240" w:lineRule="exact"/>
        <w:ind w:left="567"/>
        <w:jc w:val="both"/>
      </w:pPr>
      <w:r w:rsidRPr="00455D25">
        <w:t>React Native được cung cấp bởi Facebook còn Flutter là SDK nguồn mở của Google để phát triển mobile app. Cả hai đều có cộng đồng các developer mạnh mẽ</w:t>
      </w:r>
    </w:p>
    <w:p w14:paraId="48606D90" w14:textId="17DCBA6A" w:rsidR="00455D25" w:rsidRPr="00455D25" w:rsidRDefault="00455D25" w:rsidP="00455D25">
      <w:pPr>
        <w:tabs>
          <w:tab w:val="left" w:pos="851"/>
        </w:tabs>
        <w:spacing w:before="120" w:line="240" w:lineRule="exact"/>
        <w:ind w:left="284"/>
        <w:jc w:val="both"/>
      </w:pPr>
      <w:r>
        <w:tab/>
      </w:r>
      <w:r w:rsidRPr="00455D25">
        <w:t>Nguồn mở, miễn phí và nhanh chóng</w:t>
      </w:r>
    </w:p>
    <w:p w14:paraId="36580A00" w14:textId="77777777" w:rsidR="00455D25" w:rsidRPr="00455D25" w:rsidRDefault="00455D25" w:rsidP="00455D25">
      <w:pPr>
        <w:tabs>
          <w:tab w:val="left" w:pos="851"/>
        </w:tabs>
        <w:spacing w:before="120" w:line="240" w:lineRule="exact"/>
        <w:ind w:left="567"/>
        <w:jc w:val="both"/>
      </w:pPr>
      <w:r w:rsidRPr="00455D25">
        <w:t>React Native và Flutter là các SDK nguồn mở và miễn phí cho phép các developer tạo ra các app tuyệt vời một cách nhanh chóng dựa vào native performance của chúng.</w:t>
      </w:r>
    </w:p>
    <w:p w14:paraId="6A846FEC" w14:textId="09E83493" w:rsidR="00455D25" w:rsidRPr="00455D25" w:rsidRDefault="00455D25" w:rsidP="00455D25">
      <w:pPr>
        <w:tabs>
          <w:tab w:val="left" w:pos="851"/>
        </w:tabs>
        <w:spacing w:before="120" w:line="240" w:lineRule="exact"/>
        <w:ind w:left="284"/>
        <w:jc w:val="both"/>
      </w:pPr>
      <w:r>
        <w:tab/>
      </w:r>
      <w:r w:rsidRPr="00455D25">
        <w:t>Documentation chi tiết và luôn được cập nhật</w:t>
      </w:r>
    </w:p>
    <w:p w14:paraId="75C6AD56" w14:textId="77777777" w:rsidR="00455D25" w:rsidRPr="00455D25" w:rsidRDefault="00455D25" w:rsidP="00455D25">
      <w:pPr>
        <w:tabs>
          <w:tab w:val="left" w:pos="851"/>
        </w:tabs>
        <w:spacing w:before="120" w:line="240" w:lineRule="exact"/>
        <w:ind w:left="567"/>
        <w:jc w:val="both"/>
      </w:pPr>
      <w:r w:rsidRPr="00455D25">
        <w:t>Các cộng đồng của cả hai framework này luôn nỗ lực hết sức để liên tục cập nhập documentation mới nhất với các tài liệu tham khảo API và tài nguyên toàn diện.</w:t>
      </w:r>
    </w:p>
    <w:p w14:paraId="61F4BF11" w14:textId="2C35AA7E" w:rsidR="00455D25" w:rsidRPr="00455D25" w:rsidRDefault="00455D25" w:rsidP="00455D25">
      <w:pPr>
        <w:tabs>
          <w:tab w:val="left" w:pos="851"/>
        </w:tabs>
        <w:spacing w:before="120" w:line="240" w:lineRule="exact"/>
        <w:ind w:left="284"/>
        <w:jc w:val="both"/>
      </w:pPr>
      <w:r>
        <w:tab/>
      </w:r>
      <w:r w:rsidRPr="00455D25">
        <w:t>Hỗ trợ UI và Native Experience tuyệt vời</w:t>
      </w:r>
    </w:p>
    <w:p w14:paraId="0552CEB7" w14:textId="77777777" w:rsidR="00455D25" w:rsidRPr="00455D25" w:rsidRDefault="00455D25" w:rsidP="00455D25">
      <w:pPr>
        <w:tabs>
          <w:tab w:val="left" w:pos="851"/>
        </w:tabs>
        <w:spacing w:before="120" w:line="240" w:lineRule="exact"/>
        <w:ind w:left="567"/>
        <w:jc w:val="both"/>
      </w:pPr>
      <w:r w:rsidRPr="00455D25">
        <w:t>React Native sử dụng các yếu tố xây dựng UI cơ bản trong Android / iOS để mang lại native experience. Flutter cũng sử dụng các widget để cung cấp native experience đáng chú ý trên platform Android và iOS.</w:t>
      </w:r>
    </w:p>
    <w:p w14:paraId="54D0E64C" w14:textId="21DA7B5E" w:rsidR="00455D25" w:rsidRPr="00455D25" w:rsidRDefault="00455D25" w:rsidP="00455D25">
      <w:pPr>
        <w:tabs>
          <w:tab w:val="left" w:pos="851"/>
        </w:tabs>
        <w:spacing w:before="120" w:line="240" w:lineRule="exact"/>
        <w:ind w:left="284"/>
        <w:jc w:val="both"/>
      </w:pPr>
      <w:r>
        <w:tab/>
      </w:r>
      <w:r w:rsidRPr="00455D25">
        <w:t>Hot reloading và sửa đổi nhanh</w:t>
      </w:r>
    </w:p>
    <w:p w14:paraId="6D1FC4B4" w14:textId="77777777" w:rsidR="00455D25" w:rsidRPr="00455D25" w:rsidRDefault="00455D25" w:rsidP="00455D25">
      <w:pPr>
        <w:tabs>
          <w:tab w:val="left" w:pos="851"/>
        </w:tabs>
        <w:spacing w:before="120" w:line="240" w:lineRule="exact"/>
        <w:ind w:left="567"/>
        <w:jc w:val="both"/>
      </w:pPr>
      <w:r w:rsidRPr="00455D25">
        <w:t>React Native hỗ trợ “Hot reloading” cho phép đồng thời chạy code mới và giữ trạng thái ứng dụng, thay vì phải recompile. Tính năng này làm cho sự phát triển nhanh hơn, tức thì và hiệu quả.</w:t>
      </w:r>
    </w:p>
    <w:p w14:paraId="78423DF4" w14:textId="3621379D" w:rsidR="00455D25" w:rsidRDefault="00455D25" w:rsidP="00455D25">
      <w:pPr>
        <w:tabs>
          <w:tab w:val="left" w:pos="851"/>
        </w:tabs>
        <w:spacing w:before="120" w:line="240" w:lineRule="exact"/>
        <w:ind w:left="567"/>
        <w:jc w:val="both"/>
      </w:pPr>
      <w:r w:rsidRPr="00455D25">
        <w:t xml:space="preserve">“Stateful Hot Reloading” của </w:t>
      </w:r>
      <w:r>
        <w:t>Flutter</w:t>
      </w:r>
      <w:r w:rsidRPr="00455D25">
        <w:t xml:space="preserve"> hỗ trợ phản ánh các thay đổi ngay lập tức mà không cần restart hoặc trong trường hợp mất trạng thái ứng dụng</w:t>
      </w:r>
      <w:r>
        <w:t>.</w:t>
      </w:r>
    </w:p>
    <w:p w14:paraId="335F513C" w14:textId="77777777" w:rsidR="00455D25" w:rsidRPr="00455D25" w:rsidRDefault="00455D25" w:rsidP="00455D25">
      <w:pPr>
        <w:tabs>
          <w:tab w:val="left" w:pos="851"/>
        </w:tabs>
        <w:spacing w:before="120" w:line="240" w:lineRule="exact"/>
        <w:ind w:left="567"/>
        <w:jc w:val="both"/>
      </w:pPr>
    </w:p>
    <w:p w14:paraId="61F5B428" w14:textId="4D778281" w:rsidR="00455D25" w:rsidRDefault="00455D25" w:rsidP="00455D25">
      <w:pPr>
        <w:pStyle w:val="Heading4"/>
        <w:rPr>
          <w:lang w:eastAsia="x-none"/>
        </w:rPr>
      </w:pPr>
      <w:r>
        <w:rPr>
          <w:lang w:eastAsia="x-none"/>
        </w:rPr>
        <w:tab/>
        <w:t>2.4.4.1.</w:t>
      </w:r>
      <w:r w:rsidR="00D030FC">
        <w:rPr>
          <w:lang w:eastAsia="x-none"/>
        </w:rPr>
        <w:t xml:space="preserve">     </w:t>
      </w:r>
      <w:r>
        <w:rPr>
          <w:lang w:eastAsia="x-none"/>
        </w:rPr>
        <w:t>Khám phá sự khác biệt.</w:t>
      </w:r>
    </w:p>
    <w:p w14:paraId="6BFA15BE" w14:textId="36354671" w:rsidR="00455D25" w:rsidRPr="00455D25" w:rsidRDefault="00455D25" w:rsidP="00455D25">
      <w:pPr>
        <w:tabs>
          <w:tab w:val="left" w:pos="851"/>
        </w:tabs>
        <w:spacing w:before="120" w:line="240" w:lineRule="exact"/>
        <w:ind w:left="567"/>
        <w:jc w:val="both"/>
      </w:pPr>
      <w:r>
        <w:tab/>
      </w:r>
      <w:r w:rsidRPr="00455D25">
        <w:t>Điểm khác biệt chính nằm ở ngôn ngữ lập trình</w:t>
      </w:r>
    </w:p>
    <w:p w14:paraId="726A3122" w14:textId="0D28DA17" w:rsidR="00455D25" w:rsidRPr="00455D25" w:rsidRDefault="00455D25" w:rsidP="00455D25">
      <w:pPr>
        <w:tabs>
          <w:tab w:val="left" w:pos="851"/>
        </w:tabs>
        <w:spacing w:before="120" w:line="240" w:lineRule="exact"/>
        <w:ind w:left="567"/>
        <w:jc w:val="both"/>
      </w:pPr>
      <w:r>
        <w:tab/>
      </w:r>
      <w:r w:rsidRPr="00455D25">
        <w:t>Flutter sử dụng Dart.</w:t>
      </w:r>
      <w:r>
        <w:t xml:space="preserve"> </w:t>
      </w:r>
      <w:r w:rsidRPr="00455D25">
        <w:t>React Native cho phép bạn phát triển một app bằng JavaScript.</w:t>
      </w:r>
    </w:p>
    <w:p w14:paraId="6EEBEBEC" w14:textId="5BBA950C" w:rsidR="00455D25" w:rsidRPr="00455D25" w:rsidRDefault="00455D25" w:rsidP="00455D25">
      <w:pPr>
        <w:tabs>
          <w:tab w:val="left" w:pos="851"/>
        </w:tabs>
        <w:spacing w:before="120" w:line="240" w:lineRule="exact"/>
        <w:ind w:left="567"/>
        <w:jc w:val="both"/>
      </w:pPr>
      <w:r>
        <w:tab/>
      </w:r>
      <w:r w:rsidRPr="00455D25">
        <w:t>Tính ổn định và tính linh hoạt</w:t>
      </w:r>
    </w:p>
    <w:p w14:paraId="6BC69F43" w14:textId="1FF4CB52" w:rsidR="00455D25" w:rsidRPr="00455D25" w:rsidRDefault="00455D25" w:rsidP="00455D25">
      <w:pPr>
        <w:tabs>
          <w:tab w:val="left" w:pos="851"/>
        </w:tabs>
        <w:spacing w:before="120" w:line="240" w:lineRule="exact"/>
        <w:ind w:left="567"/>
        <w:jc w:val="both"/>
      </w:pPr>
      <w:r>
        <w:tab/>
      </w:r>
      <w:r w:rsidRPr="00455D25">
        <w:t>Xét về tính ổn định, không có sự khác biệt đáng kể nào vì cả hai đều được quản lý bởi các cộng đồng công nghệ mạnh mẽ.</w:t>
      </w:r>
    </w:p>
    <w:p w14:paraId="3DD8C826" w14:textId="73435AE7" w:rsidR="00455D25" w:rsidRPr="00455D25" w:rsidRDefault="00455D25" w:rsidP="00455D25">
      <w:pPr>
        <w:tabs>
          <w:tab w:val="left" w:pos="851"/>
        </w:tabs>
        <w:spacing w:before="120" w:line="240" w:lineRule="exact"/>
        <w:ind w:left="567"/>
        <w:jc w:val="both"/>
      </w:pPr>
      <w:r>
        <w:tab/>
      </w:r>
      <w:r w:rsidRPr="00455D25">
        <w:t>Xét về tính linh hoạt và tùy biến, Flutter cung cấp một set widget tùy chỉnh phong phú để build những trải nghiệm hấp dẫn. Mặt khác, React Native cung cấp trải nghiệm người dùng liền mạch thông qua giao tiếp trực tiếp với các native platform.</w:t>
      </w:r>
    </w:p>
    <w:p w14:paraId="4083288E" w14:textId="7A0332BF" w:rsidR="00455D25" w:rsidRPr="00455D25" w:rsidRDefault="00455D25" w:rsidP="00455D25">
      <w:pPr>
        <w:tabs>
          <w:tab w:val="left" w:pos="851"/>
        </w:tabs>
        <w:spacing w:before="120" w:line="240" w:lineRule="exact"/>
        <w:ind w:left="567"/>
        <w:jc w:val="both"/>
      </w:pPr>
      <w:r>
        <w:tab/>
      </w:r>
      <w:r w:rsidRPr="00455D25">
        <w:t>Flutter đang cố gắng để có chỗ đứng trên thị trường do phát hành bản ổn định gần đây, còn React Native vẫn đang tận hưởng vị trí đầu tiên trong danh sách các tool phát triển ứng dụng cross-platform trên thị trường.</w:t>
      </w:r>
    </w:p>
    <w:p w14:paraId="02B7A5C2" w14:textId="77777777" w:rsidR="00455D25" w:rsidRPr="00455D25" w:rsidRDefault="00455D25" w:rsidP="00455D25">
      <w:pPr>
        <w:tabs>
          <w:tab w:val="left" w:pos="851"/>
        </w:tabs>
        <w:spacing w:before="120" w:line="240" w:lineRule="exact"/>
        <w:ind w:left="567"/>
        <w:jc w:val="both"/>
      </w:pPr>
      <w:r w:rsidRPr="00455D25">
        <w:t>Thời gian phát triển của một app</w:t>
      </w:r>
    </w:p>
    <w:p w14:paraId="5A5EB29B" w14:textId="67BEB9B4" w:rsidR="00455D25" w:rsidRPr="00455D25" w:rsidRDefault="00455D25" w:rsidP="00455D25">
      <w:pPr>
        <w:tabs>
          <w:tab w:val="left" w:pos="851"/>
        </w:tabs>
        <w:spacing w:before="120" w:line="240" w:lineRule="exact"/>
        <w:ind w:left="567"/>
        <w:jc w:val="both"/>
      </w:pPr>
      <w:r>
        <w:tab/>
      </w:r>
      <w:r w:rsidRPr="00455D25">
        <w:t>Các công ty tận dụng cross-platform để tiết kiệm thời gian code app bằng nhiều ngôn ngữ.</w:t>
      </w:r>
    </w:p>
    <w:p w14:paraId="7DF6C7D0" w14:textId="1AE71306" w:rsidR="00455D25" w:rsidRPr="00455D25" w:rsidRDefault="00455D25" w:rsidP="00455D25">
      <w:pPr>
        <w:tabs>
          <w:tab w:val="left" w:pos="851"/>
        </w:tabs>
        <w:spacing w:before="120" w:line="240" w:lineRule="exact"/>
        <w:ind w:left="567"/>
        <w:jc w:val="both"/>
      </w:pPr>
      <w:r>
        <w:lastRenderedPageBreak/>
        <w:tab/>
      </w:r>
      <w:r w:rsidRPr="00455D25">
        <w:t>Bên cạnh đó, cả React Native và Flutter đều cam kết cung cấp time-to-market cho app nhanh hơn. Bạn có thể sử dụng library của bên thứ ba và các component sẵn-sàng-để-sử-dụng để build một app. Một loạt các widget tùy chỉnh và chất lượng cao giúp build một app trong thời gian ngắn hơn so với phát triển native app.</w:t>
      </w:r>
    </w:p>
    <w:p w14:paraId="7F5C6FCB" w14:textId="42AC99F3" w:rsidR="00455D25" w:rsidRPr="00455D25" w:rsidRDefault="00455D25" w:rsidP="00455D25">
      <w:pPr>
        <w:tabs>
          <w:tab w:val="left" w:pos="851"/>
        </w:tabs>
        <w:spacing w:before="120" w:line="240" w:lineRule="exact"/>
        <w:ind w:left="567"/>
        <w:jc w:val="both"/>
      </w:pPr>
      <w:r w:rsidRPr="00455D25">
        <w:t xml:space="preserve">Hiệu suất: </w:t>
      </w:r>
    </w:p>
    <w:p w14:paraId="1839BB0E" w14:textId="2DD17E7C" w:rsidR="00455D25" w:rsidRPr="00455D25" w:rsidRDefault="00455D25" w:rsidP="00455D25">
      <w:pPr>
        <w:tabs>
          <w:tab w:val="left" w:pos="851"/>
        </w:tabs>
        <w:spacing w:before="120" w:line="240" w:lineRule="exact"/>
        <w:ind w:left="567"/>
        <w:jc w:val="both"/>
      </w:pPr>
      <w:r>
        <w:tab/>
      </w:r>
      <w:r w:rsidRPr="00455D25">
        <w:t>Flutter chắc chắn chiến thắng ở phần này nhờ vào sự đơn giản của nó.</w:t>
      </w:r>
    </w:p>
    <w:p w14:paraId="4D273E39" w14:textId="23C513EA" w:rsidR="00455D25" w:rsidRPr="00455D25" w:rsidRDefault="00455D25" w:rsidP="00455D25">
      <w:pPr>
        <w:tabs>
          <w:tab w:val="left" w:pos="851"/>
        </w:tabs>
        <w:spacing w:before="120" w:line="240" w:lineRule="exact"/>
        <w:ind w:left="567"/>
        <w:jc w:val="both"/>
      </w:pPr>
      <w:r>
        <w:tab/>
      </w:r>
      <w:r w:rsidRPr="00455D25">
        <w:t>Tuy nhiên, React Native lại nổi tiếng với việc truyền tải trải nghiệm người dùng tuyệt vời trên cả hai platform. Flutter có thêm lợi thế là sử dụng lại code trong khi React Native ít phù hợp hơn do kiến ​​trúc của nó. Một lợi thế khác của Flutter khi so với layer JavaScript là giúp giao tiếp với các native component dễ dàng hơn</w:t>
      </w:r>
      <w:r>
        <w:t>.</w:t>
      </w:r>
    </w:p>
    <w:p w14:paraId="758AEDD7" w14:textId="77777777" w:rsidR="00455D25" w:rsidRPr="00455D25" w:rsidRDefault="00455D25" w:rsidP="00455D25">
      <w:pPr>
        <w:tabs>
          <w:tab w:val="left" w:pos="851"/>
        </w:tabs>
        <w:spacing w:before="120" w:line="240" w:lineRule="exact"/>
        <w:ind w:left="567"/>
        <w:jc w:val="both"/>
      </w:pPr>
      <w:r w:rsidRPr="00455D25">
        <w:t>Cả hai đều là sự lựa chọn đáng tin cậy nhưng Flutter có lợi thế cạnh tranh hơn vì tính đơn giản và Dart platform của nó.</w:t>
      </w:r>
    </w:p>
    <w:p w14:paraId="6DD348D7" w14:textId="5A99D032" w:rsidR="00455D25" w:rsidRPr="00455D25" w:rsidRDefault="00455D25" w:rsidP="00455D25">
      <w:pPr>
        <w:tabs>
          <w:tab w:val="left" w:pos="851"/>
        </w:tabs>
        <w:spacing w:before="120" w:line="240" w:lineRule="exact"/>
        <w:ind w:left="567"/>
        <w:jc w:val="both"/>
      </w:pPr>
      <w:r>
        <w:tab/>
      </w:r>
      <w:r w:rsidRPr="00455D25">
        <w:t>IDE và dễ code</w:t>
      </w:r>
    </w:p>
    <w:p w14:paraId="5D9E4422" w14:textId="237B0944" w:rsidR="00455D25" w:rsidRPr="00455D25" w:rsidRDefault="00455D25" w:rsidP="00455D25">
      <w:pPr>
        <w:tabs>
          <w:tab w:val="left" w:pos="851"/>
        </w:tabs>
        <w:spacing w:before="120" w:line="240" w:lineRule="exact"/>
        <w:ind w:left="567"/>
        <w:jc w:val="both"/>
      </w:pPr>
      <w:r>
        <w:tab/>
      </w:r>
      <w:r w:rsidRPr="00455D25">
        <w:t xml:space="preserve">Flutter còn khá mới và được hỗ trợ bởi Android Studio / IntelliJ, Visual Studio Code. Còn React Native đã có </w:t>
      </w:r>
      <w:r>
        <w:t>nhiều</w:t>
      </w:r>
      <w:r w:rsidRPr="00455D25">
        <w:t xml:space="preserve"> năm tuổi</w:t>
      </w:r>
      <w:r>
        <w:t xml:space="preserve"> hơn</w:t>
      </w:r>
      <w:r w:rsidRPr="00455D25">
        <w:t xml:space="preserve"> kể từ khi ra mắt, nó được hỗ trợ tốt bởi hầu hết các IDE hàng đầu.</w:t>
      </w:r>
    </w:p>
    <w:p w14:paraId="1BA8B913" w14:textId="5C616BA8" w:rsidR="00455D25" w:rsidRPr="00455D25" w:rsidRDefault="00455D25" w:rsidP="00455D25">
      <w:pPr>
        <w:tabs>
          <w:tab w:val="left" w:pos="851"/>
        </w:tabs>
        <w:spacing w:before="120" w:line="240" w:lineRule="exact"/>
        <w:ind w:left="567"/>
        <w:jc w:val="both"/>
      </w:pPr>
      <w:r>
        <w:tab/>
      </w:r>
      <w:r w:rsidRPr="00455D25">
        <w:t>React Native cung cấp curve dễ học do sử dụng JavaScript. Flutter thì đòi hỏi phải học Dart để tạo ra một app. Tuy nhiên, Dart là một điểm cộng cho các C ++ và Java developer.</w:t>
      </w:r>
    </w:p>
    <w:p w14:paraId="54E00315" w14:textId="140F9DB0" w:rsidR="00455D25" w:rsidRPr="00455D25" w:rsidRDefault="00455D25" w:rsidP="00455D25">
      <w:pPr>
        <w:tabs>
          <w:tab w:val="left" w:pos="851"/>
        </w:tabs>
        <w:spacing w:before="120" w:line="240" w:lineRule="exact"/>
        <w:ind w:left="567"/>
        <w:jc w:val="both"/>
      </w:pPr>
    </w:p>
    <w:p w14:paraId="25645F97" w14:textId="3782C378" w:rsidR="00455D25" w:rsidRDefault="00455D25" w:rsidP="00455D25">
      <w:pPr>
        <w:pStyle w:val="Heading4"/>
        <w:rPr>
          <w:lang w:eastAsia="x-none"/>
        </w:rPr>
      </w:pPr>
      <w:r>
        <w:rPr>
          <w:lang w:eastAsia="x-none"/>
        </w:rPr>
        <w:tab/>
        <w:t>2.4.4.1.</w:t>
      </w:r>
      <w:r w:rsidR="00D030FC">
        <w:rPr>
          <w:lang w:eastAsia="x-none"/>
        </w:rPr>
        <w:t xml:space="preserve">     </w:t>
      </w:r>
      <w:r>
        <w:rPr>
          <w:lang w:eastAsia="x-none"/>
        </w:rPr>
        <w:t>Thêm một số ưu điểm và hạn chế của Flutter.</w:t>
      </w:r>
    </w:p>
    <w:p w14:paraId="4773EB82" w14:textId="3478F8C1" w:rsidR="00D030FC" w:rsidRPr="00D030FC" w:rsidRDefault="00D030FC" w:rsidP="00D030FC">
      <w:pPr>
        <w:tabs>
          <w:tab w:val="left" w:pos="851"/>
        </w:tabs>
        <w:spacing w:before="120" w:line="240" w:lineRule="exact"/>
        <w:ind w:left="567"/>
        <w:jc w:val="both"/>
      </w:pPr>
      <w:r>
        <w:tab/>
      </w:r>
      <w:r w:rsidRPr="00D030FC">
        <w:t>Ưu điểm</w:t>
      </w:r>
      <w:r>
        <w:t>:</w:t>
      </w:r>
    </w:p>
    <w:p w14:paraId="451EBE08" w14:textId="39D5332D"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Documentation sạch sẽ, rõ ràng và trơn tru</w:t>
      </w:r>
      <w:r>
        <w:t>.</w:t>
      </w:r>
    </w:p>
    <w:p w14:paraId="476D10A6" w14:textId="4319282E"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Sự hỗ trợ từ Google và một cộng đồng mạnh mẽ</w:t>
      </w:r>
      <w:r>
        <w:t>.</w:t>
      </w:r>
    </w:p>
    <w:p w14:paraId="3E247EAE" w14:textId="37273697"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Tốc độ phát triển nhanh hơn</w:t>
      </w:r>
      <w:r>
        <w:t>.</w:t>
      </w:r>
    </w:p>
    <w:p w14:paraId="191CB2E7" w14:textId="76661C70"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Native app performance tuyệt vời</w:t>
      </w:r>
      <w:r>
        <w:t>.</w:t>
      </w:r>
    </w:p>
    <w:p w14:paraId="7D080BA6" w14:textId="465DEFDF"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Một loạt các UI component dễ biểu đạt và linh hoạt</w:t>
      </w:r>
      <w:r>
        <w:t>.</w:t>
      </w:r>
    </w:p>
    <w:p w14:paraId="38B3E74D" w14:textId="1CC8092B"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Stateful Hot Reloading cho sự thực hiện thay đổi nhanh hơn</w:t>
      </w:r>
      <w:r>
        <w:t>.</w:t>
      </w:r>
    </w:p>
    <w:p w14:paraId="68BD4285" w14:textId="48482678"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Khả năng truy cập native SDK và các feature của chúng</w:t>
      </w:r>
      <w:r>
        <w:t>.</w:t>
      </w:r>
    </w:p>
    <w:p w14:paraId="3FADE872" w14:textId="41147137"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Cách tiếp cận coding hiện đại, nâng cao và linh hoạt</w:t>
      </w:r>
      <w:r>
        <w:t>.</w:t>
      </w:r>
    </w:p>
    <w:p w14:paraId="5A662686" w14:textId="12F89B1E" w:rsidR="00D030FC" w:rsidRPr="00D030FC" w:rsidRDefault="00D030FC" w:rsidP="002F5EFE">
      <w:pPr>
        <w:pStyle w:val="ListParagraph"/>
        <w:numPr>
          <w:ilvl w:val="0"/>
          <w:numId w:val="5"/>
        </w:numPr>
        <w:tabs>
          <w:tab w:val="clear" w:pos="720"/>
        </w:tabs>
        <w:spacing w:before="120" w:line="240" w:lineRule="exact"/>
        <w:ind w:left="1276" w:hanging="425"/>
        <w:jc w:val="both"/>
      </w:pPr>
      <w:r w:rsidRPr="00D030FC">
        <w:t>API hỗ trợ các hiệu ứng, animation và gesture 2D</w:t>
      </w:r>
      <w:r>
        <w:t>.</w:t>
      </w:r>
    </w:p>
    <w:p w14:paraId="5FFEE468" w14:textId="527CCC1B" w:rsidR="00D030FC" w:rsidRPr="00D030FC" w:rsidRDefault="00D030FC" w:rsidP="00D030FC">
      <w:pPr>
        <w:tabs>
          <w:tab w:val="left" w:pos="851"/>
        </w:tabs>
        <w:spacing w:before="120" w:line="240" w:lineRule="exact"/>
        <w:ind w:left="567"/>
        <w:jc w:val="both"/>
      </w:pPr>
      <w:r>
        <w:tab/>
      </w:r>
      <w:r w:rsidRPr="00D030FC">
        <w:t>Nhược điểm</w:t>
      </w:r>
      <w:r>
        <w:t>:</w:t>
      </w:r>
    </w:p>
    <w:p w14:paraId="508D5DFF" w14:textId="7FA36135" w:rsidR="00D030FC" w:rsidRPr="00D030FC" w:rsidRDefault="00D030FC" w:rsidP="002F5EFE">
      <w:pPr>
        <w:pStyle w:val="ListParagraph"/>
        <w:numPr>
          <w:ilvl w:val="0"/>
          <w:numId w:val="6"/>
        </w:numPr>
        <w:spacing w:before="120" w:line="240" w:lineRule="exact"/>
        <w:ind w:hanging="436"/>
        <w:jc w:val="both"/>
      </w:pPr>
      <w:r w:rsidRPr="00D030FC">
        <w:t>Mặc dù Dart là một ngôn ngữ lập trình dễ sử dụng</w:t>
      </w:r>
      <w:r>
        <w:t xml:space="preserve"> nhưng vẫn còn khá mới</w:t>
      </w:r>
      <w:r w:rsidRPr="00D030FC">
        <w:t xml:space="preserve">, </w:t>
      </w:r>
      <w:r>
        <w:t>và</w:t>
      </w:r>
      <w:r w:rsidRPr="00D030FC">
        <w:t xml:space="preserve"> Flutter yêu cầu phải học Dart</w:t>
      </w:r>
      <w:r>
        <w:t>.</w:t>
      </w:r>
    </w:p>
    <w:p w14:paraId="5A5BCEE9" w14:textId="66639959" w:rsidR="00D030FC" w:rsidRPr="00D030FC" w:rsidRDefault="00D030FC" w:rsidP="002F5EFE">
      <w:pPr>
        <w:pStyle w:val="ListParagraph"/>
        <w:numPr>
          <w:ilvl w:val="0"/>
          <w:numId w:val="6"/>
        </w:numPr>
        <w:spacing w:before="120" w:line="240" w:lineRule="exact"/>
        <w:ind w:hanging="436"/>
        <w:jc w:val="both"/>
      </w:pPr>
      <w:r w:rsidRPr="00D030FC">
        <w:t>Khó khăn trong việc styling cho các component</w:t>
      </w:r>
      <w:r>
        <w:t>.</w:t>
      </w:r>
    </w:p>
    <w:p w14:paraId="0F1DA13B" w14:textId="15FEE82A" w:rsidR="00D030FC" w:rsidRPr="00D030FC" w:rsidRDefault="00D030FC" w:rsidP="002F5EFE">
      <w:pPr>
        <w:pStyle w:val="ListParagraph"/>
        <w:numPr>
          <w:ilvl w:val="0"/>
          <w:numId w:val="6"/>
        </w:numPr>
        <w:spacing w:before="120" w:line="240" w:lineRule="exact"/>
        <w:ind w:hanging="436"/>
        <w:jc w:val="both"/>
      </w:pPr>
      <w:r w:rsidRPr="00D030FC">
        <w:t>Quản lý vòng đời phức tạp hơn so với React Native</w:t>
      </w:r>
      <w:r>
        <w:t>.</w:t>
      </w:r>
    </w:p>
    <w:p w14:paraId="7EBF0D13" w14:textId="7F77DFED" w:rsidR="00D030FC" w:rsidRPr="00D030FC" w:rsidRDefault="00D030FC" w:rsidP="002F5EFE">
      <w:pPr>
        <w:pStyle w:val="ListParagraph"/>
        <w:numPr>
          <w:ilvl w:val="0"/>
          <w:numId w:val="6"/>
        </w:numPr>
        <w:spacing w:before="120" w:line="240" w:lineRule="exact"/>
        <w:ind w:hanging="436"/>
        <w:jc w:val="both"/>
      </w:pPr>
      <w:r w:rsidRPr="00D030FC">
        <w:t xml:space="preserve">Vì </w:t>
      </w:r>
      <w:r>
        <w:t>được</w:t>
      </w:r>
      <w:r w:rsidRPr="00D030FC">
        <w:t xml:space="preserve"> ra mắt </w:t>
      </w:r>
      <w:r>
        <w:t>trễ hơn</w:t>
      </w:r>
      <w:r w:rsidRPr="00D030FC">
        <w:t>, nó không trưởng thành như React Native</w:t>
      </w:r>
      <w:r>
        <w:t>.</w:t>
      </w:r>
    </w:p>
    <w:p w14:paraId="4F34C23F" w14:textId="77777777" w:rsidR="00D030FC" w:rsidRPr="00D030FC" w:rsidRDefault="00D030FC" w:rsidP="00D030FC">
      <w:pPr>
        <w:tabs>
          <w:tab w:val="left" w:pos="851"/>
        </w:tabs>
        <w:spacing w:before="120" w:line="240" w:lineRule="exact"/>
        <w:ind w:left="567"/>
        <w:jc w:val="both"/>
      </w:pPr>
    </w:p>
    <w:p w14:paraId="2919C77B" w14:textId="4BC06CD1" w:rsidR="00E549BB" w:rsidRPr="00E549BB" w:rsidRDefault="00DB3117" w:rsidP="00A423D1">
      <w:pPr>
        <w:pStyle w:val="Heading2"/>
        <w:tabs>
          <w:tab w:val="left" w:pos="426"/>
        </w:tabs>
        <w:spacing w:before="120" w:line="240" w:lineRule="exact"/>
        <w:rPr>
          <w:b/>
          <w:bCs/>
        </w:rPr>
      </w:pPr>
      <w:bookmarkStart w:id="48" w:name="_Toc69346582"/>
      <w:r w:rsidRPr="00A3678B">
        <w:rPr>
          <w:b/>
          <w:bCs/>
        </w:rPr>
        <w:t>2.</w:t>
      </w:r>
      <w:r w:rsidRPr="00A3678B">
        <w:rPr>
          <w:b/>
          <w:bCs/>
          <w:lang w:val="en-US"/>
        </w:rPr>
        <w:t>5</w:t>
      </w:r>
      <w:r w:rsidRPr="00A3678B">
        <w:rPr>
          <w:b/>
          <w:bCs/>
        </w:rPr>
        <w:t>.</w:t>
      </w:r>
      <w:r w:rsidR="00F24A45">
        <w:rPr>
          <w:b/>
          <w:bCs/>
        </w:rPr>
        <w:tab/>
      </w:r>
      <w:r w:rsidRPr="00A3678B">
        <w:rPr>
          <w:b/>
          <w:bCs/>
        </w:rPr>
        <w:tab/>
        <w:t>FireBase.</w:t>
      </w:r>
      <w:bookmarkEnd w:id="48"/>
    </w:p>
    <w:p w14:paraId="27D6C575" w14:textId="28168530" w:rsidR="00A3678B" w:rsidRDefault="00E549BB" w:rsidP="00A423D1">
      <w:pPr>
        <w:pStyle w:val="Heading3"/>
        <w:tabs>
          <w:tab w:val="left" w:pos="426"/>
        </w:tabs>
        <w:spacing w:before="120" w:line="240" w:lineRule="exact"/>
      </w:pPr>
      <w:r>
        <w:tab/>
      </w:r>
      <w:bookmarkStart w:id="49" w:name="_Toc69346583"/>
      <w:r>
        <w:t>2.5.1.</w:t>
      </w:r>
      <w:r>
        <w:tab/>
        <w:t>DataBase.</w:t>
      </w:r>
      <w:bookmarkEnd w:id="49"/>
    </w:p>
    <w:p w14:paraId="75EA477A" w14:textId="2E52FF48" w:rsidR="00E549BB" w:rsidRDefault="00E549BB" w:rsidP="00D030FC">
      <w:pPr>
        <w:tabs>
          <w:tab w:val="left" w:pos="993"/>
        </w:tabs>
        <w:spacing w:before="120" w:line="240" w:lineRule="exact"/>
        <w:ind w:left="284"/>
        <w:jc w:val="both"/>
      </w:pPr>
      <w:r>
        <w:tab/>
      </w:r>
      <w:r w:rsidR="00D030FC" w:rsidRPr="00D030FC">
        <w:t>Cơ sở dữ liệu (Database) là một tập hợp các dữ liệu có tổ chức, thường được lưu trữ và truy cập điện tử từ hệ thống máy tính. Khi cơ sở dữ liệu phức tạp hơn, chúng thường được phát triển bằng cách sử dụng các kỹ thuật thiết kế và mô hình hóa chính thức.</w:t>
      </w:r>
    </w:p>
    <w:p w14:paraId="41183337" w14:textId="77777777" w:rsidR="00D030FC" w:rsidRDefault="00D030FC" w:rsidP="00D030FC">
      <w:pPr>
        <w:tabs>
          <w:tab w:val="left" w:pos="993"/>
        </w:tabs>
        <w:spacing w:before="120" w:line="240" w:lineRule="exact"/>
        <w:ind w:left="284"/>
        <w:jc w:val="both"/>
      </w:pPr>
    </w:p>
    <w:p w14:paraId="4A19D44D" w14:textId="51D36E0B" w:rsidR="00E549BB" w:rsidRDefault="00E549BB" w:rsidP="00A423D1">
      <w:pPr>
        <w:pStyle w:val="Heading3"/>
        <w:tabs>
          <w:tab w:val="left" w:pos="426"/>
        </w:tabs>
        <w:spacing w:before="120" w:line="240" w:lineRule="exact"/>
      </w:pPr>
      <w:r>
        <w:lastRenderedPageBreak/>
        <w:tab/>
      </w:r>
      <w:bookmarkStart w:id="50" w:name="_Toc69346584"/>
      <w:r>
        <w:t>2.5.2.</w:t>
      </w:r>
      <w:r>
        <w:tab/>
        <w:t>Fire</w:t>
      </w:r>
      <w:r w:rsidR="00D873FF">
        <w:rPr>
          <w:lang w:val="en-US"/>
        </w:rPr>
        <w:t>b</w:t>
      </w:r>
      <w:r>
        <w:t>ase.</w:t>
      </w:r>
      <w:bookmarkEnd w:id="50"/>
    </w:p>
    <w:p w14:paraId="44B4612C" w14:textId="0D559439" w:rsidR="00E549BB" w:rsidRPr="00D873FF" w:rsidRDefault="00E549BB" w:rsidP="00D873FF">
      <w:pPr>
        <w:tabs>
          <w:tab w:val="left" w:pos="993"/>
        </w:tabs>
        <w:spacing w:before="120" w:line="240" w:lineRule="exact"/>
        <w:ind w:left="284"/>
        <w:jc w:val="both"/>
      </w:pPr>
      <w:r>
        <w:tab/>
      </w:r>
      <w:r w:rsidR="00D030FC" w:rsidRPr="00D873FF">
        <w:t>Firebase là một nền tảng do </w:t>
      </w:r>
      <w:hyperlink r:id="rId21" w:tooltip="Google" w:history="1">
        <w:r w:rsidR="00D030FC" w:rsidRPr="00D873FF">
          <w:t>Google</w:t>
        </w:r>
      </w:hyperlink>
      <w:r w:rsidR="00D030FC" w:rsidRPr="00D873FF">
        <w:t> phát triển để tạo </w:t>
      </w:r>
      <w:hyperlink r:id="rId22" w:tooltip="Ứng dụng web" w:history="1">
        <w:r w:rsidR="00D030FC" w:rsidRPr="00D873FF">
          <w:t>các</w:t>
        </w:r>
      </w:hyperlink>
      <w:r w:rsidR="00D030FC" w:rsidRPr="00D873FF">
        <w:t> ứng dụng </w:t>
      </w:r>
      <w:hyperlink r:id="rId23" w:tooltip="Ứng dụng web" w:history="1">
        <w:r w:rsidR="00D030FC" w:rsidRPr="00D873FF">
          <w:t>web</w:t>
        </w:r>
      </w:hyperlink>
      <w:r w:rsidR="00D030FC" w:rsidRPr="00D873FF">
        <w:t> và </w:t>
      </w:r>
      <w:hyperlink r:id="rId24" w:tooltip="Mobile phone application" w:history="1">
        <w:r w:rsidR="00D030FC" w:rsidRPr="00D873FF">
          <w:t>di động</w:t>
        </w:r>
      </w:hyperlink>
      <w:r w:rsidR="00D030FC" w:rsidRPr="00D873FF">
        <w:t xml:space="preserve">, bao gồm các API đơn giản và mạnh mẽ mà không cần backend hay server.. Ban đầu </w:t>
      </w:r>
      <w:r w:rsidR="00D873FF">
        <w:t>Firebase</w:t>
      </w:r>
      <w:r w:rsidR="00D030FC" w:rsidRPr="00D873FF">
        <w:t xml:space="preserve"> là một công ty độc lập được thành lập vào năm 2011.</w:t>
      </w:r>
      <w:r w:rsidR="00D873FF" w:rsidRPr="00D873FF">
        <w:t xml:space="preserve"> </w:t>
      </w:r>
      <w:r w:rsidR="00D030FC" w:rsidRPr="00D873FF">
        <w:t>Vào năm 2014, Google đã mua lại nền tảng này và hiện nó là sản phẩm chủ lực của họ để phát triển ứng dụng.</w:t>
      </w:r>
    </w:p>
    <w:p w14:paraId="746EBD42" w14:textId="7B4F37CB" w:rsidR="00D030FC" w:rsidRPr="00D873FF" w:rsidRDefault="00D030FC" w:rsidP="00D873FF">
      <w:pPr>
        <w:tabs>
          <w:tab w:val="left" w:pos="993"/>
        </w:tabs>
        <w:spacing w:before="120" w:line="240" w:lineRule="exact"/>
        <w:ind w:left="284"/>
        <w:jc w:val="both"/>
      </w:pPr>
      <w:r w:rsidRPr="00D873FF">
        <w:tab/>
        <w:t>Firebase giúp các lập trình viên rút ngắn thời gian triển khai và mở rộng quy mô của ứng dụng mà họ đang phát triển.</w:t>
      </w:r>
    </w:p>
    <w:p w14:paraId="5410E372" w14:textId="08358827" w:rsidR="00D873FF" w:rsidRDefault="00D873FF" w:rsidP="00D873FF">
      <w:pPr>
        <w:tabs>
          <w:tab w:val="left" w:pos="993"/>
        </w:tabs>
        <w:spacing w:before="120" w:line="240" w:lineRule="exact"/>
        <w:ind w:left="284"/>
        <w:jc w:val="both"/>
      </w:pPr>
      <w:r w:rsidRPr="00D873FF">
        <w:tab/>
        <w:t>Firebase là dịch vụ cơ sở dữ liệu hoạt động trên nền tảng đám mây – cloud. Kèm theo đó là hệ thống máy chủ cực kỳ mạnh mẽ của Google. Chức năng chính là giúp người dùng lập trình ứng dụng bằng cách đơn giản hóa các thao tác với cơ sở dữ liệu.</w:t>
      </w:r>
    </w:p>
    <w:p w14:paraId="08B4FC7D" w14:textId="0648A543" w:rsidR="00D873FF" w:rsidRDefault="00D873FF" w:rsidP="00D873FF">
      <w:pPr>
        <w:tabs>
          <w:tab w:val="left" w:pos="993"/>
        </w:tabs>
        <w:spacing w:before="120" w:line="240" w:lineRule="exact"/>
        <w:ind w:left="284"/>
        <w:jc w:val="both"/>
      </w:pPr>
      <w:r>
        <w:tab/>
        <w:t>Lịch sử phát triển:</w:t>
      </w:r>
    </w:p>
    <w:p w14:paraId="4AFC9DBB" w14:textId="35EB7FCF" w:rsidR="00D873FF" w:rsidRPr="00D873FF" w:rsidRDefault="00D873FF" w:rsidP="00D873FF">
      <w:pPr>
        <w:tabs>
          <w:tab w:val="left" w:pos="993"/>
        </w:tabs>
        <w:spacing w:before="120" w:line="240" w:lineRule="exact"/>
        <w:ind w:left="567"/>
        <w:jc w:val="both"/>
      </w:pPr>
      <w:r w:rsidRPr="00D873FF">
        <w:tab/>
        <w:t>Gần một thập niên trước, Firebase ra đời với tiền thân là Envolve. Đây là một nền tảng đơn giản chuyên cung cấp những API cần thiết để tích hợp tính năng chat vào trang web. Bên cạnh ứng dụng nhắn tin trực tuyến, Envolve còn được người dùng sử dụng để truyền và đồng bộ hóa dữ liệu cho những ứng dụng khác như các trò chơi trực tuyến, … Do đó, các nhà sáng lập đã tách biệt hệ thống nhắn tin trực tuyến và đồng bộ dữ liệu thời gian thực thành hai phần riêng biệt.</w:t>
      </w:r>
    </w:p>
    <w:p w14:paraId="583BE566" w14:textId="2692FC58" w:rsidR="00D873FF" w:rsidRPr="00460597" w:rsidRDefault="00D873FF" w:rsidP="00D873FF">
      <w:pPr>
        <w:tabs>
          <w:tab w:val="left" w:pos="993"/>
        </w:tabs>
        <w:spacing w:before="120" w:line="240" w:lineRule="exact"/>
        <w:ind w:left="567"/>
        <w:jc w:val="both"/>
      </w:pPr>
      <w:r w:rsidRPr="00D873FF">
        <w:tab/>
        <w:t xml:space="preserve">Trên cơ sở đó, năm 2012, Firebase ra đời với sản phẩm cung cấp là dịch vụ Backend-as-a-Service. Tiếp đến, vào năm 2014, Google mua lại Firebase và phát triển nó thành một dịch vụ đa chức năng được hàng triệu </w:t>
      </w:r>
      <w:r w:rsidRPr="00460597">
        <w:t>người sử dụng cho đến hiện nay.</w:t>
      </w:r>
    </w:p>
    <w:p w14:paraId="6FE79521" w14:textId="35F5FF48" w:rsidR="00D873FF" w:rsidRPr="00460597" w:rsidRDefault="00D873FF" w:rsidP="00D873FF">
      <w:pPr>
        <w:tabs>
          <w:tab w:val="left" w:pos="993"/>
        </w:tabs>
        <w:spacing w:before="120" w:line="240" w:lineRule="exact"/>
        <w:ind w:left="284"/>
        <w:jc w:val="both"/>
      </w:pPr>
      <w:r w:rsidRPr="00460597">
        <w:tab/>
        <w:t>Sau khi Google mua lại và phát triển, Firebase hiện nay bao gồm các hoạt động như:</w:t>
      </w:r>
    </w:p>
    <w:p w14:paraId="2BF89FD5" w14:textId="0CDC6B6D" w:rsidR="00D873FF" w:rsidRPr="00D873FF" w:rsidRDefault="00D873FF" w:rsidP="00D873FF">
      <w:pPr>
        <w:tabs>
          <w:tab w:val="left" w:pos="993"/>
        </w:tabs>
        <w:spacing w:before="120" w:line="240" w:lineRule="exact"/>
        <w:ind w:left="284"/>
        <w:jc w:val="both"/>
      </w:pPr>
    </w:p>
    <w:p w14:paraId="04FBBB77" w14:textId="0414779A" w:rsidR="00D873FF" w:rsidRDefault="00E549BB" w:rsidP="00D873FF">
      <w:pPr>
        <w:pStyle w:val="Heading3"/>
        <w:tabs>
          <w:tab w:val="left" w:pos="426"/>
        </w:tabs>
        <w:spacing w:before="120" w:line="240" w:lineRule="exact"/>
      </w:pPr>
      <w:r>
        <w:tab/>
      </w:r>
      <w:bookmarkStart w:id="51" w:name="_Toc69346585"/>
      <w:r>
        <w:t>2.5.3.</w:t>
      </w:r>
      <w:r>
        <w:tab/>
      </w:r>
      <w:r w:rsidR="00460597">
        <w:t>Realtime DataBase</w:t>
      </w:r>
      <w:r>
        <w:t>.</w:t>
      </w:r>
      <w:bookmarkEnd w:id="51"/>
    </w:p>
    <w:p w14:paraId="53947825" w14:textId="20A381A9" w:rsidR="00460597" w:rsidRPr="00460597" w:rsidRDefault="00460597" w:rsidP="00460597">
      <w:pPr>
        <w:tabs>
          <w:tab w:val="left" w:pos="993"/>
        </w:tabs>
        <w:spacing w:before="120" w:line="240" w:lineRule="exact"/>
        <w:ind w:left="284"/>
        <w:jc w:val="both"/>
      </w:pPr>
      <w:r w:rsidRPr="00460597">
        <w:tab/>
        <w:t>Khi đăng ký một tài khoản trên Firebase để tạo ứng dụng, bạn đã có một cơ sở dữ liệu thời gian thực. Dữ liệu bạn nhận được dưới dạng JSON. Đồng thời nó cũng luôn được đồng bộ thời gian thực đến mọi kết nối client.</w:t>
      </w:r>
    </w:p>
    <w:p w14:paraId="01D1F3C5" w14:textId="082C4251" w:rsidR="00460597" w:rsidRPr="00460597" w:rsidRDefault="00460597" w:rsidP="00460597">
      <w:pPr>
        <w:tabs>
          <w:tab w:val="left" w:pos="993"/>
        </w:tabs>
        <w:spacing w:before="120" w:line="240" w:lineRule="exact"/>
        <w:ind w:left="284"/>
        <w:jc w:val="both"/>
      </w:pPr>
      <w:r w:rsidRPr="00460597">
        <w:tab/>
        <w:t>Đối với các ứng dụng đa nền tảng, tất cả các client đều sử dụng cùng một cơ sở dữ liệu. Nó được tự động cập nhật dữ liệu mới nhất bất cứ khi nào các lập trình viên phát triển ứng dụng. Cuối cùng, tất cả các dữ liệu này được truyền qua kết nối an toàn SSL có bảo mật với chứng nhận 2048 bit.</w:t>
      </w:r>
    </w:p>
    <w:p w14:paraId="6E817540" w14:textId="6A34C49C" w:rsidR="00460597" w:rsidRPr="00460597" w:rsidRDefault="00460597" w:rsidP="00460597">
      <w:pPr>
        <w:tabs>
          <w:tab w:val="left" w:pos="993"/>
        </w:tabs>
        <w:spacing w:before="120" w:line="240" w:lineRule="exact"/>
        <w:ind w:left="284"/>
        <w:jc w:val="both"/>
      </w:pPr>
      <w:r w:rsidRPr="00460597">
        <w:tab/>
        <w:t>Trong trường hợp bị mất mạng, dữ liệu được lưu lại ở local. Vì thế khi có mọi sự thay đổi nào đều được tự động cập nhật lên Server của Firebase. Bên cạnh đó, đối với các dữ liệu ở local cũ hơn với Server thì cũng tự động cập nhật để được dữ liệu mới nhất.</w:t>
      </w:r>
    </w:p>
    <w:p w14:paraId="71DEB793" w14:textId="7EF5C65B" w:rsidR="00D873FF" w:rsidRDefault="00D873FF" w:rsidP="00460597">
      <w:pPr>
        <w:tabs>
          <w:tab w:val="left" w:pos="993"/>
        </w:tabs>
        <w:spacing w:before="120" w:line="240" w:lineRule="exact"/>
        <w:ind w:left="284"/>
        <w:jc w:val="both"/>
      </w:pPr>
    </w:p>
    <w:p w14:paraId="4AAEF8F3" w14:textId="54BDB13E" w:rsidR="00E549BB" w:rsidRDefault="00460597" w:rsidP="00A423D1">
      <w:pPr>
        <w:pStyle w:val="Heading3"/>
        <w:tabs>
          <w:tab w:val="left" w:pos="426"/>
        </w:tabs>
        <w:spacing w:before="120" w:line="240" w:lineRule="exact"/>
      </w:pPr>
      <w:bookmarkStart w:id="52" w:name="_Toc69346586"/>
      <w:r>
        <w:rPr>
          <w:noProof/>
        </w:rPr>
        <w:lastRenderedPageBreak/>
        <w:drawing>
          <wp:anchor distT="0" distB="0" distL="114300" distR="114300" simplePos="0" relativeHeight="251702272" behindDoc="0" locked="0" layoutInCell="1" allowOverlap="1" wp14:anchorId="56887E53" wp14:editId="5FF264C2">
            <wp:simplePos x="0" y="0"/>
            <wp:positionH relativeFrom="margin">
              <wp:posOffset>0</wp:posOffset>
            </wp:positionH>
            <wp:positionV relativeFrom="paragraph">
              <wp:posOffset>219075</wp:posOffset>
            </wp:positionV>
            <wp:extent cx="5219700" cy="30480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3048000"/>
                    </a:xfrm>
                    <a:prstGeom prst="rect">
                      <a:avLst/>
                    </a:prstGeom>
                    <a:noFill/>
                    <a:ln>
                      <a:noFill/>
                    </a:ln>
                  </pic:spPr>
                </pic:pic>
              </a:graphicData>
            </a:graphic>
          </wp:anchor>
        </w:drawing>
      </w:r>
      <w:r w:rsidR="00E549BB">
        <w:tab/>
        <w:t>2.5.4.</w:t>
      </w:r>
      <w:r w:rsidR="00E549BB">
        <w:tab/>
      </w:r>
      <w:r>
        <w:t>Authentication</w:t>
      </w:r>
      <w:r w:rsidR="00E549BB">
        <w:t>.</w:t>
      </w:r>
      <w:bookmarkEnd w:id="52"/>
    </w:p>
    <w:p w14:paraId="5AE4661C" w14:textId="4AE011A6" w:rsidR="00E549BB" w:rsidRDefault="00460597" w:rsidP="00460597">
      <w:pPr>
        <w:spacing w:before="120" w:line="240" w:lineRule="exact"/>
        <w:jc w:val="center"/>
        <w:rPr>
          <w:lang w:eastAsia="x-none"/>
        </w:rPr>
      </w:pPr>
      <w:r>
        <w:rPr>
          <w:lang w:eastAsia="x-none"/>
        </w:rPr>
        <w:t>Hình 5: Minh hoạ Firebase Authentication.</w:t>
      </w:r>
    </w:p>
    <w:p w14:paraId="47991788" w14:textId="5A102BE0" w:rsidR="00460597" w:rsidRDefault="00460597" w:rsidP="00460597">
      <w:pPr>
        <w:tabs>
          <w:tab w:val="left" w:pos="993"/>
        </w:tabs>
        <w:spacing w:before="120" w:line="240" w:lineRule="exact"/>
        <w:ind w:left="284"/>
        <w:jc w:val="both"/>
      </w:pPr>
      <w:r>
        <w:tab/>
      </w:r>
      <w:r w:rsidRPr="00460597">
        <w:t>Hoạt động nổi bật của Firebase là xây dựng các bước xác thực người dùng bằng Email, Facebook, Twitter, GitHub, Google. Đồng thời cũng xác thực nặc danh cho các ứng dụng. Hoạt động xác thực có thể giúp thông tin cá nhân của người sử dụng được an toàn và đảm bảo không bị đánh cắp tài khoản.</w:t>
      </w:r>
    </w:p>
    <w:p w14:paraId="52061146" w14:textId="119D059D" w:rsidR="00E549BB" w:rsidRDefault="00460597" w:rsidP="00460597">
      <w:pPr>
        <w:pStyle w:val="Heading3"/>
        <w:spacing w:before="120" w:line="240" w:lineRule="exact"/>
      </w:pPr>
      <w:bookmarkStart w:id="53" w:name="_Toc69346587"/>
      <w:r>
        <w:rPr>
          <w:noProof/>
        </w:rPr>
        <w:drawing>
          <wp:anchor distT="0" distB="0" distL="114300" distR="114300" simplePos="0" relativeHeight="251703296" behindDoc="0" locked="0" layoutInCell="1" allowOverlap="1" wp14:anchorId="0C4FE1C4" wp14:editId="3A95EAF8">
            <wp:simplePos x="0" y="0"/>
            <wp:positionH relativeFrom="margin">
              <wp:align>center</wp:align>
            </wp:positionH>
            <wp:positionV relativeFrom="paragraph">
              <wp:posOffset>429895</wp:posOffset>
            </wp:positionV>
            <wp:extent cx="5029200" cy="293624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29200" cy="2936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49BB">
        <w:tab/>
        <w:t>2.5.5.</w:t>
      </w:r>
      <w:r w:rsidR="00E549BB">
        <w:tab/>
      </w:r>
      <w:r>
        <w:rPr>
          <w:lang w:val="en-US"/>
        </w:rPr>
        <w:t>Firebase Hosting</w:t>
      </w:r>
      <w:r w:rsidR="00E549BB">
        <w:t>.</w:t>
      </w:r>
      <w:bookmarkEnd w:id="53"/>
    </w:p>
    <w:p w14:paraId="4D0A4380" w14:textId="677C2E1D" w:rsidR="00E549BB" w:rsidRDefault="00460597" w:rsidP="00460597">
      <w:pPr>
        <w:tabs>
          <w:tab w:val="left" w:pos="426"/>
        </w:tabs>
        <w:spacing w:before="120" w:line="240" w:lineRule="exact"/>
        <w:jc w:val="center"/>
        <w:rPr>
          <w:lang w:eastAsia="x-none"/>
        </w:rPr>
      </w:pPr>
      <w:r>
        <w:rPr>
          <w:lang w:eastAsia="x-none"/>
        </w:rPr>
        <w:t>Hình 6: Minh hoạ Firebase Hosting.</w:t>
      </w:r>
    </w:p>
    <w:p w14:paraId="5712AD67" w14:textId="3771FF3A" w:rsidR="00460597" w:rsidRPr="00460597" w:rsidRDefault="00460597" w:rsidP="00460597">
      <w:pPr>
        <w:tabs>
          <w:tab w:val="left" w:pos="993"/>
        </w:tabs>
        <w:spacing w:before="120" w:line="240" w:lineRule="exact"/>
        <w:ind w:left="284"/>
        <w:jc w:val="both"/>
      </w:pPr>
      <w:r>
        <w:tab/>
      </w:r>
      <w:r w:rsidRPr="00460597">
        <w:t>Cách thức hoạt động cuối cùng của Firebase là cung cấp các hosting. Hosting được phân phối qua tiêu chuẩn công nghệ bảo mật SSL từ mạng CDN.</w:t>
      </w:r>
    </w:p>
    <w:p w14:paraId="555EA98E" w14:textId="39035C39" w:rsidR="00E549BB" w:rsidRDefault="00E549BB" w:rsidP="00A423D1">
      <w:pPr>
        <w:pStyle w:val="Heading3"/>
        <w:tabs>
          <w:tab w:val="left" w:pos="426"/>
        </w:tabs>
        <w:spacing w:before="120" w:line="240" w:lineRule="exact"/>
      </w:pPr>
      <w:r>
        <w:lastRenderedPageBreak/>
        <w:tab/>
      </w:r>
      <w:bookmarkStart w:id="54" w:name="_Toc69346588"/>
      <w:r>
        <w:t>2.5.6.</w:t>
      </w:r>
      <w:r>
        <w:tab/>
      </w:r>
      <w:r w:rsidR="00A349E7">
        <w:rPr>
          <w:lang w:val="en-US"/>
        </w:rPr>
        <w:t>Một số</w:t>
      </w:r>
      <w:r w:rsidR="00460597">
        <w:rPr>
          <w:lang w:val="en-US"/>
        </w:rPr>
        <w:t xml:space="preserve"> dịch vụ của Firebase</w:t>
      </w:r>
      <w:r>
        <w:t>.</w:t>
      </w:r>
      <w:bookmarkEnd w:id="54"/>
    </w:p>
    <w:p w14:paraId="097A5591" w14:textId="04095E1F" w:rsidR="00460597" w:rsidRPr="00460597" w:rsidRDefault="00460597" w:rsidP="00460597">
      <w:pPr>
        <w:tabs>
          <w:tab w:val="left" w:pos="993"/>
        </w:tabs>
        <w:spacing w:before="120" w:line="240" w:lineRule="exact"/>
        <w:ind w:left="284"/>
        <w:jc w:val="both"/>
      </w:pPr>
      <w:r>
        <w:tab/>
      </w:r>
      <w:r w:rsidRPr="00460597">
        <w:t>Nhóm công cụ phát triển và kiểm thử các ứng dụng được thiết kế</w:t>
      </w:r>
      <w:r>
        <w:t xml:space="preserve"> và phát triển</w:t>
      </w:r>
      <w:r w:rsidRPr="00460597">
        <w:t xml:space="preserve"> bao gồm các dịch vụ nổi bật sau:</w:t>
      </w:r>
    </w:p>
    <w:p w14:paraId="6862A514" w14:textId="132D8D88" w:rsidR="00A349E7" w:rsidRPr="00A349E7" w:rsidRDefault="00A349E7" w:rsidP="00A349E7">
      <w:pPr>
        <w:tabs>
          <w:tab w:val="left" w:pos="1134"/>
        </w:tabs>
        <w:spacing w:before="120" w:line="240" w:lineRule="exact"/>
        <w:ind w:left="709"/>
        <w:jc w:val="both"/>
      </w:pPr>
      <w:r>
        <w:rPr>
          <w:b/>
          <w:bCs/>
        </w:rPr>
        <w:tab/>
      </w:r>
      <w:r w:rsidRPr="00A349E7">
        <w:rPr>
          <w:b/>
          <w:bCs/>
        </w:rPr>
        <w:t>Realtime Database</w:t>
      </w:r>
      <w:r w:rsidRPr="00A349E7">
        <w:t>: là dịch vụ lưu trữ và đồng bộ dữ liệu người dùng thời gian thực. Có hỗ trợ cho Android, IOS, Web, C++, Unity và Xamarin. Người dùng có thể lưu trữ và lấy dữ liệu từ máy chủ rất dễ dàng.</w:t>
      </w:r>
    </w:p>
    <w:p w14:paraId="333B26B5" w14:textId="559B5AFE" w:rsidR="00A349E7" w:rsidRPr="00A349E7" w:rsidRDefault="00A349E7" w:rsidP="00A349E7">
      <w:pPr>
        <w:tabs>
          <w:tab w:val="left" w:pos="1134"/>
        </w:tabs>
        <w:spacing w:before="120" w:line="240" w:lineRule="exact"/>
        <w:ind w:left="709"/>
        <w:jc w:val="both"/>
      </w:pPr>
      <w:r>
        <w:rPr>
          <w:b/>
          <w:bCs/>
        </w:rPr>
        <w:tab/>
      </w:r>
      <w:r w:rsidRPr="00A349E7">
        <w:rPr>
          <w:b/>
          <w:bCs/>
        </w:rPr>
        <w:t>Crashlytics</w:t>
      </w:r>
      <w:r w:rsidRPr="00A349E7">
        <w:t>: là hệ thống theo dõi và lưu trữ thông tin lỗi của ứng dụng. Các thông tin lỗi sẽ được thu thập triệt để và trình bày hợp lý. Từ mỗi chu trình hoạt động đến khi xảy ra lỗi.</w:t>
      </w:r>
    </w:p>
    <w:p w14:paraId="2523CF25" w14:textId="43FEB224" w:rsidR="00A349E7" w:rsidRPr="00A349E7" w:rsidRDefault="00A349E7" w:rsidP="00A349E7">
      <w:pPr>
        <w:tabs>
          <w:tab w:val="left" w:pos="1134"/>
        </w:tabs>
        <w:spacing w:before="120" w:line="240" w:lineRule="exact"/>
        <w:ind w:left="709"/>
        <w:jc w:val="both"/>
      </w:pPr>
      <w:r>
        <w:rPr>
          <w:b/>
          <w:bCs/>
        </w:rPr>
        <w:tab/>
      </w:r>
      <w:r w:rsidRPr="00A349E7">
        <w:rPr>
          <w:b/>
          <w:bCs/>
        </w:rPr>
        <w:t>Cloud Firestore</w:t>
      </w:r>
      <w:r w:rsidRPr="00A349E7">
        <w:t>: là dịch vụ lưu trữ và đồng bộ dữ liệu giữa người dùng và thiết bị quy mô toàn cầu. Dịch vụ sử dụng NoSQL được lưu trữ trên hạ tầng cloud.</w:t>
      </w:r>
    </w:p>
    <w:p w14:paraId="31E37FCD" w14:textId="1D04F030" w:rsidR="00A349E7" w:rsidRPr="00A349E7" w:rsidRDefault="00A349E7" w:rsidP="00A349E7">
      <w:pPr>
        <w:tabs>
          <w:tab w:val="left" w:pos="1134"/>
        </w:tabs>
        <w:spacing w:before="120" w:line="240" w:lineRule="exact"/>
        <w:ind w:left="709"/>
        <w:jc w:val="both"/>
      </w:pPr>
      <w:r>
        <w:rPr>
          <w:b/>
          <w:bCs/>
        </w:rPr>
        <w:tab/>
      </w:r>
      <w:r w:rsidRPr="00A349E7">
        <w:rPr>
          <w:b/>
          <w:bCs/>
        </w:rPr>
        <w:t>Authentication</w:t>
      </w:r>
      <w:r w:rsidRPr="00A349E7">
        <w:t>: là dịch vụ quản lý người dùng đơn giản và an toàn. Authentication cung cấp nhiều phương pháp xác thực email và mật khẩu Google, Facebook.</w:t>
      </w:r>
    </w:p>
    <w:p w14:paraId="502BF011" w14:textId="617F247F" w:rsidR="00A349E7" w:rsidRPr="00A349E7" w:rsidRDefault="00A349E7" w:rsidP="00A349E7">
      <w:pPr>
        <w:tabs>
          <w:tab w:val="left" w:pos="1134"/>
        </w:tabs>
        <w:spacing w:before="120" w:line="240" w:lineRule="exact"/>
        <w:ind w:left="709"/>
        <w:jc w:val="both"/>
      </w:pPr>
      <w:r>
        <w:rPr>
          <w:b/>
          <w:bCs/>
        </w:rPr>
        <w:tab/>
      </w:r>
      <w:r w:rsidRPr="00A349E7">
        <w:rPr>
          <w:b/>
          <w:bCs/>
        </w:rPr>
        <w:t>Cloud Functions</w:t>
      </w:r>
      <w:r w:rsidRPr="00A349E7">
        <w:t>: là dịch vụ mở rộng ứng dụng bằng mã phụ trợ tùy chỉnh mà không cần quản lý và quy mô các máy chủ riêng.</w:t>
      </w:r>
    </w:p>
    <w:p w14:paraId="2A92F379" w14:textId="65A80BC7" w:rsidR="00A349E7" w:rsidRPr="00A349E7" w:rsidRDefault="00A349E7" w:rsidP="00A349E7">
      <w:pPr>
        <w:tabs>
          <w:tab w:val="left" w:pos="1134"/>
        </w:tabs>
        <w:spacing w:before="120" w:line="240" w:lineRule="exact"/>
        <w:ind w:left="709"/>
        <w:jc w:val="both"/>
      </w:pPr>
      <w:r>
        <w:rPr>
          <w:b/>
          <w:bCs/>
        </w:rPr>
        <w:tab/>
      </w:r>
      <w:r w:rsidRPr="00A349E7">
        <w:rPr>
          <w:b/>
          <w:bCs/>
        </w:rPr>
        <w:t>Cloud Storage</w:t>
      </w:r>
      <w:r w:rsidRPr="00A349E7">
        <w:t>: là dịch vụ có khả năng lưu trữ và chia sẻ nội dung do người dùng tạo ra như hình ảnh, âm thanh và video với bộ nhớ mạnh, đơn giản và tiết kiệm chi phí được xây dựng cho quy mô của Google.</w:t>
      </w:r>
    </w:p>
    <w:p w14:paraId="2B95DE32" w14:textId="7AD8C3DB" w:rsidR="00A349E7" w:rsidRPr="00A349E7" w:rsidRDefault="00A349E7" w:rsidP="00A349E7">
      <w:pPr>
        <w:tabs>
          <w:tab w:val="left" w:pos="1134"/>
        </w:tabs>
        <w:spacing w:before="120" w:line="240" w:lineRule="exact"/>
        <w:ind w:left="709"/>
        <w:jc w:val="both"/>
      </w:pPr>
      <w:r>
        <w:rPr>
          <w:b/>
          <w:bCs/>
        </w:rPr>
        <w:tab/>
      </w:r>
      <w:r w:rsidRPr="00A349E7">
        <w:rPr>
          <w:b/>
          <w:bCs/>
        </w:rPr>
        <w:t>Hosting</w:t>
      </w:r>
      <w:r w:rsidRPr="00A349E7">
        <w:t>: </w:t>
      </w:r>
      <w:hyperlink r:id="rId27" w:history="1">
        <w:r w:rsidRPr="003D579B">
          <w:t>Dịch vụ thuê hosting</w:t>
        </w:r>
      </w:hyperlink>
      <w:r w:rsidRPr="003D579B">
        <w:t> </w:t>
      </w:r>
      <w:r w:rsidRPr="00A349E7">
        <w:t xml:space="preserve">giúp đơn giản hóa lưu trữ web với các công cụ thực hiện cụ thể có tính năng cao dành cho các trang web hiện đại. Bạn có thể tìm hiểu thêm các thông tin về Hosting trong bài viết: </w:t>
      </w:r>
    </w:p>
    <w:p w14:paraId="71EAADE2" w14:textId="68DE9E58" w:rsidR="00A349E7" w:rsidRPr="00A349E7" w:rsidRDefault="00A349E7" w:rsidP="00A349E7">
      <w:pPr>
        <w:tabs>
          <w:tab w:val="left" w:pos="1134"/>
        </w:tabs>
        <w:spacing w:before="120" w:line="240" w:lineRule="exact"/>
        <w:ind w:left="709"/>
        <w:jc w:val="both"/>
      </w:pPr>
      <w:r>
        <w:rPr>
          <w:b/>
          <w:bCs/>
        </w:rPr>
        <w:tab/>
      </w:r>
      <w:r w:rsidRPr="00A349E7">
        <w:rPr>
          <w:b/>
          <w:bCs/>
        </w:rPr>
        <w:t>Test Lab for Android</w:t>
      </w:r>
      <w:r w:rsidRPr="00A349E7">
        <w:t>: là công cụ tự động chạy thử và tùy chỉnh cho ứng dụng trên các thiết bị ảo và vật lý của Google cung cấp.</w:t>
      </w:r>
    </w:p>
    <w:p w14:paraId="34870EAC" w14:textId="3F6D847D" w:rsidR="00A349E7" w:rsidRPr="00A349E7" w:rsidRDefault="00A349E7" w:rsidP="00A349E7">
      <w:pPr>
        <w:tabs>
          <w:tab w:val="left" w:pos="1134"/>
        </w:tabs>
        <w:spacing w:before="120" w:line="240" w:lineRule="exact"/>
        <w:ind w:left="709"/>
        <w:jc w:val="both"/>
      </w:pPr>
      <w:r>
        <w:rPr>
          <w:b/>
          <w:bCs/>
        </w:rPr>
        <w:tab/>
      </w:r>
      <w:r w:rsidRPr="00A349E7">
        <w:rPr>
          <w:b/>
          <w:bCs/>
        </w:rPr>
        <w:t>Performance Monitoring</w:t>
      </w:r>
      <w:r w:rsidRPr="00A349E7">
        <w:t>: là dịch vụ có khả năng chẩn đoán các vấn đề xảy ra với hiệu suất ứng dụng.</w:t>
      </w:r>
    </w:p>
    <w:p w14:paraId="731990C2" w14:textId="66BB452E" w:rsidR="00A349E7" w:rsidRDefault="00460597" w:rsidP="00A349E7">
      <w:pPr>
        <w:tabs>
          <w:tab w:val="left" w:pos="993"/>
        </w:tabs>
        <w:spacing w:before="120" w:line="240" w:lineRule="exact"/>
        <w:ind w:left="284"/>
        <w:jc w:val="both"/>
      </w:pPr>
      <w:r w:rsidRPr="00A349E7">
        <w:tab/>
      </w:r>
      <w:r w:rsidR="00A349E7" w:rsidRPr="00A349E7">
        <w:t>Nhóm công cụ Firebase Grow &amp; Engage Your Audience</w:t>
      </w:r>
      <w:r w:rsidR="00A349E7">
        <w:t xml:space="preserve"> của Firebase bao gồm:</w:t>
      </w:r>
    </w:p>
    <w:p w14:paraId="40551A1A" w14:textId="73A318F7" w:rsidR="00A349E7" w:rsidRPr="00A349E7" w:rsidRDefault="00A349E7" w:rsidP="00A349E7">
      <w:pPr>
        <w:tabs>
          <w:tab w:val="left" w:pos="1134"/>
        </w:tabs>
        <w:spacing w:before="120" w:line="240" w:lineRule="exact"/>
        <w:ind w:left="709"/>
        <w:jc w:val="both"/>
      </w:pPr>
      <w:r>
        <w:rPr>
          <w:b/>
          <w:bCs/>
        </w:rPr>
        <w:tab/>
      </w:r>
      <w:r w:rsidRPr="00A349E7">
        <w:rPr>
          <w:b/>
          <w:bCs/>
        </w:rPr>
        <w:t>Google Analytics</w:t>
      </w:r>
      <w:r w:rsidRPr="00A349E7">
        <w:t xml:space="preserve"> sẽ phân tích thuộc tính và hành vi của người sử dụng trong bảng điều khiển. Cuối cùng sẽ đưa ra quyết định về lộ trình xây dựng ứng dụng. Ngoài ra nó còn nhận thông tin về thời gian thực từ báo cáo cho đến việc xuất dữ liệu sự kiện thô tới Google BigQuery để phân tích tùy chỉnh.</w:t>
      </w:r>
    </w:p>
    <w:p w14:paraId="2A65055D" w14:textId="5301C167" w:rsidR="00A349E7" w:rsidRPr="00A349E7" w:rsidRDefault="00A349E7" w:rsidP="00A349E7">
      <w:pPr>
        <w:tabs>
          <w:tab w:val="left" w:pos="1134"/>
        </w:tabs>
        <w:spacing w:before="120" w:line="240" w:lineRule="exact"/>
        <w:ind w:left="709"/>
        <w:jc w:val="both"/>
      </w:pPr>
      <w:r>
        <w:rPr>
          <w:b/>
          <w:bCs/>
        </w:rPr>
        <w:tab/>
      </w:r>
      <w:r w:rsidRPr="00A349E7">
        <w:rPr>
          <w:b/>
          <w:bCs/>
        </w:rPr>
        <w:t>Cloud Messaging</w:t>
      </w:r>
      <w:r w:rsidRPr="00A349E7">
        <w:t> là dịch vụ gửi tin, thông báo miễn phí đến user trên nền tảng Android, IOS và Web. Bạn có thể gửi tin nhắn đến các nhóm thiết bị, chủ đề hoặc phân đoạn người dùng cụ thể. Đây là công cụ gửi hàng tỷ thư mỗi ngày trên ứng dụng lớn nhỏ.</w:t>
      </w:r>
    </w:p>
    <w:p w14:paraId="05B50971" w14:textId="0565680F" w:rsidR="00A349E7" w:rsidRPr="00A349E7" w:rsidRDefault="00A349E7" w:rsidP="00A349E7">
      <w:pPr>
        <w:tabs>
          <w:tab w:val="left" w:pos="1134"/>
        </w:tabs>
        <w:spacing w:before="120" w:line="240" w:lineRule="exact"/>
        <w:ind w:left="709"/>
        <w:jc w:val="both"/>
      </w:pPr>
      <w:r>
        <w:rPr>
          <w:b/>
          <w:bCs/>
        </w:rPr>
        <w:tab/>
      </w:r>
      <w:r w:rsidRPr="00A349E7">
        <w:rPr>
          <w:b/>
          <w:bCs/>
        </w:rPr>
        <w:t>Predictions</w:t>
      </w:r>
      <w:r>
        <w:t>l</w:t>
      </w:r>
      <w:r w:rsidRPr="00A349E7">
        <w:t>à công cụ tạo ra nhóm người dùng năng động dựa trên hành vi dự đoán. Họ là đối tượng nhắm mục tiêu trong các sản phẩm khác như thông báo, cấu hình từ xa…</w:t>
      </w:r>
    </w:p>
    <w:p w14:paraId="32C019F9" w14:textId="1E55C08C" w:rsidR="00A349E7" w:rsidRPr="00A349E7" w:rsidRDefault="00A349E7" w:rsidP="00A349E7">
      <w:pPr>
        <w:tabs>
          <w:tab w:val="left" w:pos="1134"/>
        </w:tabs>
        <w:spacing w:before="120" w:line="240" w:lineRule="exact"/>
        <w:ind w:left="709"/>
        <w:jc w:val="both"/>
      </w:pPr>
      <w:r>
        <w:rPr>
          <w:b/>
          <w:bCs/>
        </w:rPr>
        <w:tab/>
      </w:r>
      <w:r w:rsidRPr="00A349E7">
        <w:rPr>
          <w:b/>
          <w:bCs/>
        </w:rPr>
        <w:t>Firebase Dynamic Links</w:t>
      </w:r>
      <w:r>
        <w:t xml:space="preserve"> đ</w:t>
      </w:r>
      <w:r w:rsidRPr="00A349E7">
        <w:t>ược áp dụng trên Android, IOS và Web, dịch vụ này sử dụng liên kết động để cung cấp trải nghiệm người dùng, hỗ trợ web di động thúc đẩy chuyển đổi ứng dụng gốc, người dùng chia sẻ người dùng, các chiến dịch xã hội và tiếp thị…</w:t>
      </w:r>
    </w:p>
    <w:p w14:paraId="41485B29" w14:textId="5AC87E12" w:rsidR="00A349E7" w:rsidRPr="00A349E7" w:rsidRDefault="00A349E7" w:rsidP="00A349E7">
      <w:pPr>
        <w:tabs>
          <w:tab w:val="left" w:pos="1134"/>
        </w:tabs>
        <w:spacing w:before="120" w:line="240" w:lineRule="exact"/>
        <w:ind w:left="709"/>
        <w:jc w:val="both"/>
      </w:pPr>
      <w:r>
        <w:rPr>
          <w:b/>
          <w:bCs/>
        </w:rPr>
        <w:tab/>
      </w:r>
      <w:r w:rsidRPr="00A349E7">
        <w:rPr>
          <w:b/>
          <w:bCs/>
        </w:rPr>
        <w:t>Remote Config</w:t>
      </w:r>
      <w:r>
        <w:t xml:space="preserve"> l</w:t>
      </w:r>
      <w:r w:rsidRPr="00A349E7">
        <w:t xml:space="preserve">à dịch vụ tùy chỉnh cách ứng dụng khi hiển thị cho mỗi người dùng. Nó được dùng để thay đổi giao diện, triển khai dần dần các tính năng, chạy thử nghiệm A/B, cung cấp nội dung tùy chỉnh cho </w:t>
      </w:r>
      <w:r w:rsidRPr="00A349E7">
        <w:lastRenderedPageBreak/>
        <w:t>người dùng hoặc thực hiện các cập nhật khác mà không cần triển khai phiên bản mới nhất từ bảng điều khiển.</w:t>
      </w:r>
    </w:p>
    <w:p w14:paraId="5365E69E" w14:textId="58994FC1" w:rsidR="00A349E7" w:rsidRPr="00A349E7" w:rsidRDefault="00A349E7" w:rsidP="00A349E7">
      <w:pPr>
        <w:tabs>
          <w:tab w:val="left" w:pos="1134"/>
        </w:tabs>
        <w:spacing w:before="120" w:line="240" w:lineRule="exact"/>
        <w:ind w:left="709"/>
        <w:jc w:val="both"/>
      </w:pPr>
      <w:r>
        <w:rPr>
          <w:b/>
          <w:bCs/>
        </w:rPr>
        <w:tab/>
      </w:r>
      <w:r w:rsidRPr="00A349E7">
        <w:rPr>
          <w:b/>
          <w:bCs/>
        </w:rPr>
        <w:t>Invites</w:t>
      </w:r>
      <w:r>
        <w:t xml:space="preserve"> l</w:t>
      </w:r>
      <w:r w:rsidRPr="00A349E7">
        <w:t>à công cụ cho phép người dùng chia sẻ mã giới thiệu, nội dung yêu thích trên ứng dụng qua email và SMS. Dịch vụ này kết hợp với Google Analytics for Firebase để bạn biết thời điểm người dùng mở hay cài đặt ứng dụng qua lời mời.</w:t>
      </w:r>
    </w:p>
    <w:p w14:paraId="332077BD" w14:textId="0C958971" w:rsidR="00A349E7" w:rsidRPr="00A349E7" w:rsidRDefault="00A349E7" w:rsidP="00A349E7">
      <w:pPr>
        <w:tabs>
          <w:tab w:val="left" w:pos="1134"/>
        </w:tabs>
        <w:spacing w:before="120" w:line="240" w:lineRule="exact"/>
        <w:ind w:left="709"/>
        <w:jc w:val="both"/>
      </w:pPr>
      <w:r>
        <w:rPr>
          <w:b/>
          <w:bCs/>
        </w:rPr>
        <w:tab/>
      </w:r>
      <w:r w:rsidRPr="00A349E7">
        <w:rPr>
          <w:b/>
          <w:bCs/>
        </w:rPr>
        <w:t>App Indexing</w:t>
      </w:r>
      <w:r>
        <w:t xml:space="preserve"> là d</w:t>
      </w:r>
      <w:r w:rsidRPr="00A349E7">
        <w:t>ịch vụ tích hợp với công cụ tìm kiếm Google giúp thu hút người dùng đã sử dụng các ứng dụng trước.</w:t>
      </w:r>
    </w:p>
    <w:p w14:paraId="79771C5E" w14:textId="5FC65DDC" w:rsidR="00A349E7" w:rsidRPr="00A349E7" w:rsidRDefault="00A349E7" w:rsidP="00A349E7">
      <w:pPr>
        <w:tabs>
          <w:tab w:val="left" w:pos="1134"/>
        </w:tabs>
        <w:spacing w:before="120" w:line="240" w:lineRule="exact"/>
        <w:ind w:left="709"/>
        <w:jc w:val="both"/>
      </w:pPr>
      <w:r>
        <w:rPr>
          <w:b/>
          <w:bCs/>
        </w:rPr>
        <w:tab/>
      </w:r>
      <w:r w:rsidRPr="00A349E7">
        <w:rPr>
          <w:b/>
          <w:bCs/>
        </w:rPr>
        <w:t>AdMob</w:t>
      </w:r>
      <w:r w:rsidRPr="00A349E7">
        <w:t xml:space="preserve"> là công cụ hiển thị quảng cáo hấp dẫn giúp lập trình viên kiếm tiền hiệu quả. Ngoài ra, dịch vụ này có thể thực hiện các chiến lược kiếm tiền trên lớp bậc nhất và tối đa hóa doanh thu do mỗi người dùng tạo ra.</w:t>
      </w:r>
    </w:p>
    <w:p w14:paraId="2CFE7614" w14:textId="580BA866" w:rsidR="00A349E7" w:rsidRPr="00A349E7" w:rsidRDefault="00A349E7" w:rsidP="00A349E7">
      <w:pPr>
        <w:tabs>
          <w:tab w:val="left" w:pos="1134"/>
        </w:tabs>
        <w:spacing w:before="120" w:line="240" w:lineRule="exact"/>
        <w:ind w:left="709"/>
        <w:jc w:val="both"/>
      </w:pPr>
      <w:r>
        <w:rPr>
          <w:b/>
          <w:bCs/>
        </w:rPr>
        <w:tab/>
      </w:r>
      <w:r w:rsidRPr="00A349E7">
        <w:rPr>
          <w:b/>
          <w:bCs/>
        </w:rPr>
        <w:t>AdWords</w:t>
      </w:r>
      <w:r w:rsidRPr="00A349E7">
        <w:t> giúp có được thông tin và thu hút người dùng. Điều này thực hiện bằng cách chạy các quảng cáo trên tìm kiếm, hiển thị và video. Ngoài ra, bạn có thể cải thiện nhắm mục tiêu quảng cáo, tối ưu hiệu suất chiến dịch của bạn.</w:t>
      </w:r>
    </w:p>
    <w:p w14:paraId="0858CD5B" w14:textId="36D3665A" w:rsidR="00460597" w:rsidRPr="00460597" w:rsidRDefault="00460597" w:rsidP="00A349E7">
      <w:pPr>
        <w:tabs>
          <w:tab w:val="left" w:pos="1134"/>
        </w:tabs>
        <w:spacing w:before="120" w:line="240" w:lineRule="exact"/>
        <w:jc w:val="both"/>
      </w:pPr>
    </w:p>
    <w:p w14:paraId="40FDFF36" w14:textId="745B0125" w:rsidR="00460597" w:rsidRDefault="00E549BB" w:rsidP="00460597">
      <w:pPr>
        <w:pStyle w:val="Heading3"/>
        <w:tabs>
          <w:tab w:val="left" w:pos="426"/>
        </w:tabs>
        <w:spacing w:before="120" w:line="240" w:lineRule="exact"/>
      </w:pPr>
      <w:r>
        <w:tab/>
      </w:r>
      <w:bookmarkStart w:id="55" w:name="_Toc69346589"/>
      <w:r w:rsidR="00460597">
        <w:t>2.5.6.</w:t>
      </w:r>
      <w:r w:rsidR="00460597">
        <w:tab/>
        <w:t>Ưu điểm</w:t>
      </w:r>
      <w:r w:rsidR="00A349E7">
        <w:rPr>
          <w:lang w:val="en-US"/>
        </w:rPr>
        <w:t xml:space="preserve"> và hạn chế</w:t>
      </w:r>
      <w:r w:rsidR="00460597">
        <w:t>.</w:t>
      </w:r>
      <w:bookmarkEnd w:id="55"/>
    </w:p>
    <w:p w14:paraId="52512A2E" w14:textId="22B6E9EF" w:rsidR="00E549BB" w:rsidRDefault="00A349E7" w:rsidP="00A423D1">
      <w:pPr>
        <w:tabs>
          <w:tab w:val="left" w:pos="426"/>
          <w:tab w:val="left" w:pos="993"/>
        </w:tabs>
        <w:spacing w:before="120" w:line="240" w:lineRule="exact"/>
        <w:rPr>
          <w:lang w:eastAsia="x-none"/>
        </w:rPr>
      </w:pPr>
      <w:r>
        <w:rPr>
          <w:lang w:eastAsia="x-none"/>
        </w:rPr>
        <w:tab/>
        <w:t>Ưu điểm:</w:t>
      </w:r>
    </w:p>
    <w:p w14:paraId="599E597E" w14:textId="441A20ED" w:rsidR="00A349E7" w:rsidRPr="00A349E7" w:rsidRDefault="00A349E7" w:rsidP="00A349E7">
      <w:pPr>
        <w:tabs>
          <w:tab w:val="left" w:pos="1134"/>
        </w:tabs>
        <w:spacing w:before="120" w:line="240" w:lineRule="exact"/>
        <w:ind w:left="709"/>
        <w:jc w:val="both"/>
        <w:rPr>
          <w:b/>
          <w:bCs/>
        </w:rPr>
      </w:pPr>
      <w:r w:rsidRPr="00A349E7">
        <w:rPr>
          <w:b/>
          <w:bCs/>
        </w:rPr>
        <w:t>Tạo tài khoản và sử dụng dễ dàng</w:t>
      </w:r>
    </w:p>
    <w:p w14:paraId="2ADC1C14" w14:textId="396E01C2" w:rsidR="00A349E7" w:rsidRPr="00A349E7" w:rsidRDefault="00A349E7" w:rsidP="00A349E7">
      <w:pPr>
        <w:tabs>
          <w:tab w:val="left" w:pos="1134"/>
        </w:tabs>
        <w:spacing w:before="120" w:line="240" w:lineRule="exact"/>
        <w:ind w:left="709"/>
        <w:jc w:val="both"/>
      </w:pPr>
      <w:r>
        <w:tab/>
      </w:r>
      <w:r w:rsidRPr="00A349E7">
        <w:t>Firebase cho phép người dùng đăng nhập bằng tài khoản Google đơn giản. Gói Spark của Firebase miễn phí và cung cấp nhiều tính năng để giúp các nhà phát triển bắt đầu sử dụng. Khi yêu cầu ngày càng tăng, tôi chọn gói Blaze có trả phí với nhiều tính năng nâng cao hơn.</w:t>
      </w:r>
    </w:p>
    <w:p w14:paraId="592DF4EB" w14:textId="77777777" w:rsidR="00A349E7" w:rsidRPr="00A349E7" w:rsidRDefault="00A349E7" w:rsidP="00A349E7">
      <w:pPr>
        <w:tabs>
          <w:tab w:val="left" w:pos="1134"/>
        </w:tabs>
        <w:spacing w:before="120" w:line="240" w:lineRule="exact"/>
        <w:ind w:left="709"/>
        <w:jc w:val="both"/>
        <w:rPr>
          <w:b/>
          <w:bCs/>
        </w:rPr>
      </w:pPr>
      <w:r w:rsidRPr="00A349E7">
        <w:rPr>
          <w:b/>
          <w:bCs/>
        </w:rPr>
        <w:t>Tốc độ phát triển nhanh</w:t>
      </w:r>
    </w:p>
    <w:p w14:paraId="40EA70FC" w14:textId="3FC236BC" w:rsidR="00A349E7" w:rsidRPr="00A349E7" w:rsidRDefault="00A349E7" w:rsidP="00A349E7">
      <w:pPr>
        <w:tabs>
          <w:tab w:val="left" w:pos="1134"/>
        </w:tabs>
        <w:spacing w:before="120" w:line="240" w:lineRule="exact"/>
        <w:ind w:left="709"/>
        <w:jc w:val="both"/>
      </w:pPr>
      <w:r>
        <w:tab/>
      </w:r>
      <w:r w:rsidRPr="00A349E7">
        <w:t>Firebase là một tùy chọn phát triển ứng dụng phù hợp có thể giúp các nhà phát triển tiết kiệm thời gian và giảm thời gian tiếp thị ứng dụng. </w:t>
      </w:r>
    </w:p>
    <w:p w14:paraId="7CFD5CE5" w14:textId="18BAABA2" w:rsidR="00A349E7" w:rsidRPr="00A349E7" w:rsidRDefault="00A349E7" w:rsidP="00A349E7">
      <w:pPr>
        <w:tabs>
          <w:tab w:val="left" w:pos="1134"/>
        </w:tabs>
        <w:spacing w:before="120" w:line="240" w:lineRule="exact"/>
        <w:ind w:left="709"/>
        <w:jc w:val="both"/>
      </w:pPr>
      <w:r>
        <w:tab/>
      </w:r>
      <w:r w:rsidRPr="00A349E7">
        <w:t>Thông thường, mọi Developer cần có quyền truy cập vào Server và Host để tạo, bảo trì cơ sở dữ liệu và dịch vụ phụ trợ. Do đó, cần có một Backend Developer và một Frontend Developer để xây dựng các ứng dụng. Tuy nhiên, việc này thường có thể dẫn đến lỗi và các vấn đề có thể gây ra sự cố ứng dụng và làm tăng chi phí phát triển.</w:t>
      </w:r>
    </w:p>
    <w:p w14:paraId="1EE1A5DE" w14:textId="4C571774" w:rsidR="00A349E7" w:rsidRPr="00A349E7" w:rsidRDefault="00A349E7" w:rsidP="00A349E7">
      <w:pPr>
        <w:tabs>
          <w:tab w:val="left" w:pos="1134"/>
        </w:tabs>
        <w:spacing w:before="120" w:line="240" w:lineRule="exact"/>
        <w:ind w:left="709"/>
        <w:jc w:val="both"/>
      </w:pPr>
      <w:r>
        <w:tab/>
      </w:r>
      <w:r w:rsidRPr="00A349E7">
        <w:t>Thông qua việc sử dụng Firebase và Firestore, Frontend Developer có thể quản lý, giảm thời gian cần thiết để hoàn thành tất cả công việc.</w:t>
      </w:r>
    </w:p>
    <w:p w14:paraId="51A5060C" w14:textId="77777777" w:rsidR="00A349E7" w:rsidRPr="00A349E7" w:rsidRDefault="00A349E7" w:rsidP="00A349E7">
      <w:pPr>
        <w:tabs>
          <w:tab w:val="left" w:pos="1134"/>
        </w:tabs>
        <w:spacing w:before="120" w:line="240" w:lineRule="exact"/>
        <w:ind w:left="709"/>
        <w:jc w:val="both"/>
        <w:rPr>
          <w:b/>
          <w:bCs/>
        </w:rPr>
      </w:pPr>
      <w:r w:rsidRPr="00A349E7">
        <w:rPr>
          <w:b/>
          <w:bCs/>
        </w:rPr>
        <w:t>Nhiều dịch vụ trong một nền tảng</w:t>
      </w:r>
    </w:p>
    <w:p w14:paraId="42E5D061" w14:textId="442BA06C" w:rsidR="00A349E7" w:rsidRPr="00A349E7" w:rsidRDefault="00A349E7" w:rsidP="00A349E7">
      <w:pPr>
        <w:tabs>
          <w:tab w:val="left" w:pos="1134"/>
        </w:tabs>
        <w:spacing w:before="120" w:line="240" w:lineRule="exact"/>
        <w:ind w:left="709"/>
        <w:jc w:val="both"/>
      </w:pPr>
      <w:r>
        <w:tab/>
      </w:r>
      <w:r w:rsidRPr="00A349E7">
        <w:t>Firebase cũng cung cấp danh sách đầy đủ các sản phẩm để hỗ trợ các Developer trong quá trình phát triển.</w:t>
      </w:r>
    </w:p>
    <w:p w14:paraId="0577E0CC" w14:textId="58B61C8F" w:rsidR="00A349E7" w:rsidRPr="00A349E7" w:rsidRDefault="00A349E7" w:rsidP="00A349E7">
      <w:pPr>
        <w:tabs>
          <w:tab w:val="left" w:pos="1134"/>
        </w:tabs>
        <w:spacing w:before="120" w:line="240" w:lineRule="exact"/>
        <w:ind w:left="709"/>
        <w:jc w:val="both"/>
      </w:pPr>
      <w:r>
        <w:tab/>
      </w:r>
      <w:r w:rsidRPr="00A349E7">
        <w:t>Hai tùy chọn cơ sở dữ liệu là Firestore và Realtime Database của Firebase. Tương tự như vậy, Firebase cho phép bạn thực hiện lưu trữ Cloud Media dễ dàng. Nó cũng cho phép phát triển ứng dụng không cần máy chủ thông qua việc tích hợp Cloud Functions.</w:t>
      </w:r>
    </w:p>
    <w:p w14:paraId="62F7B77E" w14:textId="5D72852C" w:rsidR="00A349E7" w:rsidRPr="00A349E7" w:rsidRDefault="00A349E7" w:rsidP="00A349E7">
      <w:pPr>
        <w:tabs>
          <w:tab w:val="left" w:pos="1134"/>
        </w:tabs>
        <w:spacing w:before="120" w:line="240" w:lineRule="exact"/>
        <w:ind w:left="709"/>
        <w:jc w:val="both"/>
      </w:pPr>
      <w:r>
        <w:tab/>
      </w:r>
      <w:r w:rsidRPr="00A349E7">
        <w:t>Firebase bao gồm toàn bộ chu trình phát triển ứng dụng. Nền tảng này chứa các tính năng để xây dựng, phát hành và giám sát các ứng dụng. Ngoài ra, là bước cuối cùng của chu trình phát triển ứng dụng, nó cung cấp các công cụ để thu hút người dùng và giữ họ sử dụng nó. Đây cũng là ưu điểm của Firebase mà tôi đánh giá khá cao.</w:t>
      </w:r>
    </w:p>
    <w:p w14:paraId="54473E41" w14:textId="77777777" w:rsidR="00A349E7" w:rsidRPr="00A349E7" w:rsidRDefault="00A349E7" w:rsidP="00A349E7">
      <w:pPr>
        <w:tabs>
          <w:tab w:val="left" w:pos="1134"/>
        </w:tabs>
        <w:spacing w:before="120" w:line="240" w:lineRule="exact"/>
        <w:ind w:left="709"/>
        <w:jc w:val="both"/>
        <w:rPr>
          <w:b/>
          <w:bCs/>
        </w:rPr>
      </w:pPr>
      <w:r w:rsidRPr="00A349E7">
        <w:rPr>
          <w:b/>
          <w:bCs/>
        </w:rPr>
        <w:t>Được cung cấp bởi Google </w:t>
      </w:r>
    </w:p>
    <w:p w14:paraId="6804502E" w14:textId="0D6BC00E" w:rsidR="00A349E7" w:rsidRPr="00A349E7" w:rsidRDefault="00A349E7" w:rsidP="00A349E7">
      <w:pPr>
        <w:tabs>
          <w:tab w:val="left" w:pos="1134"/>
        </w:tabs>
        <w:spacing w:before="120" w:line="240" w:lineRule="exact"/>
        <w:ind w:left="709"/>
        <w:jc w:val="both"/>
      </w:pPr>
      <w:r>
        <w:lastRenderedPageBreak/>
        <w:tab/>
      </w:r>
      <w:r w:rsidRPr="00A349E7">
        <w:t>Firebase được cung cấp bởi Google, một trong những tên tuổi nổi bật và đáng tin cậy nhất trong thế giới công nghệ. Theo tôi được biết, kể từ khi được mua lại, Firebase đã trải qua một loạt thay đổi, phát triển và trở thành nền tảng đáng tin cậy như ngày nay. Nó khai thác sức mạnh của Google Cloud và nhiều dịch vụ của Google. </w:t>
      </w:r>
    </w:p>
    <w:p w14:paraId="0884EABA" w14:textId="07522163" w:rsidR="00A349E7" w:rsidRPr="00A349E7" w:rsidRDefault="00A349E7" w:rsidP="00A349E7">
      <w:pPr>
        <w:tabs>
          <w:tab w:val="left" w:pos="1134"/>
        </w:tabs>
        <w:spacing w:before="120" w:line="240" w:lineRule="exact"/>
        <w:ind w:left="709"/>
        <w:jc w:val="both"/>
      </w:pPr>
      <w:r>
        <w:tab/>
      </w:r>
      <w:r w:rsidRPr="00A349E7">
        <w:t>Firebase hiện là một phần của Google Cloud Platform. Nó hoạt động tốt với các dịch vụ Google Cloud khác và tích hợp với nhiều dịch vụ của bên thứ ba. </w:t>
      </w:r>
    </w:p>
    <w:p w14:paraId="6E2D9844" w14:textId="77777777" w:rsidR="00A349E7" w:rsidRPr="00A349E7" w:rsidRDefault="00A349E7" w:rsidP="00A349E7">
      <w:pPr>
        <w:tabs>
          <w:tab w:val="left" w:pos="1134"/>
        </w:tabs>
        <w:spacing w:before="120" w:line="240" w:lineRule="exact"/>
        <w:ind w:left="709"/>
        <w:jc w:val="both"/>
        <w:rPr>
          <w:b/>
          <w:bCs/>
        </w:rPr>
      </w:pPr>
      <w:r w:rsidRPr="00A349E7">
        <w:rPr>
          <w:b/>
          <w:bCs/>
        </w:rPr>
        <w:t>Tập trung vào phát triển giao diện người dùng </w:t>
      </w:r>
    </w:p>
    <w:p w14:paraId="66375978" w14:textId="74D77AAD" w:rsidR="00A349E7" w:rsidRPr="00A349E7" w:rsidRDefault="00A349E7" w:rsidP="00A349E7">
      <w:pPr>
        <w:tabs>
          <w:tab w:val="left" w:pos="1134"/>
        </w:tabs>
        <w:spacing w:before="120" w:line="240" w:lineRule="exact"/>
        <w:ind w:left="709"/>
        <w:jc w:val="both"/>
      </w:pPr>
      <w:r>
        <w:tab/>
      </w:r>
      <w:r w:rsidRPr="00A349E7">
        <w:t>Một ưu điểm khác khiến tôi yêu thích Firebase đó là nó cho phép Developer tập trung vào việc tạo mã Frontend cho các ứng dụng di động. Nền tảng này giúp cho việc phát triển ứng dụng trở nên thuận tiện và giúp giảm chi phí đáng kể.</w:t>
      </w:r>
    </w:p>
    <w:p w14:paraId="747038AB" w14:textId="098A2308" w:rsidR="00A349E7" w:rsidRPr="00A349E7" w:rsidRDefault="00A349E7" w:rsidP="00A349E7">
      <w:pPr>
        <w:tabs>
          <w:tab w:val="left" w:pos="1134"/>
        </w:tabs>
        <w:spacing w:before="120" w:line="240" w:lineRule="exact"/>
        <w:ind w:left="709"/>
        <w:jc w:val="both"/>
      </w:pPr>
      <w:r>
        <w:tab/>
      </w:r>
      <w:r w:rsidRPr="00A349E7">
        <w:t>Sử dụng Firebase cũng cho phép các công ty, Developer chuẩn hóa môi trường Backend theo một công nghệ duy nhất và dễ học. Mẫu Backend làm giảm số lượng đào tạo cần thiết để hỗ trợ nó và cho phép Developer tập trung vào phát triển giao diện người dùng.</w:t>
      </w:r>
    </w:p>
    <w:p w14:paraId="103ADD6D" w14:textId="77777777" w:rsidR="00A349E7" w:rsidRPr="00A349E7" w:rsidRDefault="00A349E7" w:rsidP="00A349E7">
      <w:pPr>
        <w:tabs>
          <w:tab w:val="left" w:pos="1134"/>
        </w:tabs>
        <w:spacing w:before="120" w:line="240" w:lineRule="exact"/>
        <w:ind w:left="709"/>
        <w:jc w:val="both"/>
        <w:rPr>
          <w:b/>
          <w:bCs/>
        </w:rPr>
      </w:pPr>
      <w:r w:rsidRPr="00A349E7">
        <w:rPr>
          <w:b/>
          <w:bCs/>
        </w:rPr>
        <w:t>Firebase không có máy chủ</w:t>
      </w:r>
    </w:p>
    <w:p w14:paraId="3D4D6841" w14:textId="377C7731" w:rsidR="00A349E7" w:rsidRPr="00A349E7" w:rsidRDefault="00A349E7" w:rsidP="00A349E7">
      <w:pPr>
        <w:tabs>
          <w:tab w:val="left" w:pos="1134"/>
        </w:tabs>
        <w:spacing w:before="120" w:line="240" w:lineRule="exact"/>
        <w:ind w:left="709"/>
        <w:jc w:val="both"/>
      </w:pPr>
      <w:r>
        <w:tab/>
        <w:t>Việc</w:t>
      </w:r>
      <w:r w:rsidRPr="00A349E7">
        <w:t xml:space="preserve"> mở rộng hoặc giảm quy mô máy chủ không phải là một nhiệm vụ dễ dàng. Đặc biệt, việc mở rộng một cụm cơ sở dữ liệu là một thách thức và việc tối ưu hóa hiệu suất cho khối lượng công việc khổng lồ đòi hỏi các chuyên gia có kinh nghiệm.</w:t>
      </w:r>
    </w:p>
    <w:p w14:paraId="5DA54E4B" w14:textId="568884E7" w:rsidR="00A349E7" w:rsidRPr="00A349E7" w:rsidRDefault="00A349E7" w:rsidP="00A349E7">
      <w:pPr>
        <w:tabs>
          <w:tab w:val="left" w:pos="1134"/>
        </w:tabs>
        <w:spacing w:before="120" w:line="240" w:lineRule="exact"/>
        <w:ind w:left="709"/>
        <w:jc w:val="both"/>
      </w:pPr>
      <w:r>
        <w:tab/>
      </w:r>
      <w:r w:rsidRPr="00A349E7">
        <w:t xml:space="preserve">Firebase giải quyết vấn đề này và cung cấp một môi trường hoàn toàn không có máy chủ. Firebase đi kèm với kiến ​​trúc không máy chủ (Serverless Architecture). Do đó, </w:t>
      </w:r>
      <w:r>
        <w:t>người dùng</w:t>
      </w:r>
      <w:r w:rsidRPr="00A349E7">
        <w:t xml:space="preserve"> sẽ không cần lo lắng về cơ sở hạ tầng máy chủ.</w:t>
      </w:r>
    </w:p>
    <w:p w14:paraId="29B9746E" w14:textId="77777777" w:rsidR="00A349E7" w:rsidRPr="00A349E7" w:rsidRDefault="00A349E7" w:rsidP="00A349E7">
      <w:pPr>
        <w:tabs>
          <w:tab w:val="left" w:pos="1134"/>
        </w:tabs>
        <w:spacing w:before="120" w:line="240" w:lineRule="exact"/>
        <w:ind w:left="709"/>
        <w:jc w:val="both"/>
        <w:rPr>
          <w:b/>
          <w:bCs/>
        </w:rPr>
      </w:pPr>
      <w:r w:rsidRPr="00A349E7">
        <w:rPr>
          <w:b/>
          <w:bCs/>
        </w:rPr>
        <w:t>Học máy (Machine Learning)</w:t>
      </w:r>
    </w:p>
    <w:p w14:paraId="72AB571E" w14:textId="412DFB30" w:rsidR="00A349E7" w:rsidRPr="00A349E7" w:rsidRDefault="00A349E7" w:rsidP="00A349E7">
      <w:pPr>
        <w:tabs>
          <w:tab w:val="left" w:pos="1134"/>
        </w:tabs>
        <w:spacing w:before="120" w:line="240" w:lineRule="exact"/>
        <w:ind w:left="709"/>
        <w:jc w:val="both"/>
      </w:pPr>
      <w:r>
        <w:tab/>
      </w:r>
      <w:r w:rsidRPr="00A349E7">
        <w:t>Theo Gartner, 30% doanh nghiệp sẽ sử dụng Machine Learning (ML) trong một phần quy trình của họ. Firebase cũng có lợi vì nó cung cấp cho các nhà phát triển tùy chọn để dựa vào Machine Learning.</w:t>
      </w:r>
    </w:p>
    <w:p w14:paraId="3239FCA8" w14:textId="1C0A3269" w:rsidR="00A349E7" w:rsidRPr="00A349E7" w:rsidRDefault="00A349E7" w:rsidP="00A349E7">
      <w:pPr>
        <w:tabs>
          <w:tab w:val="left" w:pos="1134"/>
        </w:tabs>
        <w:spacing w:before="120" w:line="240" w:lineRule="exact"/>
        <w:ind w:left="709"/>
        <w:jc w:val="both"/>
      </w:pPr>
      <w:r>
        <w:tab/>
      </w:r>
      <w:r w:rsidRPr="00A349E7">
        <w:t>Firebase đi kèm với bộ ML với các API sẵn có cho các tính năng khác nhau của nền tảng di động như nhận dạng văn bản, nhận diện khuôn mặt, ghi nhãn hình ảnh, quét mã vạch,</w:t>
      </w:r>
      <w:r>
        <w:t xml:space="preserve"> </w:t>
      </w:r>
      <w:r w:rsidRPr="00A349E7">
        <w:t>…</w:t>
      </w:r>
    </w:p>
    <w:p w14:paraId="759E7C17" w14:textId="77777777" w:rsidR="00A349E7" w:rsidRPr="00A349E7" w:rsidRDefault="00A349E7" w:rsidP="00A349E7">
      <w:pPr>
        <w:tabs>
          <w:tab w:val="left" w:pos="1134"/>
        </w:tabs>
        <w:spacing w:before="120" w:line="240" w:lineRule="exact"/>
        <w:ind w:left="709"/>
        <w:jc w:val="both"/>
        <w:rPr>
          <w:b/>
          <w:bCs/>
        </w:rPr>
      </w:pPr>
      <w:r w:rsidRPr="00A349E7">
        <w:rPr>
          <w:b/>
          <w:bCs/>
        </w:rPr>
        <w:t>Tạo lưu lượng truy cập</w:t>
      </w:r>
    </w:p>
    <w:p w14:paraId="5C0B6DFF" w14:textId="4E3CB50B" w:rsidR="00A349E7" w:rsidRPr="00A349E7" w:rsidRDefault="00A349E7" w:rsidP="00A349E7">
      <w:pPr>
        <w:tabs>
          <w:tab w:val="left" w:pos="1134"/>
        </w:tabs>
        <w:spacing w:before="120" w:line="240" w:lineRule="exact"/>
        <w:ind w:left="709"/>
        <w:jc w:val="both"/>
      </w:pPr>
      <w:r>
        <w:tab/>
      </w:r>
      <w:r w:rsidRPr="00A349E7">
        <w:t>Firebase hỗ trợ lập chỉ mục ứng dụng để cho phép người dùng thu hút lại những khách tìm kiếm trên Google. Cụ thể, nó cung cấp liên kết ứng dụng trên mục tìm kiếm của Google.</w:t>
      </w:r>
    </w:p>
    <w:p w14:paraId="3D87C25A" w14:textId="09FA4B1B" w:rsidR="00A349E7" w:rsidRPr="00A349E7" w:rsidRDefault="00A349E7" w:rsidP="00A349E7">
      <w:pPr>
        <w:tabs>
          <w:tab w:val="left" w:pos="1134"/>
        </w:tabs>
        <w:spacing w:before="120" w:line="240" w:lineRule="exact"/>
        <w:ind w:left="709"/>
        <w:jc w:val="both"/>
      </w:pPr>
      <w:r>
        <w:tab/>
      </w:r>
      <w:r w:rsidRPr="00A349E7">
        <w:t>Xếp hạng ứng dụng cũng có thể được nâng cao trên Tìm kiếm một lần bằng cách lập chỉ mục ứng dụng. Điều này giúp ứng dụng của bạn tiếp xúc với những người dùng mới có thể cài đặt ứng dụng đó.</w:t>
      </w:r>
    </w:p>
    <w:p w14:paraId="1C37D40F" w14:textId="77777777" w:rsidR="00A349E7" w:rsidRPr="00A349E7" w:rsidRDefault="00A349E7" w:rsidP="00A349E7">
      <w:pPr>
        <w:tabs>
          <w:tab w:val="left" w:pos="1134"/>
        </w:tabs>
        <w:spacing w:before="120" w:line="240" w:lineRule="exact"/>
        <w:ind w:left="709"/>
        <w:jc w:val="both"/>
        <w:rPr>
          <w:b/>
          <w:bCs/>
        </w:rPr>
      </w:pPr>
      <w:r w:rsidRPr="00A349E7">
        <w:rPr>
          <w:b/>
          <w:bCs/>
        </w:rPr>
        <w:t>Theo dõi lỗi</w:t>
      </w:r>
    </w:p>
    <w:p w14:paraId="24CF035D" w14:textId="3C6FC613" w:rsidR="00A349E7" w:rsidRPr="00A349E7" w:rsidRDefault="00F0178C" w:rsidP="00A349E7">
      <w:pPr>
        <w:tabs>
          <w:tab w:val="left" w:pos="1134"/>
        </w:tabs>
        <w:spacing w:before="120" w:line="240" w:lineRule="exact"/>
        <w:ind w:left="709"/>
        <w:jc w:val="both"/>
      </w:pPr>
      <w:r>
        <w:tab/>
      </w:r>
      <w:r w:rsidR="00A349E7" w:rsidRPr="00A349E7">
        <w:t>Tiếp theo</w:t>
      </w:r>
      <w:r>
        <w:t>l à</w:t>
      </w:r>
      <w:r w:rsidR="00A349E7" w:rsidRPr="00A349E7">
        <w:t xml:space="preserve"> tính năng Crashlytics của Firebase. Đây là một công cụ tuyệt vời để tìm và khắc phục sự cố một cách nhanh chóng. Firebase có thể theo dõi cả lỗi không nghiêm trọng và lỗi nghiêm trọng. Đồng thời, báo cáo được tạo dựa trên mức độ ảnh hưởng của lỗi đến trải nghiệm của người dùng.</w:t>
      </w:r>
    </w:p>
    <w:p w14:paraId="34C0DE4D" w14:textId="77777777" w:rsidR="00A349E7" w:rsidRPr="00F0178C" w:rsidRDefault="00A349E7" w:rsidP="00A349E7">
      <w:pPr>
        <w:tabs>
          <w:tab w:val="left" w:pos="1134"/>
        </w:tabs>
        <w:spacing w:before="120" w:line="240" w:lineRule="exact"/>
        <w:ind w:left="709"/>
        <w:jc w:val="both"/>
        <w:rPr>
          <w:b/>
          <w:bCs/>
        </w:rPr>
      </w:pPr>
      <w:r w:rsidRPr="00F0178C">
        <w:rPr>
          <w:b/>
          <w:bCs/>
        </w:rPr>
        <w:t>Sao lưu</w:t>
      </w:r>
    </w:p>
    <w:p w14:paraId="661D0FCE" w14:textId="270EA623" w:rsidR="00A349E7" w:rsidRPr="00A349E7" w:rsidRDefault="00F0178C" w:rsidP="00A349E7">
      <w:pPr>
        <w:tabs>
          <w:tab w:val="left" w:pos="1134"/>
        </w:tabs>
        <w:spacing w:before="120" w:line="240" w:lineRule="exact"/>
        <w:ind w:left="709"/>
        <w:jc w:val="both"/>
      </w:pPr>
      <w:r>
        <w:tab/>
      </w:r>
      <w:r w:rsidR="00A349E7" w:rsidRPr="00A349E7">
        <w:t xml:space="preserve">Firebase đảm bảo tính bảo mật tối ưu và tính sẵn có của dữ liệu nhờ các bản sao lưu thường xuyên. Các ứng dụng được bảo vệ khỏi mọi khả </w:t>
      </w:r>
      <w:r w:rsidR="00A349E7" w:rsidRPr="00A349E7">
        <w:lastRenderedPageBreak/>
        <w:t>năng mất dữ liệu bằng cách dựa vào tính năng sao lưu tự động của nền tảng này.</w:t>
      </w:r>
    </w:p>
    <w:p w14:paraId="03F437E4" w14:textId="78086161" w:rsidR="00A349E7" w:rsidRPr="00A349E7" w:rsidRDefault="00F0178C" w:rsidP="00A349E7">
      <w:pPr>
        <w:tabs>
          <w:tab w:val="left" w:pos="1134"/>
        </w:tabs>
        <w:spacing w:before="120" w:line="240" w:lineRule="exact"/>
        <w:ind w:left="709"/>
        <w:jc w:val="both"/>
      </w:pPr>
      <w:r>
        <w:tab/>
      </w:r>
      <w:r w:rsidR="00A349E7" w:rsidRPr="00A349E7">
        <w:t>Khi sử dụng gói Blaze, tôi cũng có thể dễ dàng định cấu hình Cơ sở dữ liệu thời gian thực của Firebase để thực hiện các bản sao lưu tự động. </w:t>
      </w:r>
    </w:p>
    <w:p w14:paraId="7A846F2F" w14:textId="77777777" w:rsidR="00A349E7" w:rsidRPr="00A349E7" w:rsidRDefault="00A349E7" w:rsidP="00A349E7">
      <w:pPr>
        <w:tabs>
          <w:tab w:val="left" w:pos="1134"/>
        </w:tabs>
        <w:spacing w:before="120" w:line="240" w:lineRule="exact"/>
        <w:ind w:left="709"/>
        <w:jc w:val="both"/>
      </w:pPr>
    </w:p>
    <w:p w14:paraId="50BFC086" w14:textId="474D41DE" w:rsidR="00A349E7" w:rsidRDefault="00A349E7" w:rsidP="00A423D1">
      <w:pPr>
        <w:tabs>
          <w:tab w:val="left" w:pos="426"/>
          <w:tab w:val="left" w:pos="993"/>
        </w:tabs>
        <w:spacing w:before="120" w:line="240" w:lineRule="exact"/>
        <w:rPr>
          <w:lang w:eastAsia="x-none"/>
        </w:rPr>
      </w:pPr>
      <w:r>
        <w:rPr>
          <w:lang w:eastAsia="x-none"/>
        </w:rPr>
        <w:tab/>
        <w:t>Hạn chế:</w:t>
      </w:r>
    </w:p>
    <w:p w14:paraId="03F7085C" w14:textId="77777777" w:rsidR="00F0178C" w:rsidRPr="00F0178C" w:rsidRDefault="00F0178C" w:rsidP="00F0178C">
      <w:pPr>
        <w:tabs>
          <w:tab w:val="left" w:pos="1134"/>
        </w:tabs>
        <w:spacing w:before="120" w:line="240" w:lineRule="exact"/>
        <w:ind w:left="709"/>
        <w:jc w:val="both"/>
        <w:rPr>
          <w:b/>
          <w:bCs/>
        </w:rPr>
      </w:pPr>
      <w:r w:rsidRPr="00F0178C">
        <w:rPr>
          <w:b/>
          <w:bCs/>
        </w:rPr>
        <w:t>Không phải là mã nguồn mở</w:t>
      </w:r>
    </w:p>
    <w:p w14:paraId="2628106E" w14:textId="64EF649C" w:rsidR="00F0178C" w:rsidRPr="00F0178C" w:rsidRDefault="00F0178C" w:rsidP="00F0178C">
      <w:pPr>
        <w:tabs>
          <w:tab w:val="left" w:pos="1134"/>
        </w:tabs>
        <w:spacing w:before="120" w:line="240" w:lineRule="exact"/>
        <w:ind w:left="709"/>
        <w:jc w:val="both"/>
      </w:pPr>
      <w:r>
        <w:tab/>
      </w:r>
      <w:r w:rsidRPr="00F0178C">
        <w:t>Firebase không phải là một tùy chọn mã nguồn mở để phát triển ứng dụng di động. Điều này khiến nó trở thành một lựa chọn không tối ưu cho nhiều nhà phát triển. Người dùng không thể sửa đổi mã nguồn Firebase. Theo tôi thì đây là hạn chế lớn nhất của Firebase và ngăn cộng đồng cải tiến sản phẩm.</w:t>
      </w:r>
    </w:p>
    <w:p w14:paraId="6A0B12C4" w14:textId="77777777" w:rsidR="00F0178C" w:rsidRPr="00F0178C" w:rsidRDefault="00F0178C" w:rsidP="00F0178C">
      <w:pPr>
        <w:tabs>
          <w:tab w:val="left" w:pos="1134"/>
        </w:tabs>
        <w:spacing w:before="120" w:line="240" w:lineRule="exact"/>
        <w:ind w:left="709"/>
        <w:jc w:val="both"/>
        <w:rPr>
          <w:b/>
          <w:bCs/>
        </w:rPr>
      </w:pPr>
      <w:r w:rsidRPr="00F0178C">
        <w:rPr>
          <w:b/>
          <w:bCs/>
        </w:rPr>
        <w:t>Người dùng không có quyền truy cập mã nguồn</w:t>
      </w:r>
    </w:p>
    <w:p w14:paraId="45DBDBFE" w14:textId="4EF3B253" w:rsidR="00F0178C" w:rsidRPr="00F0178C" w:rsidRDefault="00F0178C" w:rsidP="00F0178C">
      <w:pPr>
        <w:tabs>
          <w:tab w:val="left" w:pos="1134"/>
        </w:tabs>
        <w:spacing w:before="120" w:line="240" w:lineRule="exact"/>
        <w:ind w:left="709"/>
        <w:jc w:val="both"/>
      </w:pPr>
      <w:r>
        <w:tab/>
      </w:r>
      <w:r w:rsidRPr="00F0178C">
        <w:t>Đây là một hạn chế lớn khác của Firebase cho người dùng. Việc không có quyền truy cập vào mã nguồn có thể khá khó khăn đối với một số nhà phát triển. Đặc biệt, đối với các ứng dụng lớn, việc chuyển sang các nhà cung cấp khác không phải là một nhiệm vụ dễ dàng và để thực hiện việc này, toàn bộ Backend sẽ cần được xây dựng lại từ đầu.</w:t>
      </w:r>
    </w:p>
    <w:p w14:paraId="1E93839B" w14:textId="77777777" w:rsidR="00F0178C" w:rsidRPr="00F0178C" w:rsidRDefault="00F0178C" w:rsidP="00F0178C">
      <w:pPr>
        <w:tabs>
          <w:tab w:val="left" w:pos="1134"/>
        </w:tabs>
        <w:spacing w:before="120" w:line="240" w:lineRule="exact"/>
        <w:ind w:left="709"/>
        <w:jc w:val="both"/>
        <w:rPr>
          <w:b/>
          <w:bCs/>
        </w:rPr>
      </w:pPr>
      <w:r w:rsidRPr="00F0178C">
        <w:rPr>
          <w:b/>
          <w:bCs/>
        </w:rPr>
        <w:t>Firebase không hoạt động ở nhiều quốc gia</w:t>
      </w:r>
    </w:p>
    <w:p w14:paraId="1C2C8D1B" w14:textId="0EC34F53" w:rsidR="00F0178C" w:rsidRPr="00F0178C" w:rsidRDefault="00F0178C" w:rsidP="00F0178C">
      <w:pPr>
        <w:tabs>
          <w:tab w:val="left" w:pos="1134"/>
        </w:tabs>
        <w:spacing w:before="120" w:line="240" w:lineRule="exact"/>
        <w:ind w:left="709"/>
        <w:jc w:val="both"/>
      </w:pPr>
      <w:r>
        <w:tab/>
      </w:r>
      <w:r w:rsidRPr="00F0178C">
        <w:t xml:space="preserve">Firebase là một Subdomain của Google. </w:t>
      </w:r>
      <w:r>
        <w:t>T</w:t>
      </w:r>
      <w:r w:rsidRPr="00F0178C">
        <w:t>rang Web chính thức của nó là https://firebase.google.com và bị chặn ở nhiều quốc gia</w:t>
      </w:r>
      <w:r>
        <w:t>.</w:t>
      </w:r>
    </w:p>
    <w:p w14:paraId="742DF655" w14:textId="77777777" w:rsidR="00F0178C" w:rsidRPr="00F0178C" w:rsidRDefault="00F0178C" w:rsidP="00F0178C">
      <w:pPr>
        <w:tabs>
          <w:tab w:val="left" w:pos="1134"/>
        </w:tabs>
        <w:spacing w:before="120" w:line="240" w:lineRule="exact"/>
        <w:ind w:left="709"/>
        <w:jc w:val="both"/>
        <w:rPr>
          <w:b/>
          <w:bCs/>
        </w:rPr>
      </w:pPr>
      <w:r w:rsidRPr="00F0178C">
        <w:rPr>
          <w:b/>
          <w:bCs/>
        </w:rPr>
        <w:t>Chỉ hoạt động với Cơ sở dữ liệu NoSQL</w:t>
      </w:r>
    </w:p>
    <w:p w14:paraId="22501D8E" w14:textId="75C6E6F6" w:rsidR="00F0178C" w:rsidRPr="00F0178C" w:rsidRDefault="00F0178C" w:rsidP="00F0178C">
      <w:pPr>
        <w:tabs>
          <w:tab w:val="left" w:pos="1134"/>
        </w:tabs>
        <w:spacing w:before="120" w:line="240" w:lineRule="exact"/>
        <w:ind w:left="709"/>
        <w:jc w:val="both"/>
      </w:pPr>
      <w:r>
        <w:tab/>
      </w:r>
      <w:r w:rsidRPr="00F0178C">
        <w:t>Cả Firestore và Firebase Realtime Database đều cung cấp cấu trúc NoSQL. Chúng không có tùy chọn nào để sử dụng cơ sở dữ liệu quan hệ.</w:t>
      </w:r>
    </w:p>
    <w:p w14:paraId="768AA208" w14:textId="6A9753F7" w:rsidR="00F0178C" w:rsidRPr="00F0178C" w:rsidRDefault="00F0178C" w:rsidP="00F0178C">
      <w:pPr>
        <w:tabs>
          <w:tab w:val="left" w:pos="1134"/>
        </w:tabs>
        <w:spacing w:before="120" w:line="240" w:lineRule="exact"/>
        <w:ind w:left="709"/>
        <w:jc w:val="both"/>
      </w:pPr>
      <w:r>
        <w:tab/>
      </w:r>
      <w:r w:rsidRPr="00F0178C">
        <w:t>Mặc dù Firebase đã thực hiện những cải tiến đáng kể trên Cloud Firestore so với RTDB, nhưng việc chạy các truy vấn phức tạp vẫn là một thách thức đối với một số người dùng nhất định.</w:t>
      </w:r>
    </w:p>
    <w:p w14:paraId="3F76F7C1" w14:textId="4A7D1A73" w:rsidR="00F0178C" w:rsidRPr="00F0178C" w:rsidRDefault="00F0178C" w:rsidP="00F0178C">
      <w:pPr>
        <w:tabs>
          <w:tab w:val="left" w:pos="1134"/>
        </w:tabs>
        <w:spacing w:before="120" w:line="240" w:lineRule="exact"/>
        <w:ind w:left="709"/>
        <w:jc w:val="both"/>
      </w:pPr>
      <w:r>
        <w:tab/>
      </w:r>
      <w:r w:rsidRPr="00F0178C">
        <w:t>Với Firebase, người dùng không thể xử lý nhanh chóng việc di chuyển dữ liệu tương tự như cơ sở dữ liệu SQL đơn giản. Firebase sử dụng JSON và hầu như không có tính năng SQL nào. Vì vậy, việc di chuyển từ cơ sở dữ liệu sẽ không dễ dàng.</w:t>
      </w:r>
    </w:p>
    <w:p w14:paraId="520B81DA" w14:textId="77777777" w:rsidR="00F0178C" w:rsidRPr="00F0178C" w:rsidRDefault="00F0178C" w:rsidP="00F0178C">
      <w:pPr>
        <w:tabs>
          <w:tab w:val="left" w:pos="1134"/>
        </w:tabs>
        <w:spacing w:before="120" w:line="240" w:lineRule="exact"/>
        <w:ind w:left="709"/>
        <w:jc w:val="both"/>
        <w:rPr>
          <w:b/>
          <w:bCs/>
        </w:rPr>
      </w:pPr>
      <w:r w:rsidRPr="00F0178C">
        <w:rPr>
          <w:b/>
          <w:bCs/>
        </w:rPr>
        <w:t>Truy vấn chậm</w:t>
      </w:r>
    </w:p>
    <w:p w14:paraId="1E8160C3" w14:textId="3C6C80F3" w:rsidR="00F0178C" w:rsidRPr="00F0178C" w:rsidRDefault="00F0178C" w:rsidP="00F0178C">
      <w:pPr>
        <w:tabs>
          <w:tab w:val="left" w:pos="1134"/>
        </w:tabs>
        <w:spacing w:before="120" w:line="240" w:lineRule="exact"/>
        <w:ind w:left="709"/>
        <w:jc w:val="both"/>
      </w:pPr>
      <w:r>
        <w:tab/>
      </w:r>
      <w:r w:rsidRPr="00F0178C">
        <w:t>Không phải tất cả cơ sở dữ liệu đều lý tưởng cho mọi trường hợp sử dụng và Cloud Firestore cũng không ngoại lệ. Mặc dù đó là một giải pháp tuyệt vời để mở rộng ứng dụng của bạn, cung cấp hỗ trợ truy vấn ngoại tuyến và cập nhật thời gian thực, nhưng nó cũng có những hạn chế như:</w:t>
      </w:r>
    </w:p>
    <w:p w14:paraId="6469E723" w14:textId="513DF136" w:rsidR="00F0178C" w:rsidRPr="00F0178C" w:rsidRDefault="00F0178C" w:rsidP="00F0178C">
      <w:pPr>
        <w:tabs>
          <w:tab w:val="left" w:pos="1134"/>
        </w:tabs>
        <w:spacing w:before="120" w:line="240" w:lineRule="exact"/>
        <w:ind w:left="709"/>
        <w:jc w:val="both"/>
      </w:pPr>
      <w:r>
        <w:tab/>
        <w:t xml:space="preserve">- </w:t>
      </w:r>
      <w:r w:rsidRPr="00F0178C">
        <w:t>Kích thước yêu cầu API tối đa 10 MiB.</w:t>
      </w:r>
    </w:p>
    <w:p w14:paraId="4DD522CC" w14:textId="43ACD389" w:rsidR="00F0178C" w:rsidRPr="00F0178C" w:rsidRDefault="00F0178C" w:rsidP="00F0178C">
      <w:pPr>
        <w:tabs>
          <w:tab w:val="left" w:pos="1134"/>
        </w:tabs>
        <w:spacing w:before="120" w:line="240" w:lineRule="exact"/>
        <w:ind w:left="709"/>
        <w:jc w:val="both"/>
      </w:pPr>
      <w:r>
        <w:tab/>
        <w:t xml:space="preserve">- </w:t>
      </w:r>
      <w:r w:rsidRPr="00F0178C">
        <w:t>Không có truy vấn tổng hợp gốc.</w:t>
      </w:r>
    </w:p>
    <w:p w14:paraId="04A4DA55" w14:textId="128D7590" w:rsidR="00F0178C" w:rsidRPr="00F0178C" w:rsidRDefault="00F0178C" w:rsidP="00F0178C">
      <w:pPr>
        <w:tabs>
          <w:tab w:val="left" w:pos="1134"/>
        </w:tabs>
        <w:spacing w:before="120" w:line="240" w:lineRule="exact"/>
        <w:ind w:left="709"/>
        <w:jc w:val="both"/>
      </w:pPr>
      <w:r>
        <w:tab/>
        <w:t xml:space="preserve">- </w:t>
      </w:r>
      <w:r w:rsidRPr="00F0178C">
        <w:t>Giới hạn kích thước tài liệu là 1 MiB.</w:t>
      </w:r>
    </w:p>
    <w:p w14:paraId="4358A9C6" w14:textId="58AEDE26" w:rsidR="00F0178C" w:rsidRPr="00F0178C" w:rsidRDefault="00F0178C" w:rsidP="00F0178C">
      <w:pPr>
        <w:tabs>
          <w:tab w:val="left" w:pos="1134"/>
        </w:tabs>
        <w:spacing w:before="120" w:line="240" w:lineRule="exact"/>
        <w:ind w:left="709"/>
        <w:jc w:val="both"/>
      </w:pPr>
      <w:r>
        <w:tab/>
        <w:t xml:space="preserve">- </w:t>
      </w:r>
      <w:r w:rsidRPr="00F0178C">
        <w:t>Kết nối đồng thời tối đa 1M.</w:t>
      </w:r>
    </w:p>
    <w:p w14:paraId="3B75E1EE" w14:textId="101228F8" w:rsidR="00F0178C" w:rsidRPr="00F0178C" w:rsidRDefault="00F0178C" w:rsidP="00F0178C">
      <w:pPr>
        <w:tabs>
          <w:tab w:val="left" w:pos="1134"/>
        </w:tabs>
        <w:spacing w:before="120" w:line="240" w:lineRule="exact"/>
        <w:ind w:left="709"/>
        <w:jc w:val="both"/>
      </w:pPr>
      <w:r>
        <w:tab/>
        <w:t xml:space="preserve">- </w:t>
      </w:r>
      <w:r w:rsidRPr="00F0178C">
        <w:t>Truy vấn hiệu suất chậm.</w:t>
      </w:r>
    </w:p>
    <w:p w14:paraId="34692880" w14:textId="77777777" w:rsidR="00F0178C" w:rsidRPr="00F0178C" w:rsidRDefault="00F0178C" w:rsidP="00F0178C">
      <w:pPr>
        <w:tabs>
          <w:tab w:val="left" w:pos="1134"/>
        </w:tabs>
        <w:spacing w:before="120" w:line="240" w:lineRule="exact"/>
        <w:ind w:left="709"/>
        <w:jc w:val="both"/>
        <w:rPr>
          <w:b/>
          <w:bCs/>
        </w:rPr>
      </w:pPr>
      <w:r w:rsidRPr="00F0178C">
        <w:rPr>
          <w:b/>
          <w:bCs/>
        </w:rPr>
        <w:t>Không phải tất cả các dịch vụ Firebase đều miễn phí</w:t>
      </w:r>
    </w:p>
    <w:p w14:paraId="41438374" w14:textId="23BA6532" w:rsidR="00F0178C" w:rsidRPr="00F0178C" w:rsidRDefault="00F0178C" w:rsidP="00F0178C">
      <w:pPr>
        <w:tabs>
          <w:tab w:val="left" w:pos="1134"/>
        </w:tabs>
        <w:spacing w:before="120" w:line="240" w:lineRule="exact"/>
        <w:ind w:left="709"/>
        <w:jc w:val="both"/>
      </w:pPr>
      <w:r>
        <w:tab/>
      </w:r>
      <w:r w:rsidRPr="00F0178C">
        <w:t>Các chức năng đám mây chỉ khả dụng trên gói Blaze và người dùng không thể dùng thử dịch vụ trong gói Spark.</w:t>
      </w:r>
    </w:p>
    <w:p w14:paraId="5616C185" w14:textId="04C2C683" w:rsidR="00F0178C" w:rsidRPr="00F0178C" w:rsidRDefault="00F0178C" w:rsidP="00F0178C">
      <w:pPr>
        <w:tabs>
          <w:tab w:val="left" w:pos="1134"/>
        </w:tabs>
        <w:spacing w:before="120" w:line="240" w:lineRule="exact"/>
        <w:ind w:left="709"/>
        <w:jc w:val="both"/>
      </w:pPr>
      <w:r>
        <w:lastRenderedPageBreak/>
        <w:tab/>
      </w:r>
      <w:r w:rsidRPr="00F0178C">
        <w:t>API Cloud Vision trong tính năng học máy cũng không khả dụng trong gói Spark miễn phí của nền tảng này</w:t>
      </w:r>
      <w:r>
        <w:t xml:space="preserve"> …</w:t>
      </w:r>
      <w:r w:rsidRPr="00F0178C">
        <w:t xml:space="preserve"> Dịch vụ này chỉ có sẵn cho người dùng của gói Blaze và tính phí 1,5 USD/ k API.</w:t>
      </w:r>
    </w:p>
    <w:p w14:paraId="420AF6FD" w14:textId="77777777" w:rsidR="00F0178C" w:rsidRPr="00F0178C" w:rsidRDefault="00F0178C" w:rsidP="00F0178C">
      <w:pPr>
        <w:tabs>
          <w:tab w:val="left" w:pos="1134"/>
        </w:tabs>
        <w:spacing w:before="120" w:line="240" w:lineRule="exact"/>
        <w:ind w:left="709"/>
        <w:jc w:val="both"/>
        <w:rPr>
          <w:b/>
          <w:bCs/>
        </w:rPr>
      </w:pPr>
      <w:r w:rsidRPr="00F0178C">
        <w:rPr>
          <w:b/>
          <w:bCs/>
        </w:rPr>
        <w:t>Firebase khá đắt và giá không ổn định</w:t>
      </w:r>
    </w:p>
    <w:p w14:paraId="39B2226D" w14:textId="3F463C9F" w:rsidR="00F0178C" w:rsidRPr="00F0178C" w:rsidRDefault="00F0178C" w:rsidP="00F0178C">
      <w:pPr>
        <w:tabs>
          <w:tab w:val="left" w:pos="1134"/>
        </w:tabs>
        <w:spacing w:before="120" w:line="240" w:lineRule="exact"/>
        <w:ind w:left="709"/>
        <w:jc w:val="both"/>
      </w:pPr>
      <w:r>
        <w:tab/>
      </w:r>
      <w:r w:rsidRPr="00F0178C">
        <w:t>Firebase là một nền tảng phát triển ứng dụng di động có nhiều tính năng nhưng cũng là một nền tảng đắt tiền đối với một số người. Nó cung cấp một gói miễn phí nhưng có hạn chế nhất định. </w:t>
      </w:r>
    </w:p>
    <w:p w14:paraId="01DF7343" w14:textId="04907FF9" w:rsidR="00F0178C" w:rsidRPr="00F0178C" w:rsidRDefault="00F0178C" w:rsidP="00F0178C">
      <w:pPr>
        <w:tabs>
          <w:tab w:val="left" w:pos="1134"/>
        </w:tabs>
        <w:spacing w:before="120" w:line="240" w:lineRule="exact"/>
        <w:ind w:left="709"/>
        <w:jc w:val="both"/>
      </w:pPr>
      <w:r>
        <w:tab/>
      </w:r>
      <w:r w:rsidRPr="00F0178C">
        <w:t>Firebase cung cấp nhiều tính năng hữu ích hơn nhưng giá cũng sẽ cao hơn so với một nhà cung cấp IaaS thuần túy. Nói chung, tôi cho rằng việc tự lưu trữ một ứng dụng sẽ rẻ hơn so với sử dụng Firebase.</w:t>
      </w:r>
    </w:p>
    <w:p w14:paraId="249011D2" w14:textId="0C863686" w:rsidR="00F0178C" w:rsidRPr="00F0178C" w:rsidRDefault="00F0178C" w:rsidP="00F0178C">
      <w:pPr>
        <w:tabs>
          <w:tab w:val="left" w:pos="1134"/>
        </w:tabs>
        <w:spacing w:before="120" w:line="240" w:lineRule="exact"/>
        <w:ind w:left="709"/>
        <w:jc w:val="both"/>
      </w:pPr>
      <w:r>
        <w:tab/>
      </w:r>
      <w:r w:rsidRPr="00F0178C">
        <w:t xml:space="preserve">Trước khi sử dụng Firebase bạn </w:t>
      </w:r>
      <w:r>
        <w:t>nên</w:t>
      </w:r>
      <w:r w:rsidRPr="00F0178C">
        <w:t xml:space="preserve"> so sánh chính xác chi phí trả trước của việc thiết lập một cụm tại nhà cung cấp IaaS và chi phí đang thực hiện để duy trì máy chủ so với chạy ứng dụng trực tiếp trên Firebase. </w:t>
      </w:r>
    </w:p>
    <w:p w14:paraId="460874B7" w14:textId="77777777" w:rsidR="00F0178C" w:rsidRPr="00F0178C" w:rsidRDefault="00F0178C" w:rsidP="00F0178C">
      <w:pPr>
        <w:tabs>
          <w:tab w:val="left" w:pos="1134"/>
        </w:tabs>
        <w:spacing w:before="120" w:line="240" w:lineRule="exact"/>
        <w:ind w:left="709"/>
        <w:jc w:val="both"/>
        <w:rPr>
          <w:b/>
          <w:bCs/>
        </w:rPr>
      </w:pPr>
      <w:r w:rsidRPr="00F0178C">
        <w:rPr>
          <w:b/>
          <w:bCs/>
        </w:rPr>
        <w:t>Chỉ chạy trên Google Cloud</w:t>
      </w:r>
    </w:p>
    <w:p w14:paraId="7077BE59" w14:textId="13E662A3" w:rsidR="00F0178C" w:rsidRPr="00F0178C" w:rsidRDefault="00F0178C" w:rsidP="00F0178C">
      <w:pPr>
        <w:tabs>
          <w:tab w:val="left" w:pos="1134"/>
        </w:tabs>
        <w:spacing w:before="120" w:line="240" w:lineRule="exact"/>
        <w:ind w:left="709"/>
        <w:jc w:val="both"/>
      </w:pPr>
      <w:r>
        <w:tab/>
      </w:r>
      <w:r w:rsidRPr="00F0178C">
        <w:t>Firebase hiện là một phần của Google và cơ sở hạ tầng của nó chạy hoàn toàn trên Google Cloud. Bạn sẽ không có tùy chọn để chạy Firebase trên các nhà cung cấp đám mây khác như AWS, Azure hoặc Digital Ocean.</w:t>
      </w:r>
    </w:p>
    <w:p w14:paraId="3CCE5365" w14:textId="77777777" w:rsidR="00F0178C" w:rsidRPr="00F0178C" w:rsidRDefault="00F0178C" w:rsidP="00F0178C">
      <w:pPr>
        <w:tabs>
          <w:tab w:val="left" w:pos="1134"/>
        </w:tabs>
        <w:spacing w:before="120" w:line="240" w:lineRule="exact"/>
        <w:ind w:left="709"/>
        <w:jc w:val="both"/>
        <w:rPr>
          <w:b/>
          <w:bCs/>
        </w:rPr>
      </w:pPr>
      <w:r w:rsidRPr="00F0178C">
        <w:rPr>
          <w:b/>
          <w:bCs/>
        </w:rPr>
        <w:t>Thiếu Dedicated Servers và hợp đồng doanh nghiệp</w:t>
      </w:r>
    </w:p>
    <w:p w14:paraId="5262154B" w14:textId="0862C449" w:rsidR="00F0178C" w:rsidRPr="00F0178C" w:rsidRDefault="00F0178C" w:rsidP="00F0178C">
      <w:pPr>
        <w:tabs>
          <w:tab w:val="left" w:pos="1134"/>
        </w:tabs>
        <w:spacing w:before="120" w:line="240" w:lineRule="exact"/>
        <w:ind w:left="709"/>
        <w:jc w:val="both"/>
      </w:pPr>
      <w:r>
        <w:tab/>
      </w:r>
      <w:r w:rsidRPr="00F0178C">
        <w:t>Firebase không có tùy chọn Dedicated Servers hoặc hợp đồng doanh nghiệp. Cách duy nhất để sử dụng Firebase là sử dụng cấu trúc Serverless ít tính linh hoạt hơn.</w:t>
      </w:r>
    </w:p>
    <w:p w14:paraId="17D7C2A7" w14:textId="5010D96B" w:rsidR="00F0178C" w:rsidRPr="00F0178C" w:rsidRDefault="00F0178C" w:rsidP="00F0178C">
      <w:pPr>
        <w:tabs>
          <w:tab w:val="left" w:pos="1134"/>
        </w:tabs>
        <w:spacing w:before="120" w:line="240" w:lineRule="exact"/>
        <w:ind w:left="709"/>
        <w:jc w:val="both"/>
      </w:pPr>
      <w:r>
        <w:tab/>
      </w:r>
      <w:r w:rsidRPr="00F0178C">
        <w:t>Một hạn chế mà tôi thấy khá bất tiện khi dùng Firebase là việc không cung cấp các gói định giá, hợp đồng hoặc hỗ trợ doanh nghiệp. Tuy nhiên, gói Blaze có thể được coi là một phương án chấp nhận được. Nhưng tôi vẫn hy vọng có thêm nhiều lựa chọn và sự hỗ trợ hơn.</w:t>
      </w:r>
    </w:p>
    <w:p w14:paraId="4B53436E" w14:textId="77777777" w:rsidR="00F0178C" w:rsidRPr="00F0178C" w:rsidRDefault="00F0178C" w:rsidP="00F0178C">
      <w:pPr>
        <w:tabs>
          <w:tab w:val="left" w:pos="1134"/>
        </w:tabs>
        <w:spacing w:before="120" w:line="240" w:lineRule="exact"/>
        <w:ind w:left="709"/>
        <w:jc w:val="both"/>
        <w:rPr>
          <w:b/>
          <w:bCs/>
        </w:rPr>
      </w:pPr>
      <w:r w:rsidRPr="00F0178C">
        <w:rPr>
          <w:b/>
          <w:bCs/>
        </w:rPr>
        <w:t>Không cung cấp các API GraphQL</w:t>
      </w:r>
    </w:p>
    <w:p w14:paraId="544EA6BB" w14:textId="3171C0DA" w:rsidR="00F0178C" w:rsidRPr="00F0178C" w:rsidRDefault="00F0178C" w:rsidP="00F0178C">
      <w:pPr>
        <w:tabs>
          <w:tab w:val="left" w:pos="1134"/>
        </w:tabs>
        <w:spacing w:before="120" w:line="240" w:lineRule="exact"/>
        <w:ind w:left="709"/>
        <w:jc w:val="both"/>
      </w:pPr>
      <w:r>
        <w:tab/>
      </w:r>
      <w:r w:rsidRPr="00F0178C">
        <w:t>Firebase không cung cấp API GraphQL như một phần của thiết lập tiêu chuẩn. Mặc dù có những giải pháp thay thế cho việc triển khai GraphQL với Firebase, REST vẫn là tùy chọn mặc định của nền tảng.</w:t>
      </w:r>
    </w:p>
    <w:p w14:paraId="0CFF4C5B" w14:textId="77777777" w:rsidR="00A349E7" w:rsidRPr="00E549BB" w:rsidRDefault="00A349E7" w:rsidP="00A423D1">
      <w:pPr>
        <w:tabs>
          <w:tab w:val="left" w:pos="426"/>
          <w:tab w:val="left" w:pos="993"/>
        </w:tabs>
        <w:spacing w:before="120" w:line="240" w:lineRule="exact"/>
        <w:rPr>
          <w:lang w:eastAsia="x-none"/>
        </w:rPr>
      </w:pPr>
    </w:p>
    <w:p w14:paraId="34BF6C97" w14:textId="43C6501A" w:rsidR="00DB3117" w:rsidRDefault="00DB3117" w:rsidP="00A423D1">
      <w:pPr>
        <w:pStyle w:val="Heading2"/>
        <w:tabs>
          <w:tab w:val="left" w:pos="426"/>
        </w:tabs>
        <w:spacing w:before="120" w:line="240" w:lineRule="exact"/>
        <w:rPr>
          <w:b/>
          <w:bCs/>
        </w:rPr>
      </w:pPr>
      <w:bookmarkStart w:id="56" w:name="_Toc69346590"/>
      <w:r w:rsidRPr="00A3678B">
        <w:rPr>
          <w:b/>
          <w:bCs/>
        </w:rPr>
        <w:t>2.</w:t>
      </w:r>
      <w:r w:rsidRPr="00A3678B">
        <w:rPr>
          <w:b/>
          <w:bCs/>
          <w:lang w:val="en-US"/>
        </w:rPr>
        <w:t>6</w:t>
      </w:r>
      <w:r w:rsidRPr="00A3678B">
        <w:rPr>
          <w:b/>
          <w:bCs/>
        </w:rPr>
        <w:t>.</w:t>
      </w:r>
      <w:r w:rsidR="00F24A45">
        <w:rPr>
          <w:b/>
          <w:bCs/>
        </w:rPr>
        <w:tab/>
      </w:r>
      <w:r w:rsidRPr="00A3678B">
        <w:rPr>
          <w:b/>
          <w:bCs/>
        </w:rPr>
        <w:tab/>
        <w:t>NodeJS</w:t>
      </w:r>
      <w:bookmarkEnd w:id="56"/>
    </w:p>
    <w:p w14:paraId="29FBC58C" w14:textId="3AD64601" w:rsidR="00F0178C" w:rsidRPr="00F0178C" w:rsidRDefault="00F0178C" w:rsidP="00F0178C">
      <w:pPr>
        <w:ind w:firstLine="720"/>
        <w:rPr>
          <w:lang w:val="x-none" w:eastAsia="x-none"/>
        </w:rPr>
      </w:pPr>
      <w:r w:rsidRPr="00F0178C">
        <w:t>Nodejs là một nền tảng (Platform) phát triển độc lập được xây dựng ở trên Javascript Runtime của Chrome mà chúng ta có thể xây dựng được các ứng dụng mạng một cách nhanh chóng và dễ dàng mở rộng.</w:t>
      </w:r>
    </w:p>
    <w:p w14:paraId="34D12EDB" w14:textId="02878387" w:rsidR="00E549BB" w:rsidRDefault="00E549BB" w:rsidP="00A423D1">
      <w:pPr>
        <w:pStyle w:val="Heading3"/>
        <w:tabs>
          <w:tab w:val="left" w:pos="426"/>
        </w:tabs>
        <w:spacing w:before="120" w:line="240" w:lineRule="exact"/>
      </w:pPr>
      <w:r>
        <w:tab/>
      </w:r>
      <w:bookmarkStart w:id="57" w:name="_Toc69346591"/>
      <w:r>
        <w:t>2.6.1.</w:t>
      </w:r>
      <w:r>
        <w:tab/>
        <w:t>Giới thiệu chung.</w:t>
      </w:r>
      <w:bookmarkEnd w:id="57"/>
    </w:p>
    <w:p w14:paraId="099298B9" w14:textId="4A78658D" w:rsidR="00F0178C" w:rsidRPr="00F0178C" w:rsidRDefault="00E549BB" w:rsidP="00F0178C">
      <w:pPr>
        <w:tabs>
          <w:tab w:val="left" w:pos="993"/>
        </w:tabs>
        <w:spacing w:before="120" w:line="240" w:lineRule="exact"/>
        <w:ind w:left="426"/>
        <w:jc w:val="both"/>
      </w:pPr>
      <w:r>
        <w:tab/>
      </w:r>
      <w:r w:rsidR="00F0178C" w:rsidRPr="00F0178C">
        <w:t>Nodejs được xây dựng và phát triển từ năm 2009, bảo trợ bởi công ty Joyent, trụ sở tại California, Hoa Kỳ.</w:t>
      </w:r>
    </w:p>
    <w:p w14:paraId="57F9A8A7" w14:textId="36C79EBD" w:rsidR="00F0178C" w:rsidRPr="00F0178C" w:rsidRDefault="00F0178C" w:rsidP="00F0178C">
      <w:pPr>
        <w:tabs>
          <w:tab w:val="left" w:pos="993"/>
        </w:tabs>
        <w:spacing w:before="120" w:line="240" w:lineRule="exact"/>
        <w:ind w:left="426"/>
        <w:jc w:val="both"/>
      </w:pPr>
      <w:r>
        <w:tab/>
      </w:r>
      <w:r w:rsidRPr="00F0178C">
        <w:t>Phần Core của Nodejs được viết hầu hết bằng C++ nên cho tốc độ xử lý và hiệu năng cao.</w:t>
      </w:r>
    </w:p>
    <w:p w14:paraId="1FC7F865" w14:textId="0F3CA06C" w:rsidR="00F0178C" w:rsidRPr="00F0178C" w:rsidRDefault="00F0178C" w:rsidP="00F0178C">
      <w:pPr>
        <w:tabs>
          <w:tab w:val="left" w:pos="993"/>
        </w:tabs>
        <w:spacing w:before="120" w:line="240" w:lineRule="exact"/>
        <w:ind w:left="426"/>
        <w:jc w:val="both"/>
      </w:pPr>
      <w:r>
        <w:tab/>
      </w:r>
      <w:r w:rsidRPr="00F0178C">
        <w:t>Nodejs tạo ra được các ứng dụng có tốc độ xử lý nhanh, realtime thời gian thực.</w:t>
      </w:r>
    </w:p>
    <w:p w14:paraId="5590F97B" w14:textId="23E2FC45" w:rsidR="00F0178C" w:rsidRPr="00F0178C" w:rsidRDefault="00F0178C" w:rsidP="00F0178C">
      <w:pPr>
        <w:tabs>
          <w:tab w:val="left" w:pos="993"/>
        </w:tabs>
        <w:spacing w:before="120" w:line="240" w:lineRule="exact"/>
        <w:ind w:left="426"/>
        <w:jc w:val="both"/>
      </w:pPr>
      <w:r>
        <w:tab/>
      </w:r>
      <w:r w:rsidRPr="00F0178C">
        <w:t>Nodejs áp dụng cho các sản phẩm có lượng truy cập lớn, cần mở rộng nhanh, cần đổi mới công nghệ, hoặc tạo ra các dự án Startup nhanh nhất có thể.</w:t>
      </w:r>
    </w:p>
    <w:p w14:paraId="57FF4B4B" w14:textId="6887E702" w:rsidR="00E549BB" w:rsidRDefault="003F4ABB" w:rsidP="00F0178C">
      <w:pPr>
        <w:tabs>
          <w:tab w:val="left" w:pos="993"/>
        </w:tabs>
        <w:spacing w:before="120" w:line="240" w:lineRule="exact"/>
        <w:ind w:left="426"/>
        <w:jc w:val="both"/>
      </w:pPr>
      <w:r>
        <w:tab/>
        <w:t>Các đặc tính của NodeJS:</w:t>
      </w:r>
    </w:p>
    <w:p w14:paraId="69B8D765" w14:textId="27E72AD5" w:rsidR="003F4ABB" w:rsidRPr="003F4ABB" w:rsidRDefault="003F4ABB" w:rsidP="003F4ABB">
      <w:pPr>
        <w:tabs>
          <w:tab w:val="left" w:pos="1276"/>
        </w:tabs>
        <w:spacing w:before="120" w:line="240" w:lineRule="exact"/>
        <w:ind w:left="709"/>
        <w:jc w:val="both"/>
      </w:pPr>
      <w:r>
        <w:lastRenderedPageBreak/>
        <w:tab/>
      </w:r>
      <w:r w:rsidRPr="003F4ABB">
        <w:rPr>
          <w:b/>
          <w:bCs/>
        </w:rPr>
        <w:t>Không đồng bộ:</w:t>
      </w:r>
      <w:r w:rsidRPr="003F4ABB">
        <w:t> None blocking – không đồng bộ có trên tất cả các API của Node JS nó chủ yếu dựa trên server giúp trả dữ liệu về. Việc di chuyển trên máy chủ của các API theo sau khi cơ chế thông báo các sự kiện của NodeJS Server và chờ đợi server trả dữ liệu về. Việc di chuyển máy chủ đến các API sau khi gọi và cơ chế thông báo các sự kiện của Node JS giúp máy chủ có thể phản ứng từ các cuộc gọi API trước ( thời gian thực )</w:t>
      </w:r>
    </w:p>
    <w:p w14:paraId="732C1E92" w14:textId="1E1F7424" w:rsidR="003F4ABB" w:rsidRPr="003F4ABB" w:rsidRDefault="003F4ABB" w:rsidP="003F4ABB">
      <w:pPr>
        <w:tabs>
          <w:tab w:val="left" w:pos="1276"/>
        </w:tabs>
        <w:spacing w:before="120" w:line="240" w:lineRule="exact"/>
        <w:ind w:left="709"/>
        <w:jc w:val="both"/>
      </w:pPr>
      <w:r>
        <w:tab/>
      </w:r>
      <w:r w:rsidRPr="003F4ABB">
        <w:rPr>
          <w:b/>
          <w:bCs/>
        </w:rPr>
        <w:t>Chạy rất nhanh:</w:t>
      </w:r>
      <w:r w:rsidRPr="003F4ABB">
        <w:t> Node được phát triển vững chắc dựa trên nền tảng Java Script Engine do vậy việc thực thi chương trình diễn ra nhanh chóng.</w:t>
      </w:r>
    </w:p>
    <w:p w14:paraId="7E9DC1EB" w14:textId="37B756B4" w:rsidR="003F4ABB" w:rsidRPr="003F4ABB" w:rsidRDefault="003F4ABB" w:rsidP="003F4ABB">
      <w:pPr>
        <w:tabs>
          <w:tab w:val="left" w:pos="1276"/>
        </w:tabs>
        <w:spacing w:before="120" w:line="240" w:lineRule="exact"/>
        <w:ind w:left="709"/>
        <w:jc w:val="both"/>
        <w:rPr>
          <w:b/>
          <w:bCs/>
        </w:rPr>
      </w:pPr>
      <w:r>
        <w:tab/>
      </w:r>
      <w:r w:rsidRPr="003F4ABB">
        <w:rPr>
          <w:b/>
          <w:bCs/>
        </w:rPr>
        <w:t>Đơn luồng tuy nhiên khả năng mở rộng cao:</w:t>
      </w:r>
    </w:p>
    <w:p w14:paraId="05255062" w14:textId="26584A36" w:rsidR="003F4ABB" w:rsidRPr="003F4ABB" w:rsidRDefault="003F4ABB" w:rsidP="003F4ABB">
      <w:pPr>
        <w:tabs>
          <w:tab w:val="left" w:pos="1560"/>
        </w:tabs>
        <w:spacing w:before="120" w:line="240" w:lineRule="exact"/>
        <w:ind w:left="851"/>
        <w:jc w:val="both"/>
      </w:pPr>
      <w:r>
        <w:tab/>
      </w:r>
      <w:r w:rsidRPr="003F4ABB">
        <w:t>Node.js mang đến một mô hình luồng dữ liệu duy nhật với sự kiện lặp với cơ chế tổ chức sự kiện giúp các máy chủ đáp ứng một cách ngăn chặn và làm cho máy chủ có khả năng mở rộng với các máy chủ truyền thống và tạo đề hạn chế để xử lý yêu cầu.</w:t>
      </w:r>
    </w:p>
    <w:p w14:paraId="03896465" w14:textId="2423B124" w:rsidR="003F4ABB" w:rsidRPr="003F4ABB" w:rsidRDefault="003F4ABB" w:rsidP="003F4ABB">
      <w:pPr>
        <w:tabs>
          <w:tab w:val="left" w:pos="1560"/>
        </w:tabs>
        <w:spacing w:before="120" w:line="240" w:lineRule="exact"/>
        <w:ind w:left="851"/>
        <w:jc w:val="both"/>
      </w:pPr>
      <w:r>
        <w:tab/>
      </w:r>
      <w:r w:rsidRPr="003F4ABB">
        <w:t>Node.js sử dụng một chương trình đơn luồng và các chương trình tương tự giúp thể cung cấp dịch vụ cho một số lượng lớn hơn nhiều so với yêu cầu tại các máy chủ truyền thống như Apache HTTP Server.</w:t>
      </w:r>
    </w:p>
    <w:p w14:paraId="48DD3149" w14:textId="084F7C69" w:rsidR="003F4ABB" w:rsidRPr="003F4ABB" w:rsidRDefault="003F4ABB" w:rsidP="003F4ABB">
      <w:pPr>
        <w:tabs>
          <w:tab w:val="left" w:pos="1276"/>
        </w:tabs>
        <w:spacing w:before="120" w:line="240" w:lineRule="exact"/>
        <w:ind w:left="709"/>
        <w:jc w:val="both"/>
      </w:pPr>
      <w:r>
        <w:tab/>
      </w:r>
      <w:r w:rsidRPr="003F4ABB">
        <w:rPr>
          <w:b/>
          <w:bCs/>
        </w:rPr>
        <w:t>Không đệm:</w:t>
      </w:r>
      <w:r w:rsidRPr="003F4ABB">
        <w:t> NodeJS không đệm bất kỳ một dữ liệu thông qua các ứng dụng này chủ yếu là đầu ra của dữ liệu.</w:t>
      </w:r>
    </w:p>
    <w:p w14:paraId="398AD69D" w14:textId="77777777" w:rsidR="003F4ABB" w:rsidRDefault="003F4ABB" w:rsidP="00F0178C">
      <w:pPr>
        <w:tabs>
          <w:tab w:val="left" w:pos="993"/>
        </w:tabs>
        <w:spacing w:before="120" w:line="240" w:lineRule="exact"/>
        <w:ind w:left="426"/>
        <w:jc w:val="both"/>
      </w:pPr>
    </w:p>
    <w:p w14:paraId="77F85DE0" w14:textId="721D921C" w:rsidR="00E549BB" w:rsidRDefault="00E549BB" w:rsidP="00A423D1">
      <w:pPr>
        <w:pStyle w:val="Heading3"/>
        <w:tabs>
          <w:tab w:val="left" w:pos="426"/>
        </w:tabs>
        <w:spacing w:before="120" w:line="240" w:lineRule="exact"/>
      </w:pPr>
      <w:r>
        <w:tab/>
      </w:r>
      <w:bookmarkStart w:id="58" w:name="_Toc69346592"/>
      <w:r>
        <w:t>2.6.2.</w:t>
      </w:r>
      <w:r>
        <w:tab/>
        <w:t>Ứng dụng.</w:t>
      </w:r>
      <w:bookmarkEnd w:id="58"/>
    </w:p>
    <w:p w14:paraId="0E364E38" w14:textId="35903218" w:rsidR="00E549BB" w:rsidRPr="00F0178C" w:rsidRDefault="00E549BB" w:rsidP="00F0178C">
      <w:pPr>
        <w:tabs>
          <w:tab w:val="left" w:pos="993"/>
        </w:tabs>
        <w:spacing w:before="120" w:line="240" w:lineRule="exact"/>
        <w:ind w:left="426"/>
        <w:jc w:val="both"/>
      </w:pPr>
      <w:r>
        <w:tab/>
      </w:r>
      <w:r w:rsidR="00F0178C">
        <w:t>Tuy nhiên</w:t>
      </w:r>
      <w:r w:rsidR="00F0178C" w:rsidRPr="00F0178C">
        <w:t xml:space="preserve"> Nodejs </w:t>
      </w:r>
      <w:r w:rsidR="00F0178C">
        <w:t>không phải là vạn năng</w:t>
      </w:r>
      <w:r w:rsidR="00F0178C" w:rsidRPr="00F0178C">
        <w:t>, ví dụ như một ứng dụng cần tính ổn định cao, logic phức tạp thì các ngôn ngữ PHP hay Ruby… vẫn là sự lựa chọn tốt hơn. Còn dưới đây là những ứng dụng có thể và nên viết bằng Nodejs:</w:t>
      </w:r>
    </w:p>
    <w:p w14:paraId="71CD16DC" w14:textId="0F741FB0" w:rsidR="00F0178C" w:rsidRPr="00F0178C" w:rsidRDefault="003F4ABB" w:rsidP="00F0178C">
      <w:pPr>
        <w:tabs>
          <w:tab w:val="left" w:pos="993"/>
        </w:tabs>
        <w:spacing w:before="120" w:line="240" w:lineRule="exact"/>
        <w:ind w:left="426"/>
        <w:jc w:val="both"/>
      </w:pPr>
      <w:r>
        <w:tab/>
        <w:t xml:space="preserve">- </w:t>
      </w:r>
      <w:r w:rsidR="00F0178C" w:rsidRPr="00F0178C">
        <w:t>Websocket server: Các máy chủ web socket như là Online Chat, Game Server…</w:t>
      </w:r>
    </w:p>
    <w:p w14:paraId="63F2EE54" w14:textId="07C8417C" w:rsidR="00F0178C" w:rsidRPr="00F0178C" w:rsidRDefault="003F4ABB" w:rsidP="00F0178C">
      <w:pPr>
        <w:tabs>
          <w:tab w:val="left" w:pos="993"/>
        </w:tabs>
        <w:spacing w:before="120" w:line="240" w:lineRule="exact"/>
        <w:ind w:left="426"/>
        <w:jc w:val="both"/>
      </w:pPr>
      <w:r>
        <w:tab/>
        <w:t xml:space="preserve">- </w:t>
      </w:r>
      <w:r w:rsidR="00F0178C" w:rsidRPr="00F0178C">
        <w:t>Fast File Upload Client: là các chương trình upload file tốc độ cao.</w:t>
      </w:r>
    </w:p>
    <w:p w14:paraId="79AE08D2" w14:textId="4EDE075F" w:rsidR="00F0178C" w:rsidRPr="00F0178C" w:rsidRDefault="003F4ABB" w:rsidP="00F0178C">
      <w:pPr>
        <w:tabs>
          <w:tab w:val="left" w:pos="993"/>
        </w:tabs>
        <w:spacing w:before="120" w:line="240" w:lineRule="exact"/>
        <w:ind w:left="426"/>
        <w:jc w:val="both"/>
      </w:pPr>
      <w:r>
        <w:tab/>
        <w:t xml:space="preserve">- </w:t>
      </w:r>
      <w:r w:rsidR="00F0178C" w:rsidRPr="00F0178C">
        <w:t>Ad Server: Các máy chủ quảng cáo.</w:t>
      </w:r>
    </w:p>
    <w:p w14:paraId="2495473E" w14:textId="72EB31B3" w:rsidR="00F0178C" w:rsidRPr="00F0178C" w:rsidRDefault="003F4ABB" w:rsidP="00F0178C">
      <w:pPr>
        <w:tabs>
          <w:tab w:val="left" w:pos="993"/>
        </w:tabs>
        <w:spacing w:before="120" w:line="240" w:lineRule="exact"/>
        <w:ind w:left="426"/>
        <w:jc w:val="both"/>
      </w:pPr>
      <w:r>
        <w:tab/>
        <w:t xml:space="preserve">- </w:t>
      </w:r>
      <w:r w:rsidR="00F0178C" w:rsidRPr="00F0178C">
        <w:t>Cloud Services: Các dịch vụ đám mây.</w:t>
      </w:r>
    </w:p>
    <w:p w14:paraId="0DDADF2E" w14:textId="42E7BB42" w:rsidR="00F0178C" w:rsidRPr="00F0178C" w:rsidRDefault="003F4ABB" w:rsidP="00F0178C">
      <w:pPr>
        <w:tabs>
          <w:tab w:val="left" w:pos="993"/>
        </w:tabs>
        <w:spacing w:before="120" w:line="240" w:lineRule="exact"/>
        <w:ind w:left="426"/>
        <w:jc w:val="both"/>
      </w:pPr>
      <w:r>
        <w:tab/>
        <w:t xml:space="preserve">- </w:t>
      </w:r>
      <w:r w:rsidR="00F0178C" w:rsidRPr="00F0178C">
        <w:t>RESTful API: đây là những ứng dụng mà được sử dụng cho các ứng dụng khác thông qua API.</w:t>
      </w:r>
    </w:p>
    <w:p w14:paraId="20B0B065" w14:textId="3BE32D18" w:rsidR="00F0178C" w:rsidRPr="00F0178C" w:rsidRDefault="003F4ABB" w:rsidP="00F0178C">
      <w:pPr>
        <w:tabs>
          <w:tab w:val="left" w:pos="993"/>
        </w:tabs>
        <w:spacing w:before="120" w:line="240" w:lineRule="exact"/>
        <w:ind w:left="426"/>
        <w:jc w:val="both"/>
      </w:pPr>
      <w:r>
        <w:tab/>
        <w:t xml:space="preserve">- </w:t>
      </w:r>
      <w:r w:rsidR="00F0178C" w:rsidRPr="00F0178C">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js có thể làm tốt điều này.</w:t>
      </w:r>
    </w:p>
    <w:p w14:paraId="6812523D" w14:textId="77777777" w:rsidR="00F0178C" w:rsidRDefault="00F0178C" w:rsidP="00A423D1">
      <w:pPr>
        <w:tabs>
          <w:tab w:val="left" w:pos="426"/>
          <w:tab w:val="left" w:pos="993"/>
        </w:tabs>
        <w:spacing w:before="120" w:line="240" w:lineRule="exact"/>
        <w:rPr>
          <w:lang w:eastAsia="x-none"/>
        </w:rPr>
      </w:pPr>
    </w:p>
    <w:p w14:paraId="546366ED" w14:textId="266754A5" w:rsidR="00E549BB" w:rsidRDefault="00E549BB" w:rsidP="00A423D1">
      <w:pPr>
        <w:pStyle w:val="Heading3"/>
        <w:tabs>
          <w:tab w:val="left" w:pos="426"/>
        </w:tabs>
        <w:spacing w:before="120" w:line="240" w:lineRule="exact"/>
      </w:pPr>
      <w:r>
        <w:tab/>
      </w:r>
      <w:bookmarkStart w:id="59" w:name="_Toc69346593"/>
      <w:r>
        <w:t>2.6.3.</w:t>
      </w:r>
      <w:r>
        <w:tab/>
        <w:t>Ưu điểm</w:t>
      </w:r>
      <w:r w:rsidR="003D579B">
        <w:rPr>
          <w:lang w:val="en-US"/>
        </w:rPr>
        <w:t xml:space="preserve"> và hạn chế</w:t>
      </w:r>
      <w:r>
        <w:t>.</w:t>
      </w:r>
      <w:bookmarkEnd w:id="59"/>
    </w:p>
    <w:p w14:paraId="488B4D31" w14:textId="1DF9543B" w:rsidR="003D579B" w:rsidRPr="003D579B" w:rsidRDefault="003D579B" w:rsidP="003D579B">
      <w:pPr>
        <w:tabs>
          <w:tab w:val="left" w:pos="851"/>
        </w:tabs>
        <w:spacing w:before="120" w:line="240" w:lineRule="exact"/>
        <w:ind w:left="426"/>
        <w:jc w:val="both"/>
      </w:pPr>
      <w:r w:rsidRPr="003D579B">
        <w:t>Ưu điểm</w:t>
      </w:r>
      <w:r>
        <w:t>:</w:t>
      </w:r>
    </w:p>
    <w:p w14:paraId="231D1CEE" w14:textId="15204B53" w:rsidR="003D579B" w:rsidRPr="003D579B" w:rsidRDefault="003D579B" w:rsidP="003D579B">
      <w:pPr>
        <w:tabs>
          <w:tab w:val="left" w:pos="851"/>
        </w:tabs>
        <w:spacing w:before="120" w:line="240" w:lineRule="exact"/>
        <w:ind w:left="426"/>
        <w:jc w:val="both"/>
      </w:pPr>
      <w:r>
        <w:tab/>
      </w:r>
      <w:r w:rsidRPr="003D579B">
        <w:t>Node.js có tốc độ rất nhanh: Nếu bạn đang là một startup thì nó có vai trò cực quan trọng bởi bạn đang cố gắng tạo ra một sản phẩm lớn và bạn muốn đảm bảo rằng nó có thể mở rộng nhanh chóng, và đáp ứng đầy đủ số lượng lớn người dùng khi trang web của bạn phát triển lên.</w:t>
      </w:r>
    </w:p>
    <w:p w14:paraId="2EEB9EEB" w14:textId="12F659A4" w:rsidR="003D579B" w:rsidRPr="003D579B" w:rsidRDefault="003D579B" w:rsidP="003D579B">
      <w:pPr>
        <w:tabs>
          <w:tab w:val="left" w:pos="851"/>
        </w:tabs>
        <w:spacing w:before="120" w:line="240" w:lineRule="exact"/>
        <w:ind w:left="426"/>
        <w:jc w:val="both"/>
      </w:pPr>
      <w:r>
        <w:tab/>
      </w:r>
      <w:r w:rsidRPr="003D579B">
        <w:t xml:space="preserve">Node.js có tốc độ xử lý nhiều kết nối trong một khoảng thời gian đồng thời trong khi PHP sẽ chỉ có nước sụp đổ. Do vậy ngoài các lợi ích về tốc độ thực thi và khả năng mở rộng thì bạn cũng có thể biết một chút về </w:t>
      </w:r>
      <w:r w:rsidRPr="003D579B">
        <w:lastRenderedPageBreak/>
        <w:t>JavaScript, do vậy bạn sẽ dễ dàng tìm hiểu và học thêm về một ngôn ngữ lập trình hoàn toàn mới như PHP?</w:t>
      </w:r>
    </w:p>
    <w:p w14:paraId="3CF22C82" w14:textId="095BB347" w:rsidR="003D579B" w:rsidRPr="003D579B" w:rsidRDefault="003D579B" w:rsidP="003D579B">
      <w:pPr>
        <w:tabs>
          <w:tab w:val="left" w:pos="851"/>
        </w:tabs>
        <w:spacing w:before="120" w:line="240" w:lineRule="exact"/>
        <w:ind w:left="426"/>
        <w:jc w:val="both"/>
      </w:pPr>
      <w:r>
        <w:t>Hạn chế:</w:t>
      </w:r>
    </w:p>
    <w:p w14:paraId="31A25603" w14:textId="0FD99BAF" w:rsidR="003D579B" w:rsidRPr="003D579B" w:rsidRDefault="003D579B" w:rsidP="003D579B">
      <w:pPr>
        <w:tabs>
          <w:tab w:val="left" w:pos="851"/>
        </w:tabs>
        <w:spacing w:before="120" w:line="240" w:lineRule="exact"/>
        <w:ind w:left="426"/>
        <w:jc w:val="both"/>
      </w:pPr>
      <w:r>
        <w:tab/>
      </w:r>
      <w:r w:rsidRPr="003D579B">
        <w:t>Cũng giống như đa phần các công nghệ mới, quá trình triển khai Nodejs trên host không phải là điều dễ dàng. Nếu bạn đang sử dụng một web hosting xài chung, bạn không thể sử dụng đơn giản bằng việc tải lên một ứng dụng Nodejs và mong chờ nó hoạt động tốt. VPS và dedicated server được xem là một sự lựa chọn tốt hơn – bạn có thể cài đặt Nodejs trên chúng.</w:t>
      </w:r>
    </w:p>
    <w:p w14:paraId="3BCA8250" w14:textId="2A363768" w:rsidR="003D579B" w:rsidRPr="003D579B" w:rsidRDefault="003D579B" w:rsidP="003D579B">
      <w:pPr>
        <w:tabs>
          <w:tab w:val="left" w:pos="851"/>
        </w:tabs>
        <w:spacing w:before="120" w:line="240" w:lineRule="exact"/>
        <w:ind w:left="426"/>
        <w:jc w:val="both"/>
      </w:pPr>
      <w:r>
        <w:tab/>
      </w:r>
      <w:r w:rsidRPr="003D579B">
        <w:t>Việc bạn có thể dễ dàng cài đặt Node.js chạy toàn bộ trên máy tính của bạn và sử dụng các hệ điều hành như Windows, Mac hoặc Linux và bạn sẽ bắt đầu sử dụng và phát triển ứng dụng này ngay lập tức – chỉ việc tải phiên bản Nodejs tương ứng. Một điều quan trọng bạn cần lưu ý là Node.js không đơn giản là một sự lựa chọn thay thế cho Apache – các ứng dụng web đã và đang tồn tại sẽ không có khả năng tương thích, và bạn sẽ làm việc hiệu quả với những ứng dụng được phát triển từ đầu (mặc dù có rất nhiều framework ngoài kia có thể giúp đỡ bạn với nhiều đặc trưng phổ biến).</w:t>
      </w:r>
    </w:p>
    <w:p w14:paraId="79E7D6BF" w14:textId="10E186B3" w:rsidR="00A3678B" w:rsidRPr="00A3678B" w:rsidRDefault="00A3678B" w:rsidP="003D579B">
      <w:pPr>
        <w:tabs>
          <w:tab w:val="left" w:pos="426"/>
          <w:tab w:val="left" w:pos="851"/>
        </w:tabs>
        <w:spacing w:before="120" w:line="240" w:lineRule="exact"/>
        <w:rPr>
          <w:lang w:val="x-none" w:eastAsia="x-none"/>
        </w:rPr>
      </w:pPr>
    </w:p>
    <w:p w14:paraId="49883B2B" w14:textId="183AA383" w:rsidR="00684E7B" w:rsidRDefault="00684E7B" w:rsidP="00A423D1">
      <w:pPr>
        <w:pStyle w:val="Heading1"/>
        <w:spacing w:before="120" w:after="0" w:line="240" w:lineRule="exact"/>
        <w:jc w:val="center"/>
        <w:rPr>
          <w:lang w:val="en-US"/>
        </w:rPr>
      </w:pPr>
      <w:bookmarkStart w:id="60" w:name="_Toc69346595"/>
      <w:r>
        <w:rPr>
          <w:lang w:val="en-US"/>
        </w:rPr>
        <w:t>CHƯƠNG III.</w:t>
      </w:r>
      <w:r>
        <w:rPr>
          <w:lang w:val="en-US"/>
        </w:rPr>
        <w:br/>
        <w:t>PHÂN TÍCH VÀ THIẾT KẾ HỆ THỐNG</w:t>
      </w:r>
      <w:bookmarkEnd w:id="60"/>
    </w:p>
    <w:p w14:paraId="75794CE7" w14:textId="4722227C" w:rsidR="00684E7B" w:rsidRDefault="00DB3117" w:rsidP="00A423D1">
      <w:pPr>
        <w:pStyle w:val="Heading2"/>
        <w:tabs>
          <w:tab w:val="left" w:pos="426"/>
        </w:tabs>
        <w:spacing w:before="120" w:line="240" w:lineRule="exact"/>
        <w:rPr>
          <w:b/>
          <w:bCs/>
        </w:rPr>
      </w:pPr>
      <w:bookmarkStart w:id="61" w:name="_Toc69346596"/>
      <w:r w:rsidRPr="00A3678B">
        <w:rPr>
          <w:b/>
          <w:bCs/>
        </w:rPr>
        <w:t>3.1.</w:t>
      </w:r>
      <w:r w:rsidRPr="00A3678B">
        <w:rPr>
          <w:b/>
          <w:bCs/>
        </w:rPr>
        <w:tab/>
      </w:r>
      <w:r w:rsidR="00F24A45">
        <w:rPr>
          <w:b/>
          <w:bCs/>
        </w:rPr>
        <w:tab/>
      </w:r>
      <w:r w:rsidRPr="00A3678B">
        <w:rPr>
          <w:b/>
          <w:bCs/>
        </w:rPr>
        <w:t>Tổng quan hệ thống.</w:t>
      </w:r>
      <w:bookmarkEnd w:id="61"/>
    </w:p>
    <w:p w14:paraId="32A7672B" w14:textId="7B751495" w:rsidR="00A3678B" w:rsidRDefault="00E549BB" w:rsidP="00A423D1">
      <w:pPr>
        <w:pStyle w:val="Heading3"/>
        <w:tabs>
          <w:tab w:val="left" w:pos="426"/>
          <w:tab w:val="left" w:pos="993"/>
        </w:tabs>
        <w:spacing w:before="120" w:line="240" w:lineRule="exact"/>
      </w:pPr>
      <w:r>
        <w:tab/>
      </w:r>
      <w:bookmarkStart w:id="62" w:name="_Toc69346597"/>
      <w:r>
        <w:t>3.1.1.</w:t>
      </w:r>
      <w:r>
        <w:tab/>
        <w:t>Mô tả chung.</w:t>
      </w:r>
      <w:bookmarkEnd w:id="62"/>
    </w:p>
    <w:p w14:paraId="0E0FAB21" w14:textId="5E993EAE" w:rsidR="003D579B" w:rsidRDefault="003D579B" w:rsidP="003D579B">
      <w:pPr>
        <w:tabs>
          <w:tab w:val="left" w:pos="851"/>
        </w:tabs>
        <w:spacing w:before="120" w:line="240" w:lineRule="exact"/>
        <w:ind w:left="426"/>
        <w:jc w:val="both"/>
      </w:pPr>
      <w:r>
        <w:tab/>
        <w:t>Ứ</w:t>
      </w:r>
      <w:r w:rsidRPr="00A151ED">
        <w:t xml:space="preserve">ng dụng thi trắc nghiệm </w:t>
      </w:r>
      <w:r>
        <w:t>đảm bảo tính tiện dụng đối với học viên và quản trị viên. Ứng dụng giúp học viên có thể kiểm tra khả năng hiện tại của mình qua các bài trắc nghiệm, thi thử trên ứng dụng. Đồng thời giúp quản trị viên quản lí dễ dàng hơn hệ thống câu hỏi.</w:t>
      </w:r>
    </w:p>
    <w:p w14:paraId="7C83FF87" w14:textId="0A24C272" w:rsidR="00E549BB" w:rsidRDefault="00E549BB" w:rsidP="003D579B">
      <w:pPr>
        <w:tabs>
          <w:tab w:val="left" w:pos="851"/>
        </w:tabs>
        <w:spacing w:before="120" w:line="240" w:lineRule="exact"/>
        <w:ind w:left="426"/>
        <w:jc w:val="both"/>
      </w:pPr>
    </w:p>
    <w:p w14:paraId="1275B75B" w14:textId="56A15342" w:rsidR="00E549BB" w:rsidRDefault="00E549BB" w:rsidP="00A423D1">
      <w:pPr>
        <w:pStyle w:val="Heading3"/>
        <w:tabs>
          <w:tab w:val="left" w:pos="426"/>
          <w:tab w:val="left" w:pos="993"/>
        </w:tabs>
        <w:spacing w:before="120" w:line="240" w:lineRule="exact"/>
      </w:pPr>
      <w:r>
        <w:tab/>
      </w:r>
      <w:bookmarkStart w:id="63" w:name="_Toc69346598"/>
      <w:r>
        <w:t>3.1.2.</w:t>
      </w:r>
      <w:r>
        <w:tab/>
        <w:t>Mô tả chức năng.</w:t>
      </w:r>
      <w:bookmarkEnd w:id="63"/>
    </w:p>
    <w:p w14:paraId="2C02FC4C" w14:textId="009F87A9" w:rsidR="00E549BB" w:rsidRPr="00D646DA" w:rsidRDefault="003D579B" w:rsidP="00D646DA">
      <w:pPr>
        <w:pStyle w:val="Heading4"/>
        <w:tabs>
          <w:tab w:val="left" w:pos="1701"/>
        </w:tabs>
        <w:ind w:left="709"/>
        <w:rPr>
          <w:sz w:val="26"/>
          <w:szCs w:val="26"/>
          <w:lang w:eastAsia="x-none"/>
        </w:rPr>
      </w:pPr>
      <w:r w:rsidRPr="00D646DA">
        <w:rPr>
          <w:sz w:val="26"/>
          <w:szCs w:val="26"/>
          <w:lang w:eastAsia="x-none"/>
        </w:rPr>
        <w:t>3.1.2.1.</w:t>
      </w:r>
      <w:r w:rsidR="00D646DA" w:rsidRPr="00D646DA">
        <w:rPr>
          <w:sz w:val="26"/>
          <w:szCs w:val="26"/>
          <w:lang w:eastAsia="x-none"/>
        </w:rPr>
        <w:tab/>
        <w:t>Đăng nhập.</w:t>
      </w:r>
    </w:p>
    <w:p w14:paraId="03240C08" w14:textId="32C12B33" w:rsidR="00D646DA" w:rsidRDefault="00D646DA" w:rsidP="00D646DA">
      <w:pPr>
        <w:tabs>
          <w:tab w:val="left" w:pos="1134"/>
        </w:tabs>
        <w:spacing w:before="120" w:line="240" w:lineRule="exact"/>
        <w:ind w:left="709"/>
        <w:jc w:val="both"/>
      </w:pPr>
      <w:r>
        <w:tab/>
      </w:r>
      <w:r w:rsidRPr="00D646DA">
        <w:t>Mỗi học viên sẽ được cung cấp tài khoản theo thông tin mà bản thân đã đăng ký trong khoá học tại trung tâm,</w:t>
      </w:r>
      <w:r>
        <w:t xml:space="preserve"> tài khoản</w:t>
      </w:r>
      <w:r w:rsidRPr="00D646DA">
        <w:t xml:space="preserve"> quản trị viên sẽ có phân quyền để quản lí các thông tin hiển thị trên ứng dụng.</w:t>
      </w:r>
    </w:p>
    <w:p w14:paraId="4CF9B598" w14:textId="3FA1F5A9" w:rsidR="00D646DA" w:rsidRPr="00D646DA" w:rsidRDefault="00D646DA" w:rsidP="00D646DA">
      <w:pPr>
        <w:pStyle w:val="Heading4"/>
        <w:tabs>
          <w:tab w:val="left" w:pos="1701"/>
        </w:tabs>
        <w:ind w:left="709"/>
        <w:rPr>
          <w:sz w:val="26"/>
          <w:szCs w:val="26"/>
          <w:lang w:eastAsia="x-none"/>
        </w:rPr>
      </w:pPr>
      <w:r w:rsidRPr="00D646DA">
        <w:rPr>
          <w:sz w:val="26"/>
          <w:szCs w:val="26"/>
          <w:lang w:eastAsia="x-none"/>
        </w:rPr>
        <w:t>3.1.2.1.</w:t>
      </w:r>
      <w:r w:rsidRPr="00D646DA">
        <w:rPr>
          <w:sz w:val="26"/>
          <w:szCs w:val="26"/>
          <w:lang w:eastAsia="x-none"/>
        </w:rPr>
        <w:tab/>
        <w:t>Thông tin.</w:t>
      </w:r>
    </w:p>
    <w:p w14:paraId="1F32F2F6" w14:textId="6A60AB7C" w:rsidR="00D646DA" w:rsidRPr="003D579B" w:rsidRDefault="00D646DA" w:rsidP="00D646DA">
      <w:pPr>
        <w:tabs>
          <w:tab w:val="left" w:pos="1134"/>
        </w:tabs>
        <w:spacing w:before="120" w:line="240" w:lineRule="exact"/>
        <w:ind w:left="709"/>
        <w:jc w:val="both"/>
      </w:pPr>
      <w:r>
        <w:tab/>
      </w:r>
      <w:r w:rsidRPr="00D646DA">
        <w:t>Mỗi tài khoản đều có thể quản lí thông tin cá nhân tài khoản, Quản trị viên có thể quản lí thông tin các tài khoản khác.</w:t>
      </w:r>
    </w:p>
    <w:p w14:paraId="22B87312" w14:textId="714F98A9" w:rsidR="00D646DA" w:rsidRPr="00D646DA" w:rsidRDefault="00D646DA" w:rsidP="00D646DA">
      <w:pPr>
        <w:pStyle w:val="Heading4"/>
        <w:tabs>
          <w:tab w:val="left" w:pos="1701"/>
        </w:tabs>
        <w:ind w:left="709"/>
        <w:rPr>
          <w:sz w:val="26"/>
          <w:szCs w:val="26"/>
          <w:lang w:eastAsia="x-none"/>
        </w:rPr>
      </w:pPr>
      <w:r w:rsidRPr="00D646DA">
        <w:rPr>
          <w:sz w:val="26"/>
          <w:szCs w:val="26"/>
          <w:lang w:eastAsia="x-none"/>
        </w:rPr>
        <w:t>3.1.2.1.</w:t>
      </w:r>
      <w:r w:rsidRPr="00D646DA">
        <w:rPr>
          <w:sz w:val="26"/>
          <w:szCs w:val="26"/>
          <w:lang w:eastAsia="x-none"/>
        </w:rPr>
        <w:tab/>
        <w:t>Kiểm tra trắc nghiệm.</w:t>
      </w:r>
    </w:p>
    <w:p w14:paraId="3AB4718E" w14:textId="77777777" w:rsidR="00F95760" w:rsidRPr="00F95760" w:rsidRDefault="00F95760" w:rsidP="00F95760">
      <w:pPr>
        <w:pStyle w:val="ListParagraph"/>
        <w:numPr>
          <w:ilvl w:val="0"/>
          <w:numId w:val="10"/>
        </w:numPr>
        <w:spacing w:before="120" w:line="240" w:lineRule="exact"/>
        <w:jc w:val="both"/>
      </w:pPr>
      <w:r w:rsidRPr="00F95760">
        <w:t>Các học viên có thể tham gia các bài kiểm tra trắc nghiệm.</w:t>
      </w:r>
    </w:p>
    <w:p w14:paraId="73A1C07D" w14:textId="46E60D86" w:rsidR="00D646DA" w:rsidRPr="00F95760" w:rsidRDefault="00F95760" w:rsidP="00F95760">
      <w:pPr>
        <w:pStyle w:val="ListParagraph"/>
        <w:numPr>
          <w:ilvl w:val="0"/>
          <w:numId w:val="10"/>
        </w:numPr>
        <w:spacing w:before="120" w:line="240" w:lineRule="exact"/>
        <w:jc w:val="both"/>
      </w:pPr>
      <w:r w:rsidRPr="00F95760">
        <w:t>Các câu hỏi trắc nghiệm sẽ được quản lí bởi quản trị viên.</w:t>
      </w:r>
    </w:p>
    <w:p w14:paraId="4C10A116" w14:textId="5F5B41D8" w:rsidR="00D646DA" w:rsidRPr="00D646DA" w:rsidRDefault="00D646DA" w:rsidP="00D646DA">
      <w:pPr>
        <w:pStyle w:val="Heading4"/>
        <w:tabs>
          <w:tab w:val="left" w:pos="1701"/>
        </w:tabs>
        <w:ind w:left="709"/>
        <w:rPr>
          <w:sz w:val="26"/>
          <w:szCs w:val="26"/>
          <w:lang w:eastAsia="x-none"/>
        </w:rPr>
      </w:pPr>
      <w:r w:rsidRPr="00D646DA">
        <w:rPr>
          <w:sz w:val="26"/>
          <w:szCs w:val="26"/>
          <w:lang w:eastAsia="x-none"/>
        </w:rPr>
        <w:t>3.1.2.1.</w:t>
      </w:r>
      <w:r w:rsidRPr="00D646DA">
        <w:rPr>
          <w:sz w:val="26"/>
          <w:szCs w:val="26"/>
          <w:lang w:eastAsia="x-none"/>
        </w:rPr>
        <w:tab/>
        <w:t>Giới thiệu.</w:t>
      </w:r>
    </w:p>
    <w:p w14:paraId="4E642B4A" w14:textId="77777777" w:rsidR="00F95760" w:rsidRPr="00F95760" w:rsidRDefault="00F95760" w:rsidP="00F95760">
      <w:pPr>
        <w:pStyle w:val="ListParagraph"/>
        <w:numPr>
          <w:ilvl w:val="0"/>
          <w:numId w:val="10"/>
        </w:numPr>
        <w:spacing w:before="120" w:line="240" w:lineRule="exact"/>
        <w:jc w:val="both"/>
      </w:pPr>
      <w:r w:rsidRPr="00F95760">
        <w:t xml:space="preserve">Giới thiệu chung: </w:t>
      </w:r>
      <w:r>
        <w:t xml:space="preserve"> hiển thị các thông tin về Trung tâm tin học.</w:t>
      </w:r>
    </w:p>
    <w:p w14:paraId="73DD8D52" w14:textId="77777777" w:rsidR="00F95760" w:rsidRPr="00F95760" w:rsidRDefault="00F95760" w:rsidP="00F95760">
      <w:pPr>
        <w:pStyle w:val="ListParagraph"/>
        <w:numPr>
          <w:ilvl w:val="0"/>
          <w:numId w:val="10"/>
        </w:numPr>
        <w:spacing w:before="120" w:line="240" w:lineRule="exact"/>
        <w:jc w:val="both"/>
      </w:pPr>
      <w:r w:rsidRPr="00F95760">
        <w:t xml:space="preserve">Các thông tin khác: </w:t>
      </w:r>
      <w:r>
        <w:t>hiển thị thông báo về về sự kiện hay các khoá học của trung tâm.</w:t>
      </w:r>
    </w:p>
    <w:p w14:paraId="15A9776B" w14:textId="1FD426F2" w:rsidR="00D646DA" w:rsidRPr="00E549BB" w:rsidRDefault="00F95760" w:rsidP="00F95760">
      <w:pPr>
        <w:pStyle w:val="ListParagraph"/>
        <w:numPr>
          <w:ilvl w:val="0"/>
          <w:numId w:val="10"/>
        </w:numPr>
        <w:spacing w:before="120" w:line="240" w:lineRule="exact"/>
        <w:jc w:val="both"/>
      </w:pPr>
      <w:r>
        <w:t>Các thông tin có thể liên hệ tới Trung tâm để biết thêm về thông tin khoá học, cách thức đăng ký hay các vấn đề khác.</w:t>
      </w:r>
    </w:p>
    <w:p w14:paraId="7ABE7868" w14:textId="77777777" w:rsidR="00DB3117" w:rsidRDefault="00DB3117" w:rsidP="00A423D1">
      <w:pPr>
        <w:pStyle w:val="Heading2"/>
        <w:tabs>
          <w:tab w:val="left" w:pos="426"/>
        </w:tabs>
        <w:spacing w:before="120" w:line="240" w:lineRule="exact"/>
        <w:rPr>
          <w:b/>
          <w:bCs/>
        </w:rPr>
      </w:pPr>
      <w:bookmarkStart w:id="64" w:name="_Toc69346599"/>
      <w:r w:rsidRPr="00A3678B">
        <w:rPr>
          <w:b/>
          <w:bCs/>
        </w:rPr>
        <w:t>3.2.</w:t>
      </w:r>
      <w:r w:rsidRPr="00A3678B">
        <w:rPr>
          <w:b/>
          <w:bCs/>
        </w:rPr>
        <w:tab/>
      </w:r>
      <w:r w:rsidR="00F24A45">
        <w:rPr>
          <w:b/>
          <w:bCs/>
        </w:rPr>
        <w:tab/>
      </w:r>
      <w:r w:rsidRPr="00A3678B">
        <w:rPr>
          <w:b/>
          <w:bCs/>
        </w:rPr>
        <w:t>Phân tích yêu cầu.</w:t>
      </w:r>
      <w:bookmarkEnd w:id="64"/>
    </w:p>
    <w:p w14:paraId="3C38E997" w14:textId="4800042F" w:rsidR="00E701AA" w:rsidRDefault="00E701AA" w:rsidP="00A423D1">
      <w:pPr>
        <w:pStyle w:val="Heading3"/>
        <w:tabs>
          <w:tab w:val="left" w:pos="426"/>
          <w:tab w:val="left" w:pos="993"/>
        </w:tabs>
        <w:spacing w:before="120" w:line="240" w:lineRule="exact"/>
      </w:pPr>
      <w:r>
        <w:tab/>
      </w:r>
      <w:bookmarkStart w:id="65" w:name="_Toc69346600"/>
      <w:r>
        <w:t>3.1.1.</w:t>
      </w:r>
      <w:r>
        <w:tab/>
        <w:t>Yêu cầu chức năng.</w:t>
      </w:r>
      <w:bookmarkEnd w:id="65"/>
    </w:p>
    <w:p w14:paraId="2EB94B3D" w14:textId="04EC1914" w:rsidR="00F95760" w:rsidRDefault="00F95760" w:rsidP="00F95760">
      <w:pPr>
        <w:pStyle w:val="ListParagraph"/>
        <w:numPr>
          <w:ilvl w:val="0"/>
          <w:numId w:val="10"/>
        </w:numPr>
        <w:spacing w:before="120" w:line="240" w:lineRule="exact"/>
        <w:ind w:left="993" w:hanging="426"/>
        <w:jc w:val="both"/>
      </w:pPr>
      <w:r>
        <w:t>Các bài thi trắc nghiệm kiểm tra khả năng và đưa ra hướng đi.</w:t>
      </w:r>
    </w:p>
    <w:p w14:paraId="15883C07" w14:textId="77777777" w:rsidR="00F95760" w:rsidRDefault="00F95760" w:rsidP="00F95760">
      <w:pPr>
        <w:pStyle w:val="ListParagraph"/>
        <w:numPr>
          <w:ilvl w:val="0"/>
          <w:numId w:val="10"/>
        </w:numPr>
        <w:spacing w:before="120" w:line="240" w:lineRule="exact"/>
        <w:ind w:left="993" w:hanging="426"/>
        <w:jc w:val="both"/>
      </w:pPr>
      <w:r>
        <w:lastRenderedPageBreak/>
        <w:t>Quản lý thông tin được ghi trong phần giới thiệu, quản lí câu hỏi, các bài kiểm tra trắc nghiệm.</w:t>
      </w:r>
    </w:p>
    <w:p w14:paraId="6E660791" w14:textId="6692CFC7" w:rsidR="00E701AA" w:rsidRDefault="00F95760" w:rsidP="00F95760">
      <w:pPr>
        <w:pStyle w:val="ListParagraph"/>
        <w:numPr>
          <w:ilvl w:val="0"/>
          <w:numId w:val="10"/>
        </w:numPr>
        <w:spacing w:before="120" w:line="240" w:lineRule="exact"/>
        <w:ind w:left="993" w:hanging="426"/>
        <w:jc w:val="both"/>
      </w:pPr>
      <w:r>
        <w:t>Quản lý tài khoản người dùng và phân quyền người dùng.</w:t>
      </w:r>
    </w:p>
    <w:p w14:paraId="5B3D2AFA" w14:textId="396D2A82" w:rsidR="00E701AA" w:rsidRDefault="00E701AA" w:rsidP="00A423D1">
      <w:pPr>
        <w:pStyle w:val="Heading3"/>
        <w:tabs>
          <w:tab w:val="left" w:pos="426"/>
          <w:tab w:val="left" w:pos="993"/>
        </w:tabs>
        <w:spacing w:before="120" w:line="240" w:lineRule="exact"/>
      </w:pPr>
      <w:r>
        <w:tab/>
      </w:r>
      <w:bookmarkStart w:id="66" w:name="_Toc69346601"/>
      <w:r>
        <w:t>3.1.2.</w:t>
      </w:r>
      <w:r>
        <w:tab/>
        <w:t>Yêu cầu phi chức năng.</w:t>
      </w:r>
      <w:bookmarkEnd w:id="66"/>
    </w:p>
    <w:p w14:paraId="63CA6286" w14:textId="19A7C0FA" w:rsidR="00F95760" w:rsidRPr="00F95760" w:rsidRDefault="00F95760" w:rsidP="00F95760">
      <w:pPr>
        <w:pStyle w:val="ListParagraph"/>
        <w:numPr>
          <w:ilvl w:val="0"/>
          <w:numId w:val="10"/>
        </w:numPr>
        <w:spacing w:before="120" w:line="240" w:lineRule="exact"/>
        <w:ind w:left="993" w:hanging="426"/>
        <w:jc w:val="both"/>
      </w:pPr>
      <w:r>
        <w:t>Xây dựng ứng dụng thân thiện, tiện lợi, dễ sử dụng.</w:t>
      </w:r>
    </w:p>
    <w:p w14:paraId="04DFF17B" w14:textId="3B721B36" w:rsidR="00A3678B" w:rsidRPr="00E701AA" w:rsidRDefault="00F95760" w:rsidP="00F95760">
      <w:pPr>
        <w:pStyle w:val="ListParagraph"/>
        <w:numPr>
          <w:ilvl w:val="0"/>
          <w:numId w:val="10"/>
        </w:numPr>
        <w:spacing w:before="120" w:line="240" w:lineRule="exact"/>
        <w:ind w:left="993" w:hanging="426"/>
        <w:jc w:val="both"/>
      </w:pPr>
      <w:r>
        <w:t>Yêu cầu bảo mật hệ thống: có chứng nhận quyền hạn người sử dụng.</w:t>
      </w:r>
    </w:p>
    <w:p w14:paraId="6DE6A5A4" w14:textId="7383B6F7" w:rsidR="00DB3117" w:rsidRDefault="00DB3117" w:rsidP="00A423D1">
      <w:pPr>
        <w:pStyle w:val="Heading2"/>
        <w:tabs>
          <w:tab w:val="left" w:pos="426"/>
        </w:tabs>
        <w:spacing w:before="120" w:line="240" w:lineRule="exact"/>
        <w:rPr>
          <w:b/>
          <w:bCs/>
        </w:rPr>
      </w:pPr>
      <w:bookmarkStart w:id="67" w:name="_Toc69346602"/>
      <w:r w:rsidRPr="00A3678B">
        <w:rPr>
          <w:b/>
          <w:bCs/>
        </w:rPr>
        <w:t>3.3.</w:t>
      </w:r>
      <w:r w:rsidR="00A3678B" w:rsidRPr="00A3678B">
        <w:rPr>
          <w:b/>
          <w:bCs/>
        </w:rPr>
        <w:tab/>
      </w:r>
      <w:r w:rsidR="00F24A45">
        <w:rPr>
          <w:b/>
          <w:bCs/>
        </w:rPr>
        <w:tab/>
      </w:r>
      <w:r w:rsidR="00A3678B" w:rsidRPr="00A3678B">
        <w:rPr>
          <w:b/>
          <w:bCs/>
        </w:rPr>
        <w:t>Phân tích, thiết kế hệ thống.</w:t>
      </w:r>
      <w:bookmarkEnd w:id="67"/>
    </w:p>
    <w:p w14:paraId="09DF227C" w14:textId="78FA8ADB" w:rsidR="00E701AA" w:rsidRDefault="00E701AA" w:rsidP="00A423D1">
      <w:pPr>
        <w:pStyle w:val="Heading3"/>
        <w:tabs>
          <w:tab w:val="left" w:pos="426"/>
          <w:tab w:val="left" w:pos="993"/>
        </w:tabs>
        <w:spacing w:before="120" w:line="240" w:lineRule="exact"/>
      </w:pPr>
      <w:r>
        <w:tab/>
      </w:r>
      <w:bookmarkStart w:id="68" w:name="_Toc69346603"/>
      <w:r>
        <w:t>3.1.1.</w:t>
      </w:r>
      <w:r>
        <w:tab/>
        <w:t>Sơ đồ UseCase.</w:t>
      </w:r>
      <w:bookmarkEnd w:id="68"/>
    </w:p>
    <w:p w14:paraId="503AB208" w14:textId="3A70FEAD" w:rsidR="00E701AA" w:rsidRDefault="00A624FF" w:rsidP="00A624FF">
      <w:pPr>
        <w:pStyle w:val="Heading4"/>
        <w:tabs>
          <w:tab w:val="left" w:pos="1701"/>
        </w:tabs>
        <w:ind w:left="709"/>
        <w:rPr>
          <w:sz w:val="26"/>
          <w:szCs w:val="26"/>
          <w:lang w:eastAsia="x-none"/>
        </w:rPr>
      </w:pPr>
      <w:r w:rsidRPr="00A624FF">
        <w:rPr>
          <w:sz w:val="26"/>
          <w:szCs w:val="26"/>
          <w:lang w:eastAsia="x-none"/>
        </w:rPr>
        <w:t xml:space="preserve">3.3.1.1. </w:t>
      </w:r>
      <w:r>
        <w:rPr>
          <w:sz w:val="26"/>
          <w:szCs w:val="26"/>
          <w:lang w:eastAsia="x-none"/>
        </w:rPr>
        <w:tab/>
      </w:r>
      <w:r w:rsidRPr="00A624FF">
        <w:rPr>
          <w:sz w:val="26"/>
          <w:szCs w:val="26"/>
          <w:lang w:eastAsia="x-none"/>
        </w:rPr>
        <w:t>Danh sách và vai trò các actor.</w:t>
      </w:r>
    </w:p>
    <w:p w14:paraId="1BE70E1D" w14:textId="0A152B28" w:rsidR="00A624FF" w:rsidRDefault="00A624FF" w:rsidP="00A624FF">
      <w:pPr>
        <w:rPr>
          <w:lang w:eastAsia="x-none"/>
        </w:rPr>
      </w:pPr>
    </w:p>
    <w:p w14:paraId="69254EFB" w14:textId="091AD3C2" w:rsidR="00A624FF" w:rsidRPr="00A624FF" w:rsidRDefault="00A624FF" w:rsidP="00A624FF">
      <w:pPr>
        <w:ind w:left="709"/>
        <w:jc w:val="center"/>
        <w:rPr>
          <w:lang w:eastAsia="x-none"/>
        </w:rPr>
      </w:pPr>
      <w:r>
        <w:rPr>
          <w:lang w:eastAsia="x-none"/>
        </w:rPr>
        <w:t>Bàng 1: Danh sách và vai trò của actor.</w:t>
      </w:r>
    </w:p>
    <w:tbl>
      <w:tblPr>
        <w:tblStyle w:val="TableGrid"/>
        <w:tblW w:w="0" w:type="auto"/>
        <w:tblInd w:w="709" w:type="dxa"/>
        <w:tblLook w:val="04A0" w:firstRow="1" w:lastRow="0" w:firstColumn="1" w:lastColumn="0" w:noHBand="0" w:noVBand="1"/>
      </w:tblPr>
      <w:tblGrid>
        <w:gridCol w:w="846"/>
        <w:gridCol w:w="1842"/>
        <w:gridCol w:w="4813"/>
      </w:tblGrid>
      <w:tr w:rsidR="00A624FF" w14:paraId="18D2B295" w14:textId="77777777" w:rsidTr="00A624FF">
        <w:trPr>
          <w:trHeight w:val="519"/>
        </w:trPr>
        <w:tc>
          <w:tcPr>
            <w:tcW w:w="846" w:type="dxa"/>
            <w:vAlign w:val="center"/>
          </w:tcPr>
          <w:p w14:paraId="0720B17C" w14:textId="5EECB4C1" w:rsidR="00A624FF" w:rsidRDefault="00A624FF" w:rsidP="00A624FF">
            <w:pPr>
              <w:tabs>
                <w:tab w:val="left" w:pos="1134"/>
              </w:tabs>
              <w:jc w:val="center"/>
              <w:rPr>
                <w:lang w:eastAsia="x-none"/>
              </w:rPr>
            </w:pPr>
            <w:r>
              <w:rPr>
                <w:lang w:eastAsia="x-none"/>
              </w:rPr>
              <w:t>STT</w:t>
            </w:r>
          </w:p>
        </w:tc>
        <w:tc>
          <w:tcPr>
            <w:tcW w:w="1842" w:type="dxa"/>
            <w:vAlign w:val="center"/>
          </w:tcPr>
          <w:p w14:paraId="0C45898A" w14:textId="3139724A" w:rsidR="00A624FF" w:rsidRDefault="00A624FF" w:rsidP="00A624FF">
            <w:pPr>
              <w:tabs>
                <w:tab w:val="left" w:pos="1134"/>
              </w:tabs>
              <w:jc w:val="center"/>
              <w:rPr>
                <w:lang w:eastAsia="x-none"/>
              </w:rPr>
            </w:pPr>
            <w:r>
              <w:rPr>
                <w:lang w:eastAsia="x-none"/>
              </w:rPr>
              <w:t>ACTOR</w:t>
            </w:r>
          </w:p>
        </w:tc>
        <w:tc>
          <w:tcPr>
            <w:tcW w:w="4813" w:type="dxa"/>
            <w:vAlign w:val="center"/>
          </w:tcPr>
          <w:p w14:paraId="62BA1C0B" w14:textId="68A90288" w:rsidR="00A624FF" w:rsidRDefault="00A624FF" w:rsidP="00A624FF">
            <w:pPr>
              <w:tabs>
                <w:tab w:val="left" w:pos="1134"/>
              </w:tabs>
              <w:jc w:val="center"/>
              <w:rPr>
                <w:lang w:eastAsia="x-none"/>
              </w:rPr>
            </w:pPr>
            <w:r>
              <w:rPr>
                <w:lang w:eastAsia="x-none"/>
              </w:rPr>
              <w:t>MÔ TẢ</w:t>
            </w:r>
          </w:p>
        </w:tc>
      </w:tr>
      <w:tr w:rsidR="00A624FF" w14:paraId="71C1699E" w14:textId="77777777" w:rsidTr="00A624FF">
        <w:tc>
          <w:tcPr>
            <w:tcW w:w="846" w:type="dxa"/>
            <w:vAlign w:val="center"/>
          </w:tcPr>
          <w:p w14:paraId="6619B6C6" w14:textId="653A8022" w:rsidR="00A624FF" w:rsidRDefault="00A624FF" w:rsidP="00A624FF">
            <w:pPr>
              <w:tabs>
                <w:tab w:val="left" w:pos="1134"/>
              </w:tabs>
              <w:jc w:val="center"/>
              <w:rPr>
                <w:lang w:eastAsia="x-none"/>
              </w:rPr>
            </w:pPr>
            <w:r>
              <w:rPr>
                <w:lang w:eastAsia="x-none"/>
              </w:rPr>
              <w:t>1</w:t>
            </w:r>
          </w:p>
        </w:tc>
        <w:tc>
          <w:tcPr>
            <w:tcW w:w="1842" w:type="dxa"/>
            <w:vAlign w:val="center"/>
          </w:tcPr>
          <w:p w14:paraId="0385B010" w14:textId="16049F4E" w:rsidR="00A624FF" w:rsidRDefault="00A624FF" w:rsidP="00A624FF">
            <w:pPr>
              <w:tabs>
                <w:tab w:val="left" w:pos="1134"/>
              </w:tabs>
              <w:jc w:val="center"/>
              <w:rPr>
                <w:lang w:eastAsia="x-none"/>
              </w:rPr>
            </w:pPr>
            <w:r>
              <w:rPr>
                <w:lang w:eastAsia="x-none"/>
              </w:rPr>
              <w:t>Manager</w:t>
            </w:r>
          </w:p>
        </w:tc>
        <w:tc>
          <w:tcPr>
            <w:tcW w:w="4813" w:type="dxa"/>
            <w:vAlign w:val="center"/>
          </w:tcPr>
          <w:p w14:paraId="3ABFF908" w14:textId="5019A8AA" w:rsidR="00A624FF" w:rsidRDefault="00A624FF" w:rsidP="00A624FF">
            <w:pPr>
              <w:tabs>
                <w:tab w:val="left" w:pos="1134"/>
              </w:tabs>
              <w:jc w:val="center"/>
              <w:rPr>
                <w:lang w:eastAsia="x-none"/>
              </w:rPr>
            </w:pPr>
            <w:r>
              <w:rPr>
                <w:lang w:eastAsia="x-none"/>
              </w:rPr>
              <w:t>Manager được phép thực hiện tất cả các chức năng trong hệ thống: đăng nhập đăng xuất,</w:t>
            </w:r>
            <w:r w:rsidR="009E381F">
              <w:rPr>
                <w:lang w:eastAsia="x-none"/>
              </w:rPr>
              <w:t xml:space="preserve"> làm trắc nghiệm,</w:t>
            </w:r>
            <w:r>
              <w:rPr>
                <w:lang w:eastAsia="x-none"/>
              </w:rPr>
              <w:t xml:space="preserve"> các chức năng quản lí thông tin cá nhân nói riêng và các chức năng quản lí ứng dụng nói chung.</w:t>
            </w:r>
          </w:p>
        </w:tc>
      </w:tr>
      <w:tr w:rsidR="00A624FF" w14:paraId="03942FD2" w14:textId="77777777" w:rsidTr="00A624FF">
        <w:tc>
          <w:tcPr>
            <w:tcW w:w="846" w:type="dxa"/>
            <w:vAlign w:val="center"/>
          </w:tcPr>
          <w:p w14:paraId="23FDB7B4" w14:textId="7EDC3045" w:rsidR="00A624FF" w:rsidRDefault="00A624FF" w:rsidP="00A624FF">
            <w:pPr>
              <w:tabs>
                <w:tab w:val="left" w:pos="1134"/>
              </w:tabs>
              <w:jc w:val="center"/>
              <w:rPr>
                <w:lang w:eastAsia="x-none"/>
              </w:rPr>
            </w:pPr>
            <w:r>
              <w:rPr>
                <w:lang w:eastAsia="x-none"/>
              </w:rPr>
              <w:t>2</w:t>
            </w:r>
          </w:p>
        </w:tc>
        <w:tc>
          <w:tcPr>
            <w:tcW w:w="1842" w:type="dxa"/>
            <w:vAlign w:val="center"/>
          </w:tcPr>
          <w:p w14:paraId="577D3E0B" w14:textId="4A603114" w:rsidR="00A624FF" w:rsidRDefault="00A624FF" w:rsidP="00A624FF">
            <w:pPr>
              <w:tabs>
                <w:tab w:val="left" w:pos="1134"/>
              </w:tabs>
              <w:jc w:val="center"/>
              <w:rPr>
                <w:lang w:eastAsia="x-none"/>
              </w:rPr>
            </w:pPr>
            <w:r>
              <w:rPr>
                <w:lang w:eastAsia="x-none"/>
              </w:rPr>
              <w:t>User</w:t>
            </w:r>
          </w:p>
        </w:tc>
        <w:tc>
          <w:tcPr>
            <w:tcW w:w="4813" w:type="dxa"/>
            <w:vAlign w:val="center"/>
          </w:tcPr>
          <w:p w14:paraId="7AC21B09" w14:textId="71F4C03D" w:rsidR="00A624FF" w:rsidRDefault="009E381F" w:rsidP="00A624FF">
            <w:pPr>
              <w:tabs>
                <w:tab w:val="left" w:pos="1134"/>
              </w:tabs>
              <w:jc w:val="center"/>
              <w:rPr>
                <w:lang w:eastAsia="x-none"/>
              </w:rPr>
            </w:pPr>
            <w:r>
              <w:rPr>
                <w:lang w:eastAsia="x-none"/>
              </w:rPr>
              <w:t>User bị giới hạn chức năng quản lí so với Manager khi chỉ có thể đăng nhập, đăng xuất, quản lí thông tin cá nhân và làm các bài trắc nghiệm.</w:t>
            </w:r>
          </w:p>
        </w:tc>
      </w:tr>
    </w:tbl>
    <w:p w14:paraId="1CF25C5D" w14:textId="77777777" w:rsidR="00A624FF" w:rsidRPr="00A624FF" w:rsidRDefault="00A624FF" w:rsidP="00A624FF">
      <w:pPr>
        <w:tabs>
          <w:tab w:val="left" w:pos="1134"/>
        </w:tabs>
        <w:ind w:left="709"/>
        <w:rPr>
          <w:lang w:eastAsia="x-none"/>
        </w:rPr>
      </w:pPr>
    </w:p>
    <w:p w14:paraId="483CB6A2" w14:textId="3F717D76" w:rsidR="00A624FF" w:rsidRDefault="00A624FF" w:rsidP="00A624FF">
      <w:pPr>
        <w:pStyle w:val="Heading4"/>
        <w:tabs>
          <w:tab w:val="left" w:pos="1701"/>
        </w:tabs>
        <w:ind w:left="709"/>
        <w:rPr>
          <w:sz w:val="26"/>
          <w:szCs w:val="26"/>
          <w:lang w:eastAsia="x-none"/>
        </w:rPr>
      </w:pPr>
      <w:r w:rsidRPr="00A624FF">
        <w:rPr>
          <w:sz w:val="26"/>
          <w:szCs w:val="26"/>
          <w:lang w:eastAsia="x-none"/>
        </w:rPr>
        <w:t xml:space="preserve">3.3.1.2. </w:t>
      </w:r>
      <w:r>
        <w:rPr>
          <w:sz w:val="26"/>
          <w:szCs w:val="26"/>
          <w:lang w:eastAsia="x-none"/>
        </w:rPr>
        <w:tab/>
      </w:r>
      <w:r w:rsidRPr="00A624FF">
        <w:rPr>
          <w:sz w:val="26"/>
          <w:szCs w:val="26"/>
          <w:lang w:eastAsia="x-none"/>
        </w:rPr>
        <w:t>Chức năng của từng usecase.</w:t>
      </w:r>
    </w:p>
    <w:p w14:paraId="7FE6EACF" w14:textId="468603D3" w:rsidR="00A624FF" w:rsidRDefault="00390143" w:rsidP="00A624FF">
      <w:pPr>
        <w:tabs>
          <w:tab w:val="left" w:pos="1134"/>
        </w:tabs>
        <w:ind w:left="709"/>
        <w:rPr>
          <w:lang w:eastAsia="x-none"/>
        </w:rPr>
      </w:pPr>
      <w:r>
        <w:rPr>
          <w:lang w:eastAsia="x-none"/>
        </w:rPr>
        <w:tab/>
        <w:t>- Đăng nhập: đăng nhập vào hệ thống.</w:t>
      </w:r>
    </w:p>
    <w:p w14:paraId="1CEB386D" w14:textId="0BBBAE80" w:rsidR="00390143" w:rsidRDefault="00390143" w:rsidP="00A624FF">
      <w:pPr>
        <w:tabs>
          <w:tab w:val="left" w:pos="1134"/>
        </w:tabs>
        <w:ind w:left="709"/>
        <w:rPr>
          <w:lang w:eastAsia="x-none"/>
        </w:rPr>
      </w:pPr>
      <w:r>
        <w:rPr>
          <w:lang w:eastAsia="x-none"/>
        </w:rPr>
        <w:tab/>
        <w:t>- Đăng xuất: đăng xuất khỏi hệ thống.</w:t>
      </w:r>
    </w:p>
    <w:p w14:paraId="38176103" w14:textId="7CA8DFF0" w:rsidR="00390143" w:rsidRDefault="00390143" w:rsidP="00A624FF">
      <w:pPr>
        <w:tabs>
          <w:tab w:val="left" w:pos="1134"/>
        </w:tabs>
        <w:ind w:left="709"/>
        <w:rPr>
          <w:lang w:eastAsia="x-none"/>
        </w:rPr>
      </w:pPr>
      <w:r>
        <w:rPr>
          <w:lang w:eastAsia="x-none"/>
        </w:rPr>
        <w:tab/>
        <w:t>- Làm trắc nghiệm: làm các bài kiểm tra trắc nghiệm để kiểm tra trình độ của bản thân trước khi bước vào thi chính thức.</w:t>
      </w:r>
    </w:p>
    <w:p w14:paraId="6FA28E11" w14:textId="091967FB" w:rsidR="00390143" w:rsidRDefault="00390143" w:rsidP="00A624FF">
      <w:pPr>
        <w:tabs>
          <w:tab w:val="left" w:pos="1134"/>
        </w:tabs>
        <w:ind w:left="709"/>
        <w:rPr>
          <w:lang w:eastAsia="x-none"/>
        </w:rPr>
      </w:pPr>
      <w:r>
        <w:rPr>
          <w:lang w:eastAsia="x-none"/>
        </w:rPr>
        <w:tab/>
        <w:t>- Quản lí tài khoản (thông tin cá nhân): cập thật thông tin tài khoản, thêm và xoá tài khoản khi cần thiết.</w:t>
      </w:r>
    </w:p>
    <w:p w14:paraId="2B1FE3CB" w14:textId="19A9D8FA" w:rsidR="00390143" w:rsidRDefault="00390143" w:rsidP="00A624FF">
      <w:pPr>
        <w:tabs>
          <w:tab w:val="left" w:pos="1134"/>
        </w:tabs>
        <w:ind w:left="709"/>
        <w:rPr>
          <w:lang w:eastAsia="x-none"/>
        </w:rPr>
      </w:pPr>
      <w:r>
        <w:rPr>
          <w:lang w:eastAsia="x-none"/>
        </w:rPr>
        <w:tab/>
        <w:t>- Quản lí khoá học: thêm, xoá, sửa khoá học khi cần.</w:t>
      </w:r>
    </w:p>
    <w:p w14:paraId="7A43D858" w14:textId="01A1D3B1" w:rsidR="00390143" w:rsidRPr="00A624FF" w:rsidRDefault="00390143" w:rsidP="00A624FF">
      <w:pPr>
        <w:tabs>
          <w:tab w:val="left" w:pos="1134"/>
        </w:tabs>
        <w:ind w:left="709"/>
        <w:rPr>
          <w:lang w:eastAsia="x-none"/>
        </w:rPr>
      </w:pPr>
      <w:r>
        <w:rPr>
          <w:lang w:eastAsia="x-none"/>
        </w:rPr>
        <w:tab/>
        <w:t>- Quản lí câu hỏi: thêm, xoá, sửa câu hỏi khi cần.</w:t>
      </w:r>
    </w:p>
    <w:p w14:paraId="76CCC594" w14:textId="7EA05B83" w:rsidR="00E701AA" w:rsidRDefault="00E701AA" w:rsidP="00A423D1">
      <w:pPr>
        <w:pStyle w:val="Heading3"/>
        <w:tabs>
          <w:tab w:val="left" w:pos="426"/>
          <w:tab w:val="left" w:pos="993"/>
        </w:tabs>
        <w:spacing w:before="120" w:line="240" w:lineRule="exact"/>
      </w:pPr>
      <w:r>
        <w:tab/>
      </w:r>
      <w:bookmarkStart w:id="69" w:name="_Toc69346604"/>
      <w:r>
        <w:t>3.1.2.</w:t>
      </w:r>
      <w:r>
        <w:tab/>
        <w:t>Mô tả Use</w:t>
      </w:r>
      <w:r w:rsidR="00390143">
        <w:rPr>
          <w:lang w:val="en-US"/>
        </w:rPr>
        <w:t>c</w:t>
      </w:r>
      <w:r>
        <w:t>ase.</w:t>
      </w:r>
      <w:bookmarkEnd w:id="69"/>
    </w:p>
    <w:p w14:paraId="496BEAD4" w14:textId="168A5CA4" w:rsidR="00390143" w:rsidRDefault="00390143" w:rsidP="00390143">
      <w:pPr>
        <w:pStyle w:val="Heading4"/>
        <w:tabs>
          <w:tab w:val="left" w:pos="1701"/>
        </w:tabs>
        <w:ind w:left="709"/>
        <w:rPr>
          <w:sz w:val="26"/>
          <w:szCs w:val="26"/>
          <w:lang w:eastAsia="x-none"/>
        </w:rPr>
      </w:pPr>
      <w:r w:rsidRPr="00A624FF">
        <w:rPr>
          <w:sz w:val="26"/>
          <w:szCs w:val="26"/>
          <w:lang w:eastAsia="x-none"/>
        </w:rPr>
        <w:t>3.3.</w:t>
      </w:r>
      <w:r>
        <w:rPr>
          <w:sz w:val="26"/>
          <w:szCs w:val="26"/>
          <w:lang w:eastAsia="x-none"/>
        </w:rPr>
        <w:t>2</w:t>
      </w:r>
      <w:r w:rsidRPr="00A624FF">
        <w:rPr>
          <w:sz w:val="26"/>
          <w:szCs w:val="26"/>
          <w:lang w:eastAsia="x-none"/>
        </w:rPr>
        <w:t xml:space="preserve">.1. </w:t>
      </w:r>
      <w:r>
        <w:rPr>
          <w:sz w:val="26"/>
          <w:szCs w:val="26"/>
          <w:lang w:eastAsia="x-none"/>
        </w:rPr>
        <w:tab/>
        <w:t>Sơ đồ Usecase</w:t>
      </w:r>
      <w:r w:rsidRPr="00A624FF">
        <w:rPr>
          <w:sz w:val="26"/>
          <w:szCs w:val="26"/>
          <w:lang w:eastAsia="x-none"/>
        </w:rPr>
        <w:t>.</w:t>
      </w:r>
    </w:p>
    <w:p w14:paraId="73B33FA4" w14:textId="4B5FC0F5" w:rsidR="00390143" w:rsidRDefault="005E76FC" w:rsidP="00390143">
      <w:pPr>
        <w:ind w:left="709"/>
        <w:rPr>
          <w:lang w:eastAsia="x-none"/>
        </w:rPr>
      </w:pPr>
      <w:r>
        <w:rPr>
          <w:lang w:eastAsia="x-none"/>
        </w:rPr>
        <w:t>-Mức 0:</w:t>
      </w:r>
    </w:p>
    <w:p w14:paraId="337A4142" w14:textId="51E962CE" w:rsidR="005E76FC" w:rsidRDefault="005E76FC" w:rsidP="00390143">
      <w:pPr>
        <w:ind w:left="709"/>
        <w:rPr>
          <w:lang w:eastAsia="x-none"/>
        </w:rPr>
      </w:pPr>
      <w:r w:rsidRPr="005E76FC">
        <w:rPr>
          <w:lang w:eastAsia="x-none"/>
        </w:rPr>
        <w:lastRenderedPageBreak/>
        <w:drawing>
          <wp:inline distT="0" distB="0" distL="0" distR="0" wp14:anchorId="4BA5C5B0" wp14:editId="2ECEE30E">
            <wp:extent cx="5219700" cy="3577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9700" cy="3577590"/>
                    </a:xfrm>
                    <a:prstGeom prst="rect">
                      <a:avLst/>
                    </a:prstGeom>
                  </pic:spPr>
                </pic:pic>
              </a:graphicData>
            </a:graphic>
          </wp:inline>
        </w:drawing>
      </w:r>
    </w:p>
    <w:p w14:paraId="0180670F" w14:textId="0370B76A" w:rsidR="005E76FC" w:rsidRDefault="005E76FC" w:rsidP="005E76FC">
      <w:pPr>
        <w:ind w:left="709"/>
        <w:jc w:val="center"/>
        <w:rPr>
          <w:lang w:eastAsia="x-none"/>
        </w:rPr>
      </w:pPr>
      <w:r>
        <w:rPr>
          <w:lang w:eastAsia="x-none"/>
        </w:rPr>
        <w:t>Hình 7: Sơ đồ Usecase tổng quát.</w:t>
      </w:r>
    </w:p>
    <w:p w14:paraId="7134CADB" w14:textId="18676DBA" w:rsidR="005E76FC" w:rsidRDefault="00BE6E28" w:rsidP="00BE6E28">
      <w:pPr>
        <w:ind w:left="993"/>
        <w:rPr>
          <w:lang w:eastAsia="x-none"/>
        </w:rPr>
      </w:pPr>
      <w:r>
        <w:rPr>
          <w:lang w:eastAsia="x-none"/>
        </w:rPr>
        <w:t>+ Phân rã quản lí tài khoản:</w:t>
      </w:r>
    </w:p>
    <w:p w14:paraId="52E92DC5" w14:textId="3F6A42C7" w:rsidR="00BE6E28" w:rsidRDefault="00BE6E28" w:rsidP="00BE6E28">
      <w:pPr>
        <w:ind w:left="993"/>
        <w:rPr>
          <w:lang w:eastAsia="x-none"/>
        </w:rPr>
      </w:pPr>
      <w:r w:rsidRPr="00BE6E28">
        <w:rPr>
          <w:lang w:eastAsia="x-none"/>
        </w:rPr>
        <w:drawing>
          <wp:inline distT="0" distB="0" distL="0" distR="0" wp14:anchorId="6E635578" wp14:editId="3E00CAA0">
            <wp:extent cx="5219700" cy="3525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19700" cy="3525520"/>
                    </a:xfrm>
                    <a:prstGeom prst="rect">
                      <a:avLst/>
                    </a:prstGeom>
                  </pic:spPr>
                </pic:pic>
              </a:graphicData>
            </a:graphic>
          </wp:inline>
        </w:drawing>
      </w:r>
    </w:p>
    <w:p w14:paraId="6A90A049" w14:textId="6252BFB4" w:rsidR="00BE6E28" w:rsidRPr="00390143" w:rsidRDefault="00BE6E28" w:rsidP="00BE6E28">
      <w:pPr>
        <w:ind w:left="993"/>
        <w:jc w:val="center"/>
        <w:rPr>
          <w:lang w:eastAsia="x-none"/>
        </w:rPr>
      </w:pPr>
      <w:r>
        <w:rPr>
          <w:lang w:eastAsia="x-none"/>
        </w:rPr>
        <w:t>Hình 8: Phân rã quản lí tài khoản.</w:t>
      </w:r>
    </w:p>
    <w:p w14:paraId="1910B1A6" w14:textId="329A1B2F" w:rsidR="00E701AA" w:rsidRDefault="00390143" w:rsidP="00390143">
      <w:pPr>
        <w:pStyle w:val="Heading4"/>
        <w:tabs>
          <w:tab w:val="left" w:pos="1701"/>
        </w:tabs>
        <w:ind w:left="709"/>
        <w:rPr>
          <w:sz w:val="26"/>
          <w:szCs w:val="26"/>
          <w:lang w:eastAsia="x-none"/>
        </w:rPr>
      </w:pPr>
      <w:r w:rsidRPr="00A624FF">
        <w:rPr>
          <w:sz w:val="26"/>
          <w:szCs w:val="26"/>
          <w:lang w:eastAsia="x-none"/>
        </w:rPr>
        <w:t>3.3.</w:t>
      </w:r>
      <w:r>
        <w:rPr>
          <w:sz w:val="26"/>
          <w:szCs w:val="26"/>
          <w:lang w:eastAsia="x-none"/>
        </w:rPr>
        <w:t>2</w:t>
      </w:r>
      <w:r w:rsidRPr="00A624FF">
        <w:rPr>
          <w:sz w:val="26"/>
          <w:szCs w:val="26"/>
          <w:lang w:eastAsia="x-none"/>
        </w:rPr>
        <w:t>.</w:t>
      </w:r>
      <w:r>
        <w:rPr>
          <w:sz w:val="26"/>
          <w:szCs w:val="26"/>
          <w:lang w:eastAsia="x-none"/>
        </w:rPr>
        <w:t>2</w:t>
      </w:r>
      <w:r w:rsidRPr="00A624FF">
        <w:rPr>
          <w:sz w:val="26"/>
          <w:szCs w:val="26"/>
          <w:lang w:eastAsia="x-none"/>
        </w:rPr>
        <w:t xml:space="preserve">. </w:t>
      </w:r>
      <w:r>
        <w:rPr>
          <w:sz w:val="26"/>
          <w:szCs w:val="26"/>
          <w:lang w:eastAsia="x-none"/>
        </w:rPr>
        <w:tab/>
        <w:t>Mô tả Usecase</w:t>
      </w:r>
      <w:r w:rsidRPr="00A624FF">
        <w:rPr>
          <w:sz w:val="26"/>
          <w:szCs w:val="26"/>
          <w:lang w:eastAsia="x-none"/>
        </w:rPr>
        <w:t>.</w:t>
      </w:r>
    </w:p>
    <w:p w14:paraId="38EAD23B" w14:textId="137A1EC2" w:rsidR="00390143" w:rsidRDefault="00390143" w:rsidP="00C554DE">
      <w:pPr>
        <w:jc w:val="center"/>
        <w:rPr>
          <w:lang w:eastAsia="x-none"/>
        </w:rPr>
      </w:pPr>
    </w:p>
    <w:p w14:paraId="4EFAAA14" w14:textId="123454A9" w:rsidR="00C554DE" w:rsidRDefault="00C554DE" w:rsidP="00C554DE">
      <w:pPr>
        <w:jc w:val="center"/>
        <w:rPr>
          <w:lang w:eastAsia="x-none"/>
        </w:rPr>
      </w:pPr>
      <w:r>
        <w:rPr>
          <w:lang w:eastAsia="x-none"/>
        </w:rPr>
        <w:t>Bảng 2: Mô tả Usecase Đăng nhập.</w:t>
      </w:r>
    </w:p>
    <w:tbl>
      <w:tblPr>
        <w:tblStyle w:val="TableGrid"/>
        <w:tblW w:w="0" w:type="auto"/>
        <w:tblLook w:val="04A0" w:firstRow="1" w:lastRow="0" w:firstColumn="1" w:lastColumn="0" w:noHBand="0" w:noVBand="1"/>
      </w:tblPr>
      <w:tblGrid>
        <w:gridCol w:w="4105"/>
        <w:gridCol w:w="4105"/>
      </w:tblGrid>
      <w:tr w:rsidR="00C554DE" w14:paraId="11814C55" w14:textId="77777777" w:rsidTr="00C554DE">
        <w:trPr>
          <w:trHeight w:val="510"/>
        </w:trPr>
        <w:tc>
          <w:tcPr>
            <w:tcW w:w="4105" w:type="dxa"/>
            <w:vAlign w:val="center"/>
          </w:tcPr>
          <w:p w14:paraId="5150726C" w14:textId="62088E1B" w:rsidR="00C554DE" w:rsidRDefault="00C554DE" w:rsidP="00C554DE">
            <w:pPr>
              <w:rPr>
                <w:lang w:eastAsia="x-none"/>
              </w:rPr>
            </w:pPr>
            <w:bookmarkStart w:id="70" w:name="_Hlk69351619"/>
            <w:r>
              <w:rPr>
                <w:lang w:eastAsia="x-none"/>
              </w:rPr>
              <w:t>Tên:</w:t>
            </w:r>
            <w:r w:rsidR="00F65C97">
              <w:rPr>
                <w:lang w:eastAsia="x-none"/>
              </w:rPr>
              <w:t xml:space="preserve"> Đăng nhập</w:t>
            </w:r>
          </w:p>
        </w:tc>
        <w:tc>
          <w:tcPr>
            <w:tcW w:w="4105" w:type="dxa"/>
            <w:vAlign w:val="center"/>
          </w:tcPr>
          <w:p w14:paraId="164288A8" w14:textId="4B3AE882" w:rsidR="00C554DE" w:rsidRDefault="00C554DE" w:rsidP="00C554DE">
            <w:pPr>
              <w:rPr>
                <w:lang w:eastAsia="x-none"/>
              </w:rPr>
            </w:pPr>
            <w:r>
              <w:rPr>
                <w:lang w:eastAsia="x-none"/>
              </w:rPr>
              <w:t>ID:</w:t>
            </w:r>
            <w:r w:rsidR="00F65C97">
              <w:rPr>
                <w:lang w:eastAsia="x-none"/>
              </w:rPr>
              <w:t xml:space="preserve"> UC01</w:t>
            </w:r>
          </w:p>
        </w:tc>
      </w:tr>
      <w:tr w:rsidR="00C554DE" w14:paraId="64DC85A2" w14:textId="77777777" w:rsidTr="00C554DE">
        <w:trPr>
          <w:trHeight w:val="510"/>
        </w:trPr>
        <w:tc>
          <w:tcPr>
            <w:tcW w:w="8210" w:type="dxa"/>
            <w:gridSpan w:val="2"/>
            <w:vAlign w:val="center"/>
          </w:tcPr>
          <w:p w14:paraId="4E711FC4" w14:textId="137326E9" w:rsidR="00C554DE" w:rsidRDefault="00C554DE" w:rsidP="00C554DE">
            <w:pPr>
              <w:rPr>
                <w:lang w:eastAsia="x-none"/>
              </w:rPr>
            </w:pPr>
            <w:r>
              <w:rPr>
                <w:lang w:eastAsia="x-none"/>
              </w:rPr>
              <w:lastRenderedPageBreak/>
              <w:t>Tác nhận chính:</w:t>
            </w:r>
            <w:r w:rsidR="00F65C97">
              <w:rPr>
                <w:lang w:eastAsia="x-none"/>
              </w:rPr>
              <w:t xml:space="preserve"> User, Maneger.</w:t>
            </w:r>
          </w:p>
        </w:tc>
      </w:tr>
      <w:tr w:rsidR="00C554DE" w14:paraId="1A6A7CE3" w14:textId="77777777" w:rsidTr="00C554DE">
        <w:trPr>
          <w:trHeight w:val="510"/>
        </w:trPr>
        <w:tc>
          <w:tcPr>
            <w:tcW w:w="8210" w:type="dxa"/>
            <w:gridSpan w:val="2"/>
            <w:vAlign w:val="center"/>
          </w:tcPr>
          <w:p w14:paraId="3AEC684F" w14:textId="2A305DE1" w:rsidR="00C554DE" w:rsidRDefault="00C554DE" w:rsidP="00C554DE">
            <w:pPr>
              <w:rPr>
                <w:lang w:eastAsia="x-none"/>
              </w:rPr>
            </w:pPr>
            <w:r>
              <w:rPr>
                <w:lang w:eastAsia="x-none"/>
              </w:rPr>
              <w:t>Mô tả ngắn gọn:</w:t>
            </w:r>
            <w:r w:rsidR="00F65C97">
              <w:rPr>
                <w:lang w:eastAsia="x-none"/>
              </w:rPr>
              <w:t xml:space="preserve"> Người dùng (User/Manager) đăng nhập vào hệ thống.</w:t>
            </w:r>
          </w:p>
        </w:tc>
      </w:tr>
      <w:tr w:rsidR="00C554DE" w14:paraId="1E0655E5" w14:textId="77777777" w:rsidTr="00C554DE">
        <w:trPr>
          <w:trHeight w:val="510"/>
        </w:trPr>
        <w:tc>
          <w:tcPr>
            <w:tcW w:w="8210" w:type="dxa"/>
            <w:gridSpan w:val="2"/>
            <w:vAlign w:val="center"/>
          </w:tcPr>
          <w:p w14:paraId="1FAF2AB6" w14:textId="66469E20" w:rsidR="00C554DE" w:rsidRDefault="00C554DE" w:rsidP="00C554DE">
            <w:pPr>
              <w:rPr>
                <w:lang w:eastAsia="x-none"/>
              </w:rPr>
            </w:pPr>
            <w:r>
              <w:rPr>
                <w:lang w:eastAsia="x-none"/>
              </w:rPr>
              <w:t>Phạm vi:</w:t>
            </w:r>
            <w:r w:rsidR="00F65C97">
              <w:rPr>
                <w:lang w:eastAsia="x-none"/>
              </w:rPr>
              <w:t xml:space="preserve"> Người dùng đăng nhập vào hệ thống bằng ứng dụng.</w:t>
            </w:r>
          </w:p>
        </w:tc>
      </w:tr>
      <w:tr w:rsidR="00C554DE" w14:paraId="31B3307B" w14:textId="77777777" w:rsidTr="00C554DE">
        <w:trPr>
          <w:trHeight w:val="510"/>
        </w:trPr>
        <w:tc>
          <w:tcPr>
            <w:tcW w:w="8210" w:type="dxa"/>
            <w:gridSpan w:val="2"/>
            <w:vAlign w:val="center"/>
          </w:tcPr>
          <w:p w14:paraId="21E38D5F" w14:textId="7289F26F" w:rsidR="00C554DE" w:rsidRDefault="00C554DE" w:rsidP="00C554DE">
            <w:pPr>
              <w:rPr>
                <w:lang w:eastAsia="x-none"/>
              </w:rPr>
            </w:pPr>
            <w:r>
              <w:rPr>
                <w:lang w:eastAsia="x-none"/>
              </w:rPr>
              <w:t>Điều kiện tiên quyết:</w:t>
            </w:r>
            <w:r w:rsidR="00F65C97">
              <w:rPr>
                <w:lang w:eastAsia="x-none"/>
              </w:rPr>
              <w:t xml:space="preserve"> Hệ thông hoạt động bình thường và người dùng có nhu cầu sử dụng hệ thống.</w:t>
            </w:r>
          </w:p>
        </w:tc>
      </w:tr>
      <w:tr w:rsidR="00C554DE" w14:paraId="350904D2" w14:textId="77777777" w:rsidTr="00C554DE">
        <w:trPr>
          <w:trHeight w:val="510"/>
        </w:trPr>
        <w:tc>
          <w:tcPr>
            <w:tcW w:w="8210" w:type="dxa"/>
            <w:gridSpan w:val="2"/>
            <w:vAlign w:val="center"/>
          </w:tcPr>
          <w:p w14:paraId="3A06E196" w14:textId="5A072C72" w:rsidR="00C554DE" w:rsidRDefault="00C554DE" w:rsidP="00C554DE">
            <w:pPr>
              <w:rPr>
                <w:lang w:eastAsia="x-none"/>
              </w:rPr>
            </w:pPr>
            <w:r>
              <w:rPr>
                <w:lang w:eastAsia="x-none"/>
              </w:rPr>
              <w:t>Sự kiện kích hoạt:</w:t>
            </w:r>
            <w:r w:rsidR="00F65C97">
              <w:rPr>
                <w:lang w:eastAsia="x-none"/>
              </w:rPr>
              <w:t xml:space="preserve"> Người dùng chọn chức năng đăng nhập.</w:t>
            </w:r>
          </w:p>
        </w:tc>
      </w:tr>
      <w:tr w:rsidR="00C554DE" w14:paraId="132BA867" w14:textId="77777777" w:rsidTr="00C554DE">
        <w:trPr>
          <w:trHeight w:val="510"/>
        </w:trPr>
        <w:tc>
          <w:tcPr>
            <w:tcW w:w="8210" w:type="dxa"/>
            <w:gridSpan w:val="2"/>
            <w:vAlign w:val="center"/>
          </w:tcPr>
          <w:p w14:paraId="533AD5DF" w14:textId="1A23D8B9" w:rsidR="00C554DE" w:rsidRDefault="00C554DE" w:rsidP="00C554DE">
            <w:pPr>
              <w:rPr>
                <w:lang w:eastAsia="x-none"/>
              </w:rPr>
            </w:pPr>
            <w:r>
              <w:rPr>
                <w:lang w:eastAsia="x-none"/>
              </w:rPr>
              <w:t>Điều kiện thực hiện:</w:t>
            </w:r>
            <w:r w:rsidR="00F65C97">
              <w:rPr>
                <w:lang w:eastAsia="x-none"/>
              </w:rPr>
              <w:t xml:space="preserve"> Người dùng đã có sẵn tài khoản trên hệ thống.</w:t>
            </w:r>
          </w:p>
        </w:tc>
      </w:tr>
      <w:tr w:rsidR="00C554DE" w14:paraId="2A6A6FC1" w14:textId="77777777" w:rsidTr="00C554DE">
        <w:trPr>
          <w:trHeight w:val="510"/>
        </w:trPr>
        <w:tc>
          <w:tcPr>
            <w:tcW w:w="8210" w:type="dxa"/>
            <w:gridSpan w:val="2"/>
            <w:vAlign w:val="center"/>
          </w:tcPr>
          <w:p w14:paraId="44CB5784" w14:textId="57C5C0D3" w:rsidR="00C554DE" w:rsidRDefault="00C554DE" w:rsidP="00C554DE">
            <w:pPr>
              <w:rPr>
                <w:lang w:eastAsia="x-none"/>
              </w:rPr>
            </w:pPr>
            <w:r>
              <w:rPr>
                <w:lang w:eastAsia="x-none"/>
              </w:rPr>
              <w:t>Luồng sự kiện chính:</w:t>
            </w:r>
          </w:p>
          <w:p w14:paraId="4E7D433C" w14:textId="5CED076A" w:rsidR="00C554DE" w:rsidRDefault="00C554DE" w:rsidP="00C554DE">
            <w:pPr>
              <w:ind w:left="306"/>
              <w:rPr>
                <w:lang w:eastAsia="x-none"/>
              </w:rPr>
            </w:pPr>
            <w:r>
              <w:rPr>
                <w:lang w:eastAsia="x-none"/>
              </w:rPr>
              <w:t xml:space="preserve">1. </w:t>
            </w:r>
            <w:r w:rsidR="0056715D">
              <w:rPr>
                <w:lang w:eastAsia="x-none"/>
              </w:rPr>
              <w:t>Người dùng chọn chức năng đăng nhập.</w:t>
            </w:r>
          </w:p>
          <w:p w14:paraId="607091A2" w14:textId="77777777" w:rsidR="00C554DE" w:rsidRDefault="00C554DE" w:rsidP="00C554DE">
            <w:pPr>
              <w:ind w:left="306"/>
              <w:rPr>
                <w:lang w:eastAsia="x-none"/>
              </w:rPr>
            </w:pPr>
            <w:r>
              <w:rPr>
                <w:lang w:eastAsia="x-none"/>
              </w:rPr>
              <w:t xml:space="preserve">2. </w:t>
            </w:r>
            <w:r w:rsidR="0056715D">
              <w:rPr>
                <w:lang w:eastAsia="x-none"/>
              </w:rPr>
              <w:t>Người dùng nhập thông tin.</w:t>
            </w:r>
          </w:p>
          <w:p w14:paraId="4666775D" w14:textId="768AD6EE" w:rsidR="0056715D" w:rsidRDefault="0056715D" w:rsidP="00C554DE">
            <w:pPr>
              <w:ind w:left="306"/>
              <w:rPr>
                <w:lang w:eastAsia="x-none"/>
              </w:rPr>
            </w:pPr>
            <w:r>
              <w:rPr>
                <w:lang w:eastAsia="x-none"/>
              </w:rPr>
              <w:t>3. Hệ thống kiểm tra thông tin, nếu thông tin không hợp lệ thì thực hiện luồng thay thế.</w:t>
            </w:r>
          </w:p>
          <w:p w14:paraId="79AF5616" w14:textId="77777777" w:rsidR="0056715D" w:rsidRDefault="0056715D" w:rsidP="00C554DE">
            <w:pPr>
              <w:ind w:left="306"/>
              <w:rPr>
                <w:lang w:eastAsia="x-none"/>
              </w:rPr>
            </w:pPr>
            <w:r>
              <w:rPr>
                <w:lang w:eastAsia="x-none"/>
              </w:rPr>
              <w:t>4. Thông tin được xác nhận hợp lệ.</w:t>
            </w:r>
          </w:p>
          <w:p w14:paraId="418BC752" w14:textId="021CC8C4" w:rsidR="0056715D" w:rsidRDefault="0056715D" w:rsidP="00C554DE">
            <w:pPr>
              <w:ind w:left="306"/>
              <w:rPr>
                <w:lang w:eastAsia="x-none"/>
              </w:rPr>
            </w:pPr>
            <w:r>
              <w:rPr>
                <w:lang w:eastAsia="x-none"/>
              </w:rPr>
              <w:t>5. Người dùng được đưa tới trang chủ với giao diện tương ứng với phân quyền.</w:t>
            </w:r>
          </w:p>
        </w:tc>
      </w:tr>
      <w:tr w:rsidR="00C554DE" w14:paraId="3CDADFC9" w14:textId="77777777" w:rsidTr="00C554DE">
        <w:trPr>
          <w:trHeight w:val="510"/>
        </w:trPr>
        <w:tc>
          <w:tcPr>
            <w:tcW w:w="8210" w:type="dxa"/>
            <w:gridSpan w:val="2"/>
            <w:vAlign w:val="center"/>
          </w:tcPr>
          <w:p w14:paraId="5EA09D5E" w14:textId="77777777" w:rsidR="00C554DE" w:rsidRDefault="00C554DE" w:rsidP="00C554DE">
            <w:pPr>
              <w:rPr>
                <w:lang w:eastAsia="x-none"/>
              </w:rPr>
            </w:pPr>
            <w:r>
              <w:rPr>
                <w:lang w:eastAsia="x-none"/>
              </w:rPr>
              <w:t>Luồng thay thế:</w:t>
            </w:r>
          </w:p>
          <w:p w14:paraId="52C203C7" w14:textId="5C397CA5" w:rsidR="00C554DE" w:rsidRDefault="00C554DE" w:rsidP="00C554DE">
            <w:pPr>
              <w:ind w:left="306"/>
              <w:rPr>
                <w:lang w:eastAsia="x-none"/>
              </w:rPr>
            </w:pPr>
            <w:r>
              <w:rPr>
                <w:lang w:eastAsia="x-none"/>
              </w:rPr>
              <w:t xml:space="preserve">1. </w:t>
            </w:r>
            <w:r w:rsidR="0056715D">
              <w:rPr>
                <w:lang w:eastAsia="x-none"/>
              </w:rPr>
              <w:t>Hệ thống thông báo thông tin cả người dùng nhập sai.</w:t>
            </w:r>
          </w:p>
          <w:p w14:paraId="7C544929" w14:textId="77777777" w:rsidR="00C554DE" w:rsidRDefault="00C554DE" w:rsidP="00C554DE">
            <w:pPr>
              <w:ind w:left="306"/>
              <w:rPr>
                <w:lang w:eastAsia="x-none"/>
              </w:rPr>
            </w:pPr>
            <w:r>
              <w:rPr>
                <w:lang w:eastAsia="x-none"/>
              </w:rPr>
              <w:t>2.</w:t>
            </w:r>
            <w:r w:rsidR="0056715D">
              <w:rPr>
                <w:lang w:eastAsia="x-none"/>
              </w:rPr>
              <w:t xml:space="preserve"> Hệ thống cho phép người dùng nhập lại.</w:t>
            </w:r>
          </w:p>
          <w:p w14:paraId="5FD8D7FD" w14:textId="094FB4B3" w:rsidR="0056715D" w:rsidRDefault="0056715D" w:rsidP="00C554DE">
            <w:pPr>
              <w:ind w:left="306"/>
              <w:rPr>
                <w:lang w:eastAsia="x-none"/>
              </w:rPr>
            </w:pPr>
            <w:r>
              <w:rPr>
                <w:lang w:eastAsia="x-none"/>
              </w:rPr>
              <w:t>3. Hệ thống kiểm tra thông tin, thông tin không hợp lệ, khởi tạo lại luồng thay thế.</w:t>
            </w:r>
          </w:p>
          <w:p w14:paraId="5C517AA4" w14:textId="6D72BFF8" w:rsidR="0056715D" w:rsidRDefault="0056715D" w:rsidP="00C554DE">
            <w:pPr>
              <w:ind w:left="306"/>
              <w:rPr>
                <w:lang w:eastAsia="x-none"/>
              </w:rPr>
            </w:pPr>
            <w:r>
              <w:rPr>
                <w:lang w:eastAsia="x-none"/>
              </w:rPr>
              <w:t>4. Thông tin được xác nhận hợp lệ.</w:t>
            </w:r>
          </w:p>
        </w:tc>
      </w:tr>
      <w:tr w:rsidR="00C554DE" w14:paraId="45F6E849" w14:textId="77777777" w:rsidTr="00C554DE">
        <w:trPr>
          <w:trHeight w:val="510"/>
        </w:trPr>
        <w:tc>
          <w:tcPr>
            <w:tcW w:w="8210" w:type="dxa"/>
            <w:gridSpan w:val="2"/>
            <w:vAlign w:val="center"/>
          </w:tcPr>
          <w:p w14:paraId="1B8E87A8" w14:textId="137A5C46" w:rsidR="00C554DE" w:rsidRDefault="00C554DE" w:rsidP="00C554DE">
            <w:pPr>
              <w:rPr>
                <w:lang w:eastAsia="x-none"/>
              </w:rPr>
            </w:pPr>
            <w:r>
              <w:rPr>
                <w:lang w:eastAsia="x-none"/>
              </w:rPr>
              <w:t>Luồng ngoại lệ:</w:t>
            </w:r>
          </w:p>
        </w:tc>
      </w:tr>
      <w:tr w:rsidR="00C554DE" w14:paraId="4251EC6C" w14:textId="77777777" w:rsidTr="00C554DE">
        <w:trPr>
          <w:trHeight w:val="510"/>
        </w:trPr>
        <w:tc>
          <w:tcPr>
            <w:tcW w:w="8210" w:type="dxa"/>
            <w:gridSpan w:val="2"/>
            <w:vAlign w:val="center"/>
          </w:tcPr>
          <w:p w14:paraId="311FBD8B" w14:textId="77777777" w:rsidR="0056715D" w:rsidRDefault="00C554DE" w:rsidP="00C554DE">
            <w:pPr>
              <w:rPr>
                <w:lang w:eastAsia="x-none"/>
              </w:rPr>
            </w:pPr>
            <w:r>
              <w:rPr>
                <w:lang w:eastAsia="x-none"/>
              </w:rPr>
              <w:t>Các yêu cầu khác:</w:t>
            </w:r>
            <w:r w:rsidR="0056715D">
              <w:rPr>
                <w:lang w:eastAsia="x-none"/>
              </w:rPr>
              <w:t xml:space="preserve"> </w:t>
            </w:r>
          </w:p>
          <w:p w14:paraId="0328C2DF" w14:textId="77777777" w:rsidR="00C554DE" w:rsidRDefault="0056715D" w:rsidP="0056715D">
            <w:pPr>
              <w:ind w:left="306"/>
              <w:rPr>
                <w:lang w:eastAsia="x-none"/>
              </w:rPr>
            </w:pPr>
            <w:r>
              <w:rPr>
                <w:lang w:eastAsia="x-none"/>
              </w:rPr>
              <w:t>- Hệ thống trả về kết quả nhanh chóng với độ trễ không quá 10 giây.</w:t>
            </w:r>
          </w:p>
          <w:p w14:paraId="4ABCA6A5" w14:textId="5AE85DE1" w:rsidR="0056715D" w:rsidRDefault="0056715D" w:rsidP="0056715D">
            <w:pPr>
              <w:ind w:left="306"/>
              <w:rPr>
                <w:lang w:eastAsia="x-none"/>
              </w:rPr>
            </w:pPr>
            <w:r>
              <w:rPr>
                <w:lang w:eastAsia="x-none"/>
              </w:rPr>
              <w:t>- Không cho phép người dùng vào hệ thông khác với phân quyền.</w:t>
            </w:r>
          </w:p>
        </w:tc>
      </w:tr>
      <w:bookmarkEnd w:id="70"/>
    </w:tbl>
    <w:p w14:paraId="2FEA473C" w14:textId="1292AE0C" w:rsidR="00C554DE" w:rsidRDefault="00C554DE" w:rsidP="00C554DE">
      <w:pPr>
        <w:rPr>
          <w:lang w:eastAsia="x-none"/>
        </w:rPr>
      </w:pPr>
    </w:p>
    <w:p w14:paraId="653345D0" w14:textId="4A7B84F4" w:rsidR="00C554DE" w:rsidRDefault="00C554DE" w:rsidP="00C554DE">
      <w:pPr>
        <w:jc w:val="center"/>
        <w:rPr>
          <w:lang w:eastAsia="x-none"/>
        </w:rPr>
      </w:pPr>
      <w:r>
        <w:rPr>
          <w:lang w:eastAsia="x-none"/>
        </w:rPr>
        <w:t xml:space="preserve">Bảng 3: Mô tả Usecase </w:t>
      </w:r>
      <w:r w:rsidR="0056715D">
        <w:rPr>
          <w:lang w:eastAsia="x-none"/>
        </w:rPr>
        <w:t>L</w:t>
      </w:r>
      <w:r>
        <w:rPr>
          <w:lang w:eastAsia="x-none"/>
        </w:rPr>
        <w:t>àm trắc nghiệm.</w:t>
      </w:r>
    </w:p>
    <w:tbl>
      <w:tblPr>
        <w:tblStyle w:val="TableGrid"/>
        <w:tblW w:w="0" w:type="auto"/>
        <w:tblLook w:val="04A0" w:firstRow="1" w:lastRow="0" w:firstColumn="1" w:lastColumn="0" w:noHBand="0" w:noVBand="1"/>
      </w:tblPr>
      <w:tblGrid>
        <w:gridCol w:w="4105"/>
        <w:gridCol w:w="4105"/>
      </w:tblGrid>
      <w:tr w:rsidR="00C554DE" w14:paraId="0B6998B7" w14:textId="77777777" w:rsidTr="00C554DE">
        <w:trPr>
          <w:trHeight w:val="510"/>
        </w:trPr>
        <w:tc>
          <w:tcPr>
            <w:tcW w:w="4105" w:type="dxa"/>
            <w:vAlign w:val="center"/>
          </w:tcPr>
          <w:p w14:paraId="7B0A1679" w14:textId="0C0265D6" w:rsidR="00C554DE" w:rsidRDefault="00C554DE" w:rsidP="00C554DE">
            <w:pPr>
              <w:rPr>
                <w:lang w:eastAsia="x-none"/>
              </w:rPr>
            </w:pPr>
            <w:r>
              <w:rPr>
                <w:lang w:eastAsia="x-none"/>
              </w:rPr>
              <w:t>Tên:</w:t>
            </w:r>
            <w:r w:rsidR="0056715D">
              <w:rPr>
                <w:lang w:eastAsia="x-none"/>
              </w:rPr>
              <w:t xml:space="preserve"> Làm trắc nghiệm</w:t>
            </w:r>
          </w:p>
        </w:tc>
        <w:tc>
          <w:tcPr>
            <w:tcW w:w="4105" w:type="dxa"/>
            <w:vAlign w:val="center"/>
          </w:tcPr>
          <w:p w14:paraId="4D0D1EF6" w14:textId="53096F79" w:rsidR="00C554DE" w:rsidRDefault="00C554DE" w:rsidP="00C554DE">
            <w:pPr>
              <w:rPr>
                <w:lang w:eastAsia="x-none"/>
              </w:rPr>
            </w:pPr>
            <w:r>
              <w:rPr>
                <w:lang w:eastAsia="x-none"/>
              </w:rPr>
              <w:t>ID:</w:t>
            </w:r>
            <w:r w:rsidR="0056715D">
              <w:rPr>
                <w:lang w:eastAsia="x-none"/>
              </w:rPr>
              <w:t xml:space="preserve"> UC02</w:t>
            </w:r>
          </w:p>
        </w:tc>
      </w:tr>
      <w:tr w:rsidR="00C554DE" w14:paraId="3FDB4B0C" w14:textId="77777777" w:rsidTr="00C554DE">
        <w:trPr>
          <w:trHeight w:val="510"/>
        </w:trPr>
        <w:tc>
          <w:tcPr>
            <w:tcW w:w="8210" w:type="dxa"/>
            <w:gridSpan w:val="2"/>
            <w:vAlign w:val="center"/>
          </w:tcPr>
          <w:p w14:paraId="6D1453AF" w14:textId="28A9E47B" w:rsidR="00C554DE" w:rsidRDefault="00C554DE" w:rsidP="00C554DE">
            <w:pPr>
              <w:rPr>
                <w:lang w:eastAsia="x-none"/>
              </w:rPr>
            </w:pPr>
            <w:r>
              <w:rPr>
                <w:lang w:eastAsia="x-none"/>
              </w:rPr>
              <w:t>Tác nhận chính:</w:t>
            </w:r>
            <w:r w:rsidR="0056715D">
              <w:rPr>
                <w:lang w:eastAsia="x-none"/>
              </w:rPr>
              <w:t xml:space="preserve"> User, Manager.</w:t>
            </w:r>
          </w:p>
        </w:tc>
      </w:tr>
      <w:tr w:rsidR="00C554DE" w14:paraId="1B3E5FB3" w14:textId="77777777" w:rsidTr="00C554DE">
        <w:trPr>
          <w:trHeight w:val="510"/>
        </w:trPr>
        <w:tc>
          <w:tcPr>
            <w:tcW w:w="8210" w:type="dxa"/>
            <w:gridSpan w:val="2"/>
            <w:vAlign w:val="center"/>
          </w:tcPr>
          <w:p w14:paraId="5ADAE98B" w14:textId="035B887E" w:rsidR="00C554DE" w:rsidRDefault="00C554DE" w:rsidP="00C554DE">
            <w:pPr>
              <w:rPr>
                <w:lang w:eastAsia="x-none"/>
              </w:rPr>
            </w:pPr>
            <w:r>
              <w:rPr>
                <w:lang w:eastAsia="x-none"/>
              </w:rPr>
              <w:t>Mô tả ngắn gọn:</w:t>
            </w:r>
            <w:r w:rsidR="0056715D">
              <w:rPr>
                <w:lang w:eastAsia="x-none"/>
              </w:rPr>
              <w:t xml:space="preserve"> User làm trắc nghiệm kiểm tra khả năng bản thân, Maneger kiểm tra</w:t>
            </w:r>
            <w:r w:rsidR="00E6793E">
              <w:rPr>
                <w:lang w:eastAsia="x-none"/>
              </w:rPr>
              <w:t xml:space="preserve"> thử</w:t>
            </w:r>
            <w:r w:rsidR="0056715D">
              <w:rPr>
                <w:lang w:eastAsia="x-none"/>
              </w:rPr>
              <w:t xml:space="preserve"> hệ thống.</w:t>
            </w:r>
          </w:p>
        </w:tc>
      </w:tr>
      <w:tr w:rsidR="00C554DE" w14:paraId="2BD6B95C" w14:textId="77777777" w:rsidTr="00C554DE">
        <w:trPr>
          <w:trHeight w:val="510"/>
        </w:trPr>
        <w:tc>
          <w:tcPr>
            <w:tcW w:w="8210" w:type="dxa"/>
            <w:gridSpan w:val="2"/>
            <w:vAlign w:val="center"/>
          </w:tcPr>
          <w:p w14:paraId="42EA2693" w14:textId="4EE2BD3B" w:rsidR="00C554DE" w:rsidRDefault="00C554DE" w:rsidP="00C554DE">
            <w:pPr>
              <w:rPr>
                <w:lang w:eastAsia="x-none"/>
              </w:rPr>
            </w:pPr>
            <w:r>
              <w:rPr>
                <w:lang w:eastAsia="x-none"/>
              </w:rPr>
              <w:t>Phạm vi:</w:t>
            </w:r>
            <w:r w:rsidR="00E6793E">
              <w:rPr>
                <w:lang w:eastAsia="x-none"/>
              </w:rPr>
              <w:t xml:space="preserve"> Người dùng sử dụng chức năng trắc nghiệm trong hệ thống.</w:t>
            </w:r>
          </w:p>
        </w:tc>
      </w:tr>
      <w:tr w:rsidR="00C554DE" w14:paraId="5D28C1CB" w14:textId="77777777" w:rsidTr="00C554DE">
        <w:trPr>
          <w:trHeight w:val="510"/>
        </w:trPr>
        <w:tc>
          <w:tcPr>
            <w:tcW w:w="8210" w:type="dxa"/>
            <w:gridSpan w:val="2"/>
            <w:vAlign w:val="center"/>
          </w:tcPr>
          <w:p w14:paraId="6791BDBC" w14:textId="1328EE6F" w:rsidR="00C554DE" w:rsidRDefault="00C554DE" w:rsidP="00C554DE">
            <w:pPr>
              <w:rPr>
                <w:lang w:eastAsia="x-none"/>
              </w:rPr>
            </w:pPr>
            <w:r>
              <w:rPr>
                <w:lang w:eastAsia="x-none"/>
              </w:rPr>
              <w:t>Điều kiện tiên quyết:</w:t>
            </w:r>
            <w:r w:rsidR="00E6793E">
              <w:rPr>
                <w:lang w:eastAsia="x-none"/>
              </w:rPr>
              <w:t xml:space="preserve"> Hệ thống đang hoạt động bình thường và người dùng có nhu cầu làm trắc nghiệm.</w:t>
            </w:r>
          </w:p>
        </w:tc>
      </w:tr>
      <w:tr w:rsidR="00C554DE" w14:paraId="20ACE522" w14:textId="77777777" w:rsidTr="00C554DE">
        <w:trPr>
          <w:trHeight w:val="510"/>
        </w:trPr>
        <w:tc>
          <w:tcPr>
            <w:tcW w:w="8210" w:type="dxa"/>
            <w:gridSpan w:val="2"/>
            <w:vAlign w:val="center"/>
          </w:tcPr>
          <w:p w14:paraId="7F9F632E" w14:textId="13018F63" w:rsidR="00C554DE" w:rsidRDefault="00C554DE" w:rsidP="00C554DE">
            <w:pPr>
              <w:rPr>
                <w:lang w:eastAsia="x-none"/>
              </w:rPr>
            </w:pPr>
            <w:r>
              <w:rPr>
                <w:lang w:eastAsia="x-none"/>
              </w:rPr>
              <w:t>Sự kiện kích hoạt:</w:t>
            </w:r>
            <w:r w:rsidR="00E6793E">
              <w:rPr>
                <w:lang w:eastAsia="x-none"/>
              </w:rPr>
              <w:t xml:space="preserve"> Người dùng chọn chức năng làm trắc nghiệm.</w:t>
            </w:r>
          </w:p>
        </w:tc>
      </w:tr>
      <w:tr w:rsidR="00C554DE" w14:paraId="3D5999E5" w14:textId="77777777" w:rsidTr="00C554DE">
        <w:trPr>
          <w:trHeight w:val="510"/>
        </w:trPr>
        <w:tc>
          <w:tcPr>
            <w:tcW w:w="8210" w:type="dxa"/>
            <w:gridSpan w:val="2"/>
            <w:vAlign w:val="center"/>
          </w:tcPr>
          <w:p w14:paraId="23DF01ED" w14:textId="23F97F2D" w:rsidR="00C554DE" w:rsidRDefault="00C554DE" w:rsidP="00C554DE">
            <w:pPr>
              <w:rPr>
                <w:lang w:eastAsia="x-none"/>
              </w:rPr>
            </w:pPr>
            <w:r>
              <w:rPr>
                <w:lang w:eastAsia="x-none"/>
              </w:rPr>
              <w:t>Điều kiện thực hiện:</w:t>
            </w:r>
            <w:r w:rsidR="00E6793E">
              <w:rPr>
                <w:lang w:eastAsia="x-none"/>
              </w:rPr>
              <w:t xml:space="preserve"> Người dùng có tài khoản và đã đăng nhập hệ thống.</w:t>
            </w:r>
          </w:p>
        </w:tc>
      </w:tr>
      <w:tr w:rsidR="00C554DE" w14:paraId="3BB97AFC" w14:textId="77777777" w:rsidTr="00C554DE">
        <w:trPr>
          <w:trHeight w:val="510"/>
        </w:trPr>
        <w:tc>
          <w:tcPr>
            <w:tcW w:w="8210" w:type="dxa"/>
            <w:gridSpan w:val="2"/>
            <w:vAlign w:val="center"/>
          </w:tcPr>
          <w:p w14:paraId="3171B3E5" w14:textId="77777777" w:rsidR="00C554DE" w:rsidRDefault="00C554DE" w:rsidP="00C554DE">
            <w:pPr>
              <w:rPr>
                <w:lang w:eastAsia="x-none"/>
              </w:rPr>
            </w:pPr>
            <w:r>
              <w:rPr>
                <w:lang w:eastAsia="x-none"/>
              </w:rPr>
              <w:t>Luồng sự kiện chính:</w:t>
            </w:r>
          </w:p>
          <w:p w14:paraId="720F1987" w14:textId="4BE59170" w:rsidR="00C554DE" w:rsidRDefault="00C554DE" w:rsidP="00C554DE">
            <w:pPr>
              <w:ind w:left="306"/>
              <w:rPr>
                <w:lang w:eastAsia="x-none"/>
              </w:rPr>
            </w:pPr>
            <w:r>
              <w:rPr>
                <w:lang w:eastAsia="x-none"/>
              </w:rPr>
              <w:t xml:space="preserve">1. </w:t>
            </w:r>
            <w:r w:rsidR="005B3A7E">
              <w:rPr>
                <w:lang w:eastAsia="x-none"/>
              </w:rPr>
              <w:t>Người dùng chọn chức năng làm kiểm tra theo khoá học.</w:t>
            </w:r>
          </w:p>
          <w:p w14:paraId="1DF44E55" w14:textId="11E7C114" w:rsidR="00C554DE" w:rsidRDefault="00C554DE" w:rsidP="00C554DE">
            <w:pPr>
              <w:ind w:left="306"/>
              <w:rPr>
                <w:lang w:eastAsia="x-none"/>
              </w:rPr>
            </w:pPr>
            <w:r>
              <w:rPr>
                <w:lang w:eastAsia="x-none"/>
              </w:rPr>
              <w:lastRenderedPageBreak/>
              <w:t xml:space="preserve">2. </w:t>
            </w:r>
            <w:r w:rsidR="005B3A7E">
              <w:rPr>
                <w:lang w:eastAsia="x-none"/>
              </w:rPr>
              <w:t xml:space="preserve">Hệ thông đưa </w:t>
            </w:r>
            <w:r w:rsidR="00201ADA">
              <w:rPr>
                <w:lang w:eastAsia="x-none"/>
              </w:rPr>
              <w:t>người dùng tới giao diện làm trắc nghiệm.</w:t>
            </w:r>
          </w:p>
          <w:p w14:paraId="52671C59" w14:textId="77777777" w:rsidR="00201ADA" w:rsidRDefault="00201ADA" w:rsidP="00C554DE">
            <w:pPr>
              <w:ind w:left="306"/>
              <w:rPr>
                <w:lang w:eastAsia="x-none"/>
              </w:rPr>
            </w:pPr>
            <w:r>
              <w:rPr>
                <w:lang w:eastAsia="x-none"/>
              </w:rPr>
              <w:t>3. Người dùng làm trắc nghiệm.</w:t>
            </w:r>
          </w:p>
          <w:p w14:paraId="15CC8395" w14:textId="102A4203" w:rsidR="00201ADA" w:rsidRDefault="00201ADA" w:rsidP="00C554DE">
            <w:pPr>
              <w:ind w:left="306"/>
              <w:rPr>
                <w:lang w:eastAsia="x-none"/>
              </w:rPr>
            </w:pPr>
            <w:r>
              <w:rPr>
                <w:lang w:eastAsia="x-none"/>
              </w:rPr>
              <w:t>4. Hệ thông duy trì trang thái xử lí câu hỏi và lưu câu hỏi đồng thời.</w:t>
            </w:r>
          </w:p>
          <w:p w14:paraId="57FF1CAE" w14:textId="77777777" w:rsidR="00201ADA" w:rsidRDefault="00201ADA" w:rsidP="00C554DE">
            <w:pPr>
              <w:ind w:left="306"/>
              <w:rPr>
                <w:lang w:eastAsia="x-none"/>
              </w:rPr>
            </w:pPr>
            <w:r>
              <w:rPr>
                <w:lang w:eastAsia="x-none"/>
              </w:rPr>
              <w:t>5. Người dùng kết thúc quá trình làm trắc nghiệm.</w:t>
            </w:r>
          </w:p>
          <w:p w14:paraId="4C115B0C" w14:textId="77777777" w:rsidR="00201ADA" w:rsidRDefault="00201ADA" w:rsidP="00C554DE">
            <w:pPr>
              <w:ind w:left="306"/>
              <w:rPr>
                <w:lang w:eastAsia="x-none"/>
              </w:rPr>
            </w:pPr>
            <w:r>
              <w:rPr>
                <w:lang w:eastAsia="x-none"/>
              </w:rPr>
              <w:t>6. Hệ thống đưa người dùng tới trang kết quả.</w:t>
            </w:r>
          </w:p>
          <w:p w14:paraId="485338DE" w14:textId="5FDEA8A9" w:rsidR="00201ADA" w:rsidRDefault="00201ADA" w:rsidP="00C554DE">
            <w:pPr>
              <w:ind w:left="306"/>
              <w:rPr>
                <w:lang w:eastAsia="x-none"/>
              </w:rPr>
            </w:pPr>
            <w:r>
              <w:rPr>
                <w:lang w:eastAsia="x-none"/>
              </w:rPr>
              <w:t>7. Nếu trong quá trình làm trắc nghiệm, người dùng chọn thoát ra ngoài, hệ thống chạy luồng thay thế.</w:t>
            </w:r>
          </w:p>
        </w:tc>
      </w:tr>
      <w:tr w:rsidR="00C554DE" w14:paraId="553CCFE3" w14:textId="77777777" w:rsidTr="00C554DE">
        <w:trPr>
          <w:trHeight w:val="510"/>
        </w:trPr>
        <w:tc>
          <w:tcPr>
            <w:tcW w:w="8210" w:type="dxa"/>
            <w:gridSpan w:val="2"/>
            <w:vAlign w:val="center"/>
          </w:tcPr>
          <w:p w14:paraId="55AFE352" w14:textId="77777777" w:rsidR="00C554DE" w:rsidRDefault="00C554DE" w:rsidP="00C554DE">
            <w:pPr>
              <w:rPr>
                <w:lang w:eastAsia="x-none"/>
              </w:rPr>
            </w:pPr>
            <w:r>
              <w:rPr>
                <w:lang w:eastAsia="x-none"/>
              </w:rPr>
              <w:lastRenderedPageBreak/>
              <w:t>Luồng thay thế:</w:t>
            </w:r>
          </w:p>
          <w:p w14:paraId="57B0AF75" w14:textId="72A65F6A" w:rsidR="00C554DE" w:rsidRDefault="00C554DE" w:rsidP="00C554DE">
            <w:pPr>
              <w:ind w:left="306"/>
              <w:rPr>
                <w:lang w:eastAsia="x-none"/>
              </w:rPr>
            </w:pPr>
            <w:r>
              <w:rPr>
                <w:lang w:eastAsia="x-none"/>
              </w:rPr>
              <w:t>1.</w:t>
            </w:r>
            <w:r w:rsidR="00201ADA">
              <w:rPr>
                <w:lang w:eastAsia="x-none"/>
              </w:rPr>
              <w:t xml:space="preserve"> Hệ thống huỷ kết quả đang làm của người dùng.</w:t>
            </w:r>
          </w:p>
          <w:p w14:paraId="762CBD59" w14:textId="77777777" w:rsidR="00C554DE" w:rsidRDefault="00C554DE" w:rsidP="00C554DE">
            <w:pPr>
              <w:ind w:left="306"/>
              <w:rPr>
                <w:lang w:eastAsia="x-none"/>
              </w:rPr>
            </w:pPr>
            <w:r>
              <w:rPr>
                <w:lang w:eastAsia="x-none"/>
              </w:rPr>
              <w:t>2.</w:t>
            </w:r>
            <w:r w:rsidR="00201ADA">
              <w:rPr>
                <w:lang w:eastAsia="x-none"/>
              </w:rPr>
              <w:t xml:space="preserve"> Hệ thống trang thái xử lí câu hỏi khởi động lại.</w:t>
            </w:r>
          </w:p>
          <w:p w14:paraId="30480035" w14:textId="4F2C1EAB" w:rsidR="00201ADA" w:rsidRDefault="00201ADA" w:rsidP="00C554DE">
            <w:pPr>
              <w:ind w:left="306"/>
              <w:rPr>
                <w:lang w:eastAsia="x-none"/>
              </w:rPr>
            </w:pPr>
            <w:r>
              <w:rPr>
                <w:lang w:eastAsia="x-none"/>
              </w:rPr>
              <w:t>3. Hệ thống đưa người dùng về lại trang chủ.</w:t>
            </w:r>
          </w:p>
        </w:tc>
      </w:tr>
      <w:tr w:rsidR="00C554DE" w14:paraId="350333B9" w14:textId="77777777" w:rsidTr="00C554DE">
        <w:trPr>
          <w:trHeight w:val="510"/>
        </w:trPr>
        <w:tc>
          <w:tcPr>
            <w:tcW w:w="8210" w:type="dxa"/>
            <w:gridSpan w:val="2"/>
            <w:vAlign w:val="center"/>
          </w:tcPr>
          <w:p w14:paraId="1900211E" w14:textId="77777777" w:rsidR="00C554DE" w:rsidRDefault="00C554DE" w:rsidP="00C554DE">
            <w:pPr>
              <w:rPr>
                <w:lang w:eastAsia="x-none"/>
              </w:rPr>
            </w:pPr>
            <w:r>
              <w:rPr>
                <w:lang w:eastAsia="x-none"/>
              </w:rPr>
              <w:t>Luồng ngoại lệ:</w:t>
            </w:r>
          </w:p>
        </w:tc>
      </w:tr>
      <w:tr w:rsidR="00C554DE" w14:paraId="03E29CE9" w14:textId="77777777" w:rsidTr="00C554DE">
        <w:trPr>
          <w:trHeight w:val="510"/>
        </w:trPr>
        <w:tc>
          <w:tcPr>
            <w:tcW w:w="8210" w:type="dxa"/>
            <w:gridSpan w:val="2"/>
            <w:vAlign w:val="center"/>
          </w:tcPr>
          <w:p w14:paraId="4C21CF95" w14:textId="77777777" w:rsidR="00C554DE" w:rsidRDefault="00C554DE" w:rsidP="00C554DE">
            <w:pPr>
              <w:rPr>
                <w:lang w:eastAsia="x-none"/>
              </w:rPr>
            </w:pPr>
            <w:r>
              <w:rPr>
                <w:lang w:eastAsia="x-none"/>
              </w:rPr>
              <w:t>Các yêu cầu khác:</w:t>
            </w:r>
          </w:p>
          <w:p w14:paraId="01B8FD42" w14:textId="77777777" w:rsidR="00201ADA" w:rsidRDefault="00201ADA" w:rsidP="00201ADA">
            <w:pPr>
              <w:ind w:left="306"/>
              <w:rPr>
                <w:lang w:eastAsia="x-none"/>
              </w:rPr>
            </w:pPr>
            <w:r>
              <w:rPr>
                <w:lang w:eastAsia="x-none"/>
              </w:rPr>
              <w:t>- Hệ thống trả về kết quả nhanh chóng.</w:t>
            </w:r>
          </w:p>
          <w:p w14:paraId="25DB55FA" w14:textId="77777777" w:rsidR="00201ADA" w:rsidRDefault="00201ADA" w:rsidP="00201ADA">
            <w:pPr>
              <w:ind w:left="306"/>
              <w:rPr>
                <w:lang w:eastAsia="x-none"/>
              </w:rPr>
            </w:pPr>
            <w:r>
              <w:rPr>
                <w:lang w:eastAsia="x-none"/>
              </w:rPr>
              <w:t>- Giao diện thân thiện, dễ sử dụng.</w:t>
            </w:r>
          </w:p>
          <w:p w14:paraId="56E4000B" w14:textId="0A603D09" w:rsidR="00201ADA" w:rsidRDefault="00201ADA" w:rsidP="00201ADA">
            <w:pPr>
              <w:ind w:left="306"/>
              <w:rPr>
                <w:lang w:eastAsia="x-none"/>
              </w:rPr>
            </w:pPr>
            <w:r>
              <w:rPr>
                <w:lang w:eastAsia="x-none"/>
              </w:rPr>
              <w:t>- Ngăn không cho người dùng thoát giữa chừng bằng hay sử dụng cách nhớ kết quả.</w:t>
            </w:r>
          </w:p>
        </w:tc>
      </w:tr>
    </w:tbl>
    <w:p w14:paraId="202BCC64" w14:textId="27AA543D" w:rsidR="00C554DE" w:rsidRDefault="00C554DE" w:rsidP="00C554DE">
      <w:pPr>
        <w:rPr>
          <w:lang w:eastAsia="x-none"/>
        </w:rPr>
      </w:pPr>
    </w:p>
    <w:p w14:paraId="42847974" w14:textId="57F6D7C6" w:rsidR="00C554DE" w:rsidRDefault="00C554DE" w:rsidP="00C554DE">
      <w:pPr>
        <w:jc w:val="center"/>
        <w:rPr>
          <w:lang w:eastAsia="x-none"/>
        </w:rPr>
      </w:pPr>
      <w:r>
        <w:rPr>
          <w:lang w:eastAsia="x-none"/>
        </w:rPr>
        <w:t xml:space="preserve">Bảng 4: Mô tả Usecase </w:t>
      </w:r>
      <w:r w:rsidR="00E6793E">
        <w:rPr>
          <w:lang w:eastAsia="x-none"/>
        </w:rPr>
        <w:t>Q</w:t>
      </w:r>
      <w:r>
        <w:rPr>
          <w:lang w:eastAsia="x-none"/>
        </w:rPr>
        <w:t>uản lí tài khoản.</w:t>
      </w:r>
    </w:p>
    <w:tbl>
      <w:tblPr>
        <w:tblStyle w:val="TableGrid"/>
        <w:tblW w:w="0" w:type="auto"/>
        <w:tblLook w:val="04A0" w:firstRow="1" w:lastRow="0" w:firstColumn="1" w:lastColumn="0" w:noHBand="0" w:noVBand="1"/>
      </w:tblPr>
      <w:tblGrid>
        <w:gridCol w:w="4105"/>
        <w:gridCol w:w="4105"/>
      </w:tblGrid>
      <w:tr w:rsidR="00C554DE" w14:paraId="1270A03A" w14:textId="77777777" w:rsidTr="00C554DE">
        <w:trPr>
          <w:trHeight w:val="510"/>
        </w:trPr>
        <w:tc>
          <w:tcPr>
            <w:tcW w:w="4105" w:type="dxa"/>
            <w:vAlign w:val="center"/>
          </w:tcPr>
          <w:p w14:paraId="6F343194" w14:textId="37F04A03" w:rsidR="00C554DE" w:rsidRDefault="00C554DE" w:rsidP="00C554DE">
            <w:pPr>
              <w:rPr>
                <w:lang w:eastAsia="x-none"/>
              </w:rPr>
            </w:pPr>
            <w:r>
              <w:rPr>
                <w:lang w:eastAsia="x-none"/>
              </w:rPr>
              <w:t>Tên:</w:t>
            </w:r>
            <w:r w:rsidR="00E6793E">
              <w:rPr>
                <w:lang w:eastAsia="x-none"/>
              </w:rPr>
              <w:t xml:space="preserve"> Quản lí tài khoản</w:t>
            </w:r>
          </w:p>
        </w:tc>
        <w:tc>
          <w:tcPr>
            <w:tcW w:w="4105" w:type="dxa"/>
            <w:vAlign w:val="center"/>
          </w:tcPr>
          <w:p w14:paraId="405EDDD2" w14:textId="2B3D8BB4" w:rsidR="00C554DE" w:rsidRDefault="00C554DE" w:rsidP="00C554DE">
            <w:pPr>
              <w:rPr>
                <w:lang w:eastAsia="x-none"/>
              </w:rPr>
            </w:pPr>
            <w:r>
              <w:rPr>
                <w:lang w:eastAsia="x-none"/>
              </w:rPr>
              <w:t>ID:</w:t>
            </w:r>
            <w:r w:rsidR="00E6793E">
              <w:rPr>
                <w:lang w:eastAsia="x-none"/>
              </w:rPr>
              <w:t xml:space="preserve"> UC03</w:t>
            </w:r>
          </w:p>
        </w:tc>
      </w:tr>
      <w:tr w:rsidR="00C554DE" w14:paraId="2018D75A" w14:textId="77777777" w:rsidTr="00C554DE">
        <w:trPr>
          <w:trHeight w:val="510"/>
        </w:trPr>
        <w:tc>
          <w:tcPr>
            <w:tcW w:w="8210" w:type="dxa"/>
            <w:gridSpan w:val="2"/>
            <w:vAlign w:val="center"/>
          </w:tcPr>
          <w:p w14:paraId="05BF89DF" w14:textId="3A09AECB" w:rsidR="00C554DE" w:rsidRDefault="00C554DE" w:rsidP="00C554DE">
            <w:pPr>
              <w:rPr>
                <w:lang w:eastAsia="x-none"/>
              </w:rPr>
            </w:pPr>
            <w:r>
              <w:rPr>
                <w:lang w:eastAsia="x-none"/>
              </w:rPr>
              <w:t>Tác nhận chính:</w:t>
            </w:r>
            <w:r w:rsidR="00E6793E">
              <w:rPr>
                <w:lang w:eastAsia="x-none"/>
              </w:rPr>
              <w:t xml:space="preserve"> Manager.</w:t>
            </w:r>
          </w:p>
        </w:tc>
      </w:tr>
      <w:tr w:rsidR="00C554DE" w14:paraId="4C0670BB" w14:textId="77777777" w:rsidTr="00C554DE">
        <w:trPr>
          <w:trHeight w:val="510"/>
        </w:trPr>
        <w:tc>
          <w:tcPr>
            <w:tcW w:w="8210" w:type="dxa"/>
            <w:gridSpan w:val="2"/>
            <w:vAlign w:val="center"/>
          </w:tcPr>
          <w:p w14:paraId="740A5908" w14:textId="024206C0" w:rsidR="00C554DE" w:rsidRDefault="00C554DE" w:rsidP="00C554DE">
            <w:pPr>
              <w:rPr>
                <w:lang w:eastAsia="x-none"/>
              </w:rPr>
            </w:pPr>
            <w:r>
              <w:rPr>
                <w:lang w:eastAsia="x-none"/>
              </w:rPr>
              <w:t>Mô tả ngắn gọn:</w:t>
            </w:r>
            <w:r w:rsidR="00E6793E">
              <w:rPr>
                <w:lang w:eastAsia="x-none"/>
              </w:rPr>
              <w:t xml:space="preserve"> Maneger quản lí hệ thống tài khoản.</w:t>
            </w:r>
          </w:p>
        </w:tc>
      </w:tr>
      <w:tr w:rsidR="00C554DE" w14:paraId="0C87E8D8" w14:textId="77777777" w:rsidTr="00C554DE">
        <w:trPr>
          <w:trHeight w:val="510"/>
        </w:trPr>
        <w:tc>
          <w:tcPr>
            <w:tcW w:w="8210" w:type="dxa"/>
            <w:gridSpan w:val="2"/>
            <w:vAlign w:val="center"/>
          </w:tcPr>
          <w:p w14:paraId="2E1F9445" w14:textId="2BCF6FD4" w:rsidR="00C554DE" w:rsidRDefault="00C554DE" w:rsidP="00C554DE">
            <w:pPr>
              <w:rPr>
                <w:lang w:eastAsia="x-none"/>
              </w:rPr>
            </w:pPr>
            <w:r>
              <w:rPr>
                <w:lang w:eastAsia="x-none"/>
              </w:rPr>
              <w:t>Phạm vi:</w:t>
            </w:r>
            <w:r w:rsidR="00E6793E">
              <w:rPr>
                <w:lang w:eastAsia="x-none"/>
              </w:rPr>
              <w:t xml:space="preserve"> </w:t>
            </w:r>
            <w:r w:rsidR="002A323F">
              <w:rPr>
                <w:lang w:eastAsia="x-none"/>
              </w:rPr>
              <w:t>Manager sử dụng chức năng quản lí tài khoản trong hệ thông.</w:t>
            </w:r>
          </w:p>
        </w:tc>
      </w:tr>
      <w:tr w:rsidR="00C554DE" w14:paraId="733286A1" w14:textId="77777777" w:rsidTr="00C554DE">
        <w:trPr>
          <w:trHeight w:val="510"/>
        </w:trPr>
        <w:tc>
          <w:tcPr>
            <w:tcW w:w="8210" w:type="dxa"/>
            <w:gridSpan w:val="2"/>
            <w:vAlign w:val="center"/>
          </w:tcPr>
          <w:p w14:paraId="54FC6EC6" w14:textId="6ED69289" w:rsidR="00C554DE" w:rsidRDefault="00C554DE" w:rsidP="00C554DE">
            <w:pPr>
              <w:rPr>
                <w:lang w:eastAsia="x-none"/>
              </w:rPr>
            </w:pPr>
            <w:r>
              <w:rPr>
                <w:lang w:eastAsia="x-none"/>
              </w:rPr>
              <w:t>Điều kiện tiên quyết:</w:t>
            </w:r>
            <w:r w:rsidR="002A323F">
              <w:rPr>
                <w:lang w:eastAsia="x-none"/>
              </w:rPr>
              <w:t xml:space="preserve"> Hệ thống đang hoạt động bình thường và Manager cần quản lí hệ thống tài khoản.</w:t>
            </w:r>
          </w:p>
        </w:tc>
      </w:tr>
      <w:tr w:rsidR="00C554DE" w14:paraId="34B525C6" w14:textId="77777777" w:rsidTr="00C554DE">
        <w:trPr>
          <w:trHeight w:val="510"/>
        </w:trPr>
        <w:tc>
          <w:tcPr>
            <w:tcW w:w="8210" w:type="dxa"/>
            <w:gridSpan w:val="2"/>
            <w:vAlign w:val="center"/>
          </w:tcPr>
          <w:p w14:paraId="7463D37C" w14:textId="237A1680" w:rsidR="00C554DE" w:rsidRDefault="00C554DE" w:rsidP="00C554DE">
            <w:pPr>
              <w:rPr>
                <w:lang w:eastAsia="x-none"/>
              </w:rPr>
            </w:pPr>
            <w:r>
              <w:rPr>
                <w:lang w:eastAsia="x-none"/>
              </w:rPr>
              <w:t>Sự kiện kích hoạt:</w:t>
            </w:r>
            <w:r w:rsidR="005B3A7E">
              <w:rPr>
                <w:lang w:eastAsia="x-none"/>
              </w:rPr>
              <w:t xml:space="preserve"> Manager chọn chức năng quản lí tài khoản.</w:t>
            </w:r>
          </w:p>
        </w:tc>
      </w:tr>
      <w:tr w:rsidR="00C554DE" w14:paraId="7EDAE3CB" w14:textId="77777777" w:rsidTr="00C554DE">
        <w:trPr>
          <w:trHeight w:val="510"/>
        </w:trPr>
        <w:tc>
          <w:tcPr>
            <w:tcW w:w="8210" w:type="dxa"/>
            <w:gridSpan w:val="2"/>
            <w:vAlign w:val="center"/>
          </w:tcPr>
          <w:p w14:paraId="2476DBCC" w14:textId="1BBFDC11" w:rsidR="00C554DE" w:rsidRDefault="00C554DE" w:rsidP="00C554DE">
            <w:pPr>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5A1568F4" w14:textId="77777777" w:rsidTr="00C554DE">
        <w:trPr>
          <w:trHeight w:val="510"/>
        </w:trPr>
        <w:tc>
          <w:tcPr>
            <w:tcW w:w="8210" w:type="dxa"/>
            <w:gridSpan w:val="2"/>
            <w:vAlign w:val="center"/>
          </w:tcPr>
          <w:p w14:paraId="2E61D5EA" w14:textId="77777777" w:rsidR="00C554DE" w:rsidRDefault="00C554DE" w:rsidP="00C554DE">
            <w:pPr>
              <w:rPr>
                <w:lang w:eastAsia="x-none"/>
              </w:rPr>
            </w:pPr>
            <w:r>
              <w:rPr>
                <w:lang w:eastAsia="x-none"/>
              </w:rPr>
              <w:t>Luồng sự kiện chính:</w:t>
            </w:r>
          </w:p>
          <w:p w14:paraId="7A582C86" w14:textId="0B520F82" w:rsidR="00C554DE" w:rsidRDefault="00C554DE" w:rsidP="00C554DE">
            <w:pPr>
              <w:ind w:left="306"/>
              <w:rPr>
                <w:lang w:eastAsia="x-none"/>
              </w:rPr>
            </w:pPr>
            <w:r>
              <w:rPr>
                <w:lang w:eastAsia="x-none"/>
              </w:rPr>
              <w:t xml:space="preserve">1. </w:t>
            </w:r>
            <w:r w:rsidR="00201ADA">
              <w:rPr>
                <w:lang w:eastAsia="x-none"/>
              </w:rPr>
              <w:t>Manager chọn chức năng quản lí tài khoản (thêm, xoá, sửa).</w:t>
            </w:r>
          </w:p>
          <w:p w14:paraId="1599E269" w14:textId="77777777" w:rsidR="00C554DE" w:rsidRDefault="00C554DE" w:rsidP="00C554DE">
            <w:pPr>
              <w:ind w:left="306"/>
              <w:rPr>
                <w:lang w:eastAsia="x-none"/>
              </w:rPr>
            </w:pPr>
            <w:r>
              <w:rPr>
                <w:lang w:eastAsia="x-none"/>
              </w:rPr>
              <w:t xml:space="preserve">2. </w:t>
            </w:r>
            <w:r w:rsidR="00201ADA">
              <w:rPr>
                <w:lang w:eastAsia="x-none"/>
              </w:rPr>
              <w:t>Manager nhập thông tin tài khoản cần quản lí.</w:t>
            </w:r>
          </w:p>
          <w:p w14:paraId="36D76C65" w14:textId="77777777" w:rsidR="00201ADA" w:rsidRDefault="00201ADA" w:rsidP="00C554DE">
            <w:pPr>
              <w:ind w:left="306"/>
              <w:rPr>
                <w:lang w:eastAsia="x-none"/>
              </w:rPr>
            </w:pPr>
            <w:r>
              <w:rPr>
                <w:lang w:eastAsia="x-none"/>
              </w:rPr>
              <w:t>3. Hệ thông kiểm tra thông tin xem có hợp lệ hay không, nếu không, chuyển qua luồng thay thế.</w:t>
            </w:r>
          </w:p>
          <w:p w14:paraId="77443FDD" w14:textId="77777777" w:rsidR="00201ADA" w:rsidRDefault="00201ADA" w:rsidP="00C554DE">
            <w:pPr>
              <w:ind w:left="306"/>
              <w:rPr>
                <w:lang w:eastAsia="x-none"/>
              </w:rPr>
            </w:pPr>
            <w:r>
              <w:rPr>
                <w:lang w:eastAsia="x-none"/>
              </w:rPr>
              <w:t>4. Thông tin hợp lệ, hệ thống lưu lại thông tin.</w:t>
            </w:r>
          </w:p>
          <w:p w14:paraId="23B10B90" w14:textId="2DBC810E" w:rsidR="00201ADA" w:rsidRDefault="00201ADA" w:rsidP="00C554DE">
            <w:pPr>
              <w:ind w:left="306"/>
              <w:rPr>
                <w:lang w:eastAsia="x-none"/>
              </w:rPr>
            </w:pPr>
            <w:r>
              <w:rPr>
                <w:lang w:eastAsia="x-none"/>
              </w:rPr>
              <w:t>5. Giao diện quản lí đưa về trang thái ban đầu.</w:t>
            </w:r>
          </w:p>
        </w:tc>
      </w:tr>
      <w:tr w:rsidR="00C554DE" w14:paraId="37EE16F4" w14:textId="77777777" w:rsidTr="00C554DE">
        <w:trPr>
          <w:trHeight w:val="510"/>
        </w:trPr>
        <w:tc>
          <w:tcPr>
            <w:tcW w:w="8210" w:type="dxa"/>
            <w:gridSpan w:val="2"/>
            <w:vAlign w:val="center"/>
          </w:tcPr>
          <w:p w14:paraId="02684A16" w14:textId="77777777" w:rsidR="00C554DE" w:rsidRDefault="00C554DE" w:rsidP="00C554DE">
            <w:pPr>
              <w:rPr>
                <w:lang w:eastAsia="x-none"/>
              </w:rPr>
            </w:pPr>
            <w:r>
              <w:rPr>
                <w:lang w:eastAsia="x-none"/>
              </w:rPr>
              <w:t>Luồng thay thế:</w:t>
            </w:r>
          </w:p>
          <w:p w14:paraId="75EEE19D" w14:textId="57293ED8" w:rsidR="00C554DE" w:rsidRDefault="00C554DE" w:rsidP="00C554DE">
            <w:pPr>
              <w:ind w:left="306"/>
              <w:rPr>
                <w:lang w:eastAsia="x-none"/>
              </w:rPr>
            </w:pPr>
            <w:r>
              <w:rPr>
                <w:lang w:eastAsia="x-none"/>
              </w:rPr>
              <w:t xml:space="preserve">1. </w:t>
            </w:r>
            <w:r w:rsidR="00201ADA">
              <w:rPr>
                <w:lang w:eastAsia="x-none"/>
              </w:rPr>
              <w:t>Hệ thống báo cho Manager về thông tin không hợp lệ.</w:t>
            </w:r>
          </w:p>
          <w:p w14:paraId="51A155D1" w14:textId="2560AF6F" w:rsidR="00C554DE" w:rsidRDefault="00C554DE" w:rsidP="00C554DE">
            <w:pPr>
              <w:ind w:left="306"/>
              <w:rPr>
                <w:lang w:eastAsia="x-none"/>
              </w:rPr>
            </w:pPr>
            <w:r>
              <w:rPr>
                <w:lang w:eastAsia="x-none"/>
              </w:rPr>
              <w:t>2.</w:t>
            </w:r>
            <w:r w:rsidR="00B01EEE">
              <w:rPr>
                <w:lang w:eastAsia="x-none"/>
              </w:rPr>
              <w:t xml:space="preserve"> Hệ thông yêu cầu nhập lại.</w:t>
            </w:r>
          </w:p>
          <w:p w14:paraId="0D96F418" w14:textId="77777777" w:rsidR="00B01EEE" w:rsidRDefault="00B01EEE" w:rsidP="00C554DE">
            <w:pPr>
              <w:ind w:left="306"/>
              <w:rPr>
                <w:lang w:eastAsia="x-none"/>
              </w:rPr>
            </w:pPr>
            <w:r>
              <w:rPr>
                <w:lang w:eastAsia="x-none"/>
              </w:rPr>
              <w:t>3. Thông tin tiếp tục không hợp lệ, khởi tạo lại luồng thay thế.</w:t>
            </w:r>
          </w:p>
          <w:p w14:paraId="68524A02" w14:textId="0E43F809" w:rsidR="00B01EEE" w:rsidRDefault="00B01EEE" w:rsidP="00C554DE">
            <w:pPr>
              <w:ind w:left="306"/>
              <w:rPr>
                <w:lang w:eastAsia="x-none"/>
              </w:rPr>
            </w:pPr>
            <w:r>
              <w:rPr>
                <w:lang w:eastAsia="x-none"/>
              </w:rPr>
              <w:t>4. Thông tin hợp lệ.</w:t>
            </w:r>
          </w:p>
        </w:tc>
      </w:tr>
      <w:tr w:rsidR="00C554DE" w14:paraId="6A0ABEBA" w14:textId="77777777" w:rsidTr="00C554DE">
        <w:trPr>
          <w:trHeight w:val="510"/>
        </w:trPr>
        <w:tc>
          <w:tcPr>
            <w:tcW w:w="8210" w:type="dxa"/>
            <w:gridSpan w:val="2"/>
            <w:vAlign w:val="center"/>
          </w:tcPr>
          <w:p w14:paraId="43F35B84" w14:textId="77777777" w:rsidR="00C554DE" w:rsidRDefault="00C554DE" w:rsidP="00C554DE">
            <w:pPr>
              <w:rPr>
                <w:lang w:eastAsia="x-none"/>
              </w:rPr>
            </w:pPr>
            <w:r>
              <w:rPr>
                <w:lang w:eastAsia="x-none"/>
              </w:rPr>
              <w:t>Luồng ngoại lệ:</w:t>
            </w:r>
          </w:p>
        </w:tc>
      </w:tr>
      <w:tr w:rsidR="00C554DE" w14:paraId="7A5D2AEC" w14:textId="77777777" w:rsidTr="00C554DE">
        <w:trPr>
          <w:trHeight w:val="510"/>
        </w:trPr>
        <w:tc>
          <w:tcPr>
            <w:tcW w:w="8210" w:type="dxa"/>
            <w:gridSpan w:val="2"/>
            <w:vAlign w:val="center"/>
          </w:tcPr>
          <w:p w14:paraId="6CFA96A5" w14:textId="77777777" w:rsidR="00C554DE" w:rsidRDefault="00C554DE" w:rsidP="00C554DE">
            <w:pPr>
              <w:rPr>
                <w:lang w:eastAsia="x-none"/>
              </w:rPr>
            </w:pPr>
            <w:r>
              <w:rPr>
                <w:lang w:eastAsia="x-none"/>
              </w:rPr>
              <w:lastRenderedPageBreak/>
              <w:t>Các yêu cầu khác:</w:t>
            </w:r>
          </w:p>
          <w:p w14:paraId="016FD04D" w14:textId="77777777" w:rsidR="00B01EEE" w:rsidRDefault="00B01EEE" w:rsidP="00B01EEE">
            <w:pPr>
              <w:ind w:left="306"/>
              <w:rPr>
                <w:lang w:eastAsia="x-none"/>
              </w:rPr>
            </w:pPr>
            <w:r>
              <w:rPr>
                <w:lang w:eastAsia="x-none"/>
              </w:rPr>
              <w:t>- Giao diện quản lí đơn giản, dễ sử dụng</w:t>
            </w:r>
          </w:p>
          <w:p w14:paraId="3943D55D" w14:textId="021BB317" w:rsidR="00B01EEE" w:rsidRDefault="00B01EEE" w:rsidP="00B01EEE">
            <w:pPr>
              <w:ind w:left="306"/>
              <w:rPr>
                <w:lang w:eastAsia="x-none"/>
              </w:rPr>
            </w:pPr>
            <w:r>
              <w:rPr>
                <w:lang w:eastAsia="x-none"/>
              </w:rPr>
              <w:t>- Hệ thống trả về kết quả nhanh chóng.</w:t>
            </w:r>
          </w:p>
        </w:tc>
      </w:tr>
    </w:tbl>
    <w:p w14:paraId="4C6E6779" w14:textId="63448D47" w:rsidR="00C554DE" w:rsidRDefault="00C554DE" w:rsidP="00C554DE">
      <w:pPr>
        <w:rPr>
          <w:lang w:eastAsia="x-none"/>
        </w:rPr>
      </w:pPr>
    </w:p>
    <w:p w14:paraId="32631147" w14:textId="79AEA703" w:rsidR="00C554DE" w:rsidRDefault="00C554DE" w:rsidP="00C554DE">
      <w:pPr>
        <w:jc w:val="center"/>
        <w:rPr>
          <w:lang w:eastAsia="x-none"/>
        </w:rPr>
      </w:pPr>
      <w:r>
        <w:rPr>
          <w:lang w:eastAsia="x-none"/>
        </w:rPr>
        <w:t xml:space="preserve">Bảng 5: Mô tả Usecase </w:t>
      </w:r>
      <w:r w:rsidR="00E6793E">
        <w:rPr>
          <w:lang w:eastAsia="x-none"/>
        </w:rPr>
        <w:t>Q</w:t>
      </w:r>
      <w:r>
        <w:rPr>
          <w:lang w:eastAsia="x-none"/>
        </w:rPr>
        <w:t>uản lí khoá học.</w:t>
      </w:r>
    </w:p>
    <w:tbl>
      <w:tblPr>
        <w:tblStyle w:val="TableGrid"/>
        <w:tblW w:w="0" w:type="auto"/>
        <w:tblLook w:val="04A0" w:firstRow="1" w:lastRow="0" w:firstColumn="1" w:lastColumn="0" w:noHBand="0" w:noVBand="1"/>
      </w:tblPr>
      <w:tblGrid>
        <w:gridCol w:w="4105"/>
        <w:gridCol w:w="4105"/>
      </w:tblGrid>
      <w:tr w:rsidR="00C554DE" w14:paraId="7042E139" w14:textId="77777777" w:rsidTr="00C554DE">
        <w:trPr>
          <w:trHeight w:val="510"/>
        </w:trPr>
        <w:tc>
          <w:tcPr>
            <w:tcW w:w="4105" w:type="dxa"/>
            <w:vAlign w:val="center"/>
          </w:tcPr>
          <w:p w14:paraId="1D9AAC95" w14:textId="66D60F5A" w:rsidR="00C554DE" w:rsidRDefault="00C554DE" w:rsidP="00C554DE">
            <w:pPr>
              <w:rPr>
                <w:lang w:eastAsia="x-none"/>
              </w:rPr>
            </w:pPr>
            <w:r>
              <w:rPr>
                <w:lang w:eastAsia="x-none"/>
              </w:rPr>
              <w:t>Tên:</w:t>
            </w:r>
            <w:r w:rsidR="00E6793E">
              <w:rPr>
                <w:lang w:eastAsia="x-none"/>
              </w:rPr>
              <w:t xml:space="preserve"> Quản lí khoá học</w:t>
            </w:r>
          </w:p>
        </w:tc>
        <w:tc>
          <w:tcPr>
            <w:tcW w:w="4105" w:type="dxa"/>
            <w:vAlign w:val="center"/>
          </w:tcPr>
          <w:p w14:paraId="51DB9729" w14:textId="547B9D3D" w:rsidR="00C554DE" w:rsidRDefault="00C554DE" w:rsidP="00C554DE">
            <w:pPr>
              <w:rPr>
                <w:lang w:eastAsia="x-none"/>
              </w:rPr>
            </w:pPr>
            <w:r>
              <w:rPr>
                <w:lang w:eastAsia="x-none"/>
              </w:rPr>
              <w:t>ID:</w:t>
            </w:r>
            <w:r w:rsidR="00E6793E">
              <w:rPr>
                <w:lang w:eastAsia="x-none"/>
              </w:rPr>
              <w:t xml:space="preserve"> UC04</w:t>
            </w:r>
          </w:p>
        </w:tc>
      </w:tr>
      <w:tr w:rsidR="00C554DE" w14:paraId="07D6AAB4" w14:textId="77777777" w:rsidTr="00C554DE">
        <w:trPr>
          <w:trHeight w:val="510"/>
        </w:trPr>
        <w:tc>
          <w:tcPr>
            <w:tcW w:w="8210" w:type="dxa"/>
            <w:gridSpan w:val="2"/>
            <w:vAlign w:val="center"/>
          </w:tcPr>
          <w:p w14:paraId="50C74609" w14:textId="35F7E612" w:rsidR="00C554DE" w:rsidRDefault="00C554DE" w:rsidP="00C554DE">
            <w:pPr>
              <w:rPr>
                <w:lang w:eastAsia="x-none"/>
              </w:rPr>
            </w:pPr>
            <w:r>
              <w:rPr>
                <w:lang w:eastAsia="x-none"/>
              </w:rPr>
              <w:t>Tác nhận chính:</w:t>
            </w:r>
            <w:r w:rsidR="00E6793E">
              <w:rPr>
                <w:lang w:eastAsia="x-none"/>
              </w:rPr>
              <w:t xml:space="preserve"> Manager.</w:t>
            </w:r>
          </w:p>
        </w:tc>
      </w:tr>
      <w:tr w:rsidR="00C554DE" w14:paraId="5563A9DD" w14:textId="77777777" w:rsidTr="00C554DE">
        <w:trPr>
          <w:trHeight w:val="510"/>
        </w:trPr>
        <w:tc>
          <w:tcPr>
            <w:tcW w:w="8210" w:type="dxa"/>
            <w:gridSpan w:val="2"/>
            <w:vAlign w:val="center"/>
          </w:tcPr>
          <w:p w14:paraId="515F704A" w14:textId="5DFFB60D" w:rsidR="00C554DE" w:rsidRDefault="00C554DE" w:rsidP="00C554DE">
            <w:pPr>
              <w:rPr>
                <w:lang w:eastAsia="x-none"/>
              </w:rPr>
            </w:pPr>
            <w:r>
              <w:rPr>
                <w:lang w:eastAsia="x-none"/>
              </w:rPr>
              <w:t>Mô tả ngắn gọn:</w:t>
            </w:r>
            <w:r w:rsidR="00E6793E">
              <w:rPr>
                <w:lang w:eastAsia="x-none"/>
              </w:rPr>
              <w:t xml:space="preserve"> Maneger quản lí hệ thống khoá học.</w:t>
            </w:r>
          </w:p>
        </w:tc>
      </w:tr>
      <w:tr w:rsidR="00C554DE" w14:paraId="034BC9CB" w14:textId="77777777" w:rsidTr="00C554DE">
        <w:trPr>
          <w:trHeight w:val="510"/>
        </w:trPr>
        <w:tc>
          <w:tcPr>
            <w:tcW w:w="8210" w:type="dxa"/>
            <w:gridSpan w:val="2"/>
            <w:vAlign w:val="center"/>
          </w:tcPr>
          <w:p w14:paraId="6B785B19" w14:textId="6EE6C16A" w:rsidR="00C554DE" w:rsidRDefault="00C554DE" w:rsidP="00C554DE">
            <w:pPr>
              <w:rPr>
                <w:lang w:eastAsia="x-none"/>
              </w:rPr>
            </w:pPr>
            <w:r>
              <w:rPr>
                <w:lang w:eastAsia="x-none"/>
              </w:rPr>
              <w:t>Phạm vi:</w:t>
            </w:r>
            <w:r w:rsidR="002A323F">
              <w:rPr>
                <w:lang w:eastAsia="x-none"/>
              </w:rPr>
              <w:t xml:space="preserve"> Manager sử dụng chức năng quản lí khoá học trong hệ thông.</w:t>
            </w:r>
          </w:p>
        </w:tc>
      </w:tr>
      <w:tr w:rsidR="00C554DE" w14:paraId="609E779F" w14:textId="77777777" w:rsidTr="00C554DE">
        <w:trPr>
          <w:trHeight w:val="510"/>
        </w:trPr>
        <w:tc>
          <w:tcPr>
            <w:tcW w:w="8210" w:type="dxa"/>
            <w:gridSpan w:val="2"/>
            <w:vAlign w:val="center"/>
          </w:tcPr>
          <w:p w14:paraId="0D892007" w14:textId="3D0C29DC" w:rsidR="00C554DE" w:rsidRDefault="00C554DE" w:rsidP="00C554DE">
            <w:pPr>
              <w:rPr>
                <w:lang w:eastAsia="x-none"/>
              </w:rPr>
            </w:pPr>
            <w:r>
              <w:rPr>
                <w:lang w:eastAsia="x-none"/>
              </w:rPr>
              <w:t>Điều kiện tiên quyết:</w:t>
            </w:r>
            <w:r w:rsidR="002A323F">
              <w:rPr>
                <w:lang w:eastAsia="x-none"/>
              </w:rPr>
              <w:t xml:space="preserve"> Hệ thống đang hoạt động bình thường và Manager cần quản lí hệ thống khoá học.</w:t>
            </w:r>
          </w:p>
        </w:tc>
      </w:tr>
      <w:tr w:rsidR="00C554DE" w14:paraId="0FE365A9" w14:textId="77777777" w:rsidTr="00C554DE">
        <w:trPr>
          <w:trHeight w:val="510"/>
        </w:trPr>
        <w:tc>
          <w:tcPr>
            <w:tcW w:w="8210" w:type="dxa"/>
            <w:gridSpan w:val="2"/>
            <w:vAlign w:val="center"/>
          </w:tcPr>
          <w:p w14:paraId="3A5FFFC1" w14:textId="0FBFA5A9" w:rsidR="00C554DE" w:rsidRDefault="00C554DE" w:rsidP="00C554DE">
            <w:pPr>
              <w:rPr>
                <w:lang w:eastAsia="x-none"/>
              </w:rPr>
            </w:pPr>
            <w:r>
              <w:rPr>
                <w:lang w:eastAsia="x-none"/>
              </w:rPr>
              <w:t>Sự kiện kích hoạt:</w:t>
            </w:r>
            <w:r w:rsidR="005B3A7E">
              <w:rPr>
                <w:lang w:eastAsia="x-none"/>
              </w:rPr>
              <w:t xml:space="preserve"> Manager chọn chức năng quản lí khoá học.</w:t>
            </w:r>
          </w:p>
        </w:tc>
      </w:tr>
      <w:tr w:rsidR="00C554DE" w14:paraId="51CFE543" w14:textId="77777777" w:rsidTr="00C554DE">
        <w:trPr>
          <w:trHeight w:val="510"/>
        </w:trPr>
        <w:tc>
          <w:tcPr>
            <w:tcW w:w="8210" w:type="dxa"/>
            <w:gridSpan w:val="2"/>
            <w:vAlign w:val="center"/>
          </w:tcPr>
          <w:p w14:paraId="21BFB001" w14:textId="77777777" w:rsidR="00C554DE" w:rsidRDefault="00C554DE" w:rsidP="00C554DE">
            <w:pPr>
              <w:rPr>
                <w:lang w:eastAsia="x-none"/>
              </w:rPr>
            </w:pPr>
            <w:r>
              <w:rPr>
                <w:lang w:eastAsia="x-none"/>
              </w:rPr>
              <w:t>Điều kiện thực hiện:</w:t>
            </w:r>
          </w:p>
        </w:tc>
      </w:tr>
      <w:tr w:rsidR="00C554DE" w14:paraId="4D81816D" w14:textId="77777777" w:rsidTr="00C554DE">
        <w:trPr>
          <w:trHeight w:val="510"/>
        </w:trPr>
        <w:tc>
          <w:tcPr>
            <w:tcW w:w="8210" w:type="dxa"/>
            <w:gridSpan w:val="2"/>
            <w:vAlign w:val="center"/>
          </w:tcPr>
          <w:p w14:paraId="2F9B1F72" w14:textId="77777777" w:rsidR="00C554DE" w:rsidRDefault="00C554DE" w:rsidP="00C554DE">
            <w:pPr>
              <w:rPr>
                <w:lang w:eastAsia="x-none"/>
              </w:rPr>
            </w:pPr>
            <w:r>
              <w:rPr>
                <w:lang w:eastAsia="x-none"/>
              </w:rPr>
              <w:t>Luồng sự kiện chính:</w:t>
            </w:r>
          </w:p>
          <w:p w14:paraId="5FEB70BD" w14:textId="0E302BC6" w:rsidR="00B01EEE" w:rsidRDefault="00B01EEE" w:rsidP="00B01EEE">
            <w:pPr>
              <w:ind w:left="306"/>
              <w:rPr>
                <w:lang w:eastAsia="x-none"/>
              </w:rPr>
            </w:pPr>
            <w:r>
              <w:rPr>
                <w:lang w:eastAsia="x-none"/>
              </w:rPr>
              <w:t xml:space="preserve">1. Manager chọn chức năng quản lí </w:t>
            </w:r>
            <w:r>
              <w:rPr>
                <w:lang w:eastAsia="x-none"/>
              </w:rPr>
              <w:t>khoá học</w:t>
            </w:r>
            <w:r>
              <w:rPr>
                <w:lang w:eastAsia="x-none"/>
              </w:rPr>
              <w:t xml:space="preserve"> (thêm, xoá, sửa).</w:t>
            </w:r>
          </w:p>
          <w:p w14:paraId="6650E3FD" w14:textId="6A5CD2F5" w:rsidR="00B01EEE" w:rsidRDefault="00B01EEE" w:rsidP="00B01EEE">
            <w:pPr>
              <w:ind w:left="306"/>
              <w:rPr>
                <w:lang w:eastAsia="x-none"/>
              </w:rPr>
            </w:pPr>
            <w:r>
              <w:rPr>
                <w:lang w:eastAsia="x-none"/>
              </w:rPr>
              <w:t xml:space="preserve">2. Manager nhập thông tin </w:t>
            </w:r>
            <w:r>
              <w:rPr>
                <w:lang w:eastAsia="x-none"/>
              </w:rPr>
              <w:t>khoá học</w:t>
            </w:r>
            <w:r>
              <w:rPr>
                <w:lang w:eastAsia="x-none"/>
              </w:rPr>
              <w:t xml:space="preserve"> cần quản lí.</w:t>
            </w:r>
          </w:p>
          <w:p w14:paraId="48475F3D" w14:textId="77777777" w:rsidR="00B01EEE" w:rsidRDefault="00B01EEE" w:rsidP="00B01EEE">
            <w:pPr>
              <w:ind w:left="306"/>
              <w:rPr>
                <w:lang w:eastAsia="x-none"/>
              </w:rPr>
            </w:pPr>
            <w:r>
              <w:rPr>
                <w:lang w:eastAsia="x-none"/>
              </w:rPr>
              <w:t>3. Hệ thông kiểm tra thông tin xem có hợp lệ hay không, nếu không, chuyển qua luồng thay thế.</w:t>
            </w:r>
          </w:p>
          <w:p w14:paraId="751D8A70" w14:textId="77777777" w:rsidR="00B01EEE" w:rsidRDefault="00B01EEE" w:rsidP="00B01EEE">
            <w:pPr>
              <w:ind w:left="306"/>
              <w:rPr>
                <w:lang w:eastAsia="x-none"/>
              </w:rPr>
            </w:pPr>
            <w:r>
              <w:rPr>
                <w:lang w:eastAsia="x-none"/>
              </w:rPr>
              <w:t>4. Thông tin hợp lệ, hệ thống lưu lại thông tin.</w:t>
            </w:r>
          </w:p>
          <w:p w14:paraId="6C3BCF02" w14:textId="0954DE61" w:rsidR="00C554DE" w:rsidRDefault="00B01EEE" w:rsidP="00B01EEE">
            <w:pPr>
              <w:ind w:left="306"/>
              <w:rPr>
                <w:lang w:eastAsia="x-none"/>
              </w:rPr>
            </w:pPr>
            <w:r>
              <w:rPr>
                <w:lang w:eastAsia="x-none"/>
              </w:rPr>
              <w:t>5. Giao diện quản lí đưa về trang thái ban đầu.</w:t>
            </w:r>
          </w:p>
        </w:tc>
      </w:tr>
      <w:tr w:rsidR="00C554DE" w14:paraId="4E296554" w14:textId="77777777" w:rsidTr="00C554DE">
        <w:trPr>
          <w:trHeight w:val="510"/>
        </w:trPr>
        <w:tc>
          <w:tcPr>
            <w:tcW w:w="8210" w:type="dxa"/>
            <w:gridSpan w:val="2"/>
            <w:vAlign w:val="center"/>
          </w:tcPr>
          <w:p w14:paraId="7C4F1C9E" w14:textId="77777777" w:rsidR="00C554DE" w:rsidRDefault="00C554DE" w:rsidP="00C554DE">
            <w:pPr>
              <w:rPr>
                <w:lang w:eastAsia="x-none"/>
              </w:rPr>
            </w:pPr>
            <w:r>
              <w:rPr>
                <w:lang w:eastAsia="x-none"/>
              </w:rPr>
              <w:t>Luồng thay thế:</w:t>
            </w:r>
          </w:p>
          <w:p w14:paraId="5129FFF3" w14:textId="77777777" w:rsidR="00B01EEE" w:rsidRDefault="00B01EEE" w:rsidP="00B01EEE">
            <w:pPr>
              <w:ind w:left="306"/>
              <w:rPr>
                <w:lang w:eastAsia="x-none"/>
              </w:rPr>
            </w:pPr>
            <w:r>
              <w:rPr>
                <w:lang w:eastAsia="x-none"/>
              </w:rPr>
              <w:t>1. Hệ thống báo cho Manager về thông tin không hợp lệ.</w:t>
            </w:r>
          </w:p>
          <w:p w14:paraId="534CF594" w14:textId="77777777" w:rsidR="00B01EEE" w:rsidRDefault="00B01EEE" w:rsidP="00B01EEE">
            <w:pPr>
              <w:ind w:left="306"/>
              <w:rPr>
                <w:lang w:eastAsia="x-none"/>
              </w:rPr>
            </w:pPr>
            <w:r>
              <w:rPr>
                <w:lang w:eastAsia="x-none"/>
              </w:rPr>
              <w:t>2. Hệ thông yêu cầu nhập lại.</w:t>
            </w:r>
          </w:p>
          <w:p w14:paraId="4A76199D" w14:textId="77777777" w:rsidR="00B01EEE" w:rsidRDefault="00B01EEE" w:rsidP="00B01EEE">
            <w:pPr>
              <w:ind w:left="306"/>
              <w:rPr>
                <w:lang w:eastAsia="x-none"/>
              </w:rPr>
            </w:pPr>
            <w:r>
              <w:rPr>
                <w:lang w:eastAsia="x-none"/>
              </w:rPr>
              <w:t>3. Thông tin tiếp tục không hợp lệ, khởi tạo lại luồng thay thế.</w:t>
            </w:r>
          </w:p>
          <w:p w14:paraId="4F0D5958" w14:textId="2FC176A0" w:rsidR="00C554DE" w:rsidRDefault="00B01EEE" w:rsidP="00B01EEE">
            <w:pPr>
              <w:ind w:left="306"/>
              <w:rPr>
                <w:lang w:eastAsia="x-none"/>
              </w:rPr>
            </w:pPr>
            <w:r>
              <w:rPr>
                <w:lang w:eastAsia="x-none"/>
              </w:rPr>
              <w:t>4. Thông tin hợp lệ.</w:t>
            </w:r>
          </w:p>
        </w:tc>
      </w:tr>
      <w:tr w:rsidR="00C554DE" w14:paraId="04204531" w14:textId="77777777" w:rsidTr="00C554DE">
        <w:trPr>
          <w:trHeight w:val="510"/>
        </w:trPr>
        <w:tc>
          <w:tcPr>
            <w:tcW w:w="8210" w:type="dxa"/>
            <w:gridSpan w:val="2"/>
            <w:vAlign w:val="center"/>
          </w:tcPr>
          <w:p w14:paraId="252128A0" w14:textId="77777777" w:rsidR="00C554DE" w:rsidRDefault="00C554DE" w:rsidP="00C554DE">
            <w:pPr>
              <w:rPr>
                <w:lang w:eastAsia="x-none"/>
              </w:rPr>
            </w:pPr>
            <w:r>
              <w:rPr>
                <w:lang w:eastAsia="x-none"/>
              </w:rPr>
              <w:t>Luồng ngoại lệ:</w:t>
            </w:r>
          </w:p>
        </w:tc>
      </w:tr>
      <w:tr w:rsidR="00C554DE" w14:paraId="73CD5E0B" w14:textId="77777777" w:rsidTr="00C554DE">
        <w:trPr>
          <w:trHeight w:val="510"/>
        </w:trPr>
        <w:tc>
          <w:tcPr>
            <w:tcW w:w="8210" w:type="dxa"/>
            <w:gridSpan w:val="2"/>
            <w:vAlign w:val="center"/>
          </w:tcPr>
          <w:p w14:paraId="5C19E72C" w14:textId="77777777" w:rsidR="00C554DE" w:rsidRDefault="00C554DE" w:rsidP="00C554DE">
            <w:pPr>
              <w:rPr>
                <w:lang w:eastAsia="x-none"/>
              </w:rPr>
            </w:pPr>
            <w:r>
              <w:rPr>
                <w:lang w:eastAsia="x-none"/>
              </w:rPr>
              <w:t>Các yêu cầu khác:</w:t>
            </w:r>
          </w:p>
          <w:p w14:paraId="68C65E18" w14:textId="1C9D4B7B" w:rsidR="00B01EEE" w:rsidRDefault="00B01EEE" w:rsidP="00B01EEE">
            <w:pPr>
              <w:ind w:left="306"/>
              <w:rPr>
                <w:lang w:eastAsia="x-none"/>
              </w:rPr>
            </w:pPr>
            <w:r>
              <w:rPr>
                <w:lang w:eastAsia="x-none"/>
              </w:rPr>
              <w:t>- Giao diện quản lí đơn giản, dễ sử dụng</w:t>
            </w:r>
            <w:r>
              <w:rPr>
                <w:lang w:eastAsia="x-none"/>
              </w:rPr>
              <w:t>.</w:t>
            </w:r>
          </w:p>
          <w:p w14:paraId="650B0BB7" w14:textId="1D14BA21" w:rsidR="00B01EEE" w:rsidRDefault="00B01EEE" w:rsidP="00B01EEE">
            <w:pPr>
              <w:ind w:left="306"/>
              <w:rPr>
                <w:lang w:eastAsia="x-none"/>
              </w:rPr>
            </w:pPr>
            <w:r>
              <w:rPr>
                <w:lang w:eastAsia="x-none"/>
              </w:rPr>
              <w:t>- Hệ thống trả về kết quả nhanh chóng.</w:t>
            </w:r>
          </w:p>
        </w:tc>
      </w:tr>
    </w:tbl>
    <w:p w14:paraId="57ECCC36" w14:textId="289DC1C9" w:rsidR="00C554DE" w:rsidRDefault="00C554DE" w:rsidP="00C554DE">
      <w:pPr>
        <w:rPr>
          <w:lang w:eastAsia="x-none"/>
        </w:rPr>
      </w:pPr>
    </w:p>
    <w:p w14:paraId="324D091E" w14:textId="12570CD2" w:rsidR="00C554DE" w:rsidRDefault="00C554DE" w:rsidP="00C554DE">
      <w:pPr>
        <w:jc w:val="center"/>
        <w:rPr>
          <w:lang w:eastAsia="x-none"/>
        </w:rPr>
      </w:pPr>
      <w:r>
        <w:rPr>
          <w:lang w:eastAsia="x-none"/>
        </w:rPr>
        <w:t xml:space="preserve">Bảng 6: Mô tả Usecase </w:t>
      </w:r>
      <w:r w:rsidR="00E6793E">
        <w:rPr>
          <w:lang w:eastAsia="x-none"/>
        </w:rPr>
        <w:t>Q</w:t>
      </w:r>
      <w:r>
        <w:rPr>
          <w:lang w:eastAsia="x-none"/>
        </w:rPr>
        <w:t>uản lí câu hỏi.</w:t>
      </w:r>
    </w:p>
    <w:tbl>
      <w:tblPr>
        <w:tblStyle w:val="TableGrid"/>
        <w:tblW w:w="0" w:type="auto"/>
        <w:tblLook w:val="04A0" w:firstRow="1" w:lastRow="0" w:firstColumn="1" w:lastColumn="0" w:noHBand="0" w:noVBand="1"/>
      </w:tblPr>
      <w:tblGrid>
        <w:gridCol w:w="4105"/>
        <w:gridCol w:w="4105"/>
      </w:tblGrid>
      <w:tr w:rsidR="00C554DE" w14:paraId="478B2039" w14:textId="77777777" w:rsidTr="00C554DE">
        <w:trPr>
          <w:trHeight w:val="510"/>
        </w:trPr>
        <w:tc>
          <w:tcPr>
            <w:tcW w:w="4105" w:type="dxa"/>
            <w:vAlign w:val="center"/>
          </w:tcPr>
          <w:p w14:paraId="50638469" w14:textId="24581ABA" w:rsidR="00C554DE" w:rsidRDefault="00C554DE" w:rsidP="00C554DE">
            <w:pPr>
              <w:rPr>
                <w:lang w:eastAsia="x-none"/>
              </w:rPr>
            </w:pPr>
            <w:r>
              <w:rPr>
                <w:lang w:eastAsia="x-none"/>
              </w:rPr>
              <w:t>Tên:</w:t>
            </w:r>
            <w:r w:rsidR="00E6793E">
              <w:rPr>
                <w:lang w:eastAsia="x-none"/>
              </w:rPr>
              <w:t xml:space="preserve"> Quản lí câu hỏi</w:t>
            </w:r>
          </w:p>
        </w:tc>
        <w:tc>
          <w:tcPr>
            <w:tcW w:w="4105" w:type="dxa"/>
            <w:vAlign w:val="center"/>
          </w:tcPr>
          <w:p w14:paraId="14DB990C" w14:textId="5A1836AB" w:rsidR="00C554DE" w:rsidRDefault="00C554DE" w:rsidP="00C554DE">
            <w:pPr>
              <w:rPr>
                <w:lang w:eastAsia="x-none"/>
              </w:rPr>
            </w:pPr>
            <w:r>
              <w:rPr>
                <w:lang w:eastAsia="x-none"/>
              </w:rPr>
              <w:t>ID:</w:t>
            </w:r>
            <w:r w:rsidR="00E6793E">
              <w:rPr>
                <w:lang w:eastAsia="x-none"/>
              </w:rPr>
              <w:t xml:space="preserve"> UC05</w:t>
            </w:r>
          </w:p>
        </w:tc>
      </w:tr>
      <w:tr w:rsidR="00C554DE" w14:paraId="63E2C647" w14:textId="77777777" w:rsidTr="00C554DE">
        <w:trPr>
          <w:trHeight w:val="510"/>
        </w:trPr>
        <w:tc>
          <w:tcPr>
            <w:tcW w:w="8210" w:type="dxa"/>
            <w:gridSpan w:val="2"/>
            <w:vAlign w:val="center"/>
          </w:tcPr>
          <w:p w14:paraId="3F6013C2" w14:textId="5AC09483" w:rsidR="00C554DE" w:rsidRDefault="00C554DE" w:rsidP="00C554DE">
            <w:pPr>
              <w:rPr>
                <w:lang w:eastAsia="x-none"/>
              </w:rPr>
            </w:pPr>
            <w:r>
              <w:rPr>
                <w:lang w:eastAsia="x-none"/>
              </w:rPr>
              <w:t>Tác nhận chính:</w:t>
            </w:r>
            <w:r w:rsidR="00E6793E">
              <w:rPr>
                <w:lang w:eastAsia="x-none"/>
              </w:rPr>
              <w:t xml:space="preserve"> Manager.</w:t>
            </w:r>
          </w:p>
        </w:tc>
      </w:tr>
      <w:tr w:rsidR="00C554DE" w14:paraId="03824B80" w14:textId="77777777" w:rsidTr="00C554DE">
        <w:trPr>
          <w:trHeight w:val="510"/>
        </w:trPr>
        <w:tc>
          <w:tcPr>
            <w:tcW w:w="8210" w:type="dxa"/>
            <w:gridSpan w:val="2"/>
            <w:vAlign w:val="center"/>
          </w:tcPr>
          <w:p w14:paraId="0DDD729B" w14:textId="133E5E9E" w:rsidR="00C554DE" w:rsidRDefault="00C554DE" w:rsidP="00C554DE">
            <w:pPr>
              <w:rPr>
                <w:lang w:eastAsia="x-none"/>
              </w:rPr>
            </w:pPr>
            <w:r>
              <w:rPr>
                <w:lang w:eastAsia="x-none"/>
              </w:rPr>
              <w:t>Mô tả ngắn gọn:</w:t>
            </w:r>
            <w:r w:rsidR="00E6793E">
              <w:rPr>
                <w:lang w:eastAsia="x-none"/>
              </w:rPr>
              <w:t xml:space="preserve"> Maneger quản lí hệ thống câu hỏi.</w:t>
            </w:r>
          </w:p>
        </w:tc>
      </w:tr>
      <w:tr w:rsidR="00C554DE" w14:paraId="18D608A0" w14:textId="77777777" w:rsidTr="00C554DE">
        <w:trPr>
          <w:trHeight w:val="510"/>
        </w:trPr>
        <w:tc>
          <w:tcPr>
            <w:tcW w:w="8210" w:type="dxa"/>
            <w:gridSpan w:val="2"/>
            <w:vAlign w:val="center"/>
          </w:tcPr>
          <w:p w14:paraId="389720E7" w14:textId="3AB7AA5E" w:rsidR="00C554DE" w:rsidRDefault="00C554DE" w:rsidP="00C554DE">
            <w:pPr>
              <w:rPr>
                <w:lang w:eastAsia="x-none"/>
              </w:rPr>
            </w:pPr>
            <w:r>
              <w:rPr>
                <w:lang w:eastAsia="x-none"/>
              </w:rPr>
              <w:t>Phạm vi:</w:t>
            </w:r>
            <w:r w:rsidR="002A323F">
              <w:rPr>
                <w:lang w:eastAsia="x-none"/>
              </w:rPr>
              <w:t xml:space="preserve"> Manager sử dụng chức năng quản lí câu hỏi trong hệ thông.</w:t>
            </w:r>
          </w:p>
        </w:tc>
      </w:tr>
      <w:tr w:rsidR="00C554DE" w14:paraId="65A5E047" w14:textId="77777777" w:rsidTr="00C554DE">
        <w:trPr>
          <w:trHeight w:val="510"/>
        </w:trPr>
        <w:tc>
          <w:tcPr>
            <w:tcW w:w="8210" w:type="dxa"/>
            <w:gridSpan w:val="2"/>
            <w:vAlign w:val="center"/>
          </w:tcPr>
          <w:p w14:paraId="66159945" w14:textId="2C25AE21" w:rsidR="00C554DE" w:rsidRDefault="00C554DE" w:rsidP="00C554DE">
            <w:pPr>
              <w:rPr>
                <w:lang w:eastAsia="x-none"/>
              </w:rPr>
            </w:pPr>
            <w:r>
              <w:rPr>
                <w:lang w:eastAsia="x-none"/>
              </w:rPr>
              <w:t>Điều kiện tiên quyết:</w:t>
            </w:r>
            <w:r w:rsidR="002A323F">
              <w:rPr>
                <w:lang w:eastAsia="x-none"/>
              </w:rPr>
              <w:t xml:space="preserve"> Hệ thống đang hoạt động bình thường và Manager cần quản lí hệ thống câu hỏi.</w:t>
            </w:r>
          </w:p>
        </w:tc>
      </w:tr>
      <w:tr w:rsidR="00C554DE" w14:paraId="5902D18B" w14:textId="77777777" w:rsidTr="00C554DE">
        <w:trPr>
          <w:trHeight w:val="510"/>
        </w:trPr>
        <w:tc>
          <w:tcPr>
            <w:tcW w:w="8210" w:type="dxa"/>
            <w:gridSpan w:val="2"/>
            <w:vAlign w:val="center"/>
          </w:tcPr>
          <w:p w14:paraId="2799F96F" w14:textId="1E14DEBB" w:rsidR="00C554DE" w:rsidRDefault="00C554DE" w:rsidP="00C554DE">
            <w:pPr>
              <w:rPr>
                <w:lang w:eastAsia="x-none"/>
              </w:rPr>
            </w:pPr>
            <w:r>
              <w:rPr>
                <w:lang w:eastAsia="x-none"/>
              </w:rPr>
              <w:lastRenderedPageBreak/>
              <w:t>Sự kiện kích hoạt:</w:t>
            </w:r>
            <w:r w:rsidR="005B3A7E">
              <w:rPr>
                <w:lang w:eastAsia="x-none"/>
              </w:rPr>
              <w:t xml:space="preserve"> Manager chọn chức năng quản lí câu hỏi.</w:t>
            </w:r>
          </w:p>
        </w:tc>
      </w:tr>
      <w:tr w:rsidR="00C554DE" w14:paraId="5D735AFD" w14:textId="77777777" w:rsidTr="00C554DE">
        <w:trPr>
          <w:trHeight w:val="510"/>
        </w:trPr>
        <w:tc>
          <w:tcPr>
            <w:tcW w:w="8210" w:type="dxa"/>
            <w:gridSpan w:val="2"/>
            <w:vAlign w:val="center"/>
          </w:tcPr>
          <w:p w14:paraId="5C2DA081" w14:textId="0B23DC0A" w:rsidR="00C554DE" w:rsidRDefault="00C554DE" w:rsidP="00C554DE">
            <w:pPr>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1FABF42B" w14:textId="77777777" w:rsidTr="00C554DE">
        <w:trPr>
          <w:trHeight w:val="510"/>
        </w:trPr>
        <w:tc>
          <w:tcPr>
            <w:tcW w:w="8210" w:type="dxa"/>
            <w:gridSpan w:val="2"/>
            <w:vAlign w:val="center"/>
          </w:tcPr>
          <w:p w14:paraId="2D768BDB" w14:textId="77777777" w:rsidR="00C554DE" w:rsidRDefault="00C554DE" w:rsidP="00C554DE">
            <w:pPr>
              <w:rPr>
                <w:lang w:eastAsia="x-none"/>
              </w:rPr>
            </w:pPr>
            <w:r>
              <w:rPr>
                <w:lang w:eastAsia="x-none"/>
              </w:rPr>
              <w:t>Luồng sự kiện chính:</w:t>
            </w:r>
          </w:p>
          <w:p w14:paraId="7A3993CF" w14:textId="7988FC5C" w:rsidR="00B01EEE" w:rsidRDefault="00B01EEE" w:rsidP="00B01EEE">
            <w:pPr>
              <w:ind w:left="306"/>
              <w:rPr>
                <w:lang w:eastAsia="x-none"/>
              </w:rPr>
            </w:pPr>
            <w:r>
              <w:rPr>
                <w:lang w:eastAsia="x-none"/>
              </w:rPr>
              <w:t xml:space="preserve">1. Manager chọn chức năng quản lí </w:t>
            </w:r>
            <w:r>
              <w:rPr>
                <w:lang w:eastAsia="x-none"/>
              </w:rPr>
              <w:t>câu hỏi</w:t>
            </w:r>
            <w:r>
              <w:rPr>
                <w:lang w:eastAsia="x-none"/>
              </w:rPr>
              <w:t xml:space="preserve"> (thêm, xoá, sửa).</w:t>
            </w:r>
          </w:p>
          <w:p w14:paraId="0DE85D45" w14:textId="20FB148F" w:rsidR="00B01EEE" w:rsidRDefault="00B01EEE" w:rsidP="00B01EEE">
            <w:pPr>
              <w:ind w:left="306"/>
              <w:rPr>
                <w:lang w:eastAsia="x-none"/>
              </w:rPr>
            </w:pPr>
            <w:r>
              <w:rPr>
                <w:lang w:eastAsia="x-none"/>
              </w:rPr>
              <w:t xml:space="preserve">2. Manager nhập thông tin </w:t>
            </w:r>
            <w:r>
              <w:rPr>
                <w:lang w:eastAsia="x-none"/>
              </w:rPr>
              <w:t>câu hỏi</w:t>
            </w:r>
            <w:r>
              <w:rPr>
                <w:lang w:eastAsia="x-none"/>
              </w:rPr>
              <w:t xml:space="preserve"> cần quản lí.</w:t>
            </w:r>
          </w:p>
          <w:p w14:paraId="264ED74A" w14:textId="77777777" w:rsidR="00B01EEE" w:rsidRDefault="00B01EEE" w:rsidP="00B01EEE">
            <w:pPr>
              <w:ind w:left="306"/>
              <w:rPr>
                <w:lang w:eastAsia="x-none"/>
              </w:rPr>
            </w:pPr>
            <w:r>
              <w:rPr>
                <w:lang w:eastAsia="x-none"/>
              </w:rPr>
              <w:t>3. Hệ thông kiểm tra thông tin xem có hợp lệ hay không, nếu không, chuyển qua luồng thay thế.</w:t>
            </w:r>
          </w:p>
          <w:p w14:paraId="39A606B4" w14:textId="77777777" w:rsidR="00B01EEE" w:rsidRDefault="00B01EEE" w:rsidP="00B01EEE">
            <w:pPr>
              <w:ind w:left="306"/>
              <w:rPr>
                <w:lang w:eastAsia="x-none"/>
              </w:rPr>
            </w:pPr>
            <w:r>
              <w:rPr>
                <w:lang w:eastAsia="x-none"/>
              </w:rPr>
              <w:t>4. Thông tin hợp lệ, hệ thống lưu lại thông tin.</w:t>
            </w:r>
          </w:p>
          <w:p w14:paraId="2A29C65F" w14:textId="315BF28C" w:rsidR="00C554DE" w:rsidRDefault="00B01EEE" w:rsidP="00B01EEE">
            <w:pPr>
              <w:ind w:left="306"/>
              <w:rPr>
                <w:lang w:eastAsia="x-none"/>
              </w:rPr>
            </w:pPr>
            <w:r>
              <w:rPr>
                <w:lang w:eastAsia="x-none"/>
              </w:rPr>
              <w:t>5. Giao diện quản lí đưa về trang thái ban đầu.</w:t>
            </w:r>
          </w:p>
        </w:tc>
      </w:tr>
      <w:tr w:rsidR="00C554DE" w14:paraId="420E5A79" w14:textId="77777777" w:rsidTr="00C554DE">
        <w:trPr>
          <w:trHeight w:val="510"/>
        </w:trPr>
        <w:tc>
          <w:tcPr>
            <w:tcW w:w="8210" w:type="dxa"/>
            <w:gridSpan w:val="2"/>
            <w:vAlign w:val="center"/>
          </w:tcPr>
          <w:p w14:paraId="22C2DE4E" w14:textId="77777777" w:rsidR="00C554DE" w:rsidRDefault="00C554DE" w:rsidP="00C554DE">
            <w:pPr>
              <w:rPr>
                <w:lang w:eastAsia="x-none"/>
              </w:rPr>
            </w:pPr>
            <w:r>
              <w:rPr>
                <w:lang w:eastAsia="x-none"/>
              </w:rPr>
              <w:t>Luồng thay thế:</w:t>
            </w:r>
          </w:p>
          <w:p w14:paraId="49A09CA8" w14:textId="77777777" w:rsidR="00B01EEE" w:rsidRDefault="00B01EEE" w:rsidP="00B01EEE">
            <w:pPr>
              <w:ind w:left="306"/>
              <w:rPr>
                <w:lang w:eastAsia="x-none"/>
              </w:rPr>
            </w:pPr>
            <w:r>
              <w:rPr>
                <w:lang w:eastAsia="x-none"/>
              </w:rPr>
              <w:t>1. Hệ thống báo cho Manager về thông tin không hợp lệ.</w:t>
            </w:r>
          </w:p>
          <w:p w14:paraId="31A6AB01" w14:textId="77777777" w:rsidR="00B01EEE" w:rsidRDefault="00B01EEE" w:rsidP="00B01EEE">
            <w:pPr>
              <w:ind w:left="306"/>
              <w:rPr>
                <w:lang w:eastAsia="x-none"/>
              </w:rPr>
            </w:pPr>
            <w:r>
              <w:rPr>
                <w:lang w:eastAsia="x-none"/>
              </w:rPr>
              <w:t>2. Hệ thông yêu cầu nhập lại.</w:t>
            </w:r>
          </w:p>
          <w:p w14:paraId="61FB1443" w14:textId="77777777" w:rsidR="00B01EEE" w:rsidRDefault="00B01EEE" w:rsidP="00B01EEE">
            <w:pPr>
              <w:ind w:left="306"/>
              <w:rPr>
                <w:lang w:eastAsia="x-none"/>
              </w:rPr>
            </w:pPr>
            <w:r>
              <w:rPr>
                <w:lang w:eastAsia="x-none"/>
              </w:rPr>
              <w:t>3. Thông tin tiếp tục không hợp lệ, khởi tạo lại luồng thay thế.</w:t>
            </w:r>
          </w:p>
          <w:p w14:paraId="5DB9F58F" w14:textId="78453271" w:rsidR="00C554DE" w:rsidRDefault="00B01EEE" w:rsidP="00B01EEE">
            <w:pPr>
              <w:ind w:left="306"/>
              <w:rPr>
                <w:lang w:eastAsia="x-none"/>
              </w:rPr>
            </w:pPr>
            <w:r>
              <w:rPr>
                <w:lang w:eastAsia="x-none"/>
              </w:rPr>
              <w:t>4. Thông tin hợp lệ.</w:t>
            </w:r>
          </w:p>
        </w:tc>
      </w:tr>
      <w:tr w:rsidR="00C554DE" w14:paraId="286873AC" w14:textId="77777777" w:rsidTr="00C554DE">
        <w:trPr>
          <w:trHeight w:val="510"/>
        </w:trPr>
        <w:tc>
          <w:tcPr>
            <w:tcW w:w="8210" w:type="dxa"/>
            <w:gridSpan w:val="2"/>
            <w:vAlign w:val="center"/>
          </w:tcPr>
          <w:p w14:paraId="3BB1A089" w14:textId="77777777" w:rsidR="00C554DE" w:rsidRDefault="00C554DE" w:rsidP="00C554DE">
            <w:pPr>
              <w:rPr>
                <w:lang w:eastAsia="x-none"/>
              </w:rPr>
            </w:pPr>
            <w:r>
              <w:rPr>
                <w:lang w:eastAsia="x-none"/>
              </w:rPr>
              <w:t>Luồng ngoại lệ:</w:t>
            </w:r>
          </w:p>
        </w:tc>
      </w:tr>
      <w:tr w:rsidR="00C554DE" w14:paraId="57CD8CB2" w14:textId="77777777" w:rsidTr="00C554DE">
        <w:trPr>
          <w:trHeight w:val="510"/>
        </w:trPr>
        <w:tc>
          <w:tcPr>
            <w:tcW w:w="8210" w:type="dxa"/>
            <w:gridSpan w:val="2"/>
            <w:vAlign w:val="center"/>
          </w:tcPr>
          <w:p w14:paraId="332D8B7E" w14:textId="77777777" w:rsidR="00C554DE" w:rsidRDefault="00C554DE" w:rsidP="00C554DE">
            <w:pPr>
              <w:rPr>
                <w:lang w:eastAsia="x-none"/>
              </w:rPr>
            </w:pPr>
            <w:r>
              <w:rPr>
                <w:lang w:eastAsia="x-none"/>
              </w:rPr>
              <w:t>Các yêu cầu khác:</w:t>
            </w:r>
          </w:p>
          <w:p w14:paraId="754D216F" w14:textId="77777777" w:rsidR="00B01EEE" w:rsidRDefault="00B01EEE" w:rsidP="00B01EEE">
            <w:pPr>
              <w:ind w:left="306"/>
              <w:rPr>
                <w:lang w:eastAsia="x-none"/>
              </w:rPr>
            </w:pPr>
            <w:r>
              <w:rPr>
                <w:lang w:eastAsia="x-none"/>
              </w:rPr>
              <w:t>- Giao diện quản lí đơn giản, dễ sử dụng.</w:t>
            </w:r>
          </w:p>
          <w:p w14:paraId="4A2A6766" w14:textId="2B089629" w:rsidR="00B01EEE" w:rsidRDefault="00B01EEE" w:rsidP="00B01EEE">
            <w:pPr>
              <w:ind w:left="306"/>
              <w:rPr>
                <w:lang w:eastAsia="x-none"/>
              </w:rPr>
            </w:pPr>
            <w:r>
              <w:rPr>
                <w:lang w:eastAsia="x-none"/>
              </w:rPr>
              <w:t>- Hệ thống trả về kết quả nhanh chóng.</w:t>
            </w:r>
          </w:p>
        </w:tc>
      </w:tr>
    </w:tbl>
    <w:p w14:paraId="4720042D" w14:textId="28F016E3" w:rsidR="00C554DE" w:rsidRDefault="00C554DE" w:rsidP="00C554DE">
      <w:pPr>
        <w:rPr>
          <w:lang w:eastAsia="x-none"/>
        </w:rPr>
      </w:pPr>
    </w:p>
    <w:p w14:paraId="3AFB65BD" w14:textId="64928E6A" w:rsidR="00C554DE" w:rsidRDefault="00C554DE" w:rsidP="00C554DE">
      <w:pPr>
        <w:jc w:val="center"/>
        <w:rPr>
          <w:lang w:eastAsia="x-none"/>
        </w:rPr>
      </w:pPr>
      <w:r>
        <w:rPr>
          <w:lang w:eastAsia="x-none"/>
        </w:rPr>
        <w:t xml:space="preserve">Bảng 7: Mô tả Usecase </w:t>
      </w:r>
      <w:r w:rsidR="00E6793E">
        <w:rPr>
          <w:lang w:eastAsia="x-none"/>
        </w:rPr>
        <w:t>C</w:t>
      </w:r>
      <w:r w:rsidR="00224864">
        <w:rPr>
          <w:lang w:eastAsia="x-none"/>
        </w:rPr>
        <w:t>ập nhật thông tin cá nhân</w:t>
      </w:r>
      <w:r>
        <w:rPr>
          <w:lang w:eastAsia="x-none"/>
        </w:rPr>
        <w:t>.</w:t>
      </w:r>
    </w:p>
    <w:tbl>
      <w:tblPr>
        <w:tblStyle w:val="TableGrid"/>
        <w:tblW w:w="0" w:type="auto"/>
        <w:tblLook w:val="04A0" w:firstRow="1" w:lastRow="0" w:firstColumn="1" w:lastColumn="0" w:noHBand="0" w:noVBand="1"/>
      </w:tblPr>
      <w:tblGrid>
        <w:gridCol w:w="4105"/>
        <w:gridCol w:w="4105"/>
      </w:tblGrid>
      <w:tr w:rsidR="00C554DE" w14:paraId="77995B3D" w14:textId="77777777" w:rsidTr="00C554DE">
        <w:trPr>
          <w:trHeight w:val="510"/>
        </w:trPr>
        <w:tc>
          <w:tcPr>
            <w:tcW w:w="4105" w:type="dxa"/>
            <w:vAlign w:val="center"/>
          </w:tcPr>
          <w:p w14:paraId="597AE1A8" w14:textId="629A4BF2" w:rsidR="00C554DE" w:rsidRDefault="00C554DE" w:rsidP="00C554DE">
            <w:pPr>
              <w:rPr>
                <w:lang w:eastAsia="x-none"/>
              </w:rPr>
            </w:pPr>
            <w:r>
              <w:rPr>
                <w:lang w:eastAsia="x-none"/>
              </w:rPr>
              <w:t>Tên:</w:t>
            </w:r>
            <w:r w:rsidR="00E6793E">
              <w:rPr>
                <w:lang w:eastAsia="x-none"/>
              </w:rPr>
              <w:t xml:space="preserve"> Cập nhật thông tin cá nhân</w:t>
            </w:r>
          </w:p>
        </w:tc>
        <w:tc>
          <w:tcPr>
            <w:tcW w:w="4105" w:type="dxa"/>
            <w:vAlign w:val="center"/>
          </w:tcPr>
          <w:p w14:paraId="5A2FD208" w14:textId="49122A6C" w:rsidR="00C554DE" w:rsidRDefault="00C554DE" w:rsidP="00C554DE">
            <w:pPr>
              <w:rPr>
                <w:lang w:eastAsia="x-none"/>
              </w:rPr>
            </w:pPr>
            <w:r>
              <w:rPr>
                <w:lang w:eastAsia="x-none"/>
              </w:rPr>
              <w:t>ID:</w:t>
            </w:r>
            <w:r w:rsidR="00E6793E">
              <w:rPr>
                <w:lang w:eastAsia="x-none"/>
              </w:rPr>
              <w:t xml:space="preserve"> UC06</w:t>
            </w:r>
          </w:p>
        </w:tc>
      </w:tr>
      <w:tr w:rsidR="00C554DE" w14:paraId="3E467D6E" w14:textId="77777777" w:rsidTr="00C554DE">
        <w:trPr>
          <w:trHeight w:val="510"/>
        </w:trPr>
        <w:tc>
          <w:tcPr>
            <w:tcW w:w="8210" w:type="dxa"/>
            <w:gridSpan w:val="2"/>
            <w:vAlign w:val="center"/>
          </w:tcPr>
          <w:p w14:paraId="514E274C" w14:textId="03047B6D" w:rsidR="00C554DE" w:rsidRDefault="00C554DE" w:rsidP="00C554DE">
            <w:pPr>
              <w:rPr>
                <w:lang w:eastAsia="x-none"/>
              </w:rPr>
            </w:pPr>
            <w:r>
              <w:rPr>
                <w:lang w:eastAsia="x-none"/>
              </w:rPr>
              <w:t>Tác nhận chính</w:t>
            </w:r>
            <w:r w:rsidR="00E6793E">
              <w:rPr>
                <w:lang w:eastAsia="x-none"/>
              </w:rPr>
              <w:t>: User.</w:t>
            </w:r>
          </w:p>
        </w:tc>
      </w:tr>
      <w:tr w:rsidR="00C554DE" w14:paraId="000A478F" w14:textId="77777777" w:rsidTr="00C554DE">
        <w:trPr>
          <w:trHeight w:val="510"/>
        </w:trPr>
        <w:tc>
          <w:tcPr>
            <w:tcW w:w="8210" w:type="dxa"/>
            <w:gridSpan w:val="2"/>
            <w:vAlign w:val="center"/>
          </w:tcPr>
          <w:p w14:paraId="3146B13D" w14:textId="5CDF7125" w:rsidR="00C554DE" w:rsidRDefault="00C554DE" w:rsidP="00C554DE">
            <w:pPr>
              <w:rPr>
                <w:lang w:eastAsia="x-none"/>
              </w:rPr>
            </w:pPr>
            <w:r>
              <w:rPr>
                <w:lang w:eastAsia="x-none"/>
              </w:rPr>
              <w:t>Mô tả ngắn gọn:</w:t>
            </w:r>
            <w:r w:rsidR="00E6793E">
              <w:rPr>
                <w:lang w:eastAsia="x-none"/>
              </w:rPr>
              <w:t xml:space="preserve"> User, Maneger quản lí thông tin cá nhân.</w:t>
            </w:r>
          </w:p>
        </w:tc>
      </w:tr>
      <w:tr w:rsidR="00C554DE" w14:paraId="1BA168E8" w14:textId="77777777" w:rsidTr="00C554DE">
        <w:trPr>
          <w:trHeight w:val="510"/>
        </w:trPr>
        <w:tc>
          <w:tcPr>
            <w:tcW w:w="8210" w:type="dxa"/>
            <w:gridSpan w:val="2"/>
            <w:vAlign w:val="center"/>
          </w:tcPr>
          <w:p w14:paraId="2567D69F" w14:textId="4C3EB56C" w:rsidR="00C554DE" w:rsidRDefault="00C554DE" w:rsidP="00C554DE">
            <w:pPr>
              <w:rPr>
                <w:lang w:eastAsia="x-none"/>
              </w:rPr>
            </w:pPr>
            <w:r>
              <w:rPr>
                <w:lang w:eastAsia="x-none"/>
              </w:rPr>
              <w:t>Phạm vi:</w:t>
            </w:r>
            <w:r w:rsidR="002A323F">
              <w:rPr>
                <w:lang w:eastAsia="x-none"/>
              </w:rPr>
              <w:t xml:space="preserve"> Người dùng sử dụng chức năng cập nhật thông tin cá nhân trong hệ thông.</w:t>
            </w:r>
          </w:p>
        </w:tc>
      </w:tr>
      <w:tr w:rsidR="00C554DE" w14:paraId="7E0CFF2F" w14:textId="77777777" w:rsidTr="00C554DE">
        <w:trPr>
          <w:trHeight w:val="510"/>
        </w:trPr>
        <w:tc>
          <w:tcPr>
            <w:tcW w:w="8210" w:type="dxa"/>
            <w:gridSpan w:val="2"/>
            <w:vAlign w:val="center"/>
          </w:tcPr>
          <w:p w14:paraId="1A4256EA" w14:textId="567F0D7A" w:rsidR="00C554DE" w:rsidRDefault="00C554DE" w:rsidP="00C554DE">
            <w:pPr>
              <w:rPr>
                <w:lang w:eastAsia="x-none"/>
              </w:rPr>
            </w:pPr>
            <w:r>
              <w:rPr>
                <w:lang w:eastAsia="x-none"/>
              </w:rPr>
              <w:t>Điều kiện tiên quyết:</w:t>
            </w:r>
            <w:r w:rsidR="002A323F">
              <w:rPr>
                <w:lang w:eastAsia="x-none"/>
              </w:rPr>
              <w:t xml:space="preserve"> Hệ thống đang hoạt động bình thường và người dùng cần cập nhật thông tin cá nhân.</w:t>
            </w:r>
          </w:p>
        </w:tc>
      </w:tr>
      <w:tr w:rsidR="00C554DE" w14:paraId="3B4AD932" w14:textId="77777777" w:rsidTr="00C554DE">
        <w:trPr>
          <w:trHeight w:val="510"/>
        </w:trPr>
        <w:tc>
          <w:tcPr>
            <w:tcW w:w="8210" w:type="dxa"/>
            <w:gridSpan w:val="2"/>
            <w:vAlign w:val="center"/>
          </w:tcPr>
          <w:p w14:paraId="53A6A668" w14:textId="7ACC051A" w:rsidR="00C554DE" w:rsidRDefault="00C554DE" w:rsidP="00C554DE">
            <w:pPr>
              <w:rPr>
                <w:lang w:eastAsia="x-none"/>
              </w:rPr>
            </w:pPr>
            <w:r>
              <w:rPr>
                <w:lang w:eastAsia="x-none"/>
              </w:rPr>
              <w:t>Sự kiện kích hoạt:</w:t>
            </w:r>
            <w:r w:rsidR="005B3A7E">
              <w:rPr>
                <w:lang w:eastAsia="x-none"/>
              </w:rPr>
              <w:t xml:space="preserve"> Người dùng chọn chức năng cập nhật thông tin cá nhân.</w:t>
            </w:r>
          </w:p>
        </w:tc>
      </w:tr>
      <w:tr w:rsidR="00C554DE" w14:paraId="2B5B097B" w14:textId="77777777" w:rsidTr="00C554DE">
        <w:trPr>
          <w:trHeight w:val="510"/>
        </w:trPr>
        <w:tc>
          <w:tcPr>
            <w:tcW w:w="8210" w:type="dxa"/>
            <w:gridSpan w:val="2"/>
            <w:vAlign w:val="center"/>
          </w:tcPr>
          <w:p w14:paraId="417B1ED8" w14:textId="1079B28B" w:rsidR="00C554DE" w:rsidRDefault="00C554DE" w:rsidP="00C554DE">
            <w:pPr>
              <w:rPr>
                <w:lang w:eastAsia="x-none"/>
              </w:rPr>
            </w:pPr>
            <w:r>
              <w:rPr>
                <w:lang w:eastAsia="x-none"/>
              </w:rPr>
              <w:t>Điều kiện thực hiện:</w:t>
            </w:r>
            <w:r w:rsidR="005B3A7E">
              <w:rPr>
                <w:lang w:eastAsia="x-none"/>
              </w:rPr>
              <w:t xml:space="preserve"> Người dùng có tài khoản và đã đăng nhập hệ thống.</w:t>
            </w:r>
          </w:p>
        </w:tc>
      </w:tr>
      <w:tr w:rsidR="00C554DE" w14:paraId="559FF59D" w14:textId="77777777" w:rsidTr="00C554DE">
        <w:trPr>
          <w:trHeight w:val="510"/>
        </w:trPr>
        <w:tc>
          <w:tcPr>
            <w:tcW w:w="8210" w:type="dxa"/>
            <w:gridSpan w:val="2"/>
            <w:vAlign w:val="center"/>
          </w:tcPr>
          <w:p w14:paraId="5E877252" w14:textId="77777777" w:rsidR="00C554DE" w:rsidRDefault="00C554DE" w:rsidP="00C554DE">
            <w:pPr>
              <w:rPr>
                <w:lang w:eastAsia="x-none"/>
              </w:rPr>
            </w:pPr>
            <w:r>
              <w:rPr>
                <w:lang w:eastAsia="x-none"/>
              </w:rPr>
              <w:t>Luồng sự kiện chính:</w:t>
            </w:r>
          </w:p>
          <w:p w14:paraId="0D39AE4D" w14:textId="42327EE2" w:rsidR="00C554DE" w:rsidRDefault="00C554DE" w:rsidP="00C554DE">
            <w:pPr>
              <w:ind w:left="306"/>
              <w:rPr>
                <w:lang w:eastAsia="x-none"/>
              </w:rPr>
            </w:pPr>
            <w:r>
              <w:rPr>
                <w:lang w:eastAsia="x-none"/>
              </w:rPr>
              <w:t xml:space="preserve">1. </w:t>
            </w:r>
            <w:r w:rsidR="00B01EEE">
              <w:rPr>
                <w:lang w:eastAsia="x-none"/>
              </w:rPr>
              <w:t>Người dùng chọn chức năng cập nhật lại thông tin cá nhân trong giới hạn cho phép.</w:t>
            </w:r>
          </w:p>
          <w:p w14:paraId="772E96AD" w14:textId="77777777" w:rsidR="00B01EEE" w:rsidRDefault="00C554DE" w:rsidP="00C554DE">
            <w:pPr>
              <w:ind w:left="306"/>
              <w:rPr>
                <w:lang w:eastAsia="x-none"/>
              </w:rPr>
            </w:pPr>
            <w:r>
              <w:rPr>
                <w:lang w:eastAsia="x-none"/>
              </w:rPr>
              <w:t xml:space="preserve">2. </w:t>
            </w:r>
            <w:r w:rsidR="00B01EEE">
              <w:rPr>
                <w:lang w:eastAsia="x-none"/>
              </w:rPr>
              <w:t>Người dùng nhập thông tin thay thế và xác nhận thông tin.</w:t>
            </w:r>
          </w:p>
          <w:p w14:paraId="4D6CDDBD" w14:textId="77777777" w:rsidR="00B01EEE" w:rsidRDefault="00B01EEE" w:rsidP="00C554DE">
            <w:pPr>
              <w:ind w:left="306"/>
              <w:rPr>
                <w:lang w:eastAsia="x-none"/>
              </w:rPr>
            </w:pPr>
            <w:r>
              <w:rPr>
                <w:lang w:eastAsia="x-none"/>
              </w:rPr>
              <w:t>3. Hệ thông kiểm tra thông tin, nếu không hợp lệ, chuyển qua luồn thay thế.</w:t>
            </w:r>
          </w:p>
          <w:p w14:paraId="5AF0431A" w14:textId="77777777" w:rsidR="00B01EEE" w:rsidRDefault="00B01EEE" w:rsidP="00C554DE">
            <w:pPr>
              <w:ind w:left="306"/>
              <w:rPr>
                <w:lang w:eastAsia="x-none"/>
              </w:rPr>
            </w:pPr>
            <w:r>
              <w:rPr>
                <w:lang w:eastAsia="x-none"/>
              </w:rPr>
              <w:t>4. Thông tin hợp lệ, hệ thống lưu lại thông tin.</w:t>
            </w:r>
          </w:p>
          <w:p w14:paraId="78E072C5" w14:textId="5BC37105" w:rsidR="00C554DE" w:rsidRDefault="00B01EEE" w:rsidP="00C554DE">
            <w:pPr>
              <w:ind w:left="306"/>
              <w:rPr>
                <w:lang w:eastAsia="x-none"/>
              </w:rPr>
            </w:pPr>
            <w:r>
              <w:rPr>
                <w:lang w:eastAsia="x-none"/>
              </w:rPr>
              <w:t xml:space="preserve">5. Giao diện thông tin cá nhân được cập nhật lại thông tin mới. </w:t>
            </w:r>
          </w:p>
        </w:tc>
      </w:tr>
      <w:tr w:rsidR="00C554DE" w14:paraId="3CCD4097" w14:textId="77777777" w:rsidTr="00C554DE">
        <w:trPr>
          <w:trHeight w:val="510"/>
        </w:trPr>
        <w:tc>
          <w:tcPr>
            <w:tcW w:w="8210" w:type="dxa"/>
            <w:gridSpan w:val="2"/>
            <w:vAlign w:val="center"/>
          </w:tcPr>
          <w:p w14:paraId="749E6039" w14:textId="77777777" w:rsidR="00C554DE" w:rsidRDefault="00C554DE" w:rsidP="00C554DE">
            <w:pPr>
              <w:rPr>
                <w:lang w:eastAsia="x-none"/>
              </w:rPr>
            </w:pPr>
            <w:r>
              <w:rPr>
                <w:lang w:eastAsia="x-none"/>
              </w:rPr>
              <w:t>Luồng thay thế:</w:t>
            </w:r>
          </w:p>
          <w:p w14:paraId="61C626BD" w14:textId="0911974C" w:rsidR="00B01EEE" w:rsidRDefault="00B01EEE" w:rsidP="00B01EEE">
            <w:pPr>
              <w:ind w:left="306"/>
              <w:rPr>
                <w:lang w:eastAsia="x-none"/>
              </w:rPr>
            </w:pPr>
            <w:r>
              <w:rPr>
                <w:lang w:eastAsia="x-none"/>
              </w:rPr>
              <w:t xml:space="preserve">1. Hệ thống báo cho </w:t>
            </w:r>
            <w:r>
              <w:rPr>
                <w:lang w:eastAsia="x-none"/>
              </w:rPr>
              <w:t>người dùng</w:t>
            </w:r>
            <w:r>
              <w:rPr>
                <w:lang w:eastAsia="x-none"/>
              </w:rPr>
              <w:t xml:space="preserve"> về thông tin không hợp lệ.</w:t>
            </w:r>
          </w:p>
          <w:p w14:paraId="09C8FAF4" w14:textId="77777777" w:rsidR="00B01EEE" w:rsidRDefault="00B01EEE" w:rsidP="00B01EEE">
            <w:pPr>
              <w:ind w:left="306"/>
              <w:rPr>
                <w:lang w:eastAsia="x-none"/>
              </w:rPr>
            </w:pPr>
            <w:r>
              <w:rPr>
                <w:lang w:eastAsia="x-none"/>
              </w:rPr>
              <w:t>2. Hệ thông yêu cầu nhập lại.</w:t>
            </w:r>
          </w:p>
          <w:p w14:paraId="7E501164" w14:textId="77777777" w:rsidR="00B01EEE" w:rsidRDefault="00B01EEE" w:rsidP="00B01EEE">
            <w:pPr>
              <w:ind w:left="306"/>
              <w:rPr>
                <w:lang w:eastAsia="x-none"/>
              </w:rPr>
            </w:pPr>
            <w:r>
              <w:rPr>
                <w:lang w:eastAsia="x-none"/>
              </w:rPr>
              <w:lastRenderedPageBreak/>
              <w:t>3. Thông tin tiếp tục không hợp lệ, khởi tạo lại luồng thay thế.</w:t>
            </w:r>
          </w:p>
          <w:p w14:paraId="4084AC28" w14:textId="60B836B7" w:rsidR="00C554DE" w:rsidRDefault="00B01EEE" w:rsidP="00B01EEE">
            <w:pPr>
              <w:ind w:left="306"/>
              <w:rPr>
                <w:lang w:eastAsia="x-none"/>
              </w:rPr>
            </w:pPr>
            <w:r>
              <w:rPr>
                <w:lang w:eastAsia="x-none"/>
              </w:rPr>
              <w:t>4. Thông tin hợp lệ.</w:t>
            </w:r>
          </w:p>
        </w:tc>
      </w:tr>
      <w:tr w:rsidR="00C554DE" w14:paraId="3F99BB54" w14:textId="77777777" w:rsidTr="00C554DE">
        <w:trPr>
          <w:trHeight w:val="510"/>
        </w:trPr>
        <w:tc>
          <w:tcPr>
            <w:tcW w:w="8210" w:type="dxa"/>
            <w:gridSpan w:val="2"/>
            <w:vAlign w:val="center"/>
          </w:tcPr>
          <w:p w14:paraId="2933B454" w14:textId="77777777" w:rsidR="00C554DE" w:rsidRDefault="00C554DE" w:rsidP="00C554DE">
            <w:pPr>
              <w:rPr>
                <w:lang w:eastAsia="x-none"/>
              </w:rPr>
            </w:pPr>
            <w:r>
              <w:rPr>
                <w:lang w:eastAsia="x-none"/>
              </w:rPr>
              <w:lastRenderedPageBreak/>
              <w:t>Luồng ngoại lệ:</w:t>
            </w:r>
          </w:p>
        </w:tc>
      </w:tr>
      <w:tr w:rsidR="00C554DE" w14:paraId="2E6A4FD8" w14:textId="77777777" w:rsidTr="00C554DE">
        <w:trPr>
          <w:trHeight w:val="510"/>
        </w:trPr>
        <w:tc>
          <w:tcPr>
            <w:tcW w:w="8210" w:type="dxa"/>
            <w:gridSpan w:val="2"/>
            <w:vAlign w:val="center"/>
          </w:tcPr>
          <w:p w14:paraId="4BF28D41" w14:textId="77777777" w:rsidR="00C554DE" w:rsidRDefault="00C554DE" w:rsidP="00C554DE">
            <w:pPr>
              <w:rPr>
                <w:lang w:eastAsia="x-none"/>
              </w:rPr>
            </w:pPr>
            <w:r>
              <w:rPr>
                <w:lang w:eastAsia="x-none"/>
              </w:rPr>
              <w:t>Các yêu cầu khác:</w:t>
            </w:r>
          </w:p>
          <w:p w14:paraId="3321C404" w14:textId="4DE12A1D" w:rsidR="00B01EEE" w:rsidRDefault="00B01EEE" w:rsidP="00B01EEE">
            <w:pPr>
              <w:ind w:left="306"/>
              <w:rPr>
                <w:lang w:eastAsia="x-none"/>
              </w:rPr>
            </w:pPr>
            <w:r>
              <w:rPr>
                <w:lang w:eastAsia="x-none"/>
              </w:rPr>
              <w:t xml:space="preserve">- Giao diện </w:t>
            </w:r>
            <w:r>
              <w:rPr>
                <w:lang w:eastAsia="x-none"/>
              </w:rPr>
              <w:t>cập nhật</w:t>
            </w:r>
            <w:r>
              <w:rPr>
                <w:lang w:eastAsia="x-none"/>
              </w:rPr>
              <w:t xml:space="preserve"> đơn giản, dễ sử dụng.</w:t>
            </w:r>
          </w:p>
          <w:p w14:paraId="07B463EE" w14:textId="31699948" w:rsidR="00B01EEE" w:rsidRDefault="00B01EEE" w:rsidP="00B01EEE">
            <w:pPr>
              <w:ind w:left="306"/>
              <w:rPr>
                <w:lang w:eastAsia="x-none"/>
              </w:rPr>
            </w:pPr>
            <w:r>
              <w:rPr>
                <w:lang w:eastAsia="x-none"/>
              </w:rPr>
              <w:t>- Hệ thống trả về kết quả nhanh chóng.</w:t>
            </w:r>
          </w:p>
        </w:tc>
      </w:tr>
    </w:tbl>
    <w:p w14:paraId="1DAAC2AF" w14:textId="77777777" w:rsidR="00C554DE" w:rsidRPr="00390143" w:rsidRDefault="00C554DE" w:rsidP="00C554DE">
      <w:pPr>
        <w:rPr>
          <w:lang w:eastAsia="x-none"/>
        </w:rPr>
      </w:pPr>
    </w:p>
    <w:p w14:paraId="662DD50F" w14:textId="5062F0CD" w:rsidR="00E701AA" w:rsidRDefault="00E701AA" w:rsidP="00A423D1">
      <w:pPr>
        <w:pStyle w:val="Heading3"/>
        <w:tabs>
          <w:tab w:val="left" w:pos="426"/>
          <w:tab w:val="left" w:pos="993"/>
        </w:tabs>
        <w:spacing w:before="120" w:line="240" w:lineRule="exact"/>
      </w:pPr>
      <w:r>
        <w:tab/>
      </w:r>
      <w:bookmarkStart w:id="71" w:name="_Toc69346605"/>
      <w:r>
        <w:t>3.1.3.</w:t>
      </w:r>
      <w:r>
        <w:tab/>
        <w:t>Sơ đồ lớp.</w:t>
      </w:r>
      <w:bookmarkEnd w:id="71"/>
    </w:p>
    <w:p w14:paraId="53F1DC75" w14:textId="2F312733" w:rsidR="00AC15A7" w:rsidRDefault="00AC15A7" w:rsidP="0077008F">
      <w:pPr>
        <w:pStyle w:val="Heading4"/>
        <w:tabs>
          <w:tab w:val="left" w:pos="1701"/>
        </w:tabs>
        <w:ind w:left="709"/>
        <w:rPr>
          <w:sz w:val="26"/>
          <w:szCs w:val="26"/>
          <w:lang w:eastAsia="x-none"/>
        </w:rPr>
      </w:pPr>
      <w:r w:rsidRPr="00AC15A7">
        <w:rPr>
          <w:sz w:val="26"/>
          <w:szCs w:val="26"/>
          <w:lang w:eastAsia="x-none"/>
        </w:rPr>
        <w:t xml:space="preserve">3.3.2.1. </w:t>
      </w:r>
      <w:r w:rsidRPr="00AC15A7">
        <w:rPr>
          <w:sz w:val="26"/>
          <w:szCs w:val="26"/>
          <w:lang w:eastAsia="x-none"/>
        </w:rPr>
        <w:tab/>
      </w:r>
      <w:r w:rsidRPr="00AC15A7">
        <w:rPr>
          <w:sz w:val="26"/>
          <w:szCs w:val="26"/>
          <w:lang w:eastAsia="x-none"/>
        </w:rPr>
        <w:t>Các đối tượng trong hệ thống</w:t>
      </w:r>
      <w:r w:rsidRPr="00AC15A7">
        <w:rPr>
          <w:sz w:val="26"/>
          <w:szCs w:val="26"/>
          <w:lang w:eastAsia="x-none"/>
        </w:rPr>
        <w:t>.</w:t>
      </w:r>
    </w:p>
    <w:p w14:paraId="0BB98AE0" w14:textId="20708029" w:rsidR="0077008F" w:rsidRDefault="0077008F" w:rsidP="0077008F">
      <w:pPr>
        <w:ind w:left="709"/>
        <w:rPr>
          <w:lang w:eastAsia="x-none"/>
        </w:rPr>
      </w:pPr>
      <w:r>
        <w:rPr>
          <w:lang w:eastAsia="x-none"/>
        </w:rPr>
        <w:t xml:space="preserve">- </w:t>
      </w:r>
      <w:r w:rsidR="006B0245">
        <w:rPr>
          <w:lang w:eastAsia="x-none"/>
        </w:rPr>
        <w:t>Tài khoản</w:t>
      </w:r>
      <w:r>
        <w:rPr>
          <w:lang w:eastAsia="x-none"/>
        </w:rPr>
        <w:t>: accountID,</w:t>
      </w:r>
      <w:r w:rsidR="006B0245">
        <w:rPr>
          <w:lang w:eastAsia="x-none"/>
        </w:rPr>
        <w:t xml:space="preserve"> courseId,</w:t>
      </w:r>
      <w:r>
        <w:rPr>
          <w:lang w:eastAsia="x-none"/>
        </w:rPr>
        <w:t xml:space="preserve"> </w:t>
      </w:r>
      <w:r w:rsidR="006B0245">
        <w:rPr>
          <w:lang w:eastAsia="x-none"/>
        </w:rPr>
        <w:t>mã số học viên</w:t>
      </w:r>
      <w:r>
        <w:rPr>
          <w:lang w:eastAsia="x-none"/>
        </w:rPr>
        <w:t xml:space="preserve">, </w:t>
      </w:r>
      <w:r w:rsidR="006B0245">
        <w:rPr>
          <w:lang w:eastAsia="x-none"/>
        </w:rPr>
        <w:t>mật khẩu</w:t>
      </w:r>
      <w:r>
        <w:rPr>
          <w:lang w:eastAsia="x-none"/>
        </w:rPr>
        <w:t xml:space="preserve">, email, </w:t>
      </w:r>
      <w:r w:rsidR="006B0245">
        <w:rPr>
          <w:lang w:eastAsia="x-none"/>
        </w:rPr>
        <w:t>tên người dùng</w:t>
      </w:r>
      <w:r>
        <w:rPr>
          <w:lang w:eastAsia="x-none"/>
        </w:rPr>
        <w:t xml:space="preserve">, </w:t>
      </w:r>
      <w:r w:rsidR="006B0245">
        <w:rPr>
          <w:lang w:eastAsia="x-none"/>
        </w:rPr>
        <w:t>phân quyền</w:t>
      </w:r>
      <w:r>
        <w:rPr>
          <w:lang w:eastAsia="x-none"/>
        </w:rPr>
        <w:t>.</w:t>
      </w:r>
    </w:p>
    <w:p w14:paraId="52FD3F72" w14:textId="309B8211" w:rsidR="0077008F" w:rsidRDefault="0077008F" w:rsidP="0077008F">
      <w:pPr>
        <w:ind w:left="709"/>
        <w:rPr>
          <w:lang w:eastAsia="x-none"/>
        </w:rPr>
      </w:pPr>
      <w:r>
        <w:rPr>
          <w:lang w:eastAsia="x-none"/>
        </w:rPr>
        <w:t xml:space="preserve">- </w:t>
      </w:r>
      <w:r w:rsidR="006B0245">
        <w:rPr>
          <w:lang w:eastAsia="x-none"/>
        </w:rPr>
        <w:t>Khoá học</w:t>
      </w:r>
      <w:r>
        <w:rPr>
          <w:lang w:eastAsia="x-none"/>
        </w:rPr>
        <w:t>: courseI</w:t>
      </w:r>
      <w:r w:rsidR="006B0245">
        <w:rPr>
          <w:lang w:eastAsia="x-none"/>
        </w:rPr>
        <w:t>D</w:t>
      </w:r>
      <w:r>
        <w:rPr>
          <w:lang w:eastAsia="x-none"/>
        </w:rPr>
        <w:t xml:space="preserve">, </w:t>
      </w:r>
      <w:r w:rsidR="006B0245">
        <w:rPr>
          <w:lang w:eastAsia="x-none"/>
        </w:rPr>
        <w:t>tên khoá học</w:t>
      </w:r>
      <w:r>
        <w:rPr>
          <w:lang w:eastAsia="x-none"/>
        </w:rPr>
        <w:t xml:space="preserve">, </w:t>
      </w:r>
      <w:r w:rsidR="006B0245">
        <w:rPr>
          <w:lang w:eastAsia="x-none"/>
        </w:rPr>
        <w:t>lời giới thiệu</w:t>
      </w:r>
      <w:r>
        <w:rPr>
          <w:lang w:eastAsia="x-none"/>
        </w:rPr>
        <w:t xml:space="preserve">, </w:t>
      </w:r>
      <w:r w:rsidR="006B0245">
        <w:rPr>
          <w:lang w:eastAsia="x-none"/>
        </w:rPr>
        <w:t>đường dẫn ảnh</w:t>
      </w:r>
      <w:r>
        <w:rPr>
          <w:lang w:eastAsia="x-none"/>
        </w:rPr>
        <w:t>.</w:t>
      </w:r>
    </w:p>
    <w:p w14:paraId="2E0F8C08" w14:textId="7FBE80C2" w:rsidR="0077008F" w:rsidRPr="0077008F" w:rsidRDefault="0077008F" w:rsidP="0077008F">
      <w:pPr>
        <w:ind w:left="709"/>
        <w:rPr>
          <w:lang w:eastAsia="x-none"/>
        </w:rPr>
      </w:pPr>
      <w:r>
        <w:rPr>
          <w:lang w:eastAsia="x-none"/>
        </w:rPr>
        <w:t xml:space="preserve">- </w:t>
      </w:r>
      <w:r w:rsidR="006B0245">
        <w:rPr>
          <w:lang w:eastAsia="x-none"/>
        </w:rPr>
        <w:t>Câu hỏi</w:t>
      </w:r>
      <w:r>
        <w:rPr>
          <w:lang w:eastAsia="x-none"/>
        </w:rPr>
        <w:t>: quesionI</w:t>
      </w:r>
      <w:r w:rsidR="006B0245">
        <w:rPr>
          <w:lang w:eastAsia="x-none"/>
        </w:rPr>
        <w:t>D</w:t>
      </w:r>
      <w:r>
        <w:rPr>
          <w:lang w:eastAsia="x-none"/>
        </w:rPr>
        <w:t>,</w:t>
      </w:r>
      <w:r w:rsidR="006B0245">
        <w:rPr>
          <w:lang w:eastAsia="x-none"/>
        </w:rPr>
        <w:t xml:space="preserve"> courseId,</w:t>
      </w:r>
      <w:r>
        <w:rPr>
          <w:lang w:eastAsia="x-none"/>
        </w:rPr>
        <w:t xml:space="preserve"> </w:t>
      </w:r>
      <w:r w:rsidR="006B0245">
        <w:rPr>
          <w:lang w:eastAsia="x-none"/>
        </w:rPr>
        <w:t>nội dung câu hỏi</w:t>
      </w:r>
      <w:r>
        <w:rPr>
          <w:lang w:eastAsia="x-none"/>
        </w:rPr>
        <w:t xml:space="preserve">, </w:t>
      </w:r>
      <w:r w:rsidR="006B0245">
        <w:rPr>
          <w:lang w:eastAsia="x-none"/>
        </w:rPr>
        <w:t>đường dẫn ảnh</w:t>
      </w:r>
      <w:r>
        <w:rPr>
          <w:lang w:eastAsia="x-none"/>
        </w:rPr>
        <w:t xml:space="preserve">, </w:t>
      </w:r>
      <w:r w:rsidR="006B0245">
        <w:rPr>
          <w:lang w:eastAsia="x-none"/>
        </w:rPr>
        <w:t>câu trả lời 1</w:t>
      </w:r>
      <w:r>
        <w:rPr>
          <w:lang w:eastAsia="x-none"/>
        </w:rPr>
        <w:t xml:space="preserve">, </w:t>
      </w:r>
      <w:r w:rsidR="006B0245">
        <w:rPr>
          <w:lang w:eastAsia="x-none"/>
        </w:rPr>
        <w:t xml:space="preserve">câu trả lời </w:t>
      </w:r>
      <w:r w:rsidR="006B0245">
        <w:rPr>
          <w:lang w:eastAsia="x-none"/>
        </w:rPr>
        <w:t>2</w:t>
      </w:r>
      <w:r>
        <w:rPr>
          <w:lang w:eastAsia="x-none"/>
        </w:rPr>
        <w:t xml:space="preserve">, </w:t>
      </w:r>
      <w:r w:rsidR="006B0245">
        <w:rPr>
          <w:lang w:eastAsia="x-none"/>
        </w:rPr>
        <w:t xml:space="preserve">câu trả lời </w:t>
      </w:r>
      <w:r w:rsidR="006B0245">
        <w:rPr>
          <w:lang w:eastAsia="x-none"/>
        </w:rPr>
        <w:t>3</w:t>
      </w:r>
      <w:r>
        <w:rPr>
          <w:lang w:eastAsia="x-none"/>
        </w:rPr>
        <w:t xml:space="preserve">, </w:t>
      </w:r>
      <w:r w:rsidR="006B0245">
        <w:rPr>
          <w:lang w:eastAsia="x-none"/>
        </w:rPr>
        <w:t xml:space="preserve">câu trả lời </w:t>
      </w:r>
      <w:r w:rsidR="006B0245">
        <w:rPr>
          <w:lang w:eastAsia="x-none"/>
        </w:rPr>
        <w:t>4</w:t>
      </w:r>
      <w:r>
        <w:rPr>
          <w:lang w:eastAsia="x-none"/>
        </w:rPr>
        <w:t>.</w:t>
      </w:r>
    </w:p>
    <w:p w14:paraId="222D501B" w14:textId="65916E0A" w:rsidR="00E701AA" w:rsidRDefault="00AC15A7" w:rsidP="0077008F">
      <w:pPr>
        <w:pStyle w:val="Heading4"/>
        <w:tabs>
          <w:tab w:val="left" w:pos="1701"/>
        </w:tabs>
        <w:ind w:left="709"/>
        <w:rPr>
          <w:sz w:val="26"/>
          <w:szCs w:val="26"/>
          <w:lang w:eastAsia="x-none"/>
        </w:rPr>
      </w:pPr>
      <w:r w:rsidRPr="00AC15A7">
        <w:rPr>
          <w:sz w:val="26"/>
          <w:szCs w:val="26"/>
          <w:lang w:eastAsia="x-none"/>
        </w:rPr>
        <w:t xml:space="preserve">3.3.2.1. </w:t>
      </w:r>
      <w:r w:rsidRPr="00AC15A7">
        <w:rPr>
          <w:sz w:val="26"/>
          <w:szCs w:val="26"/>
          <w:lang w:eastAsia="x-none"/>
        </w:rPr>
        <w:tab/>
      </w:r>
      <w:r w:rsidRPr="00AC15A7">
        <w:rPr>
          <w:sz w:val="26"/>
          <w:szCs w:val="26"/>
        </w:rPr>
        <w:t>Sơ đồ lớp</w:t>
      </w:r>
      <w:r w:rsidRPr="00AC15A7">
        <w:rPr>
          <w:sz w:val="26"/>
          <w:szCs w:val="26"/>
          <w:lang w:eastAsia="x-none"/>
        </w:rPr>
        <w:t>.</w:t>
      </w:r>
    </w:p>
    <w:p w14:paraId="173756F8" w14:textId="66820D44" w:rsidR="0077008F" w:rsidRDefault="0043553C" w:rsidP="0077008F">
      <w:pPr>
        <w:ind w:left="709"/>
        <w:rPr>
          <w:lang w:eastAsia="x-none"/>
        </w:rPr>
      </w:pPr>
      <w:r w:rsidRPr="0043553C">
        <w:rPr>
          <w:lang w:eastAsia="x-none"/>
        </w:rPr>
        <w:drawing>
          <wp:inline distT="0" distB="0" distL="0" distR="0" wp14:anchorId="7AFF27BD" wp14:editId="0E1569A1">
            <wp:extent cx="5219700" cy="3630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9700" cy="3630930"/>
                    </a:xfrm>
                    <a:prstGeom prst="rect">
                      <a:avLst/>
                    </a:prstGeom>
                  </pic:spPr>
                </pic:pic>
              </a:graphicData>
            </a:graphic>
          </wp:inline>
        </w:drawing>
      </w:r>
    </w:p>
    <w:p w14:paraId="2643EA5B" w14:textId="56A6307E" w:rsidR="0043553C" w:rsidRPr="0077008F" w:rsidRDefault="009938A4" w:rsidP="0043553C">
      <w:pPr>
        <w:ind w:left="709"/>
        <w:jc w:val="center"/>
        <w:rPr>
          <w:lang w:eastAsia="x-none"/>
        </w:rPr>
      </w:pPr>
      <w:r>
        <w:rPr>
          <w:lang w:eastAsia="x-none"/>
        </w:rPr>
        <w:t>Hình 9: Sơ đồ lớp.</w:t>
      </w:r>
    </w:p>
    <w:p w14:paraId="5F0E198F" w14:textId="000CBD28" w:rsidR="00E701AA" w:rsidRDefault="00E701AA" w:rsidP="00A423D1">
      <w:pPr>
        <w:pStyle w:val="Heading3"/>
        <w:tabs>
          <w:tab w:val="left" w:pos="426"/>
          <w:tab w:val="left" w:pos="993"/>
        </w:tabs>
        <w:spacing w:before="120" w:line="240" w:lineRule="exact"/>
      </w:pPr>
      <w:r>
        <w:tab/>
      </w:r>
      <w:bookmarkStart w:id="72" w:name="_Toc69346606"/>
      <w:r>
        <w:t>3.1.4.</w:t>
      </w:r>
      <w:r>
        <w:tab/>
        <w:t>Sơ đồ tuần tự.</w:t>
      </w:r>
      <w:bookmarkEnd w:id="72"/>
    </w:p>
    <w:p w14:paraId="2B7FBCD7" w14:textId="0F09A5E5" w:rsidR="00E701AA" w:rsidRDefault="00BB77C5" w:rsidP="00BB77C5">
      <w:pPr>
        <w:spacing w:before="120" w:line="240" w:lineRule="exact"/>
        <w:ind w:left="567"/>
        <w:rPr>
          <w:lang w:eastAsia="x-none"/>
        </w:rPr>
      </w:pPr>
      <w:r>
        <w:rPr>
          <w:lang w:eastAsia="x-none"/>
        </w:rPr>
        <w:t>- Đăng nhập:</w:t>
      </w:r>
    </w:p>
    <w:p w14:paraId="002DFBE4" w14:textId="5EE1A935" w:rsidR="00BB77C5" w:rsidRDefault="00BB77C5">
      <w:pPr>
        <w:spacing w:after="160" w:line="259" w:lineRule="auto"/>
        <w:rPr>
          <w:lang w:eastAsia="x-none"/>
        </w:rPr>
      </w:pPr>
      <w:r>
        <w:rPr>
          <w:lang w:eastAsia="x-none"/>
        </w:rPr>
        <w:br w:type="page"/>
      </w:r>
    </w:p>
    <w:p w14:paraId="4AB30410" w14:textId="59FED8E2" w:rsidR="00BB77C5" w:rsidRDefault="00BB77C5" w:rsidP="00A3099D">
      <w:pPr>
        <w:spacing w:before="120" w:line="240" w:lineRule="exact"/>
        <w:ind w:left="567"/>
        <w:jc w:val="center"/>
        <w:rPr>
          <w:lang w:eastAsia="x-none"/>
        </w:rPr>
      </w:pPr>
      <w:r w:rsidRPr="00BB77C5">
        <w:rPr>
          <w:lang w:eastAsia="x-none"/>
        </w:rPr>
        <w:lastRenderedPageBreak/>
        <w:drawing>
          <wp:anchor distT="0" distB="0" distL="114300" distR="114300" simplePos="0" relativeHeight="251704320" behindDoc="0" locked="0" layoutInCell="1" allowOverlap="1" wp14:anchorId="4B89096E" wp14:editId="772A3896">
            <wp:simplePos x="0" y="0"/>
            <wp:positionH relativeFrom="column">
              <wp:posOffset>360045</wp:posOffset>
            </wp:positionH>
            <wp:positionV relativeFrom="paragraph">
              <wp:posOffset>0</wp:posOffset>
            </wp:positionV>
            <wp:extent cx="5219700" cy="307975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219700" cy="3079750"/>
                    </a:xfrm>
                    <a:prstGeom prst="rect">
                      <a:avLst/>
                    </a:prstGeom>
                  </pic:spPr>
                </pic:pic>
              </a:graphicData>
            </a:graphic>
          </wp:anchor>
        </w:drawing>
      </w:r>
      <w:r>
        <w:rPr>
          <w:lang w:eastAsia="x-none"/>
        </w:rPr>
        <w:t>Hình 10: Sơ đồ tuần tự - Đăng nhập.</w:t>
      </w:r>
    </w:p>
    <w:p w14:paraId="486401E0" w14:textId="20D32D18" w:rsidR="00BB77C5" w:rsidRDefault="00216621" w:rsidP="00BB77C5">
      <w:pPr>
        <w:spacing w:before="120" w:line="240" w:lineRule="exact"/>
        <w:ind w:left="567"/>
        <w:rPr>
          <w:lang w:eastAsia="x-none"/>
        </w:rPr>
      </w:pPr>
      <w:r w:rsidRPr="00BB77C5">
        <w:rPr>
          <w:lang w:eastAsia="x-none"/>
        </w:rPr>
        <w:drawing>
          <wp:anchor distT="0" distB="0" distL="114300" distR="114300" simplePos="0" relativeHeight="251705344" behindDoc="0" locked="0" layoutInCell="1" allowOverlap="1" wp14:anchorId="0813BB85" wp14:editId="1101B354">
            <wp:simplePos x="0" y="0"/>
            <wp:positionH relativeFrom="column">
              <wp:posOffset>445770</wp:posOffset>
            </wp:positionH>
            <wp:positionV relativeFrom="paragraph">
              <wp:posOffset>318770</wp:posOffset>
            </wp:positionV>
            <wp:extent cx="5219700" cy="389191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219700" cy="3891915"/>
                    </a:xfrm>
                    <a:prstGeom prst="rect">
                      <a:avLst/>
                    </a:prstGeom>
                  </pic:spPr>
                </pic:pic>
              </a:graphicData>
            </a:graphic>
          </wp:anchor>
        </w:drawing>
      </w:r>
      <w:r w:rsidR="00BB77C5">
        <w:rPr>
          <w:lang w:eastAsia="x-none"/>
        </w:rPr>
        <w:t>- Làm trắc nghiệm:</w:t>
      </w:r>
    </w:p>
    <w:p w14:paraId="56A5F556" w14:textId="363C8174" w:rsidR="00BB77C5" w:rsidRDefault="00216621" w:rsidP="00A3099D">
      <w:pPr>
        <w:spacing w:before="120" w:line="240" w:lineRule="exact"/>
        <w:ind w:left="567"/>
        <w:jc w:val="center"/>
        <w:rPr>
          <w:lang w:eastAsia="x-none"/>
        </w:rPr>
      </w:pPr>
      <w:r>
        <w:rPr>
          <w:lang w:eastAsia="x-none"/>
        </w:rPr>
        <w:t>Hình 1</w:t>
      </w:r>
      <w:r>
        <w:rPr>
          <w:lang w:eastAsia="x-none"/>
        </w:rPr>
        <w:t>1</w:t>
      </w:r>
      <w:r>
        <w:rPr>
          <w:lang w:eastAsia="x-none"/>
        </w:rPr>
        <w:t>: Sơ đồ tuần tự - Làm trắc nghiệm</w:t>
      </w:r>
      <w:r>
        <w:rPr>
          <w:lang w:eastAsia="x-none"/>
        </w:rPr>
        <w:t>.</w:t>
      </w:r>
    </w:p>
    <w:p w14:paraId="5F0250DB" w14:textId="4A3F0233" w:rsidR="00BB77C5" w:rsidRDefault="00BB77C5" w:rsidP="00BB77C5">
      <w:pPr>
        <w:spacing w:before="120" w:line="240" w:lineRule="exact"/>
        <w:ind w:left="567"/>
        <w:rPr>
          <w:lang w:eastAsia="x-none"/>
        </w:rPr>
      </w:pPr>
      <w:r>
        <w:rPr>
          <w:lang w:eastAsia="x-none"/>
        </w:rPr>
        <w:t>- Quản lí tài khoản:</w:t>
      </w:r>
    </w:p>
    <w:p w14:paraId="6E444E2B" w14:textId="4D77BA30" w:rsidR="00216621" w:rsidRDefault="00216621" w:rsidP="00BB77C5">
      <w:pPr>
        <w:spacing w:before="120" w:line="240" w:lineRule="exact"/>
        <w:ind w:left="567"/>
        <w:rPr>
          <w:lang w:eastAsia="x-none"/>
        </w:rPr>
      </w:pPr>
    </w:p>
    <w:p w14:paraId="052E92F1" w14:textId="29A9C1D6" w:rsidR="00A3099D" w:rsidRDefault="00A3099D">
      <w:pPr>
        <w:spacing w:after="160" w:line="259" w:lineRule="auto"/>
        <w:rPr>
          <w:lang w:eastAsia="x-none"/>
        </w:rPr>
      </w:pPr>
      <w:r>
        <w:rPr>
          <w:lang w:eastAsia="x-none"/>
        </w:rPr>
        <w:br w:type="page"/>
      </w:r>
    </w:p>
    <w:p w14:paraId="707DE609" w14:textId="58B112AF" w:rsidR="00216621" w:rsidRDefault="00A3099D" w:rsidP="00BB77C5">
      <w:pPr>
        <w:spacing w:before="120" w:line="240" w:lineRule="exact"/>
        <w:ind w:left="567"/>
        <w:rPr>
          <w:lang w:eastAsia="x-none"/>
        </w:rPr>
      </w:pPr>
      <w:r w:rsidRPr="00A3099D">
        <w:rPr>
          <w:lang w:eastAsia="x-none"/>
        </w:rPr>
        <w:lastRenderedPageBreak/>
        <w:drawing>
          <wp:anchor distT="0" distB="0" distL="114300" distR="114300" simplePos="0" relativeHeight="251706368" behindDoc="0" locked="0" layoutInCell="1" allowOverlap="1" wp14:anchorId="0C3DBC77" wp14:editId="13A4F853">
            <wp:simplePos x="0" y="0"/>
            <wp:positionH relativeFrom="column">
              <wp:posOffset>360045</wp:posOffset>
            </wp:positionH>
            <wp:positionV relativeFrom="paragraph">
              <wp:posOffset>0</wp:posOffset>
            </wp:positionV>
            <wp:extent cx="5219700" cy="34143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19700" cy="3414395"/>
                    </a:xfrm>
                    <a:prstGeom prst="rect">
                      <a:avLst/>
                    </a:prstGeom>
                  </pic:spPr>
                </pic:pic>
              </a:graphicData>
            </a:graphic>
          </wp:anchor>
        </w:drawing>
      </w:r>
    </w:p>
    <w:p w14:paraId="1A8F5FB6" w14:textId="437CA956" w:rsidR="00216621" w:rsidRDefault="00216621" w:rsidP="00A3099D">
      <w:pPr>
        <w:spacing w:before="120" w:line="240" w:lineRule="exact"/>
        <w:ind w:left="567"/>
        <w:jc w:val="center"/>
        <w:rPr>
          <w:lang w:eastAsia="x-none"/>
        </w:rPr>
      </w:pPr>
      <w:r>
        <w:rPr>
          <w:lang w:eastAsia="x-none"/>
        </w:rPr>
        <w:t>Hình 1</w:t>
      </w:r>
      <w:r>
        <w:rPr>
          <w:lang w:eastAsia="x-none"/>
        </w:rPr>
        <w:t>2</w:t>
      </w:r>
      <w:r>
        <w:rPr>
          <w:lang w:eastAsia="x-none"/>
        </w:rPr>
        <w:t>: Sơ đồ tuần tự - Quản lí tài khoản.</w:t>
      </w:r>
    </w:p>
    <w:p w14:paraId="3ECAB266" w14:textId="3646C224" w:rsidR="00216621" w:rsidRDefault="00BB77C5" w:rsidP="00284DA3">
      <w:pPr>
        <w:spacing w:before="120" w:line="240" w:lineRule="exact"/>
        <w:ind w:left="567"/>
        <w:rPr>
          <w:lang w:eastAsia="x-none"/>
        </w:rPr>
      </w:pPr>
      <w:r>
        <w:rPr>
          <w:lang w:eastAsia="x-none"/>
        </w:rPr>
        <w:t>- Quản lí khoá học:</w:t>
      </w:r>
      <w:r w:rsidR="00A3099D" w:rsidRPr="00A3099D">
        <w:rPr>
          <w:lang w:eastAsia="x-none"/>
        </w:rPr>
        <w:drawing>
          <wp:anchor distT="0" distB="0" distL="114300" distR="114300" simplePos="0" relativeHeight="251707392" behindDoc="0" locked="0" layoutInCell="1" allowOverlap="1" wp14:anchorId="7FA6DC9F" wp14:editId="15ED4889">
            <wp:simplePos x="0" y="0"/>
            <wp:positionH relativeFrom="column">
              <wp:posOffset>398145</wp:posOffset>
            </wp:positionH>
            <wp:positionV relativeFrom="paragraph">
              <wp:posOffset>371475</wp:posOffset>
            </wp:positionV>
            <wp:extent cx="5219700" cy="33426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19700" cy="3342640"/>
                    </a:xfrm>
                    <a:prstGeom prst="rect">
                      <a:avLst/>
                    </a:prstGeom>
                  </pic:spPr>
                </pic:pic>
              </a:graphicData>
            </a:graphic>
          </wp:anchor>
        </w:drawing>
      </w:r>
    </w:p>
    <w:p w14:paraId="6292F865" w14:textId="2A45B0B8" w:rsidR="00216621" w:rsidRDefault="00216621" w:rsidP="00A3099D">
      <w:pPr>
        <w:spacing w:before="120" w:line="240" w:lineRule="exact"/>
        <w:ind w:left="567"/>
        <w:jc w:val="center"/>
        <w:rPr>
          <w:lang w:eastAsia="x-none"/>
        </w:rPr>
      </w:pPr>
      <w:r>
        <w:rPr>
          <w:lang w:eastAsia="x-none"/>
        </w:rPr>
        <w:t>Hình 1</w:t>
      </w:r>
      <w:r>
        <w:rPr>
          <w:lang w:eastAsia="x-none"/>
        </w:rPr>
        <w:t>3</w:t>
      </w:r>
      <w:r>
        <w:rPr>
          <w:lang w:eastAsia="x-none"/>
        </w:rPr>
        <w:t>: Sơ đồ tuần tự - Quản lí khoá học.</w:t>
      </w:r>
    </w:p>
    <w:p w14:paraId="5A5CBDA8" w14:textId="55282B9A" w:rsidR="00BB77C5" w:rsidRDefault="00BB77C5" w:rsidP="00BB77C5">
      <w:pPr>
        <w:spacing w:before="120" w:line="240" w:lineRule="exact"/>
        <w:ind w:left="567"/>
        <w:rPr>
          <w:lang w:eastAsia="x-none"/>
        </w:rPr>
      </w:pPr>
      <w:r>
        <w:rPr>
          <w:lang w:eastAsia="x-none"/>
        </w:rPr>
        <w:t>- Quản lí câu hỏi:</w:t>
      </w:r>
    </w:p>
    <w:p w14:paraId="011D915C" w14:textId="665E24CD" w:rsidR="00216621" w:rsidRDefault="00216621" w:rsidP="00BB77C5">
      <w:pPr>
        <w:spacing w:before="120" w:line="240" w:lineRule="exact"/>
        <w:ind w:left="567"/>
        <w:rPr>
          <w:lang w:eastAsia="x-none"/>
        </w:rPr>
      </w:pPr>
    </w:p>
    <w:p w14:paraId="3CE43707" w14:textId="548EE93E" w:rsidR="00216621" w:rsidRDefault="00284DA3" w:rsidP="00284DA3">
      <w:pPr>
        <w:spacing w:after="160" w:line="259" w:lineRule="auto"/>
        <w:rPr>
          <w:lang w:eastAsia="x-none"/>
        </w:rPr>
      </w:pPr>
      <w:r w:rsidRPr="00284DA3">
        <w:rPr>
          <w:lang w:eastAsia="x-none"/>
        </w:rPr>
        <w:lastRenderedPageBreak/>
        <w:drawing>
          <wp:anchor distT="0" distB="0" distL="114300" distR="114300" simplePos="0" relativeHeight="251708416" behindDoc="0" locked="0" layoutInCell="1" allowOverlap="1" wp14:anchorId="29C7192E" wp14:editId="4F46D80D">
            <wp:simplePos x="0" y="0"/>
            <wp:positionH relativeFrom="column">
              <wp:posOffset>360045</wp:posOffset>
            </wp:positionH>
            <wp:positionV relativeFrom="paragraph">
              <wp:posOffset>0</wp:posOffset>
            </wp:positionV>
            <wp:extent cx="5219700" cy="34950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219700" cy="3495040"/>
                    </a:xfrm>
                    <a:prstGeom prst="rect">
                      <a:avLst/>
                    </a:prstGeom>
                  </pic:spPr>
                </pic:pic>
              </a:graphicData>
            </a:graphic>
          </wp:anchor>
        </w:drawing>
      </w:r>
    </w:p>
    <w:p w14:paraId="6713D051" w14:textId="0628BFFA" w:rsidR="00216621" w:rsidRDefault="00216621" w:rsidP="00A3099D">
      <w:pPr>
        <w:spacing w:before="120" w:line="240" w:lineRule="exact"/>
        <w:ind w:left="567"/>
        <w:jc w:val="center"/>
        <w:rPr>
          <w:lang w:eastAsia="x-none"/>
        </w:rPr>
      </w:pPr>
      <w:r>
        <w:rPr>
          <w:lang w:eastAsia="x-none"/>
        </w:rPr>
        <w:t>Hình 1</w:t>
      </w:r>
      <w:r>
        <w:rPr>
          <w:lang w:eastAsia="x-none"/>
        </w:rPr>
        <w:t>4</w:t>
      </w:r>
      <w:r>
        <w:rPr>
          <w:lang w:eastAsia="x-none"/>
        </w:rPr>
        <w:t>: Sơ đồ tuần tự - Quản lí câu hỏi.</w:t>
      </w:r>
    </w:p>
    <w:p w14:paraId="64598128" w14:textId="77777777" w:rsidR="00284DA3" w:rsidRPr="00E701AA" w:rsidRDefault="00284DA3" w:rsidP="00284DA3">
      <w:pPr>
        <w:spacing w:before="120" w:line="240" w:lineRule="exact"/>
        <w:rPr>
          <w:lang w:eastAsia="x-none"/>
        </w:rPr>
      </w:pPr>
    </w:p>
    <w:p w14:paraId="1F573DAB" w14:textId="52519C7D" w:rsidR="00A3678B" w:rsidRDefault="00A3678B" w:rsidP="00A423D1">
      <w:pPr>
        <w:pStyle w:val="Heading2"/>
        <w:tabs>
          <w:tab w:val="left" w:pos="426"/>
        </w:tabs>
        <w:spacing w:before="120" w:line="240" w:lineRule="exact"/>
        <w:rPr>
          <w:b/>
          <w:bCs/>
        </w:rPr>
      </w:pPr>
      <w:bookmarkStart w:id="73" w:name="_Toc69346607"/>
      <w:r w:rsidRPr="00A3678B">
        <w:rPr>
          <w:b/>
          <w:bCs/>
        </w:rPr>
        <w:t>3.4.</w:t>
      </w:r>
      <w:r w:rsidR="00F24A45">
        <w:rPr>
          <w:b/>
          <w:bCs/>
        </w:rPr>
        <w:tab/>
      </w:r>
      <w:r w:rsidRPr="00A3678B">
        <w:rPr>
          <w:b/>
          <w:bCs/>
        </w:rPr>
        <w:tab/>
        <w:t>Thiết kế cơ sở dữ liệu.</w:t>
      </w:r>
      <w:bookmarkEnd w:id="73"/>
    </w:p>
    <w:p w14:paraId="1FED5A5A" w14:textId="04111D42" w:rsidR="00284DA3" w:rsidRPr="00284DA3" w:rsidRDefault="00284DA3" w:rsidP="00284DA3">
      <w:pPr>
        <w:jc w:val="center"/>
        <w:rPr>
          <w:lang w:eastAsia="x-none"/>
        </w:rPr>
      </w:pPr>
      <w:r>
        <w:rPr>
          <w:lang w:eastAsia="x-none"/>
        </w:rPr>
        <w:t>Bảng 8: Courses.</w:t>
      </w:r>
    </w:p>
    <w:tbl>
      <w:tblPr>
        <w:tblStyle w:val="TableGrid"/>
        <w:tblW w:w="0" w:type="auto"/>
        <w:tblLook w:val="04A0" w:firstRow="1" w:lastRow="0" w:firstColumn="1" w:lastColumn="0" w:noHBand="0" w:noVBand="1"/>
      </w:tblPr>
      <w:tblGrid>
        <w:gridCol w:w="702"/>
        <w:gridCol w:w="1831"/>
        <w:gridCol w:w="1676"/>
        <w:gridCol w:w="679"/>
        <w:gridCol w:w="3322"/>
      </w:tblGrid>
      <w:tr w:rsidR="00284DA3" w14:paraId="3BF3A2A2" w14:textId="77777777" w:rsidTr="00284DA3">
        <w:trPr>
          <w:trHeight w:val="567"/>
        </w:trPr>
        <w:tc>
          <w:tcPr>
            <w:tcW w:w="704" w:type="dxa"/>
            <w:vAlign w:val="center"/>
          </w:tcPr>
          <w:p w14:paraId="54A3C9A5" w14:textId="2CFD8118" w:rsidR="00284DA3" w:rsidRPr="00284DA3" w:rsidRDefault="00284DA3" w:rsidP="00284DA3">
            <w:pPr>
              <w:spacing w:before="120" w:line="240" w:lineRule="exact"/>
              <w:jc w:val="center"/>
              <w:rPr>
                <w:lang w:eastAsia="x-none"/>
              </w:rPr>
            </w:pPr>
            <w:r>
              <w:rPr>
                <w:lang w:eastAsia="x-none"/>
              </w:rPr>
              <w:t>STT</w:t>
            </w:r>
          </w:p>
        </w:tc>
        <w:tc>
          <w:tcPr>
            <w:tcW w:w="1843" w:type="dxa"/>
            <w:vAlign w:val="center"/>
          </w:tcPr>
          <w:p w14:paraId="2A7B9B8E" w14:textId="17072699" w:rsidR="00284DA3" w:rsidRPr="00284DA3" w:rsidRDefault="00284DA3" w:rsidP="00284DA3">
            <w:pPr>
              <w:spacing w:before="120" w:line="240" w:lineRule="exact"/>
              <w:jc w:val="center"/>
              <w:rPr>
                <w:lang w:eastAsia="x-none"/>
              </w:rPr>
            </w:pPr>
            <w:r>
              <w:rPr>
                <w:lang w:eastAsia="x-none"/>
              </w:rPr>
              <w:t>Tên thuộc tính</w:t>
            </w:r>
          </w:p>
        </w:tc>
        <w:tc>
          <w:tcPr>
            <w:tcW w:w="1701" w:type="dxa"/>
            <w:vAlign w:val="center"/>
          </w:tcPr>
          <w:p w14:paraId="630B5D8B" w14:textId="56518DAA" w:rsidR="00284DA3" w:rsidRPr="00284DA3" w:rsidRDefault="00284DA3" w:rsidP="00284DA3">
            <w:pPr>
              <w:spacing w:before="120" w:line="240" w:lineRule="exact"/>
              <w:jc w:val="center"/>
              <w:rPr>
                <w:lang w:eastAsia="x-none"/>
              </w:rPr>
            </w:pPr>
            <w:r>
              <w:rPr>
                <w:lang w:eastAsia="x-none"/>
              </w:rPr>
              <w:t>Kiểu dữ liệu</w:t>
            </w:r>
          </w:p>
        </w:tc>
        <w:tc>
          <w:tcPr>
            <w:tcW w:w="567" w:type="dxa"/>
            <w:vAlign w:val="center"/>
          </w:tcPr>
          <w:p w14:paraId="461077DC" w14:textId="00ABF5A7" w:rsidR="00284DA3" w:rsidRPr="00284DA3" w:rsidRDefault="00284DA3" w:rsidP="00284DA3">
            <w:pPr>
              <w:spacing w:before="120" w:line="240" w:lineRule="exact"/>
              <w:jc w:val="center"/>
              <w:rPr>
                <w:lang w:eastAsia="x-none"/>
              </w:rPr>
            </w:pPr>
            <w:r>
              <w:rPr>
                <w:lang w:eastAsia="x-none"/>
              </w:rPr>
              <w:t>Null</w:t>
            </w:r>
          </w:p>
        </w:tc>
        <w:tc>
          <w:tcPr>
            <w:tcW w:w="3395" w:type="dxa"/>
            <w:vAlign w:val="center"/>
          </w:tcPr>
          <w:p w14:paraId="00D30F03" w14:textId="29A1C943" w:rsidR="00284DA3" w:rsidRPr="00284DA3" w:rsidRDefault="00284DA3" w:rsidP="00284DA3">
            <w:pPr>
              <w:spacing w:before="120" w:line="240" w:lineRule="exact"/>
              <w:jc w:val="center"/>
              <w:rPr>
                <w:lang w:eastAsia="x-none"/>
              </w:rPr>
            </w:pPr>
            <w:r>
              <w:rPr>
                <w:lang w:eastAsia="x-none"/>
              </w:rPr>
              <w:t>Diển giải</w:t>
            </w:r>
          </w:p>
        </w:tc>
      </w:tr>
      <w:tr w:rsidR="00284DA3" w14:paraId="6AA7618D" w14:textId="77777777" w:rsidTr="00284DA3">
        <w:trPr>
          <w:trHeight w:val="567"/>
        </w:trPr>
        <w:tc>
          <w:tcPr>
            <w:tcW w:w="704" w:type="dxa"/>
            <w:vAlign w:val="center"/>
          </w:tcPr>
          <w:p w14:paraId="0CB2F1B4" w14:textId="4B152CB2" w:rsidR="00284DA3" w:rsidRPr="00284DA3" w:rsidRDefault="00284DA3" w:rsidP="00284DA3">
            <w:pPr>
              <w:spacing w:before="120" w:line="240" w:lineRule="exact"/>
              <w:jc w:val="center"/>
              <w:rPr>
                <w:lang w:eastAsia="x-none"/>
              </w:rPr>
            </w:pPr>
            <w:r>
              <w:rPr>
                <w:lang w:eastAsia="x-none"/>
              </w:rPr>
              <w:t>1</w:t>
            </w:r>
          </w:p>
        </w:tc>
        <w:tc>
          <w:tcPr>
            <w:tcW w:w="1843" w:type="dxa"/>
            <w:vAlign w:val="center"/>
          </w:tcPr>
          <w:p w14:paraId="47EF44F5" w14:textId="2C39A307" w:rsidR="00284DA3" w:rsidRPr="00284DA3" w:rsidRDefault="00284DA3" w:rsidP="00284DA3">
            <w:pPr>
              <w:spacing w:before="120" w:line="240" w:lineRule="exact"/>
              <w:jc w:val="center"/>
              <w:rPr>
                <w:lang w:eastAsia="x-none"/>
              </w:rPr>
            </w:pPr>
            <w:r>
              <w:rPr>
                <w:lang w:eastAsia="x-none"/>
              </w:rPr>
              <w:t>ID</w:t>
            </w:r>
          </w:p>
        </w:tc>
        <w:tc>
          <w:tcPr>
            <w:tcW w:w="1701" w:type="dxa"/>
            <w:vAlign w:val="center"/>
          </w:tcPr>
          <w:p w14:paraId="4135382E" w14:textId="52B54493" w:rsidR="00284DA3" w:rsidRPr="00284DA3" w:rsidRDefault="00284DA3" w:rsidP="00284DA3">
            <w:pPr>
              <w:spacing w:before="120" w:line="240" w:lineRule="exact"/>
              <w:jc w:val="center"/>
              <w:rPr>
                <w:lang w:eastAsia="x-none"/>
              </w:rPr>
            </w:pPr>
            <w:r>
              <w:rPr>
                <w:lang w:eastAsia="x-none"/>
              </w:rPr>
              <w:t>String</w:t>
            </w:r>
          </w:p>
        </w:tc>
        <w:tc>
          <w:tcPr>
            <w:tcW w:w="567" w:type="dxa"/>
            <w:vAlign w:val="center"/>
          </w:tcPr>
          <w:p w14:paraId="31B919FF" w14:textId="77777777" w:rsidR="00284DA3" w:rsidRDefault="00284DA3" w:rsidP="00284DA3">
            <w:pPr>
              <w:spacing w:before="120" w:line="240" w:lineRule="exact"/>
              <w:jc w:val="center"/>
              <w:rPr>
                <w:lang w:val="x-none" w:eastAsia="x-none"/>
              </w:rPr>
            </w:pPr>
          </w:p>
        </w:tc>
        <w:tc>
          <w:tcPr>
            <w:tcW w:w="3395" w:type="dxa"/>
            <w:vAlign w:val="center"/>
          </w:tcPr>
          <w:p w14:paraId="25272AF3" w14:textId="17585B52" w:rsidR="00284DA3" w:rsidRPr="00284DA3" w:rsidRDefault="00284DA3" w:rsidP="00284DA3">
            <w:pPr>
              <w:spacing w:before="120" w:line="240" w:lineRule="exact"/>
              <w:jc w:val="center"/>
              <w:rPr>
                <w:lang w:eastAsia="x-none"/>
              </w:rPr>
            </w:pPr>
            <w:r>
              <w:rPr>
                <w:lang w:eastAsia="x-none"/>
              </w:rPr>
              <w:t>Mã khoá học</w:t>
            </w:r>
          </w:p>
        </w:tc>
      </w:tr>
      <w:tr w:rsidR="00284DA3" w14:paraId="293215AC" w14:textId="77777777" w:rsidTr="00284DA3">
        <w:trPr>
          <w:trHeight w:val="567"/>
        </w:trPr>
        <w:tc>
          <w:tcPr>
            <w:tcW w:w="704" w:type="dxa"/>
            <w:vAlign w:val="center"/>
          </w:tcPr>
          <w:p w14:paraId="32563DAF" w14:textId="066075D8" w:rsidR="00284DA3" w:rsidRPr="00284DA3" w:rsidRDefault="00284DA3" w:rsidP="00284DA3">
            <w:pPr>
              <w:spacing w:before="120" w:line="240" w:lineRule="exact"/>
              <w:jc w:val="center"/>
              <w:rPr>
                <w:lang w:eastAsia="x-none"/>
              </w:rPr>
            </w:pPr>
            <w:r>
              <w:rPr>
                <w:lang w:eastAsia="x-none"/>
              </w:rPr>
              <w:t>2</w:t>
            </w:r>
          </w:p>
        </w:tc>
        <w:tc>
          <w:tcPr>
            <w:tcW w:w="1843" w:type="dxa"/>
            <w:vAlign w:val="center"/>
          </w:tcPr>
          <w:p w14:paraId="318925C9" w14:textId="4679EC4C" w:rsidR="00284DA3" w:rsidRPr="00284DA3" w:rsidRDefault="00284DA3" w:rsidP="00284DA3">
            <w:pPr>
              <w:spacing w:before="120" w:line="240" w:lineRule="exact"/>
              <w:jc w:val="center"/>
              <w:rPr>
                <w:lang w:eastAsia="x-none"/>
              </w:rPr>
            </w:pPr>
            <w:r>
              <w:rPr>
                <w:lang w:eastAsia="x-none"/>
              </w:rPr>
              <w:t>Name</w:t>
            </w:r>
          </w:p>
        </w:tc>
        <w:tc>
          <w:tcPr>
            <w:tcW w:w="1701" w:type="dxa"/>
            <w:vAlign w:val="center"/>
          </w:tcPr>
          <w:p w14:paraId="757B673C" w14:textId="22FEE516" w:rsidR="00284DA3" w:rsidRDefault="00284DA3" w:rsidP="00284DA3">
            <w:pPr>
              <w:spacing w:before="120" w:line="240" w:lineRule="exact"/>
              <w:jc w:val="center"/>
              <w:rPr>
                <w:lang w:val="x-none" w:eastAsia="x-none"/>
              </w:rPr>
            </w:pPr>
            <w:r>
              <w:rPr>
                <w:lang w:eastAsia="x-none"/>
              </w:rPr>
              <w:t>String</w:t>
            </w:r>
          </w:p>
        </w:tc>
        <w:tc>
          <w:tcPr>
            <w:tcW w:w="567" w:type="dxa"/>
            <w:vAlign w:val="center"/>
          </w:tcPr>
          <w:p w14:paraId="1A34531F" w14:textId="77777777" w:rsidR="00284DA3" w:rsidRDefault="00284DA3" w:rsidP="00284DA3">
            <w:pPr>
              <w:spacing w:before="120" w:line="240" w:lineRule="exact"/>
              <w:jc w:val="center"/>
              <w:rPr>
                <w:lang w:val="x-none" w:eastAsia="x-none"/>
              </w:rPr>
            </w:pPr>
          </w:p>
        </w:tc>
        <w:tc>
          <w:tcPr>
            <w:tcW w:w="3395" w:type="dxa"/>
            <w:vAlign w:val="center"/>
          </w:tcPr>
          <w:p w14:paraId="64659C82" w14:textId="432FCB10" w:rsidR="00284DA3" w:rsidRPr="00284DA3" w:rsidRDefault="00284DA3" w:rsidP="00284DA3">
            <w:pPr>
              <w:spacing w:before="120" w:line="240" w:lineRule="exact"/>
              <w:jc w:val="center"/>
              <w:rPr>
                <w:lang w:eastAsia="x-none"/>
              </w:rPr>
            </w:pPr>
            <w:r>
              <w:rPr>
                <w:lang w:eastAsia="x-none"/>
              </w:rPr>
              <w:t>Tên khoá học</w:t>
            </w:r>
          </w:p>
        </w:tc>
      </w:tr>
      <w:tr w:rsidR="00284DA3" w14:paraId="42EC4B89" w14:textId="77777777" w:rsidTr="00284DA3">
        <w:trPr>
          <w:trHeight w:val="567"/>
        </w:trPr>
        <w:tc>
          <w:tcPr>
            <w:tcW w:w="704" w:type="dxa"/>
            <w:vAlign w:val="center"/>
          </w:tcPr>
          <w:p w14:paraId="0176374A" w14:textId="3D959664" w:rsidR="00284DA3" w:rsidRPr="00284DA3" w:rsidRDefault="00284DA3" w:rsidP="00284DA3">
            <w:pPr>
              <w:spacing w:before="120" w:line="240" w:lineRule="exact"/>
              <w:jc w:val="center"/>
              <w:rPr>
                <w:lang w:eastAsia="x-none"/>
              </w:rPr>
            </w:pPr>
            <w:r>
              <w:rPr>
                <w:lang w:eastAsia="x-none"/>
              </w:rPr>
              <w:t>3</w:t>
            </w:r>
          </w:p>
        </w:tc>
        <w:tc>
          <w:tcPr>
            <w:tcW w:w="1843" w:type="dxa"/>
            <w:vAlign w:val="center"/>
          </w:tcPr>
          <w:p w14:paraId="2F33B028" w14:textId="12339C93" w:rsidR="00284DA3" w:rsidRPr="00284DA3" w:rsidRDefault="00284DA3" w:rsidP="00284DA3">
            <w:pPr>
              <w:spacing w:before="120" w:line="240" w:lineRule="exact"/>
              <w:jc w:val="center"/>
              <w:rPr>
                <w:lang w:eastAsia="x-none"/>
              </w:rPr>
            </w:pPr>
            <w:r>
              <w:rPr>
                <w:lang w:eastAsia="x-none"/>
              </w:rPr>
              <w:t>Description</w:t>
            </w:r>
          </w:p>
        </w:tc>
        <w:tc>
          <w:tcPr>
            <w:tcW w:w="1701" w:type="dxa"/>
            <w:vAlign w:val="center"/>
          </w:tcPr>
          <w:p w14:paraId="6CF9B0B1" w14:textId="27A7453A" w:rsidR="00284DA3" w:rsidRDefault="00284DA3" w:rsidP="00284DA3">
            <w:pPr>
              <w:spacing w:before="120" w:line="240" w:lineRule="exact"/>
              <w:jc w:val="center"/>
              <w:rPr>
                <w:lang w:val="x-none" w:eastAsia="x-none"/>
              </w:rPr>
            </w:pPr>
            <w:r>
              <w:rPr>
                <w:lang w:eastAsia="x-none"/>
              </w:rPr>
              <w:t>String</w:t>
            </w:r>
          </w:p>
        </w:tc>
        <w:tc>
          <w:tcPr>
            <w:tcW w:w="567" w:type="dxa"/>
            <w:vAlign w:val="center"/>
          </w:tcPr>
          <w:p w14:paraId="41FC6A8D" w14:textId="77777777" w:rsidR="00284DA3" w:rsidRDefault="00284DA3" w:rsidP="00284DA3">
            <w:pPr>
              <w:spacing w:before="120" w:line="240" w:lineRule="exact"/>
              <w:jc w:val="center"/>
              <w:rPr>
                <w:lang w:val="x-none" w:eastAsia="x-none"/>
              </w:rPr>
            </w:pPr>
          </w:p>
        </w:tc>
        <w:tc>
          <w:tcPr>
            <w:tcW w:w="3395" w:type="dxa"/>
            <w:vAlign w:val="center"/>
          </w:tcPr>
          <w:p w14:paraId="0B908934" w14:textId="7D436360" w:rsidR="00284DA3" w:rsidRPr="00284DA3" w:rsidRDefault="00284DA3" w:rsidP="00284DA3">
            <w:pPr>
              <w:spacing w:before="120" w:line="240" w:lineRule="exact"/>
              <w:jc w:val="center"/>
              <w:rPr>
                <w:lang w:eastAsia="x-none"/>
              </w:rPr>
            </w:pPr>
            <w:r>
              <w:rPr>
                <w:lang w:eastAsia="x-none"/>
              </w:rPr>
              <w:t xml:space="preserve">Giới thiệu </w:t>
            </w:r>
            <w:r>
              <w:rPr>
                <w:lang w:eastAsia="x-none"/>
              </w:rPr>
              <w:t>khoá học</w:t>
            </w:r>
          </w:p>
        </w:tc>
      </w:tr>
      <w:tr w:rsidR="00284DA3" w14:paraId="01E66DAC" w14:textId="77777777" w:rsidTr="00284DA3">
        <w:trPr>
          <w:trHeight w:val="567"/>
        </w:trPr>
        <w:tc>
          <w:tcPr>
            <w:tcW w:w="704" w:type="dxa"/>
            <w:vAlign w:val="center"/>
          </w:tcPr>
          <w:p w14:paraId="7E1A90B8" w14:textId="2EB759A3" w:rsidR="00284DA3" w:rsidRPr="00284DA3" w:rsidRDefault="00284DA3" w:rsidP="00284DA3">
            <w:pPr>
              <w:spacing w:before="120" w:line="240" w:lineRule="exact"/>
              <w:jc w:val="center"/>
              <w:rPr>
                <w:lang w:eastAsia="x-none"/>
              </w:rPr>
            </w:pPr>
            <w:r>
              <w:rPr>
                <w:lang w:eastAsia="x-none"/>
              </w:rPr>
              <w:t>4</w:t>
            </w:r>
          </w:p>
        </w:tc>
        <w:tc>
          <w:tcPr>
            <w:tcW w:w="1843" w:type="dxa"/>
            <w:vAlign w:val="center"/>
          </w:tcPr>
          <w:p w14:paraId="5C2EEDC2" w14:textId="65786F4E" w:rsidR="00284DA3" w:rsidRPr="00284DA3" w:rsidRDefault="00284DA3" w:rsidP="00284DA3">
            <w:pPr>
              <w:spacing w:before="120" w:line="240" w:lineRule="exact"/>
              <w:jc w:val="center"/>
              <w:rPr>
                <w:lang w:eastAsia="x-none"/>
              </w:rPr>
            </w:pPr>
            <w:r>
              <w:rPr>
                <w:lang w:eastAsia="x-none"/>
              </w:rPr>
              <w:t>imgURL</w:t>
            </w:r>
          </w:p>
        </w:tc>
        <w:tc>
          <w:tcPr>
            <w:tcW w:w="1701" w:type="dxa"/>
            <w:vAlign w:val="center"/>
          </w:tcPr>
          <w:p w14:paraId="0F6422B1" w14:textId="57177971" w:rsidR="00284DA3" w:rsidRDefault="00284DA3" w:rsidP="00284DA3">
            <w:pPr>
              <w:spacing w:before="120" w:line="240" w:lineRule="exact"/>
              <w:jc w:val="center"/>
              <w:rPr>
                <w:lang w:val="x-none" w:eastAsia="x-none"/>
              </w:rPr>
            </w:pPr>
            <w:r>
              <w:rPr>
                <w:lang w:eastAsia="x-none"/>
              </w:rPr>
              <w:t>String</w:t>
            </w:r>
          </w:p>
        </w:tc>
        <w:tc>
          <w:tcPr>
            <w:tcW w:w="567" w:type="dxa"/>
            <w:vAlign w:val="center"/>
          </w:tcPr>
          <w:p w14:paraId="0F939368" w14:textId="77777777" w:rsidR="00284DA3" w:rsidRDefault="00284DA3" w:rsidP="00284DA3">
            <w:pPr>
              <w:spacing w:before="120" w:line="240" w:lineRule="exact"/>
              <w:jc w:val="center"/>
              <w:rPr>
                <w:lang w:val="x-none" w:eastAsia="x-none"/>
              </w:rPr>
            </w:pPr>
          </w:p>
        </w:tc>
        <w:tc>
          <w:tcPr>
            <w:tcW w:w="3395" w:type="dxa"/>
            <w:vAlign w:val="center"/>
          </w:tcPr>
          <w:p w14:paraId="2B8AAB9D" w14:textId="74F0A66E" w:rsidR="00284DA3" w:rsidRPr="00284DA3" w:rsidRDefault="00284DA3" w:rsidP="00284DA3">
            <w:pPr>
              <w:spacing w:before="120" w:line="240" w:lineRule="exact"/>
              <w:jc w:val="center"/>
              <w:rPr>
                <w:lang w:eastAsia="x-none"/>
              </w:rPr>
            </w:pPr>
            <w:r>
              <w:rPr>
                <w:lang w:eastAsia="x-none"/>
              </w:rPr>
              <w:t xml:space="preserve">Đường dẫn ảnh của </w:t>
            </w:r>
            <w:r>
              <w:rPr>
                <w:lang w:eastAsia="x-none"/>
              </w:rPr>
              <w:t>khoá học</w:t>
            </w:r>
          </w:p>
        </w:tc>
      </w:tr>
    </w:tbl>
    <w:p w14:paraId="6338EDCC" w14:textId="1A08BB4F" w:rsidR="00A3678B" w:rsidRDefault="00A3678B" w:rsidP="00284DA3">
      <w:pPr>
        <w:spacing w:before="120" w:line="240" w:lineRule="exact"/>
        <w:rPr>
          <w:lang w:val="x-none" w:eastAsia="x-none"/>
        </w:rPr>
      </w:pPr>
    </w:p>
    <w:p w14:paraId="027CE154" w14:textId="558C7107" w:rsidR="00284DA3" w:rsidRPr="00284DA3" w:rsidRDefault="00284DA3" w:rsidP="00284DA3">
      <w:pPr>
        <w:jc w:val="center"/>
        <w:rPr>
          <w:lang w:eastAsia="x-none"/>
        </w:rPr>
      </w:pPr>
      <w:r>
        <w:rPr>
          <w:lang w:eastAsia="x-none"/>
        </w:rPr>
        <w:t xml:space="preserve">Bảng </w:t>
      </w:r>
      <w:r>
        <w:rPr>
          <w:lang w:eastAsia="x-none"/>
        </w:rPr>
        <w:t>9</w:t>
      </w:r>
      <w:r>
        <w:rPr>
          <w:lang w:eastAsia="x-none"/>
        </w:rPr>
        <w:t xml:space="preserve">: </w:t>
      </w:r>
      <w:r>
        <w:rPr>
          <w:lang w:eastAsia="x-none"/>
        </w:rPr>
        <w:t>Accounts</w:t>
      </w:r>
      <w:r>
        <w:rPr>
          <w:lang w:eastAsia="x-none"/>
        </w:rPr>
        <w:t>.</w:t>
      </w:r>
    </w:p>
    <w:tbl>
      <w:tblPr>
        <w:tblStyle w:val="TableGrid"/>
        <w:tblW w:w="0" w:type="auto"/>
        <w:tblLook w:val="04A0" w:firstRow="1" w:lastRow="0" w:firstColumn="1" w:lastColumn="0" w:noHBand="0" w:noVBand="1"/>
      </w:tblPr>
      <w:tblGrid>
        <w:gridCol w:w="703"/>
        <w:gridCol w:w="1825"/>
        <w:gridCol w:w="1678"/>
        <w:gridCol w:w="679"/>
        <w:gridCol w:w="3325"/>
      </w:tblGrid>
      <w:tr w:rsidR="00284DA3" w14:paraId="19068C43" w14:textId="77777777" w:rsidTr="00284DA3">
        <w:trPr>
          <w:trHeight w:val="567"/>
        </w:trPr>
        <w:tc>
          <w:tcPr>
            <w:tcW w:w="704" w:type="dxa"/>
            <w:vAlign w:val="center"/>
          </w:tcPr>
          <w:p w14:paraId="0BDD1408" w14:textId="77777777" w:rsidR="00284DA3" w:rsidRPr="00284DA3" w:rsidRDefault="00284DA3" w:rsidP="00E2745F">
            <w:pPr>
              <w:spacing w:before="120" w:line="240" w:lineRule="exact"/>
              <w:jc w:val="center"/>
              <w:rPr>
                <w:lang w:eastAsia="x-none"/>
              </w:rPr>
            </w:pPr>
            <w:r>
              <w:rPr>
                <w:lang w:eastAsia="x-none"/>
              </w:rPr>
              <w:t>STT</w:t>
            </w:r>
          </w:p>
        </w:tc>
        <w:tc>
          <w:tcPr>
            <w:tcW w:w="1843" w:type="dxa"/>
            <w:vAlign w:val="center"/>
          </w:tcPr>
          <w:p w14:paraId="3B563972" w14:textId="77777777" w:rsidR="00284DA3" w:rsidRPr="00284DA3" w:rsidRDefault="00284DA3" w:rsidP="00E2745F">
            <w:pPr>
              <w:spacing w:before="120" w:line="240" w:lineRule="exact"/>
              <w:jc w:val="center"/>
              <w:rPr>
                <w:lang w:eastAsia="x-none"/>
              </w:rPr>
            </w:pPr>
            <w:r>
              <w:rPr>
                <w:lang w:eastAsia="x-none"/>
              </w:rPr>
              <w:t>Tên thuộc tính</w:t>
            </w:r>
          </w:p>
        </w:tc>
        <w:tc>
          <w:tcPr>
            <w:tcW w:w="1701" w:type="dxa"/>
            <w:vAlign w:val="center"/>
          </w:tcPr>
          <w:p w14:paraId="75E6A045" w14:textId="77777777" w:rsidR="00284DA3" w:rsidRPr="00284DA3" w:rsidRDefault="00284DA3" w:rsidP="00E2745F">
            <w:pPr>
              <w:spacing w:before="120" w:line="240" w:lineRule="exact"/>
              <w:jc w:val="center"/>
              <w:rPr>
                <w:lang w:eastAsia="x-none"/>
              </w:rPr>
            </w:pPr>
            <w:r>
              <w:rPr>
                <w:lang w:eastAsia="x-none"/>
              </w:rPr>
              <w:t>Kiểu dữ liệu</w:t>
            </w:r>
          </w:p>
        </w:tc>
        <w:tc>
          <w:tcPr>
            <w:tcW w:w="567" w:type="dxa"/>
            <w:vAlign w:val="center"/>
          </w:tcPr>
          <w:p w14:paraId="2B9F6E21" w14:textId="77777777" w:rsidR="00284DA3" w:rsidRPr="00284DA3" w:rsidRDefault="00284DA3" w:rsidP="00E2745F">
            <w:pPr>
              <w:spacing w:before="120" w:line="240" w:lineRule="exact"/>
              <w:jc w:val="center"/>
              <w:rPr>
                <w:lang w:eastAsia="x-none"/>
              </w:rPr>
            </w:pPr>
            <w:r>
              <w:rPr>
                <w:lang w:eastAsia="x-none"/>
              </w:rPr>
              <w:t>Null</w:t>
            </w:r>
          </w:p>
        </w:tc>
        <w:tc>
          <w:tcPr>
            <w:tcW w:w="3395" w:type="dxa"/>
            <w:vAlign w:val="center"/>
          </w:tcPr>
          <w:p w14:paraId="1E50B398" w14:textId="77777777" w:rsidR="00284DA3" w:rsidRPr="00284DA3" w:rsidRDefault="00284DA3" w:rsidP="00E2745F">
            <w:pPr>
              <w:spacing w:before="120" w:line="240" w:lineRule="exact"/>
              <w:jc w:val="center"/>
              <w:rPr>
                <w:lang w:eastAsia="x-none"/>
              </w:rPr>
            </w:pPr>
            <w:r>
              <w:rPr>
                <w:lang w:eastAsia="x-none"/>
              </w:rPr>
              <w:t>Diển giải</w:t>
            </w:r>
          </w:p>
        </w:tc>
      </w:tr>
      <w:tr w:rsidR="00284DA3" w14:paraId="6ABE2868" w14:textId="77777777" w:rsidTr="00284DA3">
        <w:trPr>
          <w:trHeight w:val="567"/>
        </w:trPr>
        <w:tc>
          <w:tcPr>
            <w:tcW w:w="704" w:type="dxa"/>
            <w:vAlign w:val="center"/>
          </w:tcPr>
          <w:p w14:paraId="2B3FA91A" w14:textId="77777777" w:rsidR="00284DA3" w:rsidRPr="00284DA3" w:rsidRDefault="00284DA3" w:rsidP="00E2745F">
            <w:pPr>
              <w:spacing w:before="120" w:line="240" w:lineRule="exact"/>
              <w:jc w:val="center"/>
              <w:rPr>
                <w:lang w:eastAsia="x-none"/>
              </w:rPr>
            </w:pPr>
            <w:r>
              <w:rPr>
                <w:lang w:eastAsia="x-none"/>
              </w:rPr>
              <w:t>1</w:t>
            </w:r>
          </w:p>
        </w:tc>
        <w:tc>
          <w:tcPr>
            <w:tcW w:w="1843" w:type="dxa"/>
            <w:vAlign w:val="center"/>
          </w:tcPr>
          <w:p w14:paraId="44471E37" w14:textId="7C8A7154" w:rsidR="00284DA3" w:rsidRPr="00284DA3" w:rsidRDefault="00284DA3" w:rsidP="00E2745F">
            <w:pPr>
              <w:spacing w:before="120" w:line="240" w:lineRule="exact"/>
              <w:jc w:val="center"/>
              <w:rPr>
                <w:lang w:eastAsia="x-none"/>
              </w:rPr>
            </w:pPr>
            <w:r>
              <w:rPr>
                <w:lang w:eastAsia="x-none"/>
              </w:rPr>
              <w:t>ID</w:t>
            </w:r>
          </w:p>
        </w:tc>
        <w:tc>
          <w:tcPr>
            <w:tcW w:w="1701" w:type="dxa"/>
            <w:vAlign w:val="center"/>
          </w:tcPr>
          <w:p w14:paraId="775F00AA" w14:textId="3A9AC6CF"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12A96E0D" w14:textId="77777777" w:rsidR="00284DA3" w:rsidRDefault="00284DA3" w:rsidP="00E2745F">
            <w:pPr>
              <w:spacing w:before="120" w:line="240" w:lineRule="exact"/>
              <w:jc w:val="center"/>
              <w:rPr>
                <w:lang w:val="x-none" w:eastAsia="x-none"/>
              </w:rPr>
            </w:pPr>
          </w:p>
        </w:tc>
        <w:tc>
          <w:tcPr>
            <w:tcW w:w="3395" w:type="dxa"/>
            <w:vAlign w:val="center"/>
          </w:tcPr>
          <w:p w14:paraId="08EF989B" w14:textId="09F59A56" w:rsidR="00284DA3" w:rsidRPr="00284DA3" w:rsidRDefault="00284DA3" w:rsidP="00E2745F">
            <w:pPr>
              <w:spacing w:before="120" w:line="240" w:lineRule="exact"/>
              <w:jc w:val="center"/>
              <w:rPr>
                <w:lang w:eastAsia="x-none"/>
              </w:rPr>
            </w:pPr>
            <w:r>
              <w:rPr>
                <w:lang w:eastAsia="x-none"/>
              </w:rPr>
              <w:t>Mã tài khoản</w:t>
            </w:r>
          </w:p>
        </w:tc>
      </w:tr>
      <w:tr w:rsidR="00284DA3" w14:paraId="38610E06" w14:textId="77777777" w:rsidTr="00284DA3">
        <w:trPr>
          <w:trHeight w:val="567"/>
        </w:trPr>
        <w:tc>
          <w:tcPr>
            <w:tcW w:w="704" w:type="dxa"/>
            <w:vAlign w:val="center"/>
          </w:tcPr>
          <w:p w14:paraId="1C20FD2B" w14:textId="77777777" w:rsidR="00284DA3" w:rsidRPr="00284DA3" w:rsidRDefault="00284DA3" w:rsidP="00E2745F">
            <w:pPr>
              <w:spacing w:before="120" w:line="240" w:lineRule="exact"/>
              <w:jc w:val="center"/>
              <w:rPr>
                <w:lang w:eastAsia="x-none"/>
              </w:rPr>
            </w:pPr>
            <w:r>
              <w:rPr>
                <w:lang w:eastAsia="x-none"/>
              </w:rPr>
              <w:t>2</w:t>
            </w:r>
          </w:p>
        </w:tc>
        <w:tc>
          <w:tcPr>
            <w:tcW w:w="1843" w:type="dxa"/>
            <w:vAlign w:val="center"/>
          </w:tcPr>
          <w:p w14:paraId="389D16DD" w14:textId="2D1D50C9" w:rsidR="00284DA3" w:rsidRPr="00284DA3" w:rsidRDefault="00284DA3" w:rsidP="00E2745F">
            <w:pPr>
              <w:spacing w:before="120" w:line="240" w:lineRule="exact"/>
              <w:jc w:val="center"/>
              <w:rPr>
                <w:lang w:eastAsia="x-none"/>
              </w:rPr>
            </w:pPr>
            <w:r>
              <w:rPr>
                <w:lang w:eastAsia="x-none"/>
              </w:rPr>
              <w:t>MSHV</w:t>
            </w:r>
          </w:p>
        </w:tc>
        <w:tc>
          <w:tcPr>
            <w:tcW w:w="1701" w:type="dxa"/>
            <w:vAlign w:val="center"/>
          </w:tcPr>
          <w:p w14:paraId="7D82F79F" w14:textId="5EC9B61C"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246278B6" w14:textId="77777777" w:rsidR="00284DA3" w:rsidRDefault="00284DA3" w:rsidP="00E2745F">
            <w:pPr>
              <w:spacing w:before="120" w:line="240" w:lineRule="exact"/>
              <w:jc w:val="center"/>
              <w:rPr>
                <w:lang w:val="x-none" w:eastAsia="x-none"/>
              </w:rPr>
            </w:pPr>
          </w:p>
        </w:tc>
        <w:tc>
          <w:tcPr>
            <w:tcW w:w="3395" w:type="dxa"/>
            <w:vAlign w:val="center"/>
          </w:tcPr>
          <w:p w14:paraId="70BDB1F6" w14:textId="38E490B2" w:rsidR="00284DA3" w:rsidRPr="00284DA3" w:rsidRDefault="00284DA3" w:rsidP="00E2745F">
            <w:pPr>
              <w:spacing w:before="120" w:line="240" w:lineRule="exact"/>
              <w:jc w:val="center"/>
              <w:rPr>
                <w:lang w:eastAsia="x-none"/>
              </w:rPr>
            </w:pPr>
            <w:r>
              <w:rPr>
                <w:lang w:eastAsia="x-none"/>
              </w:rPr>
              <w:t>Mã số học viên</w:t>
            </w:r>
          </w:p>
        </w:tc>
      </w:tr>
      <w:tr w:rsidR="00284DA3" w14:paraId="7F43FBDF" w14:textId="77777777" w:rsidTr="00284DA3">
        <w:trPr>
          <w:trHeight w:val="567"/>
        </w:trPr>
        <w:tc>
          <w:tcPr>
            <w:tcW w:w="704" w:type="dxa"/>
            <w:vAlign w:val="center"/>
          </w:tcPr>
          <w:p w14:paraId="7E63C621" w14:textId="77777777" w:rsidR="00284DA3" w:rsidRPr="00284DA3" w:rsidRDefault="00284DA3" w:rsidP="00E2745F">
            <w:pPr>
              <w:spacing w:before="120" w:line="240" w:lineRule="exact"/>
              <w:jc w:val="center"/>
              <w:rPr>
                <w:lang w:eastAsia="x-none"/>
              </w:rPr>
            </w:pPr>
            <w:r>
              <w:rPr>
                <w:lang w:eastAsia="x-none"/>
              </w:rPr>
              <w:t>3</w:t>
            </w:r>
          </w:p>
        </w:tc>
        <w:tc>
          <w:tcPr>
            <w:tcW w:w="1843" w:type="dxa"/>
            <w:vAlign w:val="center"/>
          </w:tcPr>
          <w:p w14:paraId="54B4EAE8" w14:textId="04D6DEBC" w:rsidR="00284DA3" w:rsidRPr="00284DA3" w:rsidRDefault="00284DA3" w:rsidP="00E2745F">
            <w:pPr>
              <w:spacing w:before="120" w:line="240" w:lineRule="exact"/>
              <w:jc w:val="center"/>
              <w:rPr>
                <w:lang w:eastAsia="x-none"/>
              </w:rPr>
            </w:pPr>
            <w:r>
              <w:rPr>
                <w:lang w:eastAsia="x-none"/>
              </w:rPr>
              <w:t>password</w:t>
            </w:r>
          </w:p>
        </w:tc>
        <w:tc>
          <w:tcPr>
            <w:tcW w:w="1701" w:type="dxa"/>
            <w:vAlign w:val="center"/>
          </w:tcPr>
          <w:p w14:paraId="3BA49721" w14:textId="7B5C31E0"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3446A674" w14:textId="77777777" w:rsidR="00284DA3" w:rsidRDefault="00284DA3" w:rsidP="00E2745F">
            <w:pPr>
              <w:spacing w:before="120" w:line="240" w:lineRule="exact"/>
              <w:jc w:val="center"/>
              <w:rPr>
                <w:lang w:val="x-none" w:eastAsia="x-none"/>
              </w:rPr>
            </w:pPr>
          </w:p>
        </w:tc>
        <w:tc>
          <w:tcPr>
            <w:tcW w:w="3395" w:type="dxa"/>
            <w:vAlign w:val="center"/>
          </w:tcPr>
          <w:p w14:paraId="156C8556" w14:textId="64BDAEBA" w:rsidR="00284DA3" w:rsidRPr="00284DA3" w:rsidRDefault="00284DA3" w:rsidP="00E2745F">
            <w:pPr>
              <w:spacing w:before="120" w:line="240" w:lineRule="exact"/>
              <w:jc w:val="center"/>
              <w:rPr>
                <w:lang w:eastAsia="x-none"/>
              </w:rPr>
            </w:pPr>
            <w:r>
              <w:rPr>
                <w:lang w:eastAsia="x-none"/>
              </w:rPr>
              <w:t xml:space="preserve">Mật khẩu </w:t>
            </w:r>
            <w:r>
              <w:rPr>
                <w:lang w:eastAsia="x-none"/>
              </w:rPr>
              <w:t>tài khoản</w:t>
            </w:r>
          </w:p>
        </w:tc>
      </w:tr>
      <w:tr w:rsidR="00284DA3" w14:paraId="2712FA14" w14:textId="77777777" w:rsidTr="00284DA3">
        <w:trPr>
          <w:trHeight w:val="567"/>
        </w:trPr>
        <w:tc>
          <w:tcPr>
            <w:tcW w:w="704" w:type="dxa"/>
            <w:vAlign w:val="center"/>
          </w:tcPr>
          <w:p w14:paraId="6E228CB9" w14:textId="77777777" w:rsidR="00284DA3" w:rsidRPr="00284DA3" w:rsidRDefault="00284DA3" w:rsidP="00E2745F">
            <w:pPr>
              <w:spacing w:before="120" w:line="240" w:lineRule="exact"/>
              <w:jc w:val="center"/>
              <w:rPr>
                <w:lang w:eastAsia="x-none"/>
              </w:rPr>
            </w:pPr>
            <w:r>
              <w:rPr>
                <w:lang w:eastAsia="x-none"/>
              </w:rPr>
              <w:t>4</w:t>
            </w:r>
          </w:p>
        </w:tc>
        <w:tc>
          <w:tcPr>
            <w:tcW w:w="1843" w:type="dxa"/>
            <w:vAlign w:val="center"/>
          </w:tcPr>
          <w:p w14:paraId="3E7D9902" w14:textId="377457EF" w:rsidR="00284DA3" w:rsidRPr="00284DA3" w:rsidRDefault="00284DA3" w:rsidP="00E2745F">
            <w:pPr>
              <w:spacing w:before="120" w:line="240" w:lineRule="exact"/>
              <w:jc w:val="center"/>
              <w:rPr>
                <w:lang w:eastAsia="x-none"/>
              </w:rPr>
            </w:pPr>
            <w:r>
              <w:rPr>
                <w:lang w:eastAsia="x-none"/>
              </w:rPr>
              <w:t>Email</w:t>
            </w:r>
          </w:p>
        </w:tc>
        <w:tc>
          <w:tcPr>
            <w:tcW w:w="1701" w:type="dxa"/>
            <w:vAlign w:val="center"/>
          </w:tcPr>
          <w:p w14:paraId="7363A8AE" w14:textId="1AF2592F"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514B1BF0" w14:textId="36051896" w:rsidR="00284DA3" w:rsidRPr="00284DA3" w:rsidRDefault="00284DA3" w:rsidP="00E2745F">
            <w:pPr>
              <w:spacing w:before="120" w:line="240" w:lineRule="exact"/>
              <w:jc w:val="center"/>
              <w:rPr>
                <w:lang w:eastAsia="x-none"/>
              </w:rPr>
            </w:pPr>
            <w:r>
              <w:rPr>
                <w:lang w:eastAsia="x-none"/>
              </w:rPr>
              <w:t>ν</w:t>
            </w:r>
          </w:p>
        </w:tc>
        <w:tc>
          <w:tcPr>
            <w:tcW w:w="3395" w:type="dxa"/>
            <w:vAlign w:val="center"/>
          </w:tcPr>
          <w:p w14:paraId="497BA26D" w14:textId="5775152B" w:rsidR="00284DA3" w:rsidRPr="004C0138" w:rsidRDefault="004C0138" w:rsidP="00E2745F">
            <w:pPr>
              <w:spacing w:before="120" w:line="240" w:lineRule="exact"/>
              <w:jc w:val="center"/>
              <w:rPr>
                <w:lang w:eastAsia="x-none"/>
              </w:rPr>
            </w:pPr>
            <w:r>
              <w:rPr>
                <w:lang w:eastAsia="x-none"/>
              </w:rPr>
              <w:t>Email</w:t>
            </w:r>
          </w:p>
        </w:tc>
      </w:tr>
      <w:tr w:rsidR="00284DA3" w14:paraId="7D055A38" w14:textId="77777777" w:rsidTr="00284DA3">
        <w:trPr>
          <w:trHeight w:val="567"/>
        </w:trPr>
        <w:tc>
          <w:tcPr>
            <w:tcW w:w="704" w:type="dxa"/>
            <w:vAlign w:val="center"/>
          </w:tcPr>
          <w:p w14:paraId="77958086" w14:textId="5B238959" w:rsidR="00284DA3" w:rsidRDefault="00284DA3" w:rsidP="00E2745F">
            <w:pPr>
              <w:spacing w:before="120" w:line="240" w:lineRule="exact"/>
              <w:jc w:val="center"/>
              <w:rPr>
                <w:lang w:eastAsia="x-none"/>
              </w:rPr>
            </w:pPr>
            <w:r>
              <w:rPr>
                <w:lang w:eastAsia="x-none"/>
              </w:rPr>
              <w:lastRenderedPageBreak/>
              <w:t>5</w:t>
            </w:r>
          </w:p>
        </w:tc>
        <w:tc>
          <w:tcPr>
            <w:tcW w:w="1843" w:type="dxa"/>
            <w:vAlign w:val="center"/>
          </w:tcPr>
          <w:p w14:paraId="3D7090FC" w14:textId="0F974000" w:rsidR="00284DA3" w:rsidRPr="00284DA3" w:rsidRDefault="00284DA3" w:rsidP="00E2745F">
            <w:pPr>
              <w:spacing w:before="120" w:line="240" w:lineRule="exact"/>
              <w:jc w:val="center"/>
              <w:rPr>
                <w:lang w:eastAsia="x-none"/>
              </w:rPr>
            </w:pPr>
            <w:r>
              <w:rPr>
                <w:lang w:eastAsia="x-none"/>
              </w:rPr>
              <w:t>Name</w:t>
            </w:r>
          </w:p>
        </w:tc>
        <w:tc>
          <w:tcPr>
            <w:tcW w:w="1701" w:type="dxa"/>
            <w:vAlign w:val="center"/>
          </w:tcPr>
          <w:p w14:paraId="2276FA93" w14:textId="18F166B4" w:rsidR="00284DA3" w:rsidRDefault="00284DA3" w:rsidP="00E2745F">
            <w:pPr>
              <w:spacing w:before="120" w:line="240" w:lineRule="exact"/>
              <w:jc w:val="center"/>
              <w:rPr>
                <w:lang w:eastAsia="x-none"/>
              </w:rPr>
            </w:pPr>
            <w:r>
              <w:rPr>
                <w:lang w:eastAsia="x-none"/>
              </w:rPr>
              <w:t>String</w:t>
            </w:r>
          </w:p>
        </w:tc>
        <w:tc>
          <w:tcPr>
            <w:tcW w:w="567" w:type="dxa"/>
            <w:vAlign w:val="center"/>
          </w:tcPr>
          <w:p w14:paraId="4977A9E0" w14:textId="77777777" w:rsidR="00284DA3" w:rsidRDefault="00284DA3" w:rsidP="00E2745F">
            <w:pPr>
              <w:spacing w:before="120" w:line="240" w:lineRule="exact"/>
              <w:jc w:val="center"/>
              <w:rPr>
                <w:lang w:val="x-none" w:eastAsia="x-none"/>
              </w:rPr>
            </w:pPr>
          </w:p>
        </w:tc>
        <w:tc>
          <w:tcPr>
            <w:tcW w:w="3395" w:type="dxa"/>
            <w:vAlign w:val="center"/>
          </w:tcPr>
          <w:p w14:paraId="0EBCD35D" w14:textId="5CF29B72" w:rsidR="00284DA3" w:rsidRPr="004C0138" w:rsidRDefault="004C0138" w:rsidP="00E2745F">
            <w:pPr>
              <w:spacing w:before="120" w:line="240" w:lineRule="exact"/>
              <w:jc w:val="center"/>
              <w:rPr>
                <w:lang w:eastAsia="x-none"/>
              </w:rPr>
            </w:pPr>
            <w:r>
              <w:rPr>
                <w:lang w:eastAsia="x-none"/>
              </w:rPr>
              <w:t>Tên người dùng</w:t>
            </w:r>
          </w:p>
        </w:tc>
      </w:tr>
      <w:tr w:rsidR="00284DA3" w14:paraId="6B6D4CAD" w14:textId="77777777" w:rsidTr="00284DA3">
        <w:trPr>
          <w:trHeight w:val="567"/>
        </w:trPr>
        <w:tc>
          <w:tcPr>
            <w:tcW w:w="704" w:type="dxa"/>
            <w:vAlign w:val="center"/>
          </w:tcPr>
          <w:p w14:paraId="15617C99" w14:textId="7D5908F3" w:rsidR="00284DA3" w:rsidRDefault="00284DA3" w:rsidP="00E2745F">
            <w:pPr>
              <w:spacing w:before="120" w:line="240" w:lineRule="exact"/>
              <w:jc w:val="center"/>
              <w:rPr>
                <w:lang w:eastAsia="x-none"/>
              </w:rPr>
            </w:pPr>
            <w:r>
              <w:rPr>
                <w:lang w:eastAsia="x-none"/>
              </w:rPr>
              <w:t>6</w:t>
            </w:r>
          </w:p>
        </w:tc>
        <w:tc>
          <w:tcPr>
            <w:tcW w:w="1843" w:type="dxa"/>
            <w:vAlign w:val="center"/>
          </w:tcPr>
          <w:p w14:paraId="57F5C183" w14:textId="7B53CD04" w:rsidR="00284DA3" w:rsidRPr="00284DA3" w:rsidRDefault="00284DA3" w:rsidP="00E2745F">
            <w:pPr>
              <w:spacing w:before="120" w:line="240" w:lineRule="exact"/>
              <w:jc w:val="center"/>
              <w:rPr>
                <w:lang w:eastAsia="x-none"/>
              </w:rPr>
            </w:pPr>
            <w:r>
              <w:rPr>
                <w:lang w:eastAsia="x-none"/>
              </w:rPr>
              <w:t>rule</w:t>
            </w:r>
          </w:p>
        </w:tc>
        <w:tc>
          <w:tcPr>
            <w:tcW w:w="1701" w:type="dxa"/>
            <w:vAlign w:val="center"/>
          </w:tcPr>
          <w:p w14:paraId="0A0DA6D2" w14:textId="7FFDBDB6" w:rsidR="00284DA3" w:rsidRDefault="00284DA3" w:rsidP="00E2745F">
            <w:pPr>
              <w:spacing w:before="120" w:line="240" w:lineRule="exact"/>
              <w:jc w:val="center"/>
              <w:rPr>
                <w:lang w:eastAsia="x-none"/>
              </w:rPr>
            </w:pPr>
            <w:r>
              <w:rPr>
                <w:lang w:eastAsia="x-none"/>
              </w:rPr>
              <w:t>String</w:t>
            </w:r>
          </w:p>
        </w:tc>
        <w:tc>
          <w:tcPr>
            <w:tcW w:w="567" w:type="dxa"/>
            <w:vAlign w:val="center"/>
          </w:tcPr>
          <w:p w14:paraId="48C56CCD" w14:textId="77777777" w:rsidR="00284DA3" w:rsidRDefault="00284DA3" w:rsidP="00E2745F">
            <w:pPr>
              <w:spacing w:before="120" w:line="240" w:lineRule="exact"/>
              <w:jc w:val="center"/>
              <w:rPr>
                <w:lang w:val="x-none" w:eastAsia="x-none"/>
              </w:rPr>
            </w:pPr>
          </w:p>
        </w:tc>
        <w:tc>
          <w:tcPr>
            <w:tcW w:w="3395" w:type="dxa"/>
            <w:vAlign w:val="center"/>
          </w:tcPr>
          <w:p w14:paraId="58EBDC3F" w14:textId="143EDA75" w:rsidR="00284DA3" w:rsidRPr="004C0138" w:rsidRDefault="004C0138" w:rsidP="00E2745F">
            <w:pPr>
              <w:spacing w:before="120" w:line="240" w:lineRule="exact"/>
              <w:jc w:val="center"/>
              <w:rPr>
                <w:lang w:eastAsia="x-none"/>
              </w:rPr>
            </w:pPr>
            <w:r>
              <w:rPr>
                <w:lang w:eastAsia="x-none"/>
              </w:rPr>
              <w:t>Phân quyền</w:t>
            </w:r>
          </w:p>
        </w:tc>
      </w:tr>
    </w:tbl>
    <w:p w14:paraId="5C068DDB" w14:textId="1E1099E0" w:rsidR="00284DA3" w:rsidRDefault="00284DA3" w:rsidP="00284DA3">
      <w:pPr>
        <w:spacing w:before="120" w:line="240" w:lineRule="exact"/>
        <w:rPr>
          <w:lang w:val="x-none" w:eastAsia="x-none"/>
        </w:rPr>
      </w:pPr>
    </w:p>
    <w:p w14:paraId="65293DBE" w14:textId="4AA2C631" w:rsidR="00284DA3" w:rsidRPr="00284DA3" w:rsidRDefault="00284DA3" w:rsidP="00284DA3">
      <w:pPr>
        <w:jc w:val="center"/>
        <w:rPr>
          <w:lang w:eastAsia="x-none"/>
        </w:rPr>
      </w:pPr>
      <w:r>
        <w:rPr>
          <w:lang w:eastAsia="x-none"/>
        </w:rPr>
        <w:t xml:space="preserve">Bảng </w:t>
      </w:r>
      <w:r>
        <w:rPr>
          <w:lang w:eastAsia="x-none"/>
        </w:rPr>
        <w:t>10</w:t>
      </w:r>
      <w:r>
        <w:rPr>
          <w:lang w:eastAsia="x-none"/>
        </w:rPr>
        <w:t xml:space="preserve">: </w:t>
      </w:r>
      <w:r>
        <w:rPr>
          <w:lang w:eastAsia="x-none"/>
        </w:rPr>
        <w:t>Questions</w:t>
      </w:r>
      <w:r>
        <w:rPr>
          <w:lang w:eastAsia="x-none"/>
        </w:rPr>
        <w:t>.</w:t>
      </w:r>
    </w:p>
    <w:tbl>
      <w:tblPr>
        <w:tblStyle w:val="TableGrid"/>
        <w:tblW w:w="0" w:type="auto"/>
        <w:tblLook w:val="04A0" w:firstRow="1" w:lastRow="0" w:firstColumn="1" w:lastColumn="0" w:noHBand="0" w:noVBand="1"/>
      </w:tblPr>
      <w:tblGrid>
        <w:gridCol w:w="702"/>
        <w:gridCol w:w="1835"/>
        <w:gridCol w:w="1675"/>
        <w:gridCol w:w="679"/>
        <w:gridCol w:w="3319"/>
      </w:tblGrid>
      <w:tr w:rsidR="004C0138" w14:paraId="6A23192E" w14:textId="77777777" w:rsidTr="00284DA3">
        <w:trPr>
          <w:trHeight w:val="567"/>
        </w:trPr>
        <w:tc>
          <w:tcPr>
            <w:tcW w:w="704" w:type="dxa"/>
            <w:vAlign w:val="center"/>
          </w:tcPr>
          <w:p w14:paraId="7A327E68" w14:textId="77777777" w:rsidR="00284DA3" w:rsidRPr="00284DA3" w:rsidRDefault="00284DA3" w:rsidP="00E2745F">
            <w:pPr>
              <w:spacing w:before="120" w:line="240" w:lineRule="exact"/>
              <w:jc w:val="center"/>
              <w:rPr>
                <w:lang w:eastAsia="x-none"/>
              </w:rPr>
            </w:pPr>
            <w:r>
              <w:rPr>
                <w:lang w:eastAsia="x-none"/>
              </w:rPr>
              <w:t>STT</w:t>
            </w:r>
          </w:p>
        </w:tc>
        <w:tc>
          <w:tcPr>
            <w:tcW w:w="1843" w:type="dxa"/>
            <w:vAlign w:val="center"/>
          </w:tcPr>
          <w:p w14:paraId="7E285A8E" w14:textId="77777777" w:rsidR="00284DA3" w:rsidRPr="00284DA3" w:rsidRDefault="00284DA3" w:rsidP="00E2745F">
            <w:pPr>
              <w:spacing w:before="120" w:line="240" w:lineRule="exact"/>
              <w:jc w:val="center"/>
              <w:rPr>
                <w:lang w:eastAsia="x-none"/>
              </w:rPr>
            </w:pPr>
            <w:r>
              <w:rPr>
                <w:lang w:eastAsia="x-none"/>
              </w:rPr>
              <w:t>Tên thuộc tính</w:t>
            </w:r>
          </w:p>
        </w:tc>
        <w:tc>
          <w:tcPr>
            <w:tcW w:w="1701" w:type="dxa"/>
            <w:vAlign w:val="center"/>
          </w:tcPr>
          <w:p w14:paraId="6D2706AC" w14:textId="77777777" w:rsidR="00284DA3" w:rsidRPr="00284DA3" w:rsidRDefault="00284DA3" w:rsidP="00E2745F">
            <w:pPr>
              <w:spacing w:before="120" w:line="240" w:lineRule="exact"/>
              <w:jc w:val="center"/>
              <w:rPr>
                <w:lang w:eastAsia="x-none"/>
              </w:rPr>
            </w:pPr>
            <w:r>
              <w:rPr>
                <w:lang w:eastAsia="x-none"/>
              </w:rPr>
              <w:t>Kiểu dữ liệu</w:t>
            </w:r>
          </w:p>
        </w:tc>
        <w:tc>
          <w:tcPr>
            <w:tcW w:w="567" w:type="dxa"/>
            <w:vAlign w:val="center"/>
          </w:tcPr>
          <w:p w14:paraId="0D37F5E4" w14:textId="77777777" w:rsidR="00284DA3" w:rsidRPr="00284DA3" w:rsidRDefault="00284DA3" w:rsidP="00E2745F">
            <w:pPr>
              <w:spacing w:before="120" w:line="240" w:lineRule="exact"/>
              <w:jc w:val="center"/>
              <w:rPr>
                <w:lang w:eastAsia="x-none"/>
              </w:rPr>
            </w:pPr>
            <w:r>
              <w:rPr>
                <w:lang w:eastAsia="x-none"/>
              </w:rPr>
              <w:t>Null</w:t>
            </w:r>
          </w:p>
        </w:tc>
        <w:tc>
          <w:tcPr>
            <w:tcW w:w="3395" w:type="dxa"/>
            <w:vAlign w:val="center"/>
          </w:tcPr>
          <w:p w14:paraId="36E0D39E" w14:textId="77777777" w:rsidR="00284DA3" w:rsidRPr="00284DA3" w:rsidRDefault="00284DA3" w:rsidP="00E2745F">
            <w:pPr>
              <w:spacing w:before="120" w:line="240" w:lineRule="exact"/>
              <w:jc w:val="center"/>
              <w:rPr>
                <w:lang w:eastAsia="x-none"/>
              </w:rPr>
            </w:pPr>
            <w:r>
              <w:rPr>
                <w:lang w:eastAsia="x-none"/>
              </w:rPr>
              <w:t>Diển giải</w:t>
            </w:r>
          </w:p>
        </w:tc>
      </w:tr>
      <w:tr w:rsidR="004C0138" w14:paraId="26BE30CD" w14:textId="77777777" w:rsidTr="00284DA3">
        <w:trPr>
          <w:trHeight w:val="567"/>
        </w:trPr>
        <w:tc>
          <w:tcPr>
            <w:tcW w:w="704" w:type="dxa"/>
            <w:vAlign w:val="center"/>
          </w:tcPr>
          <w:p w14:paraId="5F89F02C" w14:textId="77777777" w:rsidR="00284DA3" w:rsidRPr="00284DA3" w:rsidRDefault="00284DA3" w:rsidP="00E2745F">
            <w:pPr>
              <w:spacing w:before="120" w:line="240" w:lineRule="exact"/>
              <w:jc w:val="center"/>
              <w:rPr>
                <w:lang w:eastAsia="x-none"/>
              </w:rPr>
            </w:pPr>
            <w:r>
              <w:rPr>
                <w:lang w:eastAsia="x-none"/>
              </w:rPr>
              <w:t>1</w:t>
            </w:r>
          </w:p>
        </w:tc>
        <w:tc>
          <w:tcPr>
            <w:tcW w:w="1843" w:type="dxa"/>
            <w:vAlign w:val="center"/>
          </w:tcPr>
          <w:p w14:paraId="49CFA87E" w14:textId="66F8684C" w:rsidR="00284DA3" w:rsidRPr="004C0138" w:rsidRDefault="004C0138" w:rsidP="00E2745F">
            <w:pPr>
              <w:spacing w:before="120" w:line="240" w:lineRule="exact"/>
              <w:jc w:val="center"/>
              <w:rPr>
                <w:lang w:eastAsia="x-none"/>
              </w:rPr>
            </w:pPr>
            <w:r>
              <w:rPr>
                <w:lang w:eastAsia="x-none"/>
              </w:rPr>
              <w:t>ID</w:t>
            </w:r>
          </w:p>
        </w:tc>
        <w:tc>
          <w:tcPr>
            <w:tcW w:w="1701" w:type="dxa"/>
            <w:vAlign w:val="center"/>
          </w:tcPr>
          <w:p w14:paraId="3E7FC1D1" w14:textId="5E542ED3"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463B32D0" w14:textId="77777777" w:rsidR="00284DA3" w:rsidRDefault="00284DA3" w:rsidP="00E2745F">
            <w:pPr>
              <w:spacing w:before="120" w:line="240" w:lineRule="exact"/>
              <w:jc w:val="center"/>
              <w:rPr>
                <w:lang w:val="x-none" w:eastAsia="x-none"/>
              </w:rPr>
            </w:pPr>
          </w:p>
        </w:tc>
        <w:tc>
          <w:tcPr>
            <w:tcW w:w="3395" w:type="dxa"/>
            <w:vAlign w:val="center"/>
          </w:tcPr>
          <w:p w14:paraId="68191EC4" w14:textId="48425DE1" w:rsidR="00284DA3" w:rsidRPr="004C0138" w:rsidRDefault="004C0138" w:rsidP="00E2745F">
            <w:pPr>
              <w:spacing w:before="120" w:line="240" w:lineRule="exact"/>
              <w:jc w:val="center"/>
              <w:rPr>
                <w:lang w:eastAsia="x-none"/>
              </w:rPr>
            </w:pPr>
            <w:r>
              <w:rPr>
                <w:lang w:eastAsia="x-none"/>
              </w:rPr>
              <w:t>Mã câu hỏi</w:t>
            </w:r>
          </w:p>
        </w:tc>
      </w:tr>
      <w:tr w:rsidR="004C0138" w14:paraId="4489E4ED" w14:textId="77777777" w:rsidTr="00284DA3">
        <w:trPr>
          <w:trHeight w:val="567"/>
        </w:trPr>
        <w:tc>
          <w:tcPr>
            <w:tcW w:w="704" w:type="dxa"/>
            <w:vAlign w:val="center"/>
          </w:tcPr>
          <w:p w14:paraId="6962FC04" w14:textId="77777777" w:rsidR="00284DA3" w:rsidRPr="00284DA3" w:rsidRDefault="00284DA3" w:rsidP="00E2745F">
            <w:pPr>
              <w:spacing w:before="120" w:line="240" w:lineRule="exact"/>
              <w:jc w:val="center"/>
              <w:rPr>
                <w:lang w:eastAsia="x-none"/>
              </w:rPr>
            </w:pPr>
            <w:r>
              <w:rPr>
                <w:lang w:eastAsia="x-none"/>
              </w:rPr>
              <w:t>2</w:t>
            </w:r>
          </w:p>
        </w:tc>
        <w:tc>
          <w:tcPr>
            <w:tcW w:w="1843" w:type="dxa"/>
            <w:vAlign w:val="center"/>
          </w:tcPr>
          <w:p w14:paraId="156B139A" w14:textId="5812E54E" w:rsidR="00284DA3" w:rsidRPr="004C0138" w:rsidRDefault="004C0138" w:rsidP="00E2745F">
            <w:pPr>
              <w:spacing w:before="120" w:line="240" w:lineRule="exact"/>
              <w:jc w:val="center"/>
              <w:rPr>
                <w:lang w:eastAsia="x-none"/>
              </w:rPr>
            </w:pPr>
            <w:r>
              <w:rPr>
                <w:lang w:eastAsia="x-none"/>
              </w:rPr>
              <w:t>questionText</w:t>
            </w:r>
          </w:p>
        </w:tc>
        <w:tc>
          <w:tcPr>
            <w:tcW w:w="1701" w:type="dxa"/>
            <w:vAlign w:val="center"/>
          </w:tcPr>
          <w:p w14:paraId="47DBAEDF" w14:textId="5E952AD1"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51D07621" w14:textId="77777777" w:rsidR="00284DA3" w:rsidRDefault="00284DA3" w:rsidP="00E2745F">
            <w:pPr>
              <w:spacing w:before="120" w:line="240" w:lineRule="exact"/>
              <w:jc w:val="center"/>
              <w:rPr>
                <w:lang w:val="x-none" w:eastAsia="x-none"/>
              </w:rPr>
            </w:pPr>
          </w:p>
        </w:tc>
        <w:tc>
          <w:tcPr>
            <w:tcW w:w="3395" w:type="dxa"/>
            <w:vAlign w:val="center"/>
          </w:tcPr>
          <w:p w14:paraId="4550B704" w14:textId="20DC6033" w:rsidR="00284DA3" w:rsidRPr="004C0138" w:rsidRDefault="004C0138" w:rsidP="00E2745F">
            <w:pPr>
              <w:spacing w:before="120" w:line="240" w:lineRule="exact"/>
              <w:jc w:val="center"/>
              <w:rPr>
                <w:lang w:eastAsia="x-none"/>
              </w:rPr>
            </w:pPr>
            <w:r>
              <w:rPr>
                <w:lang w:eastAsia="x-none"/>
              </w:rPr>
              <w:t>Nội dung câu hỏi</w:t>
            </w:r>
          </w:p>
        </w:tc>
      </w:tr>
      <w:tr w:rsidR="004C0138" w14:paraId="66BD6A43" w14:textId="77777777" w:rsidTr="00284DA3">
        <w:trPr>
          <w:trHeight w:val="567"/>
        </w:trPr>
        <w:tc>
          <w:tcPr>
            <w:tcW w:w="704" w:type="dxa"/>
            <w:vAlign w:val="center"/>
          </w:tcPr>
          <w:p w14:paraId="79203515" w14:textId="77777777" w:rsidR="00284DA3" w:rsidRPr="00284DA3" w:rsidRDefault="00284DA3" w:rsidP="00E2745F">
            <w:pPr>
              <w:spacing w:before="120" w:line="240" w:lineRule="exact"/>
              <w:jc w:val="center"/>
              <w:rPr>
                <w:lang w:eastAsia="x-none"/>
              </w:rPr>
            </w:pPr>
            <w:r>
              <w:rPr>
                <w:lang w:eastAsia="x-none"/>
              </w:rPr>
              <w:t>3</w:t>
            </w:r>
          </w:p>
        </w:tc>
        <w:tc>
          <w:tcPr>
            <w:tcW w:w="1843" w:type="dxa"/>
            <w:vAlign w:val="center"/>
          </w:tcPr>
          <w:p w14:paraId="63A1506D" w14:textId="634A572F" w:rsidR="00284DA3" w:rsidRPr="004C0138" w:rsidRDefault="004C0138" w:rsidP="00E2745F">
            <w:pPr>
              <w:spacing w:before="120" w:line="240" w:lineRule="exact"/>
              <w:jc w:val="center"/>
              <w:rPr>
                <w:lang w:eastAsia="x-none"/>
              </w:rPr>
            </w:pPr>
            <w:r>
              <w:rPr>
                <w:lang w:eastAsia="x-none"/>
              </w:rPr>
              <w:t>imgURL</w:t>
            </w:r>
          </w:p>
        </w:tc>
        <w:tc>
          <w:tcPr>
            <w:tcW w:w="1701" w:type="dxa"/>
            <w:vAlign w:val="center"/>
          </w:tcPr>
          <w:p w14:paraId="3E9751B8" w14:textId="1B988FC9"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4E26DDCE" w14:textId="612B2247" w:rsidR="00284DA3" w:rsidRDefault="004C0138" w:rsidP="00E2745F">
            <w:pPr>
              <w:spacing w:before="120" w:line="240" w:lineRule="exact"/>
              <w:jc w:val="center"/>
              <w:rPr>
                <w:lang w:val="x-none" w:eastAsia="x-none"/>
              </w:rPr>
            </w:pPr>
            <w:r>
              <w:rPr>
                <w:lang w:eastAsia="x-none"/>
              </w:rPr>
              <w:t>ν</w:t>
            </w:r>
          </w:p>
        </w:tc>
        <w:tc>
          <w:tcPr>
            <w:tcW w:w="3395" w:type="dxa"/>
            <w:vAlign w:val="center"/>
          </w:tcPr>
          <w:p w14:paraId="4417F922" w14:textId="5C45D0D9" w:rsidR="00284DA3" w:rsidRPr="004C0138" w:rsidRDefault="004C0138" w:rsidP="00E2745F">
            <w:pPr>
              <w:spacing w:before="120" w:line="240" w:lineRule="exact"/>
              <w:jc w:val="center"/>
              <w:rPr>
                <w:lang w:eastAsia="x-none"/>
              </w:rPr>
            </w:pPr>
            <w:r>
              <w:rPr>
                <w:lang w:eastAsia="x-none"/>
              </w:rPr>
              <w:t>Đường dẫn ảnh của câu hỏi</w:t>
            </w:r>
          </w:p>
        </w:tc>
      </w:tr>
      <w:tr w:rsidR="004C0138" w14:paraId="65381C41" w14:textId="77777777" w:rsidTr="00284DA3">
        <w:trPr>
          <w:trHeight w:val="567"/>
        </w:trPr>
        <w:tc>
          <w:tcPr>
            <w:tcW w:w="704" w:type="dxa"/>
            <w:vAlign w:val="center"/>
          </w:tcPr>
          <w:p w14:paraId="0BA26F2C" w14:textId="77777777" w:rsidR="00284DA3" w:rsidRPr="00284DA3" w:rsidRDefault="00284DA3" w:rsidP="00E2745F">
            <w:pPr>
              <w:spacing w:before="120" w:line="240" w:lineRule="exact"/>
              <w:jc w:val="center"/>
              <w:rPr>
                <w:lang w:eastAsia="x-none"/>
              </w:rPr>
            </w:pPr>
            <w:r>
              <w:rPr>
                <w:lang w:eastAsia="x-none"/>
              </w:rPr>
              <w:t>4</w:t>
            </w:r>
          </w:p>
        </w:tc>
        <w:tc>
          <w:tcPr>
            <w:tcW w:w="1843" w:type="dxa"/>
            <w:vAlign w:val="center"/>
          </w:tcPr>
          <w:p w14:paraId="718FB4DC" w14:textId="50B50CD4" w:rsidR="00284DA3" w:rsidRPr="004C0138" w:rsidRDefault="004C0138" w:rsidP="00E2745F">
            <w:pPr>
              <w:spacing w:before="120" w:line="240" w:lineRule="exact"/>
              <w:jc w:val="center"/>
              <w:rPr>
                <w:lang w:eastAsia="x-none"/>
              </w:rPr>
            </w:pPr>
            <w:r>
              <w:rPr>
                <w:lang w:eastAsia="x-none"/>
              </w:rPr>
              <w:t>Answer01</w:t>
            </w:r>
          </w:p>
        </w:tc>
        <w:tc>
          <w:tcPr>
            <w:tcW w:w="1701" w:type="dxa"/>
            <w:vAlign w:val="center"/>
          </w:tcPr>
          <w:p w14:paraId="311A5FDF" w14:textId="46D0CF29" w:rsidR="00284DA3" w:rsidRDefault="00284DA3" w:rsidP="00E2745F">
            <w:pPr>
              <w:spacing w:before="120" w:line="240" w:lineRule="exact"/>
              <w:jc w:val="center"/>
              <w:rPr>
                <w:lang w:val="x-none" w:eastAsia="x-none"/>
              </w:rPr>
            </w:pPr>
            <w:r>
              <w:rPr>
                <w:lang w:eastAsia="x-none"/>
              </w:rPr>
              <w:t>String</w:t>
            </w:r>
          </w:p>
        </w:tc>
        <w:tc>
          <w:tcPr>
            <w:tcW w:w="567" w:type="dxa"/>
            <w:vAlign w:val="center"/>
          </w:tcPr>
          <w:p w14:paraId="5BDCC2E7" w14:textId="77777777" w:rsidR="00284DA3" w:rsidRDefault="00284DA3" w:rsidP="00E2745F">
            <w:pPr>
              <w:spacing w:before="120" w:line="240" w:lineRule="exact"/>
              <w:jc w:val="center"/>
              <w:rPr>
                <w:lang w:val="x-none" w:eastAsia="x-none"/>
              </w:rPr>
            </w:pPr>
          </w:p>
        </w:tc>
        <w:tc>
          <w:tcPr>
            <w:tcW w:w="3395" w:type="dxa"/>
            <w:vAlign w:val="center"/>
          </w:tcPr>
          <w:p w14:paraId="3F2E1067" w14:textId="6C104CFA" w:rsidR="00284DA3" w:rsidRPr="004C0138" w:rsidRDefault="004C0138" w:rsidP="00E2745F">
            <w:pPr>
              <w:spacing w:before="120" w:line="240" w:lineRule="exact"/>
              <w:jc w:val="center"/>
              <w:rPr>
                <w:lang w:eastAsia="x-none"/>
              </w:rPr>
            </w:pPr>
            <w:r>
              <w:rPr>
                <w:lang w:eastAsia="x-none"/>
              </w:rPr>
              <w:t>Trả lời 1 (câu đúng)</w:t>
            </w:r>
          </w:p>
        </w:tc>
      </w:tr>
      <w:tr w:rsidR="004C0138" w14:paraId="1A057C90" w14:textId="77777777" w:rsidTr="00284DA3">
        <w:trPr>
          <w:trHeight w:val="567"/>
        </w:trPr>
        <w:tc>
          <w:tcPr>
            <w:tcW w:w="704" w:type="dxa"/>
            <w:vAlign w:val="center"/>
          </w:tcPr>
          <w:p w14:paraId="00D68ACC" w14:textId="5F8861E0" w:rsidR="004C0138" w:rsidRDefault="004C0138" w:rsidP="00E2745F">
            <w:pPr>
              <w:spacing w:before="120" w:line="240" w:lineRule="exact"/>
              <w:jc w:val="center"/>
              <w:rPr>
                <w:lang w:eastAsia="x-none"/>
              </w:rPr>
            </w:pPr>
            <w:r>
              <w:rPr>
                <w:lang w:eastAsia="x-none"/>
              </w:rPr>
              <w:t>5</w:t>
            </w:r>
          </w:p>
        </w:tc>
        <w:tc>
          <w:tcPr>
            <w:tcW w:w="1843" w:type="dxa"/>
            <w:vAlign w:val="center"/>
          </w:tcPr>
          <w:p w14:paraId="41975677" w14:textId="3934484B" w:rsidR="004C0138" w:rsidRDefault="004C0138" w:rsidP="00E2745F">
            <w:pPr>
              <w:spacing w:before="120" w:line="240" w:lineRule="exact"/>
              <w:jc w:val="center"/>
              <w:rPr>
                <w:lang w:val="x-none" w:eastAsia="x-none"/>
              </w:rPr>
            </w:pPr>
            <w:r>
              <w:rPr>
                <w:lang w:eastAsia="x-none"/>
              </w:rPr>
              <w:t>Answer0</w:t>
            </w:r>
            <w:r>
              <w:rPr>
                <w:lang w:eastAsia="x-none"/>
              </w:rPr>
              <w:t>2</w:t>
            </w:r>
          </w:p>
        </w:tc>
        <w:tc>
          <w:tcPr>
            <w:tcW w:w="1701" w:type="dxa"/>
            <w:vAlign w:val="center"/>
          </w:tcPr>
          <w:p w14:paraId="65DCE4B7" w14:textId="0702B6FC" w:rsidR="004C0138" w:rsidRDefault="004C0138" w:rsidP="00E2745F">
            <w:pPr>
              <w:spacing w:before="120" w:line="240" w:lineRule="exact"/>
              <w:jc w:val="center"/>
              <w:rPr>
                <w:lang w:eastAsia="x-none"/>
              </w:rPr>
            </w:pPr>
            <w:r>
              <w:rPr>
                <w:lang w:eastAsia="x-none"/>
              </w:rPr>
              <w:t>String</w:t>
            </w:r>
          </w:p>
        </w:tc>
        <w:tc>
          <w:tcPr>
            <w:tcW w:w="567" w:type="dxa"/>
            <w:vAlign w:val="center"/>
          </w:tcPr>
          <w:p w14:paraId="663F2721" w14:textId="77777777" w:rsidR="004C0138" w:rsidRDefault="004C0138" w:rsidP="00E2745F">
            <w:pPr>
              <w:spacing w:before="120" w:line="240" w:lineRule="exact"/>
              <w:jc w:val="center"/>
              <w:rPr>
                <w:lang w:val="x-none" w:eastAsia="x-none"/>
              </w:rPr>
            </w:pPr>
          </w:p>
        </w:tc>
        <w:tc>
          <w:tcPr>
            <w:tcW w:w="3395" w:type="dxa"/>
            <w:vAlign w:val="center"/>
          </w:tcPr>
          <w:p w14:paraId="1FCD1759" w14:textId="1D4E63E1" w:rsidR="004C0138" w:rsidRDefault="004C0138" w:rsidP="00E2745F">
            <w:pPr>
              <w:spacing w:before="120" w:line="240" w:lineRule="exact"/>
              <w:jc w:val="center"/>
              <w:rPr>
                <w:lang w:val="x-none" w:eastAsia="x-none"/>
              </w:rPr>
            </w:pPr>
            <w:r>
              <w:rPr>
                <w:lang w:eastAsia="x-none"/>
              </w:rPr>
              <w:t xml:space="preserve">Trả lời </w:t>
            </w:r>
            <w:r>
              <w:rPr>
                <w:lang w:eastAsia="x-none"/>
              </w:rPr>
              <w:t>2</w:t>
            </w:r>
          </w:p>
        </w:tc>
      </w:tr>
      <w:tr w:rsidR="004C0138" w14:paraId="44F263A0" w14:textId="77777777" w:rsidTr="00284DA3">
        <w:trPr>
          <w:trHeight w:val="567"/>
        </w:trPr>
        <w:tc>
          <w:tcPr>
            <w:tcW w:w="704" w:type="dxa"/>
            <w:vAlign w:val="center"/>
          </w:tcPr>
          <w:p w14:paraId="46DB43A4" w14:textId="0E1FA5BF" w:rsidR="004C0138" w:rsidRDefault="004C0138" w:rsidP="00E2745F">
            <w:pPr>
              <w:spacing w:before="120" w:line="240" w:lineRule="exact"/>
              <w:jc w:val="center"/>
              <w:rPr>
                <w:lang w:eastAsia="x-none"/>
              </w:rPr>
            </w:pPr>
            <w:r>
              <w:rPr>
                <w:lang w:eastAsia="x-none"/>
              </w:rPr>
              <w:t>6</w:t>
            </w:r>
          </w:p>
        </w:tc>
        <w:tc>
          <w:tcPr>
            <w:tcW w:w="1843" w:type="dxa"/>
            <w:vAlign w:val="center"/>
          </w:tcPr>
          <w:p w14:paraId="64BEB581" w14:textId="3F8376C7" w:rsidR="004C0138" w:rsidRDefault="004C0138" w:rsidP="00E2745F">
            <w:pPr>
              <w:spacing w:before="120" w:line="240" w:lineRule="exact"/>
              <w:jc w:val="center"/>
              <w:rPr>
                <w:lang w:val="x-none" w:eastAsia="x-none"/>
              </w:rPr>
            </w:pPr>
            <w:r>
              <w:rPr>
                <w:lang w:eastAsia="x-none"/>
              </w:rPr>
              <w:t>Answer0</w:t>
            </w:r>
            <w:r>
              <w:rPr>
                <w:lang w:eastAsia="x-none"/>
              </w:rPr>
              <w:t>3</w:t>
            </w:r>
          </w:p>
        </w:tc>
        <w:tc>
          <w:tcPr>
            <w:tcW w:w="1701" w:type="dxa"/>
            <w:vAlign w:val="center"/>
          </w:tcPr>
          <w:p w14:paraId="03460848" w14:textId="0E32A25D" w:rsidR="004C0138" w:rsidRDefault="004C0138" w:rsidP="00E2745F">
            <w:pPr>
              <w:spacing w:before="120" w:line="240" w:lineRule="exact"/>
              <w:jc w:val="center"/>
              <w:rPr>
                <w:lang w:eastAsia="x-none"/>
              </w:rPr>
            </w:pPr>
            <w:r>
              <w:rPr>
                <w:lang w:eastAsia="x-none"/>
              </w:rPr>
              <w:t>String</w:t>
            </w:r>
          </w:p>
        </w:tc>
        <w:tc>
          <w:tcPr>
            <w:tcW w:w="567" w:type="dxa"/>
            <w:vAlign w:val="center"/>
          </w:tcPr>
          <w:p w14:paraId="30B873A5" w14:textId="77777777" w:rsidR="004C0138" w:rsidRDefault="004C0138" w:rsidP="00E2745F">
            <w:pPr>
              <w:spacing w:before="120" w:line="240" w:lineRule="exact"/>
              <w:jc w:val="center"/>
              <w:rPr>
                <w:lang w:val="x-none" w:eastAsia="x-none"/>
              </w:rPr>
            </w:pPr>
          </w:p>
        </w:tc>
        <w:tc>
          <w:tcPr>
            <w:tcW w:w="3395" w:type="dxa"/>
            <w:vAlign w:val="center"/>
          </w:tcPr>
          <w:p w14:paraId="2F395158" w14:textId="20DDA278" w:rsidR="004C0138" w:rsidRDefault="004C0138" w:rsidP="00E2745F">
            <w:pPr>
              <w:spacing w:before="120" w:line="240" w:lineRule="exact"/>
              <w:jc w:val="center"/>
              <w:rPr>
                <w:lang w:val="x-none" w:eastAsia="x-none"/>
              </w:rPr>
            </w:pPr>
            <w:r>
              <w:rPr>
                <w:lang w:eastAsia="x-none"/>
              </w:rPr>
              <w:t xml:space="preserve">Trả lời </w:t>
            </w:r>
            <w:r>
              <w:rPr>
                <w:lang w:eastAsia="x-none"/>
              </w:rPr>
              <w:t>3</w:t>
            </w:r>
          </w:p>
        </w:tc>
      </w:tr>
      <w:tr w:rsidR="004C0138" w14:paraId="0B679C23" w14:textId="77777777" w:rsidTr="00284DA3">
        <w:trPr>
          <w:trHeight w:val="567"/>
        </w:trPr>
        <w:tc>
          <w:tcPr>
            <w:tcW w:w="704" w:type="dxa"/>
            <w:vAlign w:val="center"/>
          </w:tcPr>
          <w:p w14:paraId="43108A05" w14:textId="6F263BEB" w:rsidR="004C0138" w:rsidRDefault="004C0138" w:rsidP="00E2745F">
            <w:pPr>
              <w:spacing w:before="120" w:line="240" w:lineRule="exact"/>
              <w:jc w:val="center"/>
              <w:rPr>
                <w:lang w:eastAsia="x-none"/>
              </w:rPr>
            </w:pPr>
            <w:r>
              <w:rPr>
                <w:lang w:eastAsia="x-none"/>
              </w:rPr>
              <w:t>7</w:t>
            </w:r>
          </w:p>
        </w:tc>
        <w:tc>
          <w:tcPr>
            <w:tcW w:w="1843" w:type="dxa"/>
            <w:vAlign w:val="center"/>
          </w:tcPr>
          <w:p w14:paraId="6C8BAA6B" w14:textId="477E145B" w:rsidR="004C0138" w:rsidRDefault="004C0138" w:rsidP="00E2745F">
            <w:pPr>
              <w:spacing w:before="120" w:line="240" w:lineRule="exact"/>
              <w:jc w:val="center"/>
              <w:rPr>
                <w:lang w:val="x-none" w:eastAsia="x-none"/>
              </w:rPr>
            </w:pPr>
            <w:r>
              <w:rPr>
                <w:lang w:eastAsia="x-none"/>
              </w:rPr>
              <w:t>Answer0</w:t>
            </w:r>
            <w:r>
              <w:rPr>
                <w:lang w:eastAsia="x-none"/>
              </w:rPr>
              <w:t>4</w:t>
            </w:r>
          </w:p>
        </w:tc>
        <w:tc>
          <w:tcPr>
            <w:tcW w:w="1701" w:type="dxa"/>
            <w:vAlign w:val="center"/>
          </w:tcPr>
          <w:p w14:paraId="4515CB73" w14:textId="478B81D5" w:rsidR="004C0138" w:rsidRDefault="004C0138" w:rsidP="00E2745F">
            <w:pPr>
              <w:spacing w:before="120" w:line="240" w:lineRule="exact"/>
              <w:jc w:val="center"/>
              <w:rPr>
                <w:lang w:eastAsia="x-none"/>
              </w:rPr>
            </w:pPr>
            <w:r>
              <w:rPr>
                <w:lang w:eastAsia="x-none"/>
              </w:rPr>
              <w:t>String</w:t>
            </w:r>
          </w:p>
        </w:tc>
        <w:tc>
          <w:tcPr>
            <w:tcW w:w="567" w:type="dxa"/>
            <w:vAlign w:val="center"/>
          </w:tcPr>
          <w:p w14:paraId="702AC8ED" w14:textId="77777777" w:rsidR="004C0138" w:rsidRDefault="004C0138" w:rsidP="00E2745F">
            <w:pPr>
              <w:spacing w:before="120" w:line="240" w:lineRule="exact"/>
              <w:jc w:val="center"/>
              <w:rPr>
                <w:lang w:val="x-none" w:eastAsia="x-none"/>
              </w:rPr>
            </w:pPr>
          </w:p>
        </w:tc>
        <w:tc>
          <w:tcPr>
            <w:tcW w:w="3395" w:type="dxa"/>
            <w:vAlign w:val="center"/>
          </w:tcPr>
          <w:p w14:paraId="346B173F" w14:textId="52540C1D" w:rsidR="004C0138" w:rsidRDefault="004C0138" w:rsidP="00E2745F">
            <w:pPr>
              <w:spacing w:before="120" w:line="240" w:lineRule="exact"/>
              <w:jc w:val="center"/>
              <w:rPr>
                <w:lang w:val="x-none" w:eastAsia="x-none"/>
              </w:rPr>
            </w:pPr>
            <w:r>
              <w:rPr>
                <w:lang w:eastAsia="x-none"/>
              </w:rPr>
              <w:t xml:space="preserve">Trả lời </w:t>
            </w:r>
            <w:r>
              <w:rPr>
                <w:lang w:eastAsia="x-none"/>
              </w:rPr>
              <w:t>4</w:t>
            </w:r>
          </w:p>
        </w:tc>
      </w:tr>
    </w:tbl>
    <w:p w14:paraId="7DEBDA39" w14:textId="77777777" w:rsidR="00284DA3" w:rsidRPr="00A3678B" w:rsidRDefault="00284DA3" w:rsidP="00284DA3">
      <w:pPr>
        <w:spacing w:before="120" w:line="240" w:lineRule="exact"/>
        <w:rPr>
          <w:lang w:val="x-none" w:eastAsia="x-none"/>
        </w:rPr>
      </w:pPr>
    </w:p>
    <w:p w14:paraId="53EBC737" w14:textId="4F379B7B" w:rsidR="00A3678B" w:rsidRDefault="00A3678B" w:rsidP="00A423D1">
      <w:pPr>
        <w:pStyle w:val="Heading2"/>
        <w:tabs>
          <w:tab w:val="left" w:pos="426"/>
        </w:tabs>
        <w:spacing w:before="120" w:line="240" w:lineRule="exact"/>
        <w:rPr>
          <w:b/>
          <w:bCs/>
        </w:rPr>
      </w:pPr>
      <w:bookmarkStart w:id="74" w:name="_Toc69346608"/>
      <w:r w:rsidRPr="00A3678B">
        <w:rPr>
          <w:b/>
          <w:bCs/>
        </w:rPr>
        <w:t>3.5.</w:t>
      </w:r>
      <w:r w:rsidRPr="00A3678B">
        <w:rPr>
          <w:b/>
          <w:bCs/>
        </w:rPr>
        <w:tab/>
      </w:r>
      <w:r w:rsidR="00F24A45">
        <w:rPr>
          <w:b/>
          <w:bCs/>
        </w:rPr>
        <w:tab/>
      </w:r>
      <w:r w:rsidRPr="00A3678B">
        <w:rPr>
          <w:b/>
          <w:bCs/>
        </w:rPr>
        <w:t>Thiết kế giao diện.</w:t>
      </w:r>
      <w:bookmarkEnd w:id="74"/>
    </w:p>
    <w:p w14:paraId="2E2DC852" w14:textId="77777777" w:rsidR="00A3678B" w:rsidRPr="00A3678B" w:rsidRDefault="00A3678B" w:rsidP="00A423D1">
      <w:pPr>
        <w:tabs>
          <w:tab w:val="left" w:pos="426"/>
          <w:tab w:val="left" w:pos="993"/>
        </w:tabs>
        <w:spacing w:before="120" w:line="240" w:lineRule="exact"/>
        <w:rPr>
          <w:lang w:val="x-none" w:eastAsia="x-none"/>
        </w:rPr>
      </w:pPr>
    </w:p>
    <w:p w14:paraId="2C2767E1" w14:textId="23549EDE" w:rsidR="00A3678B" w:rsidRDefault="00A3678B" w:rsidP="00A423D1">
      <w:pPr>
        <w:pStyle w:val="Heading2"/>
        <w:tabs>
          <w:tab w:val="left" w:pos="426"/>
        </w:tabs>
        <w:spacing w:before="120" w:line="240" w:lineRule="exact"/>
        <w:rPr>
          <w:b/>
          <w:bCs/>
        </w:rPr>
      </w:pPr>
      <w:bookmarkStart w:id="75" w:name="_Toc69346609"/>
      <w:r w:rsidRPr="00A3678B">
        <w:rPr>
          <w:b/>
          <w:bCs/>
        </w:rPr>
        <w:t>3.6.</w:t>
      </w:r>
      <w:r w:rsidRPr="00A3678B">
        <w:rPr>
          <w:b/>
          <w:bCs/>
        </w:rPr>
        <w:tab/>
      </w:r>
      <w:r w:rsidR="00F24A45">
        <w:rPr>
          <w:b/>
          <w:bCs/>
        </w:rPr>
        <w:tab/>
      </w:r>
      <w:r w:rsidRPr="00A3678B">
        <w:rPr>
          <w:b/>
          <w:bCs/>
        </w:rPr>
        <w:t>Cài đặt chương trình.</w:t>
      </w:r>
      <w:bookmarkEnd w:id="75"/>
    </w:p>
    <w:p w14:paraId="7310284F" w14:textId="77777777" w:rsidR="00A3678B" w:rsidRPr="00A3678B" w:rsidRDefault="00A3678B" w:rsidP="00A423D1">
      <w:pPr>
        <w:tabs>
          <w:tab w:val="left" w:pos="426"/>
          <w:tab w:val="left" w:pos="993"/>
        </w:tabs>
        <w:spacing w:before="120" w:line="240" w:lineRule="exact"/>
        <w:rPr>
          <w:lang w:val="x-none" w:eastAsia="x-none"/>
        </w:rPr>
      </w:pPr>
    </w:p>
    <w:p w14:paraId="590D6611" w14:textId="005F74AF" w:rsidR="00A3678B" w:rsidRDefault="00A3678B" w:rsidP="00A423D1">
      <w:pPr>
        <w:pStyle w:val="Heading2"/>
        <w:tabs>
          <w:tab w:val="left" w:pos="426"/>
        </w:tabs>
        <w:spacing w:before="120" w:line="240" w:lineRule="exact"/>
        <w:rPr>
          <w:b/>
          <w:bCs/>
        </w:rPr>
      </w:pPr>
      <w:bookmarkStart w:id="76" w:name="_Toc69346610"/>
      <w:r w:rsidRPr="00A3678B">
        <w:rPr>
          <w:b/>
          <w:bCs/>
        </w:rPr>
        <w:t>3.7.</w:t>
      </w:r>
      <w:r w:rsidR="00F24A45">
        <w:rPr>
          <w:b/>
          <w:bCs/>
        </w:rPr>
        <w:tab/>
      </w:r>
      <w:r w:rsidRPr="00A3678B">
        <w:rPr>
          <w:b/>
          <w:bCs/>
        </w:rPr>
        <w:tab/>
        <w:t>Kết luận và hướng phát triển.</w:t>
      </w:r>
      <w:bookmarkEnd w:id="76"/>
    </w:p>
    <w:p w14:paraId="2653AE88" w14:textId="657C671E" w:rsidR="00E701AA" w:rsidRDefault="00E701AA" w:rsidP="00A423D1">
      <w:pPr>
        <w:pStyle w:val="Heading3"/>
        <w:tabs>
          <w:tab w:val="left" w:pos="426"/>
          <w:tab w:val="left" w:pos="993"/>
        </w:tabs>
        <w:spacing w:before="120" w:line="240" w:lineRule="exact"/>
      </w:pPr>
      <w:r>
        <w:tab/>
      </w:r>
      <w:bookmarkStart w:id="77" w:name="_Toc69346611"/>
      <w:r>
        <w:t>3.1.1.</w:t>
      </w:r>
      <w:r>
        <w:tab/>
        <w:t>Kết luận.</w:t>
      </w:r>
      <w:bookmarkEnd w:id="77"/>
    </w:p>
    <w:p w14:paraId="735B6A94" w14:textId="55682258" w:rsidR="00E701AA" w:rsidRDefault="00E701AA" w:rsidP="00A423D1">
      <w:pPr>
        <w:tabs>
          <w:tab w:val="left" w:pos="426"/>
          <w:tab w:val="left" w:pos="993"/>
        </w:tabs>
        <w:spacing w:before="120" w:line="240" w:lineRule="exact"/>
        <w:rPr>
          <w:lang w:eastAsia="x-none"/>
        </w:rPr>
      </w:pPr>
      <w:r>
        <w:rPr>
          <w:lang w:eastAsia="x-none"/>
        </w:rPr>
        <w:tab/>
      </w:r>
      <w:r>
        <w:rPr>
          <w:lang w:eastAsia="x-none"/>
        </w:rPr>
        <w:tab/>
      </w:r>
    </w:p>
    <w:p w14:paraId="15149213" w14:textId="490D5D15" w:rsidR="00E701AA" w:rsidRDefault="00E701AA" w:rsidP="00A423D1">
      <w:pPr>
        <w:pStyle w:val="Heading3"/>
        <w:tabs>
          <w:tab w:val="left" w:pos="426"/>
          <w:tab w:val="left" w:pos="993"/>
        </w:tabs>
        <w:spacing w:before="120" w:line="240" w:lineRule="exact"/>
      </w:pPr>
      <w:r>
        <w:tab/>
      </w:r>
      <w:bookmarkStart w:id="78" w:name="_Toc69346612"/>
      <w:r>
        <w:t>3.1.2.</w:t>
      </w:r>
      <w:r>
        <w:tab/>
        <w:t>Hướng phát triển.</w:t>
      </w:r>
      <w:bookmarkEnd w:id="78"/>
    </w:p>
    <w:p w14:paraId="3BAFE99A" w14:textId="533B5634" w:rsidR="00A3678B" w:rsidRPr="00A3678B" w:rsidRDefault="00E701AA" w:rsidP="00A423D1">
      <w:pPr>
        <w:tabs>
          <w:tab w:val="left" w:pos="426"/>
          <w:tab w:val="left" w:pos="993"/>
        </w:tabs>
        <w:spacing w:before="120" w:line="240" w:lineRule="exact"/>
        <w:rPr>
          <w:lang w:val="x-none" w:eastAsia="x-none"/>
        </w:rPr>
      </w:pPr>
      <w:r>
        <w:rPr>
          <w:lang w:val="x-none" w:eastAsia="x-none"/>
        </w:rPr>
        <w:tab/>
      </w:r>
      <w:r>
        <w:rPr>
          <w:lang w:val="x-none" w:eastAsia="x-none"/>
        </w:rPr>
        <w:tab/>
      </w:r>
    </w:p>
    <w:p w14:paraId="6DBD1FAD" w14:textId="7B98CF91" w:rsidR="00684E7B" w:rsidRDefault="00684E7B" w:rsidP="00F24A45">
      <w:pPr>
        <w:tabs>
          <w:tab w:val="left" w:pos="426"/>
          <w:tab w:val="left" w:pos="993"/>
        </w:tabs>
        <w:spacing w:after="160" w:line="259" w:lineRule="auto"/>
        <w:rPr>
          <w:lang w:eastAsia="x-none"/>
        </w:rPr>
      </w:pPr>
      <w:r>
        <w:rPr>
          <w:lang w:eastAsia="x-none"/>
        </w:rPr>
        <w:br w:type="page"/>
      </w:r>
    </w:p>
    <w:p w14:paraId="305FF7C5" w14:textId="66A17CD4" w:rsidR="00684E7B" w:rsidRDefault="00684E7B" w:rsidP="00F24A45">
      <w:pPr>
        <w:pStyle w:val="ListParagraph"/>
        <w:tabs>
          <w:tab w:val="left" w:pos="426"/>
          <w:tab w:val="left" w:pos="993"/>
        </w:tabs>
        <w:ind w:left="0"/>
        <w:outlineLvl w:val="0"/>
        <w:rPr>
          <w:b/>
          <w:bCs/>
          <w:sz w:val="28"/>
          <w:szCs w:val="28"/>
          <w:lang w:eastAsia="x-none"/>
        </w:rPr>
      </w:pPr>
      <w:bookmarkStart w:id="79" w:name="_Toc69346613"/>
      <w:r w:rsidRPr="00684E7B">
        <w:rPr>
          <w:b/>
          <w:bCs/>
          <w:sz w:val="28"/>
          <w:szCs w:val="28"/>
          <w:lang w:eastAsia="x-none"/>
        </w:rPr>
        <w:lastRenderedPageBreak/>
        <w:t>Tài liệu tham khảo</w:t>
      </w:r>
      <w:r>
        <w:rPr>
          <w:b/>
          <w:bCs/>
          <w:sz w:val="28"/>
          <w:szCs w:val="28"/>
          <w:lang w:eastAsia="x-none"/>
        </w:rPr>
        <w:t>:</w:t>
      </w:r>
      <w:bookmarkEnd w:id="79"/>
    </w:p>
    <w:p w14:paraId="5C3EC095" w14:textId="77777777" w:rsidR="00A3678B" w:rsidRPr="00684E7B" w:rsidRDefault="00A3678B" w:rsidP="00F24A45">
      <w:pPr>
        <w:pStyle w:val="ListParagraph"/>
        <w:tabs>
          <w:tab w:val="left" w:pos="426"/>
          <w:tab w:val="left" w:pos="993"/>
        </w:tabs>
        <w:ind w:left="0"/>
        <w:outlineLvl w:val="0"/>
        <w:rPr>
          <w:b/>
          <w:bCs/>
          <w:sz w:val="28"/>
          <w:szCs w:val="28"/>
          <w:lang w:eastAsia="x-none"/>
        </w:rPr>
      </w:pPr>
    </w:p>
    <w:sectPr w:rsidR="00A3678B" w:rsidRPr="00684E7B" w:rsidSect="00DB3117">
      <w:footerReference w:type="default" r:id="rId36"/>
      <w:pgSz w:w="11906" w:h="16838" w:code="9"/>
      <w:pgMar w:top="1418" w:right="1418" w:bottom="1418" w:left="2268" w:header="567" w:footer="567"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E732D" w14:textId="77777777" w:rsidR="00013C53" w:rsidRDefault="00013C53" w:rsidP="002A3FE1">
      <w:r>
        <w:separator/>
      </w:r>
    </w:p>
  </w:endnote>
  <w:endnote w:type="continuationSeparator" w:id="0">
    <w:p w14:paraId="7576CF9F" w14:textId="77777777" w:rsidR="00013C53" w:rsidRDefault="00013C53" w:rsidP="002A3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93114" w14:textId="77777777" w:rsidR="00201ADA" w:rsidRDefault="00201ADA" w:rsidP="00332FB2">
    <w:pPr>
      <w:pStyle w:val="Footer"/>
    </w:pPr>
  </w:p>
  <w:p w14:paraId="3E0CC74C" w14:textId="77777777" w:rsidR="00201ADA" w:rsidRDefault="00201A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00232"/>
      <w:docPartObj>
        <w:docPartGallery w:val="Page Numbers (Bottom of Page)"/>
        <w:docPartUnique/>
      </w:docPartObj>
    </w:sdtPr>
    <w:sdtEndPr>
      <w:rPr>
        <w:noProof/>
      </w:rPr>
    </w:sdtEndPr>
    <w:sdtContent>
      <w:p w14:paraId="5B1D36EF" w14:textId="195C1941" w:rsidR="00201ADA" w:rsidRDefault="00201A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F4B54E" w14:textId="77777777" w:rsidR="00201ADA" w:rsidRDefault="00201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49025" w14:textId="77777777" w:rsidR="00013C53" w:rsidRDefault="00013C53" w:rsidP="002A3FE1">
      <w:r>
        <w:separator/>
      </w:r>
    </w:p>
  </w:footnote>
  <w:footnote w:type="continuationSeparator" w:id="0">
    <w:p w14:paraId="6CAD39DB" w14:textId="77777777" w:rsidR="00013C53" w:rsidRDefault="00013C53" w:rsidP="002A3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840"/>
    <w:multiLevelType w:val="hybridMultilevel"/>
    <w:tmpl w:val="C63C90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B2A75FB"/>
    <w:multiLevelType w:val="hybridMultilevel"/>
    <w:tmpl w:val="DA26953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14861C9D"/>
    <w:multiLevelType w:val="hybridMultilevel"/>
    <w:tmpl w:val="366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44B8A"/>
    <w:multiLevelType w:val="multilevel"/>
    <w:tmpl w:val="6270F2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FEB34DF"/>
    <w:multiLevelType w:val="multilevel"/>
    <w:tmpl w:val="AAD0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0F6668"/>
    <w:multiLevelType w:val="hybridMultilevel"/>
    <w:tmpl w:val="24624C6C"/>
    <w:lvl w:ilvl="0" w:tplc="F502E78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5A7131D"/>
    <w:multiLevelType w:val="multilevel"/>
    <w:tmpl w:val="C3FC21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AF6397A"/>
    <w:multiLevelType w:val="multilevel"/>
    <w:tmpl w:val="8AEE3D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419231D0"/>
    <w:multiLevelType w:val="multilevel"/>
    <w:tmpl w:val="AC583C7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B9E41C3"/>
    <w:multiLevelType w:val="multilevel"/>
    <w:tmpl w:val="27DC72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7F53730C"/>
    <w:multiLevelType w:val="hybridMultilevel"/>
    <w:tmpl w:val="D73A65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5"/>
  </w:num>
  <w:num w:numId="2">
    <w:abstractNumId w:val="1"/>
  </w:num>
  <w:num w:numId="3">
    <w:abstractNumId w:val="2"/>
  </w:num>
  <w:num w:numId="4">
    <w:abstractNumId w:val="8"/>
  </w:num>
  <w:num w:numId="5">
    <w:abstractNumId w:val="4"/>
  </w:num>
  <w:num w:numId="6">
    <w:abstractNumId w:val="0"/>
  </w:num>
  <w:num w:numId="7">
    <w:abstractNumId w:val="3"/>
  </w:num>
  <w:num w:numId="8">
    <w:abstractNumId w:val="9"/>
  </w:num>
  <w:num w:numId="9">
    <w:abstractNumId w:val="6"/>
  </w:num>
  <w:num w:numId="10">
    <w:abstractNumId w:val="10"/>
  </w:num>
  <w:num w:numId="11">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zc2MjQxtbQwMDRS0lEKTi0uzszPAykwtKgFAIyU8motAAAA"/>
  </w:docVars>
  <w:rsids>
    <w:rsidRoot w:val="00D24796"/>
    <w:rsid w:val="0000080D"/>
    <w:rsid w:val="000068BC"/>
    <w:rsid w:val="00011098"/>
    <w:rsid w:val="00011BBB"/>
    <w:rsid w:val="00013C53"/>
    <w:rsid w:val="00013C58"/>
    <w:rsid w:val="00016C95"/>
    <w:rsid w:val="0002121C"/>
    <w:rsid w:val="00021FDA"/>
    <w:rsid w:val="000225A4"/>
    <w:rsid w:val="00026E54"/>
    <w:rsid w:val="0003068C"/>
    <w:rsid w:val="000502F4"/>
    <w:rsid w:val="00051011"/>
    <w:rsid w:val="00056192"/>
    <w:rsid w:val="000600CC"/>
    <w:rsid w:val="0006182E"/>
    <w:rsid w:val="00062080"/>
    <w:rsid w:val="000650CE"/>
    <w:rsid w:val="00065F21"/>
    <w:rsid w:val="000752D1"/>
    <w:rsid w:val="00075550"/>
    <w:rsid w:val="00076723"/>
    <w:rsid w:val="000773D7"/>
    <w:rsid w:val="00084F69"/>
    <w:rsid w:val="000878E5"/>
    <w:rsid w:val="00090F9D"/>
    <w:rsid w:val="00093BD7"/>
    <w:rsid w:val="00096759"/>
    <w:rsid w:val="000A2390"/>
    <w:rsid w:val="000A2F4E"/>
    <w:rsid w:val="000A3839"/>
    <w:rsid w:val="000A5FAD"/>
    <w:rsid w:val="000A64E0"/>
    <w:rsid w:val="000B3D35"/>
    <w:rsid w:val="000C086B"/>
    <w:rsid w:val="000C1029"/>
    <w:rsid w:val="000C44D6"/>
    <w:rsid w:val="000C474D"/>
    <w:rsid w:val="000C73DF"/>
    <w:rsid w:val="000D48C1"/>
    <w:rsid w:val="000D4BF2"/>
    <w:rsid w:val="000D6BC7"/>
    <w:rsid w:val="000E027E"/>
    <w:rsid w:val="000E41D4"/>
    <w:rsid w:val="000E4735"/>
    <w:rsid w:val="000E4809"/>
    <w:rsid w:val="000E593F"/>
    <w:rsid w:val="000F1FCB"/>
    <w:rsid w:val="00102FB3"/>
    <w:rsid w:val="00105D01"/>
    <w:rsid w:val="001141BB"/>
    <w:rsid w:val="00114BC0"/>
    <w:rsid w:val="00120C52"/>
    <w:rsid w:val="00121FF6"/>
    <w:rsid w:val="00127114"/>
    <w:rsid w:val="00131286"/>
    <w:rsid w:val="00135E54"/>
    <w:rsid w:val="0013606B"/>
    <w:rsid w:val="00137252"/>
    <w:rsid w:val="001376EB"/>
    <w:rsid w:val="00137771"/>
    <w:rsid w:val="001446FB"/>
    <w:rsid w:val="00145697"/>
    <w:rsid w:val="001502A0"/>
    <w:rsid w:val="001507B1"/>
    <w:rsid w:val="00152C4D"/>
    <w:rsid w:val="001536CD"/>
    <w:rsid w:val="001540D3"/>
    <w:rsid w:val="00154FA3"/>
    <w:rsid w:val="00160446"/>
    <w:rsid w:val="00161319"/>
    <w:rsid w:val="00164DAD"/>
    <w:rsid w:val="001708F1"/>
    <w:rsid w:val="00170EC4"/>
    <w:rsid w:val="001775E7"/>
    <w:rsid w:val="00181D0A"/>
    <w:rsid w:val="0018327B"/>
    <w:rsid w:val="00185248"/>
    <w:rsid w:val="00185FF9"/>
    <w:rsid w:val="00196CC0"/>
    <w:rsid w:val="00196DCB"/>
    <w:rsid w:val="001A0202"/>
    <w:rsid w:val="001A3481"/>
    <w:rsid w:val="001A3C6A"/>
    <w:rsid w:val="001C0C0B"/>
    <w:rsid w:val="001C0F9F"/>
    <w:rsid w:val="001C243C"/>
    <w:rsid w:val="001C296E"/>
    <w:rsid w:val="001C44CB"/>
    <w:rsid w:val="001C461C"/>
    <w:rsid w:val="001C5A74"/>
    <w:rsid w:val="001C731F"/>
    <w:rsid w:val="001D27E5"/>
    <w:rsid w:val="001D4D3F"/>
    <w:rsid w:val="001E0676"/>
    <w:rsid w:val="001E1C33"/>
    <w:rsid w:val="001E3732"/>
    <w:rsid w:val="001E48A4"/>
    <w:rsid w:val="001E60A4"/>
    <w:rsid w:val="001E7F51"/>
    <w:rsid w:val="001F2266"/>
    <w:rsid w:val="001F23B3"/>
    <w:rsid w:val="001F32F0"/>
    <w:rsid w:val="001F3E05"/>
    <w:rsid w:val="001F6321"/>
    <w:rsid w:val="00200171"/>
    <w:rsid w:val="00201ADA"/>
    <w:rsid w:val="00202A97"/>
    <w:rsid w:val="00205325"/>
    <w:rsid w:val="00210BC2"/>
    <w:rsid w:val="00215D89"/>
    <w:rsid w:val="00216621"/>
    <w:rsid w:val="00217407"/>
    <w:rsid w:val="00217B4E"/>
    <w:rsid w:val="00220A9F"/>
    <w:rsid w:val="002238A9"/>
    <w:rsid w:val="002240DC"/>
    <w:rsid w:val="00224864"/>
    <w:rsid w:val="00225D08"/>
    <w:rsid w:val="00230693"/>
    <w:rsid w:val="00231864"/>
    <w:rsid w:val="00232747"/>
    <w:rsid w:val="00232F3B"/>
    <w:rsid w:val="00234055"/>
    <w:rsid w:val="002426C0"/>
    <w:rsid w:val="00246505"/>
    <w:rsid w:val="00246A29"/>
    <w:rsid w:val="002516CF"/>
    <w:rsid w:val="002525F9"/>
    <w:rsid w:val="00253294"/>
    <w:rsid w:val="00253EFD"/>
    <w:rsid w:val="002575DF"/>
    <w:rsid w:val="00261731"/>
    <w:rsid w:val="002621BE"/>
    <w:rsid w:val="002622C9"/>
    <w:rsid w:val="002631DD"/>
    <w:rsid w:val="002649F0"/>
    <w:rsid w:val="00267C02"/>
    <w:rsid w:val="002704BC"/>
    <w:rsid w:val="002734DC"/>
    <w:rsid w:val="00273F13"/>
    <w:rsid w:val="0027426D"/>
    <w:rsid w:val="0027438B"/>
    <w:rsid w:val="002774AC"/>
    <w:rsid w:val="0027768A"/>
    <w:rsid w:val="0027794D"/>
    <w:rsid w:val="00280F5B"/>
    <w:rsid w:val="00283DD7"/>
    <w:rsid w:val="002847A8"/>
    <w:rsid w:val="00284DA3"/>
    <w:rsid w:val="00285A1A"/>
    <w:rsid w:val="00292CC4"/>
    <w:rsid w:val="002A0AA3"/>
    <w:rsid w:val="002A14A3"/>
    <w:rsid w:val="002A2030"/>
    <w:rsid w:val="002A255A"/>
    <w:rsid w:val="002A323F"/>
    <w:rsid w:val="002A3FE1"/>
    <w:rsid w:val="002A4E4B"/>
    <w:rsid w:val="002A6DE9"/>
    <w:rsid w:val="002A754C"/>
    <w:rsid w:val="002A758F"/>
    <w:rsid w:val="002B6BC8"/>
    <w:rsid w:val="002B6D72"/>
    <w:rsid w:val="002B7260"/>
    <w:rsid w:val="002B76CB"/>
    <w:rsid w:val="002B7A53"/>
    <w:rsid w:val="002C0954"/>
    <w:rsid w:val="002C155B"/>
    <w:rsid w:val="002C70AF"/>
    <w:rsid w:val="002C7E6A"/>
    <w:rsid w:val="002D0B08"/>
    <w:rsid w:val="002D1F62"/>
    <w:rsid w:val="002D44DD"/>
    <w:rsid w:val="002D47F2"/>
    <w:rsid w:val="002D52CD"/>
    <w:rsid w:val="002D59FD"/>
    <w:rsid w:val="002E2944"/>
    <w:rsid w:val="002E60FC"/>
    <w:rsid w:val="002F031D"/>
    <w:rsid w:val="002F0A5B"/>
    <w:rsid w:val="002F3B78"/>
    <w:rsid w:val="002F5EFE"/>
    <w:rsid w:val="002F6857"/>
    <w:rsid w:val="002F74C2"/>
    <w:rsid w:val="002F7CBD"/>
    <w:rsid w:val="00300229"/>
    <w:rsid w:val="00300730"/>
    <w:rsid w:val="00301F17"/>
    <w:rsid w:val="00303FB2"/>
    <w:rsid w:val="00307529"/>
    <w:rsid w:val="003106D3"/>
    <w:rsid w:val="00313113"/>
    <w:rsid w:val="00317182"/>
    <w:rsid w:val="00322263"/>
    <w:rsid w:val="003224B9"/>
    <w:rsid w:val="00323414"/>
    <w:rsid w:val="0032765D"/>
    <w:rsid w:val="003327C1"/>
    <w:rsid w:val="00332FB2"/>
    <w:rsid w:val="0033310E"/>
    <w:rsid w:val="003342D8"/>
    <w:rsid w:val="003403D4"/>
    <w:rsid w:val="0034067B"/>
    <w:rsid w:val="00340811"/>
    <w:rsid w:val="00342E4F"/>
    <w:rsid w:val="003467ED"/>
    <w:rsid w:val="0035123F"/>
    <w:rsid w:val="0035301E"/>
    <w:rsid w:val="00356B19"/>
    <w:rsid w:val="0036078F"/>
    <w:rsid w:val="003626A2"/>
    <w:rsid w:val="0036781B"/>
    <w:rsid w:val="00371F8B"/>
    <w:rsid w:val="00373214"/>
    <w:rsid w:val="003745F0"/>
    <w:rsid w:val="00375C69"/>
    <w:rsid w:val="003768C5"/>
    <w:rsid w:val="003823B2"/>
    <w:rsid w:val="003826EA"/>
    <w:rsid w:val="00385C7C"/>
    <w:rsid w:val="00390143"/>
    <w:rsid w:val="003902D3"/>
    <w:rsid w:val="00390731"/>
    <w:rsid w:val="003936DE"/>
    <w:rsid w:val="00395273"/>
    <w:rsid w:val="00396379"/>
    <w:rsid w:val="00396BFC"/>
    <w:rsid w:val="00397254"/>
    <w:rsid w:val="003A16A1"/>
    <w:rsid w:val="003A4ABA"/>
    <w:rsid w:val="003A6213"/>
    <w:rsid w:val="003A7FF4"/>
    <w:rsid w:val="003B0380"/>
    <w:rsid w:val="003B149F"/>
    <w:rsid w:val="003B244F"/>
    <w:rsid w:val="003B4ACE"/>
    <w:rsid w:val="003B6D8A"/>
    <w:rsid w:val="003C282B"/>
    <w:rsid w:val="003C2895"/>
    <w:rsid w:val="003C3B8E"/>
    <w:rsid w:val="003C4914"/>
    <w:rsid w:val="003C5915"/>
    <w:rsid w:val="003C5C05"/>
    <w:rsid w:val="003D2198"/>
    <w:rsid w:val="003D4595"/>
    <w:rsid w:val="003D465B"/>
    <w:rsid w:val="003D4F3D"/>
    <w:rsid w:val="003D579B"/>
    <w:rsid w:val="003E1253"/>
    <w:rsid w:val="003E6DD0"/>
    <w:rsid w:val="003E6EF5"/>
    <w:rsid w:val="003F03DB"/>
    <w:rsid w:val="003F0CA3"/>
    <w:rsid w:val="003F1E21"/>
    <w:rsid w:val="003F2530"/>
    <w:rsid w:val="003F3216"/>
    <w:rsid w:val="003F465E"/>
    <w:rsid w:val="003F4ABB"/>
    <w:rsid w:val="003F5617"/>
    <w:rsid w:val="003F7747"/>
    <w:rsid w:val="00401117"/>
    <w:rsid w:val="0040128D"/>
    <w:rsid w:val="00403717"/>
    <w:rsid w:val="004054D4"/>
    <w:rsid w:val="0040610B"/>
    <w:rsid w:val="004076FB"/>
    <w:rsid w:val="004079E0"/>
    <w:rsid w:val="004109EB"/>
    <w:rsid w:val="0041191C"/>
    <w:rsid w:val="00412485"/>
    <w:rsid w:val="004124AD"/>
    <w:rsid w:val="00417A01"/>
    <w:rsid w:val="00423880"/>
    <w:rsid w:val="00424350"/>
    <w:rsid w:val="00426ECD"/>
    <w:rsid w:val="00430602"/>
    <w:rsid w:val="00431177"/>
    <w:rsid w:val="00433456"/>
    <w:rsid w:val="0043442A"/>
    <w:rsid w:val="0043553C"/>
    <w:rsid w:val="00435918"/>
    <w:rsid w:val="004377E3"/>
    <w:rsid w:val="0043795E"/>
    <w:rsid w:val="00440C5E"/>
    <w:rsid w:val="00442AE0"/>
    <w:rsid w:val="00443FB1"/>
    <w:rsid w:val="004446C5"/>
    <w:rsid w:val="00447840"/>
    <w:rsid w:val="00452340"/>
    <w:rsid w:val="00454E1C"/>
    <w:rsid w:val="004555C1"/>
    <w:rsid w:val="00455D25"/>
    <w:rsid w:val="00455FA2"/>
    <w:rsid w:val="004562DD"/>
    <w:rsid w:val="00460597"/>
    <w:rsid w:val="00461144"/>
    <w:rsid w:val="00461206"/>
    <w:rsid w:val="00463931"/>
    <w:rsid w:val="0047300F"/>
    <w:rsid w:val="004734E2"/>
    <w:rsid w:val="00473D71"/>
    <w:rsid w:val="00475757"/>
    <w:rsid w:val="00475F9C"/>
    <w:rsid w:val="00480E8A"/>
    <w:rsid w:val="004816AB"/>
    <w:rsid w:val="00482427"/>
    <w:rsid w:val="004849E6"/>
    <w:rsid w:val="00485440"/>
    <w:rsid w:val="0048798A"/>
    <w:rsid w:val="00490CCD"/>
    <w:rsid w:val="00494D59"/>
    <w:rsid w:val="00495564"/>
    <w:rsid w:val="004A36C8"/>
    <w:rsid w:val="004A61B1"/>
    <w:rsid w:val="004A657D"/>
    <w:rsid w:val="004A7021"/>
    <w:rsid w:val="004A7C9C"/>
    <w:rsid w:val="004B17ED"/>
    <w:rsid w:val="004B26E2"/>
    <w:rsid w:val="004B2A53"/>
    <w:rsid w:val="004B2F32"/>
    <w:rsid w:val="004B43A9"/>
    <w:rsid w:val="004B51B9"/>
    <w:rsid w:val="004B779A"/>
    <w:rsid w:val="004B7FBA"/>
    <w:rsid w:val="004C0138"/>
    <w:rsid w:val="004C3232"/>
    <w:rsid w:val="004C4B52"/>
    <w:rsid w:val="004C743F"/>
    <w:rsid w:val="004C77DC"/>
    <w:rsid w:val="004C7AE4"/>
    <w:rsid w:val="004D091C"/>
    <w:rsid w:val="004D1C95"/>
    <w:rsid w:val="004D2019"/>
    <w:rsid w:val="004D3C61"/>
    <w:rsid w:val="004E2A42"/>
    <w:rsid w:val="004F070E"/>
    <w:rsid w:val="004F2057"/>
    <w:rsid w:val="004F2B50"/>
    <w:rsid w:val="004F621C"/>
    <w:rsid w:val="00502D28"/>
    <w:rsid w:val="00505D7E"/>
    <w:rsid w:val="00507162"/>
    <w:rsid w:val="00510BF0"/>
    <w:rsid w:val="00521CEC"/>
    <w:rsid w:val="005230CE"/>
    <w:rsid w:val="005241AC"/>
    <w:rsid w:val="0053401F"/>
    <w:rsid w:val="00534760"/>
    <w:rsid w:val="00534AD7"/>
    <w:rsid w:val="00537DA8"/>
    <w:rsid w:val="00542F7F"/>
    <w:rsid w:val="00545C1C"/>
    <w:rsid w:val="005517E3"/>
    <w:rsid w:val="005532B8"/>
    <w:rsid w:val="005536C8"/>
    <w:rsid w:val="005567D6"/>
    <w:rsid w:val="005577DF"/>
    <w:rsid w:val="0056068C"/>
    <w:rsid w:val="00561F8D"/>
    <w:rsid w:val="005638C7"/>
    <w:rsid w:val="005649A4"/>
    <w:rsid w:val="0056715D"/>
    <w:rsid w:val="005675C3"/>
    <w:rsid w:val="005808D4"/>
    <w:rsid w:val="00582465"/>
    <w:rsid w:val="00582DFC"/>
    <w:rsid w:val="00582FFF"/>
    <w:rsid w:val="005839E8"/>
    <w:rsid w:val="00586362"/>
    <w:rsid w:val="005917B3"/>
    <w:rsid w:val="00594976"/>
    <w:rsid w:val="00594B78"/>
    <w:rsid w:val="00597924"/>
    <w:rsid w:val="005A2CA4"/>
    <w:rsid w:val="005A36AE"/>
    <w:rsid w:val="005A6CA3"/>
    <w:rsid w:val="005A7ADF"/>
    <w:rsid w:val="005A7F0C"/>
    <w:rsid w:val="005B30BB"/>
    <w:rsid w:val="005B3A7E"/>
    <w:rsid w:val="005C1B64"/>
    <w:rsid w:val="005C2C6C"/>
    <w:rsid w:val="005C496F"/>
    <w:rsid w:val="005C705E"/>
    <w:rsid w:val="005D1C4B"/>
    <w:rsid w:val="005D1EFA"/>
    <w:rsid w:val="005D3514"/>
    <w:rsid w:val="005D3655"/>
    <w:rsid w:val="005D75C4"/>
    <w:rsid w:val="005E2DCA"/>
    <w:rsid w:val="005E76FC"/>
    <w:rsid w:val="005E78D4"/>
    <w:rsid w:val="00600DFB"/>
    <w:rsid w:val="0060311B"/>
    <w:rsid w:val="006041CA"/>
    <w:rsid w:val="0060505C"/>
    <w:rsid w:val="00605CD9"/>
    <w:rsid w:val="00606CF7"/>
    <w:rsid w:val="00607A3C"/>
    <w:rsid w:val="00607ECC"/>
    <w:rsid w:val="00610734"/>
    <w:rsid w:val="00611638"/>
    <w:rsid w:val="006145DE"/>
    <w:rsid w:val="00617616"/>
    <w:rsid w:val="006178ED"/>
    <w:rsid w:val="00617C05"/>
    <w:rsid w:val="00625B78"/>
    <w:rsid w:val="0062794F"/>
    <w:rsid w:val="00630196"/>
    <w:rsid w:val="0064342C"/>
    <w:rsid w:val="006434A9"/>
    <w:rsid w:val="00644EE7"/>
    <w:rsid w:val="00647158"/>
    <w:rsid w:val="006471A7"/>
    <w:rsid w:val="00653BBB"/>
    <w:rsid w:val="006562B7"/>
    <w:rsid w:val="00666CFE"/>
    <w:rsid w:val="00667CAC"/>
    <w:rsid w:val="00671A04"/>
    <w:rsid w:val="006733F5"/>
    <w:rsid w:val="006736F6"/>
    <w:rsid w:val="00676EB6"/>
    <w:rsid w:val="0067716D"/>
    <w:rsid w:val="00681EFE"/>
    <w:rsid w:val="006828C8"/>
    <w:rsid w:val="0068400A"/>
    <w:rsid w:val="00684E7B"/>
    <w:rsid w:val="0068762C"/>
    <w:rsid w:val="006916AF"/>
    <w:rsid w:val="00692BEB"/>
    <w:rsid w:val="00693F83"/>
    <w:rsid w:val="006942F2"/>
    <w:rsid w:val="00695AE9"/>
    <w:rsid w:val="00696A40"/>
    <w:rsid w:val="00697939"/>
    <w:rsid w:val="00697AB8"/>
    <w:rsid w:val="00697CFE"/>
    <w:rsid w:val="00697D3A"/>
    <w:rsid w:val="006A0F40"/>
    <w:rsid w:val="006A2565"/>
    <w:rsid w:val="006A375C"/>
    <w:rsid w:val="006A3AD9"/>
    <w:rsid w:val="006A416C"/>
    <w:rsid w:val="006A745C"/>
    <w:rsid w:val="006B0245"/>
    <w:rsid w:val="006B1E56"/>
    <w:rsid w:val="006B4FD6"/>
    <w:rsid w:val="006B5631"/>
    <w:rsid w:val="006B5D1A"/>
    <w:rsid w:val="006C2B5E"/>
    <w:rsid w:val="006C7C19"/>
    <w:rsid w:val="006D645E"/>
    <w:rsid w:val="006E01A5"/>
    <w:rsid w:val="006E1B2A"/>
    <w:rsid w:val="006E2091"/>
    <w:rsid w:val="006E2A78"/>
    <w:rsid w:val="006E30F6"/>
    <w:rsid w:val="006E332D"/>
    <w:rsid w:val="006E393E"/>
    <w:rsid w:val="006E4086"/>
    <w:rsid w:val="006E6699"/>
    <w:rsid w:val="006E6B79"/>
    <w:rsid w:val="006E6BEB"/>
    <w:rsid w:val="006F190A"/>
    <w:rsid w:val="006F232A"/>
    <w:rsid w:val="006F27A4"/>
    <w:rsid w:val="006F2A0A"/>
    <w:rsid w:val="006F353B"/>
    <w:rsid w:val="006F4158"/>
    <w:rsid w:val="006F5329"/>
    <w:rsid w:val="006F725E"/>
    <w:rsid w:val="006F7F8B"/>
    <w:rsid w:val="007012B1"/>
    <w:rsid w:val="0070162A"/>
    <w:rsid w:val="0070265A"/>
    <w:rsid w:val="007040FA"/>
    <w:rsid w:val="0070523F"/>
    <w:rsid w:val="00705893"/>
    <w:rsid w:val="00707B3B"/>
    <w:rsid w:val="007127FE"/>
    <w:rsid w:val="00712C1F"/>
    <w:rsid w:val="00713D3A"/>
    <w:rsid w:val="0071546F"/>
    <w:rsid w:val="00717571"/>
    <w:rsid w:val="0071799E"/>
    <w:rsid w:val="00722594"/>
    <w:rsid w:val="00722CDE"/>
    <w:rsid w:val="007244AD"/>
    <w:rsid w:val="0073345E"/>
    <w:rsid w:val="0073452E"/>
    <w:rsid w:val="00742403"/>
    <w:rsid w:val="007449EE"/>
    <w:rsid w:val="00745E7D"/>
    <w:rsid w:val="007476E7"/>
    <w:rsid w:val="0075120F"/>
    <w:rsid w:val="0075288C"/>
    <w:rsid w:val="0075503A"/>
    <w:rsid w:val="00755169"/>
    <w:rsid w:val="00762E22"/>
    <w:rsid w:val="00764CC2"/>
    <w:rsid w:val="00767F92"/>
    <w:rsid w:val="0077008F"/>
    <w:rsid w:val="00770913"/>
    <w:rsid w:val="00771C76"/>
    <w:rsid w:val="00774BA7"/>
    <w:rsid w:val="00775908"/>
    <w:rsid w:val="00777C73"/>
    <w:rsid w:val="007800F4"/>
    <w:rsid w:val="007802FE"/>
    <w:rsid w:val="00780D0E"/>
    <w:rsid w:val="0078407D"/>
    <w:rsid w:val="00784754"/>
    <w:rsid w:val="0078566F"/>
    <w:rsid w:val="007875D6"/>
    <w:rsid w:val="007909CA"/>
    <w:rsid w:val="00790B68"/>
    <w:rsid w:val="0079589A"/>
    <w:rsid w:val="00795A93"/>
    <w:rsid w:val="00795CF4"/>
    <w:rsid w:val="00797395"/>
    <w:rsid w:val="007A1BE7"/>
    <w:rsid w:val="007A603E"/>
    <w:rsid w:val="007B09A1"/>
    <w:rsid w:val="007B14B0"/>
    <w:rsid w:val="007B2F78"/>
    <w:rsid w:val="007B6415"/>
    <w:rsid w:val="007B6E30"/>
    <w:rsid w:val="007C30A4"/>
    <w:rsid w:val="007C36FE"/>
    <w:rsid w:val="007C390D"/>
    <w:rsid w:val="007C5440"/>
    <w:rsid w:val="007C7D0B"/>
    <w:rsid w:val="007D1BA6"/>
    <w:rsid w:val="007D2701"/>
    <w:rsid w:val="007D36BC"/>
    <w:rsid w:val="007D395C"/>
    <w:rsid w:val="007D5523"/>
    <w:rsid w:val="007D730A"/>
    <w:rsid w:val="007E238E"/>
    <w:rsid w:val="007E2F46"/>
    <w:rsid w:val="007E4A38"/>
    <w:rsid w:val="007E61AE"/>
    <w:rsid w:val="007E7D49"/>
    <w:rsid w:val="007F064D"/>
    <w:rsid w:val="007F0909"/>
    <w:rsid w:val="007F0EFC"/>
    <w:rsid w:val="007F0F02"/>
    <w:rsid w:val="007F5B1F"/>
    <w:rsid w:val="007F774D"/>
    <w:rsid w:val="008028BC"/>
    <w:rsid w:val="0080480D"/>
    <w:rsid w:val="008064A6"/>
    <w:rsid w:val="008067C5"/>
    <w:rsid w:val="00806952"/>
    <w:rsid w:val="00806D4C"/>
    <w:rsid w:val="00807D34"/>
    <w:rsid w:val="0081057C"/>
    <w:rsid w:val="0081070D"/>
    <w:rsid w:val="0081194C"/>
    <w:rsid w:val="00812E7C"/>
    <w:rsid w:val="00812F3E"/>
    <w:rsid w:val="00815057"/>
    <w:rsid w:val="008156E4"/>
    <w:rsid w:val="0081658E"/>
    <w:rsid w:val="00816645"/>
    <w:rsid w:val="00820317"/>
    <w:rsid w:val="00823889"/>
    <w:rsid w:val="0082633F"/>
    <w:rsid w:val="008302F1"/>
    <w:rsid w:val="00830A60"/>
    <w:rsid w:val="00833D4A"/>
    <w:rsid w:val="00835960"/>
    <w:rsid w:val="008361F8"/>
    <w:rsid w:val="00836CC6"/>
    <w:rsid w:val="00836EA7"/>
    <w:rsid w:val="0083771C"/>
    <w:rsid w:val="00842815"/>
    <w:rsid w:val="00842CDE"/>
    <w:rsid w:val="00844D7D"/>
    <w:rsid w:val="008459E7"/>
    <w:rsid w:val="00851665"/>
    <w:rsid w:val="00853C87"/>
    <w:rsid w:val="008566D8"/>
    <w:rsid w:val="00857275"/>
    <w:rsid w:val="008607A8"/>
    <w:rsid w:val="008625C8"/>
    <w:rsid w:val="00862CF6"/>
    <w:rsid w:val="008655D9"/>
    <w:rsid w:val="00867248"/>
    <w:rsid w:val="0086799D"/>
    <w:rsid w:val="0087515E"/>
    <w:rsid w:val="00877AE0"/>
    <w:rsid w:val="008812AF"/>
    <w:rsid w:val="00881955"/>
    <w:rsid w:val="00882F6E"/>
    <w:rsid w:val="0088329F"/>
    <w:rsid w:val="00883DDA"/>
    <w:rsid w:val="00893DC5"/>
    <w:rsid w:val="00894688"/>
    <w:rsid w:val="00896A63"/>
    <w:rsid w:val="00897984"/>
    <w:rsid w:val="008A08C1"/>
    <w:rsid w:val="008A413E"/>
    <w:rsid w:val="008A7BB6"/>
    <w:rsid w:val="008B7BE4"/>
    <w:rsid w:val="008C05BA"/>
    <w:rsid w:val="008C179A"/>
    <w:rsid w:val="008C2006"/>
    <w:rsid w:val="008C2254"/>
    <w:rsid w:val="008C26F4"/>
    <w:rsid w:val="008C2CD0"/>
    <w:rsid w:val="008C3253"/>
    <w:rsid w:val="008C4136"/>
    <w:rsid w:val="008C6F91"/>
    <w:rsid w:val="008D0FC2"/>
    <w:rsid w:val="008D192D"/>
    <w:rsid w:val="008D2859"/>
    <w:rsid w:val="008D5F88"/>
    <w:rsid w:val="008D7F50"/>
    <w:rsid w:val="008E1DB1"/>
    <w:rsid w:val="008E641C"/>
    <w:rsid w:val="008F1ECE"/>
    <w:rsid w:val="008F24CD"/>
    <w:rsid w:val="008F29BC"/>
    <w:rsid w:val="008F2B4D"/>
    <w:rsid w:val="008F2F3B"/>
    <w:rsid w:val="008F398B"/>
    <w:rsid w:val="008F7559"/>
    <w:rsid w:val="00900756"/>
    <w:rsid w:val="00903F89"/>
    <w:rsid w:val="00906A41"/>
    <w:rsid w:val="00906B65"/>
    <w:rsid w:val="00911FAF"/>
    <w:rsid w:val="00914023"/>
    <w:rsid w:val="0091432E"/>
    <w:rsid w:val="00914A72"/>
    <w:rsid w:val="00920D99"/>
    <w:rsid w:val="009249EF"/>
    <w:rsid w:val="00925293"/>
    <w:rsid w:val="009257AA"/>
    <w:rsid w:val="00930390"/>
    <w:rsid w:val="0093287E"/>
    <w:rsid w:val="009366B8"/>
    <w:rsid w:val="009378F2"/>
    <w:rsid w:val="00940B36"/>
    <w:rsid w:val="009410F6"/>
    <w:rsid w:val="009421AB"/>
    <w:rsid w:val="009519B2"/>
    <w:rsid w:val="009549BC"/>
    <w:rsid w:val="00955A64"/>
    <w:rsid w:val="00957796"/>
    <w:rsid w:val="00957E08"/>
    <w:rsid w:val="00961CA0"/>
    <w:rsid w:val="00977BBF"/>
    <w:rsid w:val="00981144"/>
    <w:rsid w:val="0098375E"/>
    <w:rsid w:val="0098417A"/>
    <w:rsid w:val="00986032"/>
    <w:rsid w:val="00992839"/>
    <w:rsid w:val="00993221"/>
    <w:rsid w:val="009938A4"/>
    <w:rsid w:val="009953C1"/>
    <w:rsid w:val="00995DE0"/>
    <w:rsid w:val="0099732F"/>
    <w:rsid w:val="009A3E3F"/>
    <w:rsid w:val="009A3E82"/>
    <w:rsid w:val="009A5DC2"/>
    <w:rsid w:val="009A657D"/>
    <w:rsid w:val="009B2FA8"/>
    <w:rsid w:val="009B42C1"/>
    <w:rsid w:val="009B446D"/>
    <w:rsid w:val="009B5BFB"/>
    <w:rsid w:val="009B7BAA"/>
    <w:rsid w:val="009C0BAF"/>
    <w:rsid w:val="009C469F"/>
    <w:rsid w:val="009D0211"/>
    <w:rsid w:val="009D70DE"/>
    <w:rsid w:val="009E381F"/>
    <w:rsid w:val="009E3D58"/>
    <w:rsid w:val="009E66E0"/>
    <w:rsid w:val="009E6DC3"/>
    <w:rsid w:val="009E6F74"/>
    <w:rsid w:val="009F3BF0"/>
    <w:rsid w:val="009F68C8"/>
    <w:rsid w:val="009F72A5"/>
    <w:rsid w:val="00A0058B"/>
    <w:rsid w:val="00A0109B"/>
    <w:rsid w:val="00A01838"/>
    <w:rsid w:val="00A01A5F"/>
    <w:rsid w:val="00A03B9A"/>
    <w:rsid w:val="00A1130F"/>
    <w:rsid w:val="00A12F68"/>
    <w:rsid w:val="00A167F7"/>
    <w:rsid w:val="00A21E39"/>
    <w:rsid w:val="00A2496A"/>
    <w:rsid w:val="00A2584E"/>
    <w:rsid w:val="00A26F2C"/>
    <w:rsid w:val="00A3099D"/>
    <w:rsid w:val="00A3125D"/>
    <w:rsid w:val="00A318FA"/>
    <w:rsid w:val="00A31F08"/>
    <w:rsid w:val="00A325C4"/>
    <w:rsid w:val="00A3310E"/>
    <w:rsid w:val="00A349E7"/>
    <w:rsid w:val="00A34D62"/>
    <w:rsid w:val="00A3558E"/>
    <w:rsid w:val="00A35A72"/>
    <w:rsid w:val="00A365CA"/>
    <w:rsid w:val="00A3678B"/>
    <w:rsid w:val="00A423D1"/>
    <w:rsid w:val="00A44075"/>
    <w:rsid w:val="00A442AA"/>
    <w:rsid w:val="00A4647A"/>
    <w:rsid w:val="00A5117F"/>
    <w:rsid w:val="00A5306E"/>
    <w:rsid w:val="00A5522F"/>
    <w:rsid w:val="00A55355"/>
    <w:rsid w:val="00A5738D"/>
    <w:rsid w:val="00A60B67"/>
    <w:rsid w:val="00A6106C"/>
    <w:rsid w:val="00A624FF"/>
    <w:rsid w:val="00A6323F"/>
    <w:rsid w:val="00A64F0E"/>
    <w:rsid w:val="00A65D7C"/>
    <w:rsid w:val="00A66F54"/>
    <w:rsid w:val="00A673F6"/>
    <w:rsid w:val="00A70347"/>
    <w:rsid w:val="00A70405"/>
    <w:rsid w:val="00A7573F"/>
    <w:rsid w:val="00A76561"/>
    <w:rsid w:val="00A80CB4"/>
    <w:rsid w:val="00A81723"/>
    <w:rsid w:val="00A849AA"/>
    <w:rsid w:val="00A912D3"/>
    <w:rsid w:val="00A9249F"/>
    <w:rsid w:val="00A935FD"/>
    <w:rsid w:val="00A949E7"/>
    <w:rsid w:val="00A97E68"/>
    <w:rsid w:val="00AA04ED"/>
    <w:rsid w:val="00AA16FB"/>
    <w:rsid w:val="00AA37CF"/>
    <w:rsid w:val="00AA5AB1"/>
    <w:rsid w:val="00AB6345"/>
    <w:rsid w:val="00AC0D40"/>
    <w:rsid w:val="00AC123C"/>
    <w:rsid w:val="00AC15A7"/>
    <w:rsid w:val="00AC23D9"/>
    <w:rsid w:val="00AC3969"/>
    <w:rsid w:val="00AC4833"/>
    <w:rsid w:val="00AD09B5"/>
    <w:rsid w:val="00AD0DCA"/>
    <w:rsid w:val="00AD2170"/>
    <w:rsid w:val="00AD276B"/>
    <w:rsid w:val="00AD3DDD"/>
    <w:rsid w:val="00AD3F64"/>
    <w:rsid w:val="00AD54A2"/>
    <w:rsid w:val="00AD67D1"/>
    <w:rsid w:val="00AE1212"/>
    <w:rsid w:val="00AE21E7"/>
    <w:rsid w:val="00AF029B"/>
    <w:rsid w:val="00AF053C"/>
    <w:rsid w:val="00AF0D6E"/>
    <w:rsid w:val="00AF1FEB"/>
    <w:rsid w:val="00AF472F"/>
    <w:rsid w:val="00AF5C36"/>
    <w:rsid w:val="00AF6128"/>
    <w:rsid w:val="00AF65D6"/>
    <w:rsid w:val="00AF695E"/>
    <w:rsid w:val="00B01875"/>
    <w:rsid w:val="00B01EEE"/>
    <w:rsid w:val="00B02AEA"/>
    <w:rsid w:val="00B05198"/>
    <w:rsid w:val="00B053E0"/>
    <w:rsid w:val="00B073A3"/>
    <w:rsid w:val="00B103FF"/>
    <w:rsid w:val="00B11EA6"/>
    <w:rsid w:val="00B12949"/>
    <w:rsid w:val="00B14E08"/>
    <w:rsid w:val="00B17603"/>
    <w:rsid w:val="00B17A62"/>
    <w:rsid w:val="00B2078A"/>
    <w:rsid w:val="00B20859"/>
    <w:rsid w:val="00B20C55"/>
    <w:rsid w:val="00B226EF"/>
    <w:rsid w:val="00B229AB"/>
    <w:rsid w:val="00B22B71"/>
    <w:rsid w:val="00B25A81"/>
    <w:rsid w:val="00B25B7F"/>
    <w:rsid w:val="00B3217E"/>
    <w:rsid w:val="00B328BF"/>
    <w:rsid w:val="00B33D8F"/>
    <w:rsid w:val="00B364A5"/>
    <w:rsid w:val="00B47A3D"/>
    <w:rsid w:val="00B51470"/>
    <w:rsid w:val="00B514A2"/>
    <w:rsid w:val="00B51C17"/>
    <w:rsid w:val="00B52C9D"/>
    <w:rsid w:val="00B61B9A"/>
    <w:rsid w:val="00B6363D"/>
    <w:rsid w:val="00B65E82"/>
    <w:rsid w:val="00B66988"/>
    <w:rsid w:val="00B70BEA"/>
    <w:rsid w:val="00B74235"/>
    <w:rsid w:val="00B86C92"/>
    <w:rsid w:val="00B87339"/>
    <w:rsid w:val="00B901CF"/>
    <w:rsid w:val="00B90DEA"/>
    <w:rsid w:val="00B9564B"/>
    <w:rsid w:val="00BA0C59"/>
    <w:rsid w:val="00BA18FB"/>
    <w:rsid w:val="00BA6059"/>
    <w:rsid w:val="00BA6835"/>
    <w:rsid w:val="00BA75B8"/>
    <w:rsid w:val="00BA7924"/>
    <w:rsid w:val="00BA7B0F"/>
    <w:rsid w:val="00BA7BC9"/>
    <w:rsid w:val="00BB23B5"/>
    <w:rsid w:val="00BB281F"/>
    <w:rsid w:val="00BB28B2"/>
    <w:rsid w:val="00BB2BB0"/>
    <w:rsid w:val="00BB77C5"/>
    <w:rsid w:val="00BB7C65"/>
    <w:rsid w:val="00BC0472"/>
    <w:rsid w:val="00BC1DFA"/>
    <w:rsid w:val="00BC36FB"/>
    <w:rsid w:val="00BC617F"/>
    <w:rsid w:val="00BD0BB1"/>
    <w:rsid w:val="00BD1A53"/>
    <w:rsid w:val="00BD4A5D"/>
    <w:rsid w:val="00BD4D97"/>
    <w:rsid w:val="00BD56C6"/>
    <w:rsid w:val="00BD6838"/>
    <w:rsid w:val="00BD72E4"/>
    <w:rsid w:val="00BE0AE9"/>
    <w:rsid w:val="00BE32B6"/>
    <w:rsid w:val="00BE4554"/>
    <w:rsid w:val="00BE6E28"/>
    <w:rsid w:val="00BE6FCE"/>
    <w:rsid w:val="00BE70C2"/>
    <w:rsid w:val="00BF4BDA"/>
    <w:rsid w:val="00BF676B"/>
    <w:rsid w:val="00C03DF7"/>
    <w:rsid w:val="00C04448"/>
    <w:rsid w:val="00C06DE4"/>
    <w:rsid w:val="00C11CB8"/>
    <w:rsid w:val="00C1545D"/>
    <w:rsid w:val="00C16813"/>
    <w:rsid w:val="00C20476"/>
    <w:rsid w:val="00C20775"/>
    <w:rsid w:val="00C21E79"/>
    <w:rsid w:val="00C221B2"/>
    <w:rsid w:val="00C23F82"/>
    <w:rsid w:val="00C25648"/>
    <w:rsid w:val="00C25EA1"/>
    <w:rsid w:val="00C329FB"/>
    <w:rsid w:val="00C35702"/>
    <w:rsid w:val="00C376A0"/>
    <w:rsid w:val="00C43436"/>
    <w:rsid w:val="00C44AF3"/>
    <w:rsid w:val="00C4562D"/>
    <w:rsid w:val="00C534F6"/>
    <w:rsid w:val="00C54659"/>
    <w:rsid w:val="00C554DE"/>
    <w:rsid w:val="00C607A9"/>
    <w:rsid w:val="00C60F58"/>
    <w:rsid w:val="00C62396"/>
    <w:rsid w:val="00C62E70"/>
    <w:rsid w:val="00C63A25"/>
    <w:rsid w:val="00C63EA0"/>
    <w:rsid w:val="00C646C1"/>
    <w:rsid w:val="00C6534F"/>
    <w:rsid w:val="00C73A33"/>
    <w:rsid w:val="00C74495"/>
    <w:rsid w:val="00C76C86"/>
    <w:rsid w:val="00C7710B"/>
    <w:rsid w:val="00C84988"/>
    <w:rsid w:val="00C867D5"/>
    <w:rsid w:val="00C9397B"/>
    <w:rsid w:val="00C93A33"/>
    <w:rsid w:val="00C95567"/>
    <w:rsid w:val="00C957B5"/>
    <w:rsid w:val="00C95CD4"/>
    <w:rsid w:val="00CA2258"/>
    <w:rsid w:val="00CA3459"/>
    <w:rsid w:val="00CA401A"/>
    <w:rsid w:val="00CB0717"/>
    <w:rsid w:val="00CB69D1"/>
    <w:rsid w:val="00CC049E"/>
    <w:rsid w:val="00CC16D6"/>
    <w:rsid w:val="00CC5571"/>
    <w:rsid w:val="00CC6AAB"/>
    <w:rsid w:val="00CD4A5F"/>
    <w:rsid w:val="00CE17C5"/>
    <w:rsid w:val="00CE4B67"/>
    <w:rsid w:val="00CE5042"/>
    <w:rsid w:val="00CE5C3D"/>
    <w:rsid w:val="00CE7C93"/>
    <w:rsid w:val="00CF04B4"/>
    <w:rsid w:val="00CF132F"/>
    <w:rsid w:val="00CF1F89"/>
    <w:rsid w:val="00CF3C20"/>
    <w:rsid w:val="00CF678E"/>
    <w:rsid w:val="00D01B1A"/>
    <w:rsid w:val="00D028CD"/>
    <w:rsid w:val="00D030FC"/>
    <w:rsid w:val="00D04BDB"/>
    <w:rsid w:val="00D05C18"/>
    <w:rsid w:val="00D113A8"/>
    <w:rsid w:val="00D13403"/>
    <w:rsid w:val="00D14992"/>
    <w:rsid w:val="00D17A25"/>
    <w:rsid w:val="00D210D2"/>
    <w:rsid w:val="00D24796"/>
    <w:rsid w:val="00D256A8"/>
    <w:rsid w:val="00D33413"/>
    <w:rsid w:val="00D335D2"/>
    <w:rsid w:val="00D33B17"/>
    <w:rsid w:val="00D34BB5"/>
    <w:rsid w:val="00D36484"/>
    <w:rsid w:val="00D40A51"/>
    <w:rsid w:val="00D42BCD"/>
    <w:rsid w:val="00D42E09"/>
    <w:rsid w:val="00D43392"/>
    <w:rsid w:val="00D50B57"/>
    <w:rsid w:val="00D5413B"/>
    <w:rsid w:val="00D55DD3"/>
    <w:rsid w:val="00D61DC7"/>
    <w:rsid w:val="00D625A3"/>
    <w:rsid w:val="00D6285E"/>
    <w:rsid w:val="00D63428"/>
    <w:rsid w:val="00D646DA"/>
    <w:rsid w:val="00D650D6"/>
    <w:rsid w:val="00D66DB8"/>
    <w:rsid w:val="00D70569"/>
    <w:rsid w:val="00D712A8"/>
    <w:rsid w:val="00D73049"/>
    <w:rsid w:val="00D731F1"/>
    <w:rsid w:val="00D74CE5"/>
    <w:rsid w:val="00D76129"/>
    <w:rsid w:val="00D761AC"/>
    <w:rsid w:val="00D81826"/>
    <w:rsid w:val="00D824A3"/>
    <w:rsid w:val="00D84B84"/>
    <w:rsid w:val="00D858E1"/>
    <w:rsid w:val="00D873FF"/>
    <w:rsid w:val="00D92591"/>
    <w:rsid w:val="00D925AB"/>
    <w:rsid w:val="00D95818"/>
    <w:rsid w:val="00D95D49"/>
    <w:rsid w:val="00D9615A"/>
    <w:rsid w:val="00D97091"/>
    <w:rsid w:val="00D97E34"/>
    <w:rsid w:val="00DA11E5"/>
    <w:rsid w:val="00DA6F37"/>
    <w:rsid w:val="00DA7C46"/>
    <w:rsid w:val="00DB05B1"/>
    <w:rsid w:val="00DB1292"/>
    <w:rsid w:val="00DB2059"/>
    <w:rsid w:val="00DB2EE5"/>
    <w:rsid w:val="00DB3117"/>
    <w:rsid w:val="00DB34C6"/>
    <w:rsid w:val="00DB3AFD"/>
    <w:rsid w:val="00DB4C15"/>
    <w:rsid w:val="00DB732B"/>
    <w:rsid w:val="00DC28A4"/>
    <w:rsid w:val="00DC3DDB"/>
    <w:rsid w:val="00DC7BDF"/>
    <w:rsid w:val="00DC7EE6"/>
    <w:rsid w:val="00DD41BA"/>
    <w:rsid w:val="00DD5143"/>
    <w:rsid w:val="00DD6B51"/>
    <w:rsid w:val="00DD7B48"/>
    <w:rsid w:val="00DE25CB"/>
    <w:rsid w:val="00DE2FC7"/>
    <w:rsid w:val="00DF26B5"/>
    <w:rsid w:val="00DF2724"/>
    <w:rsid w:val="00DF2CDB"/>
    <w:rsid w:val="00DF6E1F"/>
    <w:rsid w:val="00DF7AED"/>
    <w:rsid w:val="00E03FE6"/>
    <w:rsid w:val="00E16B6C"/>
    <w:rsid w:val="00E2294F"/>
    <w:rsid w:val="00E33034"/>
    <w:rsid w:val="00E339FB"/>
    <w:rsid w:val="00E348E7"/>
    <w:rsid w:val="00E34A9C"/>
    <w:rsid w:val="00E360E8"/>
    <w:rsid w:val="00E37583"/>
    <w:rsid w:val="00E37AEE"/>
    <w:rsid w:val="00E40B51"/>
    <w:rsid w:val="00E419DC"/>
    <w:rsid w:val="00E41FBC"/>
    <w:rsid w:val="00E45822"/>
    <w:rsid w:val="00E45BBD"/>
    <w:rsid w:val="00E5468B"/>
    <w:rsid w:val="00E549BB"/>
    <w:rsid w:val="00E56C8B"/>
    <w:rsid w:val="00E61A8C"/>
    <w:rsid w:val="00E62B43"/>
    <w:rsid w:val="00E62FBC"/>
    <w:rsid w:val="00E64412"/>
    <w:rsid w:val="00E64EEB"/>
    <w:rsid w:val="00E65B37"/>
    <w:rsid w:val="00E67846"/>
    <w:rsid w:val="00E6793E"/>
    <w:rsid w:val="00E701AA"/>
    <w:rsid w:val="00E70E16"/>
    <w:rsid w:val="00E71541"/>
    <w:rsid w:val="00E730E3"/>
    <w:rsid w:val="00E76AD6"/>
    <w:rsid w:val="00E832D4"/>
    <w:rsid w:val="00E849F8"/>
    <w:rsid w:val="00E866BF"/>
    <w:rsid w:val="00E91223"/>
    <w:rsid w:val="00E91B74"/>
    <w:rsid w:val="00E95862"/>
    <w:rsid w:val="00EA0463"/>
    <w:rsid w:val="00EA25F0"/>
    <w:rsid w:val="00EA2FA4"/>
    <w:rsid w:val="00EA4B85"/>
    <w:rsid w:val="00EA5D91"/>
    <w:rsid w:val="00EA74AA"/>
    <w:rsid w:val="00EA7663"/>
    <w:rsid w:val="00EB1240"/>
    <w:rsid w:val="00EB3570"/>
    <w:rsid w:val="00EB3C39"/>
    <w:rsid w:val="00EB4E0C"/>
    <w:rsid w:val="00EB5E68"/>
    <w:rsid w:val="00EB64C3"/>
    <w:rsid w:val="00EC2BC1"/>
    <w:rsid w:val="00EC3C1E"/>
    <w:rsid w:val="00EC5113"/>
    <w:rsid w:val="00EC5141"/>
    <w:rsid w:val="00EC605C"/>
    <w:rsid w:val="00EC6DF2"/>
    <w:rsid w:val="00ED1802"/>
    <w:rsid w:val="00ED3161"/>
    <w:rsid w:val="00ED31D2"/>
    <w:rsid w:val="00ED423F"/>
    <w:rsid w:val="00ED4531"/>
    <w:rsid w:val="00EE02B1"/>
    <w:rsid w:val="00EE0AC7"/>
    <w:rsid w:val="00EE3EA2"/>
    <w:rsid w:val="00EE54D0"/>
    <w:rsid w:val="00EE57F8"/>
    <w:rsid w:val="00EF302B"/>
    <w:rsid w:val="00EF7E25"/>
    <w:rsid w:val="00EF7F20"/>
    <w:rsid w:val="00F00A48"/>
    <w:rsid w:val="00F0178C"/>
    <w:rsid w:val="00F02F56"/>
    <w:rsid w:val="00F04254"/>
    <w:rsid w:val="00F04A08"/>
    <w:rsid w:val="00F062D5"/>
    <w:rsid w:val="00F100CB"/>
    <w:rsid w:val="00F1099F"/>
    <w:rsid w:val="00F12681"/>
    <w:rsid w:val="00F12EDB"/>
    <w:rsid w:val="00F14295"/>
    <w:rsid w:val="00F163EA"/>
    <w:rsid w:val="00F21963"/>
    <w:rsid w:val="00F22379"/>
    <w:rsid w:val="00F23207"/>
    <w:rsid w:val="00F237A5"/>
    <w:rsid w:val="00F24A45"/>
    <w:rsid w:val="00F25EFF"/>
    <w:rsid w:val="00F27E9F"/>
    <w:rsid w:val="00F33D81"/>
    <w:rsid w:val="00F35CF9"/>
    <w:rsid w:val="00F37DA4"/>
    <w:rsid w:val="00F37F54"/>
    <w:rsid w:val="00F4428E"/>
    <w:rsid w:val="00F457A1"/>
    <w:rsid w:val="00F46403"/>
    <w:rsid w:val="00F47972"/>
    <w:rsid w:val="00F56CDD"/>
    <w:rsid w:val="00F575D7"/>
    <w:rsid w:val="00F60901"/>
    <w:rsid w:val="00F6194D"/>
    <w:rsid w:val="00F624D6"/>
    <w:rsid w:val="00F64764"/>
    <w:rsid w:val="00F64A60"/>
    <w:rsid w:val="00F65C97"/>
    <w:rsid w:val="00F66D7E"/>
    <w:rsid w:val="00F66E5C"/>
    <w:rsid w:val="00F721D4"/>
    <w:rsid w:val="00F72777"/>
    <w:rsid w:val="00F72B35"/>
    <w:rsid w:val="00F72F0F"/>
    <w:rsid w:val="00F73355"/>
    <w:rsid w:val="00F75D4B"/>
    <w:rsid w:val="00F77B69"/>
    <w:rsid w:val="00F77EE8"/>
    <w:rsid w:val="00F83BD2"/>
    <w:rsid w:val="00F84B2E"/>
    <w:rsid w:val="00F912FD"/>
    <w:rsid w:val="00F93E8A"/>
    <w:rsid w:val="00F948B9"/>
    <w:rsid w:val="00F95760"/>
    <w:rsid w:val="00F97DDB"/>
    <w:rsid w:val="00FA08D7"/>
    <w:rsid w:val="00FA1FDF"/>
    <w:rsid w:val="00FB00E4"/>
    <w:rsid w:val="00FB1C69"/>
    <w:rsid w:val="00FB2149"/>
    <w:rsid w:val="00FB3EC7"/>
    <w:rsid w:val="00FB4A59"/>
    <w:rsid w:val="00FB56D1"/>
    <w:rsid w:val="00FB5A9E"/>
    <w:rsid w:val="00FB5AEA"/>
    <w:rsid w:val="00FB6F65"/>
    <w:rsid w:val="00FC2D85"/>
    <w:rsid w:val="00FC43B2"/>
    <w:rsid w:val="00FC448E"/>
    <w:rsid w:val="00FC6F03"/>
    <w:rsid w:val="00FC7A7F"/>
    <w:rsid w:val="00FD0E29"/>
    <w:rsid w:val="00FD7401"/>
    <w:rsid w:val="00FE1047"/>
    <w:rsid w:val="00FE1FF8"/>
    <w:rsid w:val="00FE2C01"/>
    <w:rsid w:val="00FE363E"/>
    <w:rsid w:val="00FE6CFA"/>
    <w:rsid w:val="00FE7666"/>
    <w:rsid w:val="00FE7BFB"/>
    <w:rsid w:val="00FF1FB9"/>
    <w:rsid w:val="00FF377E"/>
    <w:rsid w:val="00FF513A"/>
    <w:rsid w:val="00FF62E5"/>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258AB"/>
  <w15:chartTrackingRefBased/>
  <w15:docId w15:val="{0B11BFE0-629B-47DE-B13F-4F365B1D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7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6A745C"/>
    <w:pPr>
      <w:keepNext/>
      <w:spacing w:before="240" w:after="60"/>
      <w:outlineLvl w:val="0"/>
    </w:pPr>
    <w:rPr>
      <w:b/>
      <w:kern w:val="32"/>
      <w:sz w:val="28"/>
      <w:lang w:val="x-none" w:eastAsia="x-none"/>
    </w:rPr>
  </w:style>
  <w:style w:type="paragraph" w:styleId="Heading2">
    <w:name w:val="heading 2"/>
    <w:basedOn w:val="Normal"/>
    <w:next w:val="Normal"/>
    <w:link w:val="Heading2Char"/>
    <w:qFormat/>
    <w:rsid w:val="00E95862"/>
    <w:pPr>
      <w:keepNext/>
      <w:outlineLvl w:val="1"/>
    </w:pPr>
    <w:rPr>
      <w:sz w:val="28"/>
      <w:lang w:val="x-none" w:eastAsia="x-none"/>
    </w:rPr>
  </w:style>
  <w:style w:type="paragraph" w:styleId="Heading3">
    <w:name w:val="heading 3"/>
    <w:basedOn w:val="Normal"/>
    <w:next w:val="Normal"/>
    <w:link w:val="Heading3Char"/>
    <w:qFormat/>
    <w:rsid w:val="00E95862"/>
    <w:pPr>
      <w:keepNext/>
      <w:outlineLvl w:val="2"/>
    </w:pPr>
    <w:rPr>
      <w:sz w:val="28"/>
      <w:lang w:val="x-none" w:eastAsia="x-none"/>
    </w:rPr>
  </w:style>
  <w:style w:type="paragraph" w:styleId="Heading4">
    <w:name w:val="heading 4"/>
    <w:basedOn w:val="Normal"/>
    <w:next w:val="Normal"/>
    <w:link w:val="Heading4Char"/>
    <w:uiPriority w:val="9"/>
    <w:unhideWhenUsed/>
    <w:qFormat/>
    <w:rsid w:val="00D36484"/>
    <w:pPr>
      <w:keepNext/>
      <w:keepLines/>
      <w:spacing w:before="40"/>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745C"/>
    <w:rPr>
      <w:rFonts w:ascii="Times New Roman" w:eastAsia="Times New Roman" w:hAnsi="Times New Roman" w:cs="Times New Roman"/>
      <w:b/>
      <w:kern w:val="32"/>
      <w:sz w:val="28"/>
      <w:szCs w:val="20"/>
      <w:lang w:val="x-none" w:eastAsia="x-none"/>
    </w:rPr>
  </w:style>
  <w:style w:type="character" w:customStyle="1" w:styleId="Heading2Char">
    <w:name w:val="Heading 2 Char"/>
    <w:basedOn w:val="DefaultParagraphFont"/>
    <w:link w:val="Heading2"/>
    <w:rsid w:val="00E95862"/>
    <w:rPr>
      <w:rFonts w:ascii="Times New Roman" w:eastAsia="Times New Roman" w:hAnsi="Times New Roman" w:cs="Times New Roman"/>
      <w:sz w:val="28"/>
      <w:szCs w:val="20"/>
      <w:lang w:val="x-none" w:eastAsia="x-none"/>
    </w:rPr>
  </w:style>
  <w:style w:type="character" w:customStyle="1" w:styleId="Heading3Char">
    <w:name w:val="Heading 3 Char"/>
    <w:basedOn w:val="DefaultParagraphFont"/>
    <w:link w:val="Heading3"/>
    <w:rsid w:val="00E95862"/>
    <w:rPr>
      <w:rFonts w:ascii="Times New Roman" w:eastAsia="Times New Roman" w:hAnsi="Times New Roman" w:cs="Times New Roman"/>
      <w:sz w:val="28"/>
      <w:szCs w:val="20"/>
      <w:lang w:val="x-none" w:eastAsia="x-none"/>
    </w:rPr>
  </w:style>
  <w:style w:type="paragraph" w:styleId="Title">
    <w:name w:val="Title"/>
    <w:basedOn w:val="Normal"/>
    <w:link w:val="TitleChar"/>
    <w:qFormat/>
    <w:rsid w:val="00E849F8"/>
    <w:pPr>
      <w:jc w:val="center"/>
    </w:pPr>
    <w:rPr>
      <w:b/>
      <w:sz w:val="28"/>
      <w:lang w:val="x-none" w:eastAsia="x-none"/>
    </w:rPr>
  </w:style>
  <w:style w:type="character" w:customStyle="1" w:styleId="TitleChar">
    <w:name w:val="Title Char"/>
    <w:basedOn w:val="DefaultParagraphFont"/>
    <w:link w:val="Title"/>
    <w:rsid w:val="00E849F8"/>
    <w:rPr>
      <w:rFonts w:ascii="Times New Roman" w:eastAsia="Times New Roman" w:hAnsi="Times New Roman" w:cs="Times New Roman"/>
      <w:b/>
      <w:sz w:val="28"/>
      <w:szCs w:val="20"/>
      <w:lang w:val="x-none" w:eastAsia="x-none"/>
    </w:rPr>
  </w:style>
  <w:style w:type="paragraph" w:styleId="ListParagraph">
    <w:name w:val="List Paragraph"/>
    <w:basedOn w:val="Normal"/>
    <w:link w:val="ListParagraphChar"/>
    <w:uiPriority w:val="34"/>
    <w:qFormat/>
    <w:rsid w:val="00D17A25"/>
    <w:pPr>
      <w:ind w:left="720"/>
      <w:contextualSpacing/>
    </w:pPr>
  </w:style>
  <w:style w:type="table" w:styleId="TableGrid">
    <w:name w:val="Table Grid"/>
    <w:basedOn w:val="TableNormal"/>
    <w:uiPriority w:val="39"/>
    <w:rsid w:val="00131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36484"/>
    <w:rPr>
      <w:rFonts w:ascii="Times New Roman" w:eastAsiaTheme="majorEastAsia" w:hAnsi="Times New Roman" w:cstheme="majorBidi"/>
      <w:iCs/>
      <w:color w:val="000000" w:themeColor="text1"/>
      <w:sz w:val="28"/>
      <w:szCs w:val="20"/>
    </w:rPr>
  </w:style>
  <w:style w:type="paragraph" w:customStyle="1" w:styleId="Bang">
    <w:name w:val="Bang"/>
    <w:basedOn w:val="ListParagraph"/>
    <w:next w:val="TableofFigures"/>
    <w:link w:val="BangChar"/>
    <w:rsid w:val="000773D7"/>
    <w:pPr>
      <w:jc w:val="both"/>
    </w:pPr>
    <w:rPr>
      <w:i/>
      <w:lang w:eastAsia="x-none"/>
    </w:rPr>
  </w:style>
  <w:style w:type="paragraph" w:customStyle="1" w:styleId="Bng">
    <w:name w:val="Bảng"/>
    <w:basedOn w:val="Bang"/>
    <w:link w:val="BngChar"/>
    <w:rsid w:val="00B20C55"/>
  </w:style>
  <w:style w:type="paragraph" w:styleId="TableofFigures">
    <w:name w:val="table of figures"/>
    <w:basedOn w:val="Normal"/>
    <w:next w:val="Normal"/>
    <w:uiPriority w:val="99"/>
    <w:unhideWhenUsed/>
    <w:rsid w:val="000773D7"/>
    <w:rPr>
      <w:rFonts w:asciiTheme="minorHAnsi" w:hAnsiTheme="minorHAnsi"/>
      <w:i/>
      <w:iCs/>
      <w:sz w:val="20"/>
    </w:rPr>
  </w:style>
  <w:style w:type="character" w:customStyle="1" w:styleId="ListParagraphChar">
    <w:name w:val="List Paragraph Char"/>
    <w:basedOn w:val="DefaultParagraphFont"/>
    <w:link w:val="ListParagraph"/>
    <w:uiPriority w:val="34"/>
    <w:rsid w:val="000773D7"/>
    <w:rPr>
      <w:rFonts w:ascii="Times New Roman" w:eastAsia="Times New Roman" w:hAnsi="Times New Roman" w:cs="Times New Roman"/>
      <w:sz w:val="26"/>
      <w:szCs w:val="20"/>
    </w:rPr>
  </w:style>
  <w:style w:type="character" w:customStyle="1" w:styleId="BangChar">
    <w:name w:val="Bang Char"/>
    <w:basedOn w:val="ListParagraphChar"/>
    <w:link w:val="Bang"/>
    <w:rsid w:val="000773D7"/>
    <w:rPr>
      <w:rFonts w:ascii="Times New Roman" w:eastAsia="Times New Roman" w:hAnsi="Times New Roman" w:cs="Times New Roman"/>
      <w:i/>
      <w:sz w:val="26"/>
      <w:szCs w:val="20"/>
      <w:lang w:eastAsia="x-none"/>
    </w:rPr>
  </w:style>
  <w:style w:type="paragraph" w:styleId="Caption">
    <w:name w:val="caption"/>
    <w:basedOn w:val="Normal"/>
    <w:next w:val="Normal"/>
    <w:uiPriority w:val="35"/>
    <w:unhideWhenUsed/>
    <w:qFormat/>
    <w:rsid w:val="00851665"/>
    <w:pPr>
      <w:spacing w:after="200"/>
    </w:pPr>
    <w:rPr>
      <w:i/>
      <w:iCs/>
      <w:color w:val="44546A" w:themeColor="text2"/>
      <w:sz w:val="18"/>
      <w:szCs w:val="18"/>
    </w:rPr>
  </w:style>
  <w:style w:type="character" w:customStyle="1" w:styleId="BngChar">
    <w:name w:val="Bảng Char"/>
    <w:basedOn w:val="BangChar"/>
    <w:link w:val="Bng"/>
    <w:rsid w:val="00B20C55"/>
    <w:rPr>
      <w:rFonts w:ascii="Times New Roman" w:eastAsia="Times New Roman" w:hAnsi="Times New Roman" w:cs="Times New Roman"/>
      <w:i/>
      <w:sz w:val="26"/>
      <w:szCs w:val="20"/>
      <w:lang w:eastAsia="x-none"/>
    </w:rPr>
  </w:style>
  <w:style w:type="paragraph" w:styleId="Header">
    <w:name w:val="header"/>
    <w:basedOn w:val="Normal"/>
    <w:link w:val="HeaderChar"/>
    <w:uiPriority w:val="99"/>
    <w:unhideWhenUsed/>
    <w:rsid w:val="002A3FE1"/>
    <w:pPr>
      <w:tabs>
        <w:tab w:val="center" w:pos="4680"/>
        <w:tab w:val="right" w:pos="9360"/>
      </w:tabs>
    </w:pPr>
  </w:style>
  <w:style w:type="character" w:customStyle="1" w:styleId="HeaderChar">
    <w:name w:val="Header Char"/>
    <w:basedOn w:val="DefaultParagraphFont"/>
    <w:link w:val="Header"/>
    <w:uiPriority w:val="99"/>
    <w:rsid w:val="002A3FE1"/>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2A3FE1"/>
    <w:pPr>
      <w:tabs>
        <w:tab w:val="center" w:pos="4680"/>
        <w:tab w:val="right" w:pos="9360"/>
      </w:tabs>
    </w:pPr>
  </w:style>
  <w:style w:type="character" w:customStyle="1" w:styleId="FooterChar">
    <w:name w:val="Footer Char"/>
    <w:basedOn w:val="DefaultParagraphFont"/>
    <w:link w:val="Footer"/>
    <w:uiPriority w:val="99"/>
    <w:rsid w:val="002A3FE1"/>
    <w:rPr>
      <w:rFonts w:ascii="Times New Roman" w:eastAsia="Times New Roman" w:hAnsi="Times New Roman" w:cs="Times New Roman"/>
      <w:sz w:val="26"/>
      <w:szCs w:val="20"/>
    </w:rPr>
  </w:style>
  <w:style w:type="character" w:styleId="Hyperlink">
    <w:name w:val="Hyperlink"/>
    <w:basedOn w:val="DefaultParagraphFont"/>
    <w:uiPriority w:val="99"/>
    <w:unhideWhenUsed/>
    <w:rsid w:val="00261731"/>
    <w:rPr>
      <w:color w:val="0563C1" w:themeColor="hyperlink"/>
      <w:u w:val="single"/>
    </w:rPr>
  </w:style>
  <w:style w:type="paragraph" w:styleId="Bibliography">
    <w:name w:val="Bibliography"/>
    <w:basedOn w:val="Normal"/>
    <w:next w:val="Normal"/>
    <w:uiPriority w:val="37"/>
    <w:unhideWhenUsed/>
    <w:rsid w:val="00C6534F"/>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9E3D58"/>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9E3D58"/>
    <w:pPr>
      <w:spacing w:after="100"/>
      <w:ind w:left="260"/>
    </w:pPr>
  </w:style>
  <w:style w:type="paragraph" w:styleId="TOC1">
    <w:name w:val="toc 1"/>
    <w:basedOn w:val="Normal"/>
    <w:next w:val="Normal"/>
    <w:autoRedefine/>
    <w:uiPriority w:val="39"/>
    <w:unhideWhenUsed/>
    <w:rsid w:val="003D579B"/>
    <w:pPr>
      <w:tabs>
        <w:tab w:val="right" w:leader="dot" w:pos="8210"/>
      </w:tabs>
      <w:spacing w:after="100"/>
    </w:pPr>
    <w:rPr>
      <w:b/>
      <w:bCs/>
      <w:noProof/>
      <w:lang w:eastAsia="x-none"/>
    </w:rPr>
  </w:style>
  <w:style w:type="paragraph" w:styleId="TOC3">
    <w:name w:val="toc 3"/>
    <w:basedOn w:val="Normal"/>
    <w:next w:val="Normal"/>
    <w:autoRedefine/>
    <w:uiPriority w:val="39"/>
    <w:unhideWhenUsed/>
    <w:rsid w:val="009E3D58"/>
    <w:pPr>
      <w:spacing w:after="100"/>
      <w:ind w:left="520"/>
    </w:pPr>
  </w:style>
  <w:style w:type="paragraph" w:styleId="NormalWeb">
    <w:name w:val="Normal (Web)"/>
    <w:basedOn w:val="Normal"/>
    <w:uiPriority w:val="99"/>
    <w:semiHidden/>
    <w:unhideWhenUsed/>
    <w:rsid w:val="00273F13"/>
    <w:pPr>
      <w:spacing w:before="100" w:beforeAutospacing="1" w:after="100" w:afterAutospacing="1"/>
    </w:pPr>
    <w:rPr>
      <w:sz w:val="24"/>
      <w:szCs w:val="24"/>
    </w:rPr>
  </w:style>
  <w:style w:type="paragraph" w:customStyle="1" w:styleId="h2dodgerblue">
    <w:name w:val="h2dodgerblue"/>
    <w:basedOn w:val="Normal"/>
    <w:rsid w:val="00A0109B"/>
    <w:pPr>
      <w:spacing w:before="100" w:beforeAutospacing="1" w:after="100" w:afterAutospacing="1"/>
    </w:pPr>
    <w:rPr>
      <w:sz w:val="24"/>
      <w:szCs w:val="24"/>
    </w:rPr>
  </w:style>
  <w:style w:type="character" w:styleId="Strong">
    <w:name w:val="Strong"/>
    <w:basedOn w:val="DefaultParagraphFont"/>
    <w:uiPriority w:val="22"/>
    <w:qFormat/>
    <w:rsid w:val="00BD4A5D"/>
    <w:rPr>
      <w:b/>
      <w:bCs/>
    </w:rPr>
  </w:style>
  <w:style w:type="character" w:styleId="HTMLCode">
    <w:name w:val="HTML Code"/>
    <w:basedOn w:val="DefaultParagraphFont"/>
    <w:uiPriority w:val="99"/>
    <w:semiHidden/>
    <w:unhideWhenUsed/>
    <w:rsid w:val="00F22379"/>
    <w:rPr>
      <w:rFonts w:ascii="Courier New" w:eastAsia="Times New Roman" w:hAnsi="Courier New" w:cs="Courier New"/>
      <w:sz w:val="20"/>
      <w:szCs w:val="20"/>
    </w:rPr>
  </w:style>
  <w:style w:type="character" w:styleId="Emphasis">
    <w:name w:val="Emphasis"/>
    <w:basedOn w:val="DefaultParagraphFont"/>
    <w:uiPriority w:val="20"/>
    <w:qFormat/>
    <w:rsid w:val="00D030FC"/>
    <w:rPr>
      <w:i/>
      <w:iCs/>
    </w:rPr>
  </w:style>
  <w:style w:type="paragraph" w:styleId="TOC4">
    <w:name w:val="toc 4"/>
    <w:basedOn w:val="Normal"/>
    <w:next w:val="Normal"/>
    <w:autoRedefine/>
    <w:uiPriority w:val="39"/>
    <w:unhideWhenUsed/>
    <w:rsid w:val="00A624FF"/>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115">
      <w:bodyDiv w:val="1"/>
      <w:marLeft w:val="0"/>
      <w:marRight w:val="0"/>
      <w:marTop w:val="0"/>
      <w:marBottom w:val="0"/>
      <w:divBdr>
        <w:top w:val="none" w:sz="0" w:space="0" w:color="auto"/>
        <w:left w:val="none" w:sz="0" w:space="0" w:color="auto"/>
        <w:bottom w:val="none" w:sz="0" w:space="0" w:color="auto"/>
        <w:right w:val="none" w:sz="0" w:space="0" w:color="auto"/>
      </w:divBdr>
    </w:div>
    <w:div w:id="39863537">
      <w:bodyDiv w:val="1"/>
      <w:marLeft w:val="0"/>
      <w:marRight w:val="0"/>
      <w:marTop w:val="0"/>
      <w:marBottom w:val="0"/>
      <w:divBdr>
        <w:top w:val="none" w:sz="0" w:space="0" w:color="auto"/>
        <w:left w:val="none" w:sz="0" w:space="0" w:color="auto"/>
        <w:bottom w:val="none" w:sz="0" w:space="0" w:color="auto"/>
        <w:right w:val="none" w:sz="0" w:space="0" w:color="auto"/>
      </w:divBdr>
    </w:div>
    <w:div w:id="110101764">
      <w:bodyDiv w:val="1"/>
      <w:marLeft w:val="0"/>
      <w:marRight w:val="0"/>
      <w:marTop w:val="0"/>
      <w:marBottom w:val="0"/>
      <w:divBdr>
        <w:top w:val="none" w:sz="0" w:space="0" w:color="auto"/>
        <w:left w:val="none" w:sz="0" w:space="0" w:color="auto"/>
        <w:bottom w:val="none" w:sz="0" w:space="0" w:color="auto"/>
        <w:right w:val="none" w:sz="0" w:space="0" w:color="auto"/>
      </w:divBdr>
    </w:div>
    <w:div w:id="167983854">
      <w:bodyDiv w:val="1"/>
      <w:marLeft w:val="0"/>
      <w:marRight w:val="0"/>
      <w:marTop w:val="0"/>
      <w:marBottom w:val="0"/>
      <w:divBdr>
        <w:top w:val="none" w:sz="0" w:space="0" w:color="auto"/>
        <w:left w:val="none" w:sz="0" w:space="0" w:color="auto"/>
        <w:bottom w:val="none" w:sz="0" w:space="0" w:color="auto"/>
        <w:right w:val="none" w:sz="0" w:space="0" w:color="auto"/>
      </w:divBdr>
    </w:div>
    <w:div w:id="189808279">
      <w:bodyDiv w:val="1"/>
      <w:marLeft w:val="0"/>
      <w:marRight w:val="0"/>
      <w:marTop w:val="0"/>
      <w:marBottom w:val="0"/>
      <w:divBdr>
        <w:top w:val="none" w:sz="0" w:space="0" w:color="auto"/>
        <w:left w:val="none" w:sz="0" w:space="0" w:color="auto"/>
        <w:bottom w:val="none" w:sz="0" w:space="0" w:color="auto"/>
        <w:right w:val="none" w:sz="0" w:space="0" w:color="auto"/>
      </w:divBdr>
    </w:div>
    <w:div w:id="198782272">
      <w:bodyDiv w:val="1"/>
      <w:marLeft w:val="0"/>
      <w:marRight w:val="0"/>
      <w:marTop w:val="0"/>
      <w:marBottom w:val="0"/>
      <w:divBdr>
        <w:top w:val="none" w:sz="0" w:space="0" w:color="auto"/>
        <w:left w:val="none" w:sz="0" w:space="0" w:color="auto"/>
        <w:bottom w:val="none" w:sz="0" w:space="0" w:color="auto"/>
        <w:right w:val="none" w:sz="0" w:space="0" w:color="auto"/>
      </w:divBdr>
    </w:div>
    <w:div w:id="210579229">
      <w:bodyDiv w:val="1"/>
      <w:marLeft w:val="0"/>
      <w:marRight w:val="0"/>
      <w:marTop w:val="0"/>
      <w:marBottom w:val="0"/>
      <w:divBdr>
        <w:top w:val="none" w:sz="0" w:space="0" w:color="auto"/>
        <w:left w:val="none" w:sz="0" w:space="0" w:color="auto"/>
        <w:bottom w:val="none" w:sz="0" w:space="0" w:color="auto"/>
        <w:right w:val="none" w:sz="0" w:space="0" w:color="auto"/>
      </w:divBdr>
    </w:div>
    <w:div w:id="289437687">
      <w:bodyDiv w:val="1"/>
      <w:marLeft w:val="0"/>
      <w:marRight w:val="0"/>
      <w:marTop w:val="0"/>
      <w:marBottom w:val="0"/>
      <w:divBdr>
        <w:top w:val="none" w:sz="0" w:space="0" w:color="auto"/>
        <w:left w:val="none" w:sz="0" w:space="0" w:color="auto"/>
        <w:bottom w:val="none" w:sz="0" w:space="0" w:color="auto"/>
        <w:right w:val="none" w:sz="0" w:space="0" w:color="auto"/>
      </w:divBdr>
    </w:div>
    <w:div w:id="304162098">
      <w:bodyDiv w:val="1"/>
      <w:marLeft w:val="0"/>
      <w:marRight w:val="0"/>
      <w:marTop w:val="0"/>
      <w:marBottom w:val="0"/>
      <w:divBdr>
        <w:top w:val="none" w:sz="0" w:space="0" w:color="auto"/>
        <w:left w:val="none" w:sz="0" w:space="0" w:color="auto"/>
        <w:bottom w:val="none" w:sz="0" w:space="0" w:color="auto"/>
        <w:right w:val="none" w:sz="0" w:space="0" w:color="auto"/>
      </w:divBdr>
    </w:div>
    <w:div w:id="304512569">
      <w:bodyDiv w:val="1"/>
      <w:marLeft w:val="0"/>
      <w:marRight w:val="0"/>
      <w:marTop w:val="0"/>
      <w:marBottom w:val="0"/>
      <w:divBdr>
        <w:top w:val="none" w:sz="0" w:space="0" w:color="auto"/>
        <w:left w:val="none" w:sz="0" w:space="0" w:color="auto"/>
        <w:bottom w:val="none" w:sz="0" w:space="0" w:color="auto"/>
        <w:right w:val="none" w:sz="0" w:space="0" w:color="auto"/>
      </w:divBdr>
    </w:div>
    <w:div w:id="309748981">
      <w:bodyDiv w:val="1"/>
      <w:marLeft w:val="0"/>
      <w:marRight w:val="0"/>
      <w:marTop w:val="0"/>
      <w:marBottom w:val="0"/>
      <w:divBdr>
        <w:top w:val="none" w:sz="0" w:space="0" w:color="auto"/>
        <w:left w:val="none" w:sz="0" w:space="0" w:color="auto"/>
        <w:bottom w:val="none" w:sz="0" w:space="0" w:color="auto"/>
        <w:right w:val="none" w:sz="0" w:space="0" w:color="auto"/>
      </w:divBdr>
    </w:div>
    <w:div w:id="347489135">
      <w:bodyDiv w:val="1"/>
      <w:marLeft w:val="0"/>
      <w:marRight w:val="0"/>
      <w:marTop w:val="0"/>
      <w:marBottom w:val="0"/>
      <w:divBdr>
        <w:top w:val="none" w:sz="0" w:space="0" w:color="auto"/>
        <w:left w:val="none" w:sz="0" w:space="0" w:color="auto"/>
        <w:bottom w:val="none" w:sz="0" w:space="0" w:color="auto"/>
        <w:right w:val="none" w:sz="0" w:space="0" w:color="auto"/>
      </w:divBdr>
    </w:div>
    <w:div w:id="401174666">
      <w:bodyDiv w:val="1"/>
      <w:marLeft w:val="0"/>
      <w:marRight w:val="0"/>
      <w:marTop w:val="0"/>
      <w:marBottom w:val="0"/>
      <w:divBdr>
        <w:top w:val="none" w:sz="0" w:space="0" w:color="auto"/>
        <w:left w:val="none" w:sz="0" w:space="0" w:color="auto"/>
        <w:bottom w:val="none" w:sz="0" w:space="0" w:color="auto"/>
        <w:right w:val="none" w:sz="0" w:space="0" w:color="auto"/>
      </w:divBdr>
    </w:div>
    <w:div w:id="406727145">
      <w:bodyDiv w:val="1"/>
      <w:marLeft w:val="0"/>
      <w:marRight w:val="0"/>
      <w:marTop w:val="0"/>
      <w:marBottom w:val="0"/>
      <w:divBdr>
        <w:top w:val="none" w:sz="0" w:space="0" w:color="auto"/>
        <w:left w:val="none" w:sz="0" w:space="0" w:color="auto"/>
        <w:bottom w:val="none" w:sz="0" w:space="0" w:color="auto"/>
        <w:right w:val="none" w:sz="0" w:space="0" w:color="auto"/>
      </w:divBdr>
    </w:div>
    <w:div w:id="424346622">
      <w:bodyDiv w:val="1"/>
      <w:marLeft w:val="0"/>
      <w:marRight w:val="0"/>
      <w:marTop w:val="0"/>
      <w:marBottom w:val="0"/>
      <w:divBdr>
        <w:top w:val="none" w:sz="0" w:space="0" w:color="auto"/>
        <w:left w:val="none" w:sz="0" w:space="0" w:color="auto"/>
        <w:bottom w:val="none" w:sz="0" w:space="0" w:color="auto"/>
        <w:right w:val="none" w:sz="0" w:space="0" w:color="auto"/>
      </w:divBdr>
    </w:div>
    <w:div w:id="537740774">
      <w:bodyDiv w:val="1"/>
      <w:marLeft w:val="0"/>
      <w:marRight w:val="0"/>
      <w:marTop w:val="0"/>
      <w:marBottom w:val="0"/>
      <w:divBdr>
        <w:top w:val="none" w:sz="0" w:space="0" w:color="auto"/>
        <w:left w:val="none" w:sz="0" w:space="0" w:color="auto"/>
        <w:bottom w:val="none" w:sz="0" w:space="0" w:color="auto"/>
        <w:right w:val="none" w:sz="0" w:space="0" w:color="auto"/>
      </w:divBdr>
    </w:div>
    <w:div w:id="631401617">
      <w:bodyDiv w:val="1"/>
      <w:marLeft w:val="0"/>
      <w:marRight w:val="0"/>
      <w:marTop w:val="0"/>
      <w:marBottom w:val="0"/>
      <w:divBdr>
        <w:top w:val="none" w:sz="0" w:space="0" w:color="auto"/>
        <w:left w:val="none" w:sz="0" w:space="0" w:color="auto"/>
        <w:bottom w:val="none" w:sz="0" w:space="0" w:color="auto"/>
        <w:right w:val="none" w:sz="0" w:space="0" w:color="auto"/>
      </w:divBdr>
    </w:div>
    <w:div w:id="692193776">
      <w:bodyDiv w:val="1"/>
      <w:marLeft w:val="0"/>
      <w:marRight w:val="0"/>
      <w:marTop w:val="0"/>
      <w:marBottom w:val="0"/>
      <w:divBdr>
        <w:top w:val="none" w:sz="0" w:space="0" w:color="auto"/>
        <w:left w:val="none" w:sz="0" w:space="0" w:color="auto"/>
        <w:bottom w:val="none" w:sz="0" w:space="0" w:color="auto"/>
        <w:right w:val="none" w:sz="0" w:space="0" w:color="auto"/>
      </w:divBdr>
    </w:div>
    <w:div w:id="704139234">
      <w:bodyDiv w:val="1"/>
      <w:marLeft w:val="0"/>
      <w:marRight w:val="0"/>
      <w:marTop w:val="0"/>
      <w:marBottom w:val="0"/>
      <w:divBdr>
        <w:top w:val="none" w:sz="0" w:space="0" w:color="auto"/>
        <w:left w:val="none" w:sz="0" w:space="0" w:color="auto"/>
        <w:bottom w:val="none" w:sz="0" w:space="0" w:color="auto"/>
        <w:right w:val="none" w:sz="0" w:space="0" w:color="auto"/>
      </w:divBdr>
    </w:div>
    <w:div w:id="798955799">
      <w:bodyDiv w:val="1"/>
      <w:marLeft w:val="0"/>
      <w:marRight w:val="0"/>
      <w:marTop w:val="0"/>
      <w:marBottom w:val="0"/>
      <w:divBdr>
        <w:top w:val="none" w:sz="0" w:space="0" w:color="auto"/>
        <w:left w:val="none" w:sz="0" w:space="0" w:color="auto"/>
        <w:bottom w:val="none" w:sz="0" w:space="0" w:color="auto"/>
        <w:right w:val="none" w:sz="0" w:space="0" w:color="auto"/>
      </w:divBdr>
    </w:div>
    <w:div w:id="837692125">
      <w:bodyDiv w:val="1"/>
      <w:marLeft w:val="0"/>
      <w:marRight w:val="0"/>
      <w:marTop w:val="0"/>
      <w:marBottom w:val="0"/>
      <w:divBdr>
        <w:top w:val="none" w:sz="0" w:space="0" w:color="auto"/>
        <w:left w:val="none" w:sz="0" w:space="0" w:color="auto"/>
        <w:bottom w:val="none" w:sz="0" w:space="0" w:color="auto"/>
        <w:right w:val="none" w:sz="0" w:space="0" w:color="auto"/>
      </w:divBdr>
      <w:divsChild>
        <w:div w:id="632175131">
          <w:marLeft w:val="0"/>
          <w:marRight w:val="0"/>
          <w:marTop w:val="0"/>
          <w:marBottom w:val="0"/>
          <w:divBdr>
            <w:top w:val="none" w:sz="0" w:space="0" w:color="auto"/>
            <w:left w:val="none" w:sz="0" w:space="0" w:color="auto"/>
            <w:bottom w:val="none" w:sz="0" w:space="0" w:color="auto"/>
            <w:right w:val="none" w:sz="0" w:space="0" w:color="auto"/>
          </w:divBdr>
          <w:divsChild>
            <w:div w:id="83561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10018">
      <w:bodyDiv w:val="1"/>
      <w:marLeft w:val="0"/>
      <w:marRight w:val="0"/>
      <w:marTop w:val="0"/>
      <w:marBottom w:val="0"/>
      <w:divBdr>
        <w:top w:val="none" w:sz="0" w:space="0" w:color="auto"/>
        <w:left w:val="none" w:sz="0" w:space="0" w:color="auto"/>
        <w:bottom w:val="none" w:sz="0" w:space="0" w:color="auto"/>
        <w:right w:val="none" w:sz="0" w:space="0" w:color="auto"/>
      </w:divBdr>
    </w:div>
    <w:div w:id="886141738">
      <w:bodyDiv w:val="1"/>
      <w:marLeft w:val="0"/>
      <w:marRight w:val="0"/>
      <w:marTop w:val="0"/>
      <w:marBottom w:val="0"/>
      <w:divBdr>
        <w:top w:val="none" w:sz="0" w:space="0" w:color="auto"/>
        <w:left w:val="none" w:sz="0" w:space="0" w:color="auto"/>
        <w:bottom w:val="none" w:sz="0" w:space="0" w:color="auto"/>
        <w:right w:val="none" w:sz="0" w:space="0" w:color="auto"/>
      </w:divBdr>
    </w:div>
    <w:div w:id="910626083">
      <w:bodyDiv w:val="1"/>
      <w:marLeft w:val="0"/>
      <w:marRight w:val="0"/>
      <w:marTop w:val="0"/>
      <w:marBottom w:val="0"/>
      <w:divBdr>
        <w:top w:val="none" w:sz="0" w:space="0" w:color="auto"/>
        <w:left w:val="none" w:sz="0" w:space="0" w:color="auto"/>
        <w:bottom w:val="none" w:sz="0" w:space="0" w:color="auto"/>
        <w:right w:val="none" w:sz="0" w:space="0" w:color="auto"/>
      </w:divBdr>
    </w:div>
    <w:div w:id="934634769">
      <w:bodyDiv w:val="1"/>
      <w:marLeft w:val="0"/>
      <w:marRight w:val="0"/>
      <w:marTop w:val="0"/>
      <w:marBottom w:val="0"/>
      <w:divBdr>
        <w:top w:val="none" w:sz="0" w:space="0" w:color="auto"/>
        <w:left w:val="none" w:sz="0" w:space="0" w:color="auto"/>
        <w:bottom w:val="none" w:sz="0" w:space="0" w:color="auto"/>
        <w:right w:val="none" w:sz="0" w:space="0" w:color="auto"/>
      </w:divBdr>
    </w:div>
    <w:div w:id="977956082">
      <w:bodyDiv w:val="1"/>
      <w:marLeft w:val="0"/>
      <w:marRight w:val="0"/>
      <w:marTop w:val="0"/>
      <w:marBottom w:val="0"/>
      <w:divBdr>
        <w:top w:val="none" w:sz="0" w:space="0" w:color="auto"/>
        <w:left w:val="none" w:sz="0" w:space="0" w:color="auto"/>
        <w:bottom w:val="none" w:sz="0" w:space="0" w:color="auto"/>
        <w:right w:val="none" w:sz="0" w:space="0" w:color="auto"/>
      </w:divBdr>
    </w:div>
    <w:div w:id="999114736">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8479726">
      <w:bodyDiv w:val="1"/>
      <w:marLeft w:val="0"/>
      <w:marRight w:val="0"/>
      <w:marTop w:val="0"/>
      <w:marBottom w:val="0"/>
      <w:divBdr>
        <w:top w:val="none" w:sz="0" w:space="0" w:color="auto"/>
        <w:left w:val="none" w:sz="0" w:space="0" w:color="auto"/>
        <w:bottom w:val="none" w:sz="0" w:space="0" w:color="auto"/>
        <w:right w:val="none" w:sz="0" w:space="0" w:color="auto"/>
      </w:divBdr>
    </w:div>
    <w:div w:id="1021510414">
      <w:bodyDiv w:val="1"/>
      <w:marLeft w:val="0"/>
      <w:marRight w:val="0"/>
      <w:marTop w:val="0"/>
      <w:marBottom w:val="0"/>
      <w:divBdr>
        <w:top w:val="none" w:sz="0" w:space="0" w:color="auto"/>
        <w:left w:val="none" w:sz="0" w:space="0" w:color="auto"/>
        <w:bottom w:val="none" w:sz="0" w:space="0" w:color="auto"/>
        <w:right w:val="none" w:sz="0" w:space="0" w:color="auto"/>
      </w:divBdr>
    </w:div>
    <w:div w:id="1056197255">
      <w:bodyDiv w:val="1"/>
      <w:marLeft w:val="0"/>
      <w:marRight w:val="0"/>
      <w:marTop w:val="0"/>
      <w:marBottom w:val="0"/>
      <w:divBdr>
        <w:top w:val="none" w:sz="0" w:space="0" w:color="auto"/>
        <w:left w:val="none" w:sz="0" w:space="0" w:color="auto"/>
        <w:bottom w:val="none" w:sz="0" w:space="0" w:color="auto"/>
        <w:right w:val="none" w:sz="0" w:space="0" w:color="auto"/>
      </w:divBdr>
    </w:div>
    <w:div w:id="1074888095">
      <w:bodyDiv w:val="1"/>
      <w:marLeft w:val="0"/>
      <w:marRight w:val="0"/>
      <w:marTop w:val="0"/>
      <w:marBottom w:val="0"/>
      <w:divBdr>
        <w:top w:val="none" w:sz="0" w:space="0" w:color="auto"/>
        <w:left w:val="none" w:sz="0" w:space="0" w:color="auto"/>
        <w:bottom w:val="none" w:sz="0" w:space="0" w:color="auto"/>
        <w:right w:val="none" w:sz="0" w:space="0" w:color="auto"/>
      </w:divBdr>
    </w:div>
    <w:div w:id="1077553347">
      <w:bodyDiv w:val="1"/>
      <w:marLeft w:val="0"/>
      <w:marRight w:val="0"/>
      <w:marTop w:val="0"/>
      <w:marBottom w:val="0"/>
      <w:divBdr>
        <w:top w:val="none" w:sz="0" w:space="0" w:color="auto"/>
        <w:left w:val="none" w:sz="0" w:space="0" w:color="auto"/>
        <w:bottom w:val="none" w:sz="0" w:space="0" w:color="auto"/>
        <w:right w:val="none" w:sz="0" w:space="0" w:color="auto"/>
      </w:divBdr>
    </w:div>
    <w:div w:id="1080566611">
      <w:bodyDiv w:val="1"/>
      <w:marLeft w:val="0"/>
      <w:marRight w:val="0"/>
      <w:marTop w:val="0"/>
      <w:marBottom w:val="0"/>
      <w:divBdr>
        <w:top w:val="none" w:sz="0" w:space="0" w:color="auto"/>
        <w:left w:val="none" w:sz="0" w:space="0" w:color="auto"/>
        <w:bottom w:val="none" w:sz="0" w:space="0" w:color="auto"/>
        <w:right w:val="none" w:sz="0" w:space="0" w:color="auto"/>
      </w:divBdr>
    </w:div>
    <w:div w:id="1097409791">
      <w:bodyDiv w:val="1"/>
      <w:marLeft w:val="0"/>
      <w:marRight w:val="0"/>
      <w:marTop w:val="0"/>
      <w:marBottom w:val="0"/>
      <w:divBdr>
        <w:top w:val="none" w:sz="0" w:space="0" w:color="auto"/>
        <w:left w:val="none" w:sz="0" w:space="0" w:color="auto"/>
        <w:bottom w:val="none" w:sz="0" w:space="0" w:color="auto"/>
        <w:right w:val="none" w:sz="0" w:space="0" w:color="auto"/>
      </w:divBdr>
    </w:div>
    <w:div w:id="1101755495">
      <w:bodyDiv w:val="1"/>
      <w:marLeft w:val="0"/>
      <w:marRight w:val="0"/>
      <w:marTop w:val="0"/>
      <w:marBottom w:val="0"/>
      <w:divBdr>
        <w:top w:val="none" w:sz="0" w:space="0" w:color="auto"/>
        <w:left w:val="none" w:sz="0" w:space="0" w:color="auto"/>
        <w:bottom w:val="none" w:sz="0" w:space="0" w:color="auto"/>
        <w:right w:val="none" w:sz="0" w:space="0" w:color="auto"/>
      </w:divBdr>
    </w:div>
    <w:div w:id="1135099507">
      <w:bodyDiv w:val="1"/>
      <w:marLeft w:val="0"/>
      <w:marRight w:val="0"/>
      <w:marTop w:val="0"/>
      <w:marBottom w:val="0"/>
      <w:divBdr>
        <w:top w:val="none" w:sz="0" w:space="0" w:color="auto"/>
        <w:left w:val="none" w:sz="0" w:space="0" w:color="auto"/>
        <w:bottom w:val="none" w:sz="0" w:space="0" w:color="auto"/>
        <w:right w:val="none" w:sz="0" w:space="0" w:color="auto"/>
      </w:divBdr>
    </w:div>
    <w:div w:id="1190289992">
      <w:bodyDiv w:val="1"/>
      <w:marLeft w:val="0"/>
      <w:marRight w:val="0"/>
      <w:marTop w:val="0"/>
      <w:marBottom w:val="0"/>
      <w:divBdr>
        <w:top w:val="none" w:sz="0" w:space="0" w:color="auto"/>
        <w:left w:val="none" w:sz="0" w:space="0" w:color="auto"/>
        <w:bottom w:val="none" w:sz="0" w:space="0" w:color="auto"/>
        <w:right w:val="none" w:sz="0" w:space="0" w:color="auto"/>
      </w:divBdr>
    </w:div>
    <w:div w:id="1231037062">
      <w:bodyDiv w:val="1"/>
      <w:marLeft w:val="0"/>
      <w:marRight w:val="0"/>
      <w:marTop w:val="0"/>
      <w:marBottom w:val="0"/>
      <w:divBdr>
        <w:top w:val="none" w:sz="0" w:space="0" w:color="auto"/>
        <w:left w:val="none" w:sz="0" w:space="0" w:color="auto"/>
        <w:bottom w:val="none" w:sz="0" w:space="0" w:color="auto"/>
        <w:right w:val="none" w:sz="0" w:space="0" w:color="auto"/>
      </w:divBdr>
    </w:div>
    <w:div w:id="1248803984">
      <w:bodyDiv w:val="1"/>
      <w:marLeft w:val="0"/>
      <w:marRight w:val="0"/>
      <w:marTop w:val="0"/>
      <w:marBottom w:val="0"/>
      <w:divBdr>
        <w:top w:val="none" w:sz="0" w:space="0" w:color="auto"/>
        <w:left w:val="none" w:sz="0" w:space="0" w:color="auto"/>
        <w:bottom w:val="none" w:sz="0" w:space="0" w:color="auto"/>
        <w:right w:val="none" w:sz="0" w:space="0" w:color="auto"/>
      </w:divBdr>
    </w:div>
    <w:div w:id="1328510220">
      <w:bodyDiv w:val="1"/>
      <w:marLeft w:val="0"/>
      <w:marRight w:val="0"/>
      <w:marTop w:val="0"/>
      <w:marBottom w:val="0"/>
      <w:divBdr>
        <w:top w:val="none" w:sz="0" w:space="0" w:color="auto"/>
        <w:left w:val="none" w:sz="0" w:space="0" w:color="auto"/>
        <w:bottom w:val="none" w:sz="0" w:space="0" w:color="auto"/>
        <w:right w:val="none" w:sz="0" w:space="0" w:color="auto"/>
      </w:divBdr>
    </w:div>
    <w:div w:id="1332441902">
      <w:bodyDiv w:val="1"/>
      <w:marLeft w:val="0"/>
      <w:marRight w:val="0"/>
      <w:marTop w:val="0"/>
      <w:marBottom w:val="0"/>
      <w:divBdr>
        <w:top w:val="none" w:sz="0" w:space="0" w:color="auto"/>
        <w:left w:val="none" w:sz="0" w:space="0" w:color="auto"/>
        <w:bottom w:val="none" w:sz="0" w:space="0" w:color="auto"/>
        <w:right w:val="none" w:sz="0" w:space="0" w:color="auto"/>
      </w:divBdr>
    </w:div>
    <w:div w:id="1348172050">
      <w:bodyDiv w:val="1"/>
      <w:marLeft w:val="0"/>
      <w:marRight w:val="0"/>
      <w:marTop w:val="0"/>
      <w:marBottom w:val="0"/>
      <w:divBdr>
        <w:top w:val="none" w:sz="0" w:space="0" w:color="auto"/>
        <w:left w:val="none" w:sz="0" w:space="0" w:color="auto"/>
        <w:bottom w:val="none" w:sz="0" w:space="0" w:color="auto"/>
        <w:right w:val="none" w:sz="0" w:space="0" w:color="auto"/>
      </w:divBdr>
    </w:div>
    <w:div w:id="1350176470">
      <w:bodyDiv w:val="1"/>
      <w:marLeft w:val="0"/>
      <w:marRight w:val="0"/>
      <w:marTop w:val="0"/>
      <w:marBottom w:val="0"/>
      <w:divBdr>
        <w:top w:val="none" w:sz="0" w:space="0" w:color="auto"/>
        <w:left w:val="none" w:sz="0" w:space="0" w:color="auto"/>
        <w:bottom w:val="none" w:sz="0" w:space="0" w:color="auto"/>
        <w:right w:val="none" w:sz="0" w:space="0" w:color="auto"/>
      </w:divBdr>
    </w:div>
    <w:div w:id="1482190456">
      <w:bodyDiv w:val="1"/>
      <w:marLeft w:val="0"/>
      <w:marRight w:val="0"/>
      <w:marTop w:val="0"/>
      <w:marBottom w:val="0"/>
      <w:divBdr>
        <w:top w:val="none" w:sz="0" w:space="0" w:color="auto"/>
        <w:left w:val="none" w:sz="0" w:space="0" w:color="auto"/>
        <w:bottom w:val="none" w:sz="0" w:space="0" w:color="auto"/>
        <w:right w:val="none" w:sz="0" w:space="0" w:color="auto"/>
      </w:divBdr>
    </w:div>
    <w:div w:id="1492714772">
      <w:bodyDiv w:val="1"/>
      <w:marLeft w:val="0"/>
      <w:marRight w:val="0"/>
      <w:marTop w:val="0"/>
      <w:marBottom w:val="0"/>
      <w:divBdr>
        <w:top w:val="none" w:sz="0" w:space="0" w:color="auto"/>
        <w:left w:val="none" w:sz="0" w:space="0" w:color="auto"/>
        <w:bottom w:val="none" w:sz="0" w:space="0" w:color="auto"/>
        <w:right w:val="none" w:sz="0" w:space="0" w:color="auto"/>
      </w:divBdr>
    </w:div>
    <w:div w:id="1512648379">
      <w:bodyDiv w:val="1"/>
      <w:marLeft w:val="0"/>
      <w:marRight w:val="0"/>
      <w:marTop w:val="0"/>
      <w:marBottom w:val="0"/>
      <w:divBdr>
        <w:top w:val="none" w:sz="0" w:space="0" w:color="auto"/>
        <w:left w:val="none" w:sz="0" w:space="0" w:color="auto"/>
        <w:bottom w:val="none" w:sz="0" w:space="0" w:color="auto"/>
        <w:right w:val="none" w:sz="0" w:space="0" w:color="auto"/>
      </w:divBdr>
    </w:div>
    <w:div w:id="1539926919">
      <w:bodyDiv w:val="1"/>
      <w:marLeft w:val="0"/>
      <w:marRight w:val="0"/>
      <w:marTop w:val="0"/>
      <w:marBottom w:val="0"/>
      <w:divBdr>
        <w:top w:val="none" w:sz="0" w:space="0" w:color="auto"/>
        <w:left w:val="none" w:sz="0" w:space="0" w:color="auto"/>
        <w:bottom w:val="none" w:sz="0" w:space="0" w:color="auto"/>
        <w:right w:val="none" w:sz="0" w:space="0" w:color="auto"/>
      </w:divBdr>
    </w:div>
    <w:div w:id="1541472397">
      <w:bodyDiv w:val="1"/>
      <w:marLeft w:val="0"/>
      <w:marRight w:val="0"/>
      <w:marTop w:val="0"/>
      <w:marBottom w:val="0"/>
      <w:divBdr>
        <w:top w:val="none" w:sz="0" w:space="0" w:color="auto"/>
        <w:left w:val="none" w:sz="0" w:space="0" w:color="auto"/>
        <w:bottom w:val="none" w:sz="0" w:space="0" w:color="auto"/>
        <w:right w:val="none" w:sz="0" w:space="0" w:color="auto"/>
      </w:divBdr>
    </w:div>
    <w:div w:id="1578514922">
      <w:bodyDiv w:val="1"/>
      <w:marLeft w:val="0"/>
      <w:marRight w:val="0"/>
      <w:marTop w:val="0"/>
      <w:marBottom w:val="0"/>
      <w:divBdr>
        <w:top w:val="none" w:sz="0" w:space="0" w:color="auto"/>
        <w:left w:val="none" w:sz="0" w:space="0" w:color="auto"/>
        <w:bottom w:val="none" w:sz="0" w:space="0" w:color="auto"/>
        <w:right w:val="none" w:sz="0" w:space="0" w:color="auto"/>
      </w:divBdr>
    </w:div>
    <w:div w:id="1585185631">
      <w:bodyDiv w:val="1"/>
      <w:marLeft w:val="0"/>
      <w:marRight w:val="0"/>
      <w:marTop w:val="0"/>
      <w:marBottom w:val="0"/>
      <w:divBdr>
        <w:top w:val="none" w:sz="0" w:space="0" w:color="auto"/>
        <w:left w:val="none" w:sz="0" w:space="0" w:color="auto"/>
        <w:bottom w:val="none" w:sz="0" w:space="0" w:color="auto"/>
        <w:right w:val="none" w:sz="0" w:space="0" w:color="auto"/>
      </w:divBdr>
    </w:div>
    <w:div w:id="1614626114">
      <w:bodyDiv w:val="1"/>
      <w:marLeft w:val="0"/>
      <w:marRight w:val="0"/>
      <w:marTop w:val="0"/>
      <w:marBottom w:val="0"/>
      <w:divBdr>
        <w:top w:val="none" w:sz="0" w:space="0" w:color="auto"/>
        <w:left w:val="none" w:sz="0" w:space="0" w:color="auto"/>
        <w:bottom w:val="none" w:sz="0" w:space="0" w:color="auto"/>
        <w:right w:val="none" w:sz="0" w:space="0" w:color="auto"/>
      </w:divBdr>
    </w:div>
    <w:div w:id="1668094706">
      <w:bodyDiv w:val="1"/>
      <w:marLeft w:val="0"/>
      <w:marRight w:val="0"/>
      <w:marTop w:val="0"/>
      <w:marBottom w:val="0"/>
      <w:divBdr>
        <w:top w:val="none" w:sz="0" w:space="0" w:color="auto"/>
        <w:left w:val="none" w:sz="0" w:space="0" w:color="auto"/>
        <w:bottom w:val="none" w:sz="0" w:space="0" w:color="auto"/>
        <w:right w:val="none" w:sz="0" w:space="0" w:color="auto"/>
      </w:divBdr>
    </w:div>
    <w:div w:id="1676223188">
      <w:bodyDiv w:val="1"/>
      <w:marLeft w:val="0"/>
      <w:marRight w:val="0"/>
      <w:marTop w:val="0"/>
      <w:marBottom w:val="0"/>
      <w:divBdr>
        <w:top w:val="none" w:sz="0" w:space="0" w:color="auto"/>
        <w:left w:val="none" w:sz="0" w:space="0" w:color="auto"/>
        <w:bottom w:val="none" w:sz="0" w:space="0" w:color="auto"/>
        <w:right w:val="none" w:sz="0" w:space="0" w:color="auto"/>
      </w:divBdr>
    </w:div>
    <w:div w:id="1718359706">
      <w:bodyDiv w:val="1"/>
      <w:marLeft w:val="0"/>
      <w:marRight w:val="0"/>
      <w:marTop w:val="0"/>
      <w:marBottom w:val="0"/>
      <w:divBdr>
        <w:top w:val="none" w:sz="0" w:space="0" w:color="auto"/>
        <w:left w:val="none" w:sz="0" w:space="0" w:color="auto"/>
        <w:bottom w:val="none" w:sz="0" w:space="0" w:color="auto"/>
        <w:right w:val="none" w:sz="0" w:space="0" w:color="auto"/>
      </w:divBdr>
    </w:div>
    <w:div w:id="1753306946">
      <w:bodyDiv w:val="1"/>
      <w:marLeft w:val="0"/>
      <w:marRight w:val="0"/>
      <w:marTop w:val="0"/>
      <w:marBottom w:val="0"/>
      <w:divBdr>
        <w:top w:val="none" w:sz="0" w:space="0" w:color="auto"/>
        <w:left w:val="none" w:sz="0" w:space="0" w:color="auto"/>
        <w:bottom w:val="none" w:sz="0" w:space="0" w:color="auto"/>
        <w:right w:val="none" w:sz="0" w:space="0" w:color="auto"/>
      </w:divBdr>
    </w:div>
    <w:div w:id="1776558428">
      <w:bodyDiv w:val="1"/>
      <w:marLeft w:val="0"/>
      <w:marRight w:val="0"/>
      <w:marTop w:val="0"/>
      <w:marBottom w:val="0"/>
      <w:divBdr>
        <w:top w:val="none" w:sz="0" w:space="0" w:color="auto"/>
        <w:left w:val="none" w:sz="0" w:space="0" w:color="auto"/>
        <w:bottom w:val="none" w:sz="0" w:space="0" w:color="auto"/>
        <w:right w:val="none" w:sz="0" w:space="0" w:color="auto"/>
      </w:divBdr>
    </w:div>
    <w:div w:id="1803158015">
      <w:bodyDiv w:val="1"/>
      <w:marLeft w:val="0"/>
      <w:marRight w:val="0"/>
      <w:marTop w:val="0"/>
      <w:marBottom w:val="0"/>
      <w:divBdr>
        <w:top w:val="none" w:sz="0" w:space="0" w:color="auto"/>
        <w:left w:val="none" w:sz="0" w:space="0" w:color="auto"/>
        <w:bottom w:val="none" w:sz="0" w:space="0" w:color="auto"/>
        <w:right w:val="none" w:sz="0" w:space="0" w:color="auto"/>
      </w:divBdr>
    </w:div>
    <w:div w:id="1815368417">
      <w:bodyDiv w:val="1"/>
      <w:marLeft w:val="0"/>
      <w:marRight w:val="0"/>
      <w:marTop w:val="0"/>
      <w:marBottom w:val="0"/>
      <w:divBdr>
        <w:top w:val="none" w:sz="0" w:space="0" w:color="auto"/>
        <w:left w:val="none" w:sz="0" w:space="0" w:color="auto"/>
        <w:bottom w:val="none" w:sz="0" w:space="0" w:color="auto"/>
        <w:right w:val="none" w:sz="0" w:space="0" w:color="auto"/>
      </w:divBdr>
    </w:div>
    <w:div w:id="1865244211">
      <w:bodyDiv w:val="1"/>
      <w:marLeft w:val="0"/>
      <w:marRight w:val="0"/>
      <w:marTop w:val="0"/>
      <w:marBottom w:val="0"/>
      <w:divBdr>
        <w:top w:val="none" w:sz="0" w:space="0" w:color="auto"/>
        <w:left w:val="none" w:sz="0" w:space="0" w:color="auto"/>
        <w:bottom w:val="none" w:sz="0" w:space="0" w:color="auto"/>
        <w:right w:val="none" w:sz="0" w:space="0" w:color="auto"/>
      </w:divBdr>
    </w:div>
    <w:div w:id="1910730456">
      <w:bodyDiv w:val="1"/>
      <w:marLeft w:val="0"/>
      <w:marRight w:val="0"/>
      <w:marTop w:val="0"/>
      <w:marBottom w:val="0"/>
      <w:divBdr>
        <w:top w:val="none" w:sz="0" w:space="0" w:color="auto"/>
        <w:left w:val="none" w:sz="0" w:space="0" w:color="auto"/>
        <w:bottom w:val="none" w:sz="0" w:space="0" w:color="auto"/>
        <w:right w:val="none" w:sz="0" w:space="0" w:color="auto"/>
      </w:divBdr>
    </w:div>
    <w:div w:id="1911310806">
      <w:bodyDiv w:val="1"/>
      <w:marLeft w:val="0"/>
      <w:marRight w:val="0"/>
      <w:marTop w:val="0"/>
      <w:marBottom w:val="0"/>
      <w:divBdr>
        <w:top w:val="none" w:sz="0" w:space="0" w:color="auto"/>
        <w:left w:val="none" w:sz="0" w:space="0" w:color="auto"/>
        <w:bottom w:val="none" w:sz="0" w:space="0" w:color="auto"/>
        <w:right w:val="none" w:sz="0" w:space="0" w:color="auto"/>
      </w:divBdr>
    </w:div>
    <w:div w:id="2003926084">
      <w:bodyDiv w:val="1"/>
      <w:marLeft w:val="0"/>
      <w:marRight w:val="0"/>
      <w:marTop w:val="0"/>
      <w:marBottom w:val="0"/>
      <w:divBdr>
        <w:top w:val="none" w:sz="0" w:space="0" w:color="auto"/>
        <w:left w:val="none" w:sz="0" w:space="0" w:color="auto"/>
        <w:bottom w:val="none" w:sz="0" w:space="0" w:color="auto"/>
        <w:right w:val="none" w:sz="0" w:space="0" w:color="auto"/>
      </w:divBdr>
    </w:div>
    <w:div w:id="2044675104">
      <w:bodyDiv w:val="1"/>
      <w:marLeft w:val="0"/>
      <w:marRight w:val="0"/>
      <w:marTop w:val="0"/>
      <w:marBottom w:val="0"/>
      <w:divBdr>
        <w:top w:val="none" w:sz="0" w:space="0" w:color="auto"/>
        <w:left w:val="none" w:sz="0" w:space="0" w:color="auto"/>
        <w:bottom w:val="none" w:sz="0" w:space="0" w:color="auto"/>
        <w:right w:val="none" w:sz="0" w:space="0" w:color="auto"/>
      </w:divBdr>
    </w:div>
    <w:div w:id="2048945626">
      <w:bodyDiv w:val="1"/>
      <w:marLeft w:val="0"/>
      <w:marRight w:val="0"/>
      <w:marTop w:val="0"/>
      <w:marBottom w:val="0"/>
      <w:divBdr>
        <w:top w:val="none" w:sz="0" w:space="0" w:color="auto"/>
        <w:left w:val="none" w:sz="0" w:space="0" w:color="auto"/>
        <w:bottom w:val="none" w:sz="0" w:space="0" w:color="auto"/>
        <w:right w:val="none" w:sz="0" w:space="0" w:color="auto"/>
      </w:divBdr>
    </w:div>
    <w:div w:id="2050181767">
      <w:bodyDiv w:val="1"/>
      <w:marLeft w:val="0"/>
      <w:marRight w:val="0"/>
      <w:marTop w:val="0"/>
      <w:marBottom w:val="0"/>
      <w:divBdr>
        <w:top w:val="none" w:sz="0" w:space="0" w:color="auto"/>
        <w:left w:val="none" w:sz="0" w:space="0" w:color="auto"/>
        <w:bottom w:val="none" w:sz="0" w:space="0" w:color="auto"/>
        <w:right w:val="none" w:sz="0" w:space="0" w:color="auto"/>
      </w:divBdr>
    </w:div>
    <w:div w:id="2062288399">
      <w:bodyDiv w:val="1"/>
      <w:marLeft w:val="0"/>
      <w:marRight w:val="0"/>
      <w:marTop w:val="0"/>
      <w:marBottom w:val="0"/>
      <w:divBdr>
        <w:top w:val="none" w:sz="0" w:space="0" w:color="auto"/>
        <w:left w:val="none" w:sz="0" w:space="0" w:color="auto"/>
        <w:bottom w:val="none" w:sz="0" w:space="0" w:color="auto"/>
        <w:right w:val="none" w:sz="0" w:space="0" w:color="auto"/>
      </w:divBdr>
    </w:div>
    <w:div w:id="211185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mona.solutions/dich-vu/cat-html-convert-psd-to-html/" TargetMode="External"/><Relationship Id="rId18" Type="http://schemas.openxmlformats.org/officeDocument/2006/relationships/image" Target="media/image2.png"/><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en.wikipedia.org/wiki/Google" TargetMode="Externa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github.com/react-community/create-react-native-app" TargetMode="External"/><Relationship Id="rId17" Type="http://schemas.openxmlformats.org/officeDocument/2006/relationships/image" Target="media/image1.jpeg"/><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ona.media/lap-trinh-ios-android/" TargetMode="External"/><Relationship Id="rId20" Type="http://schemas.openxmlformats.org/officeDocument/2006/relationships/image" Target="media/image4.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na.house/" TargetMode="External"/><Relationship Id="rId24" Type="http://schemas.openxmlformats.org/officeDocument/2006/relationships/hyperlink" Target="https://en.wikipedia.org/wiki/Mobile_phone_application" TargetMode="Externa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ona.media/thiet-ke-website-tai-hcm/" TargetMode="External"/><Relationship Id="rId23" Type="http://schemas.openxmlformats.org/officeDocument/2006/relationships/hyperlink" Target="https://en.wikipedia.org/wiki/Web_application" TargetMode="External"/><Relationship Id="rId28" Type="http://schemas.openxmlformats.org/officeDocument/2006/relationships/image" Target="media/image7.png"/><Relationship Id="rId36" Type="http://schemas.openxmlformats.org/officeDocument/2006/relationships/footer" Target="footer2.xml"/><Relationship Id="rId10" Type="http://schemas.openxmlformats.org/officeDocument/2006/relationships/hyperlink" Target="https://www.apple.com/ios/ios-11/" TargetMode="External"/><Relationship Id="rId19" Type="http://schemas.openxmlformats.org/officeDocument/2006/relationships/image" Target="media/image3.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android.com/" TargetMode="External"/><Relationship Id="rId14" Type="http://schemas.openxmlformats.org/officeDocument/2006/relationships/hyperlink" Target="https://mona.solutions/ux-user-experience-thiet-ke-trai-nghiem-nguoi-dung/" TargetMode="External"/><Relationship Id="rId22" Type="http://schemas.openxmlformats.org/officeDocument/2006/relationships/hyperlink" Target="https://en.wikipedia.org/wiki/Web_application" TargetMode="External"/><Relationship Id="rId27" Type="http://schemas.openxmlformats.org/officeDocument/2006/relationships/hyperlink" Target="https://www.matbao.net/hosting/cloud-hosting-linux.html" TargetMode="External"/><Relationship Id="rId30" Type="http://schemas.openxmlformats.org/officeDocument/2006/relationships/image" Target="media/image9.png"/><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uy17</b:Tag>
    <b:SourceType>JournalArticle</b:SourceType>
    <b:Guid>{B69B03B1-DE46-4BBA-8E40-CAA0737CEB05}</b:Guid>
    <b:Title>Bắt Đầu với Javascript (P1)</b:Title>
    <b:Year>2017</b:Year>
    <b:Author>
      <b:Author>
        <b:NameList>
          <b:Person>
            <b:Last>Nguyễn</b:Last>
            <b:First>Tuyến</b:First>
          </b:Person>
        </b:NameList>
      </b:Author>
    </b:Author>
    <b:Pages>https://viblo.asia/p/bat-dau-voi-javascript-p1-XL6lAgnNKek</b:Pages>
    <b:RefOrder>3</b:RefOrder>
  </b:Source>
  <b:Source>
    <b:Tag>Hải19</b:Tag>
    <b:SourceType>JournalArticle</b:SourceType>
    <b:Guid>{AC9398C1-EDCD-45D9-8216-CED03FE41676}</b:Guid>
    <b:Author>
      <b:Author>
        <b:NameList>
          <b:Person>
            <b:Last>G.</b:Last>
            <b:First>Hải</b:First>
          </b:Person>
        </b:NameList>
      </b:Author>
    </b:Author>
    <b:Title>JavaScript là gì? Giới thiệu cơ bản về JS cho người mới bắt đầu</b:Title>
    <b:Year>2019</b:Year>
    <b:Pages>https://www.hostinger.vn/huong-dan/javascript-la-gi/</b:Pages>
    <b:RefOrder>1</b:RefOrder>
  </b:Source>
  <b:Source>
    <b:Tag>hiế18</b:Tag>
    <b:SourceType>JournalArticle</b:SourceType>
    <b:Guid>{60945F96-27F6-4993-A2D0-D2C607D3EBEE}</b:Guid>
    <b:Author>
      <b:Author>
        <b:NameList>
          <b:Person>
            <b:Last>ld</b:Last>
            <b:First>hiếu</b:First>
          </b:Person>
        </b:NameList>
      </b:Author>
    </b:Author>
    <b:Title>Một cái nhìn tổng quan nhất về Nodejs</b:Title>
    <b:Year>2018</b:Year>
    <b:Pages>https://techtalk.vn/mot-cai-nhin-tong-quan-nhat-ve-nodejs.html</b:Pages>
    <b:RefOrder>4</b:RefOrder>
  </b:Source>
  <b:Source>
    <b:Tag>HồS15</b:Tag>
    <b:SourceType>JournalArticle</b:SourceType>
    <b:Guid>{9C0E10E3-355C-4EB5-A519-09538A4A2609}</b:Guid>
    <b:Author>
      <b:Author>
        <b:NameList>
          <b:Person>
            <b:Last>Hùng</b:Last>
            <b:First>Hồ</b:First>
            <b:Middle>Syx</b:Middle>
          </b:Person>
        </b:NameList>
      </b:Author>
    </b:Author>
    <b:Title>Node.js là gì và tại sao tôi nên học lập trình Node.js?</b:Title>
    <b:Year>2015</b:Year>
    <b:Pages>https://techmaster.vn/posts/33428/nodejs-la-gi-va-tai-sao-toi-nen-hoc-lap-trinh-nodejs</b:Pages>
    <b:RefOrder>2</b:RefOrder>
  </b:Source>
  <b:Source>
    <b:Tag>Hie16</b:Tag>
    <b:SourceType>JournalArticle</b:SourceType>
    <b:Guid>{47995B3E-495F-4ABD-90B0-1F01D74FD0ED}</b:Guid>
    <b:Author>
      <b:Author>
        <b:NameList>
          <b:Person>
            <b:Last>Le</b:Last>
            <b:First>Hieu</b:First>
          </b:Person>
        </b:NameList>
      </b:Author>
    </b:Author>
    <b:Title>Expressjs là gì? Tất tần tật về Express.js</b:Title>
    <b:Year>2016</b:Year>
    <b:Pages>https://topdev.vn/blog/express-js-la-gi/</b:Pages>
    <b:RefOrder>5</b:RefOrder>
  </b:Source>
  <b:Source>
    <b:Tag>tha18</b:Tag>
    <b:SourceType>JournalArticle</b:SourceType>
    <b:Guid>{3B910F80-B01C-41E1-B8A3-6F1547BE0A78}</b:Guid>
    <b:Author>
      <b:Author>
        <b:NameList>
          <b:Person>
            <b:Last>thanh</b:Last>
          </b:Person>
        </b:NameList>
      </b:Author>
    </b:Author>
    <b:Title>MongoDB là gì? Cơ sở dữ liệu phi quan hệ</b:Title>
    <b:Year>2018</b:Year>
    <b:Pages>https://viblo.asia/p/mongodb-la-gi-co-so-du-lieu-phi-quan-he-bJzKmgoPl9N</b:Pages>
    <b:RefOrder>6</b:RefOrder>
  </b:Source>
  <b:Source>
    <b:Tag>Đìn19</b:Tag>
    <b:SourceType>JournalArticle</b:SourceType>
    <b:Guid>{5AD1C507-8B06-4C2C-A058-776E7D9BB349}</b:Guid>
    <b:Author>
      <b:Author>
        <b:NameList>
          <b:Person>
            <b:Last>Đồng</b:Last>
            <b:First>Đình</b:First>
          </b:Person>
        </b:NameList>
      </b:Author>
    </b:Author>
    <b:Title>Sự khác biệt giữa alt và opt opt ​​trong sơ đồ trình tự?</b:Title>
    <b:Year>2019</b:Year>
    <b:Pages>https://www.it-swarm.asia/vi/uml/su-khac-biet-giua-alt-va-opt-opt-trong-so-do-trinh-tu/1045071472/</b:Pages>
    <b:RefOrder>7</b:RefOrder>
  </b:Source>
</b:Sources>
</file>

<file path=customXml/itemProps1.xml><?xml version="1.0" encoding="utf-8"?>
<ds:datastoreItem xmlns:ds="http://schemas.openxmlformats.org/officeDocument/2006/customXml" ds:itemID="{EAEEB435-9857-4EC1-8A82-E53249063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6</TotalTime>
  <Pages>41</Pages>
  <Words>9036</Words>
  <Characters>5151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ùng trịnh thanh</cp:lastModifiedBy>
  <cp:revision>21</cp:revision>
  <cp:lastPrinted>2020-06-02T06:53:00Z</cp:lastPrinted>
  <dcterms:created xsi:type="dcterms:W3CDTF">2021-04-12T06:52:00Z</dcterms:created>
  <dcterms:modified xsi:type="dcterms:W3CDTF">2021-04-14T23:20:00Z</dcterms:modified>
</cp:coreProperties>
</file>